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F31EA" w14:textId="3B7A8F6D" w:rsidR="00D80463" w:rsidRPr="00981BD5" w:rsidRDefault="00C4640B" w:rsidP="004936EF">
      <w:pPr>
        <w:pStyle w:val="Chapitre"/>
        <w:rPr>
          <w:kern w:val="0"/>
        </w:rPr>
      </w:pPr>
      <w:bookmarkStart w:id="0" w:name="_Toc241644723"/>
      <w:bookmarkStart w:id="1" w:name="_Toc302374689"/>
      <w:r w:rsidRPr="00981BD5">
        <w:rPr>
          <w:kern w:val="0"/>
        </w:rPr>
        <w:t xml:space="preserve">Unit </w:t>
      </w:r>
      <w:r w:rsidR="00F77FBA" w:rsidRPr="00981BD5">
        <w:rPr>
          <w:kern w:val="0"/>
        </w:rPr>
        <w:t>9</w:t>
      </w:r>
      <w:bookmarkEnd w:id="0"/>
      <w:r w:rsidR="00D87FC2" w:rsidRPr="00981BD5">
        <w:rPr>
          <w:b w:val="0"/>
          <w:caps w:val="0"/>
          <w:sz w:val="20"/>
          <w:szCs w:val="20"/>
          <w:lang w:val="fr-FR" w:eastAsia="zh-TW"/>
        </w:rPr>
        <w:drawing>
          <wp:anchor distT="0" distB="0" distL="114300" distR="114300" simplePos="0" relativeHeight="251674624" behindDoc="1" locked="1" layoutInCell="1" allowOverlap="0" wp14:anchorId="22D0F628" wp14:editId="213418E6">
            <wp:simplePos x="0" y="0"/>
            <wp:positionH relativeFrom="margin">
              <wp:posOffset>431800</wp:posOffset>
            </wp:positionH>
            <wp:positionV relativeFrom="margin">
              <wp:posOffset>1980565</wp:posOffset>
            </wp:positionV>
            <wp:extent cx="4870411" cy="4498145"/>
            <wp:effectExtent l="0" t="0" r="6985" b="0"/>
            <wp:wrapNone/>
            <wp:docPr id="384" name="Imag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p>
    <w:p w14:paraId="2D76C14A" w14:textId="7E44474B" w:rsidR="00D87FC2" w:rsidRDefault="00791721" w:rsidP="004936EF">
      <w:pPr>
        <w:pStyle w:val="UPlan"/>
      </w:pPr>
      <w:bookmarkStart w:id="2" w:name="_Toc241644724"/>
      <w:r w:rsidRPr="00981BD5">
        <w:t>safeguarding</w:t>
      </w:r>
    </w:p>
    <w:p w14:paraId="7C89C642" w14:textId="77777777" w:rsidR="000D4B67" w:rsidRPr="00C14A99" w:rsidRDefault="000D4B67" w:rsidP="000D4B67">
      <w:pPr>
        <w:tabs>
          <w:tab w:val="clear" w:pos="567"/>
        </w:tabs>
        <w:snapToGrid/>
        <w:jc w:val="left"/>
        <w:rPr>
          <w:lang w:val="en-GB"/>
        </w:rPr>
      </w:pPr>
    </w:p>
    <w:p w14:paraId="4C87C37E" w14:textId="1045AB7A" w:rsidR="000D4B67" w:rsidRPr="00C14A99" w:rsidRDefault="000D4B67" w:rsidP="000D4B67">
      <w:pPr>
        <w:tabs>
          <w:tab w:val="clear" w:pos="567"/>
        </w:tabs>
        <w:snapToGrid/>
        <w:spacing w:before="480"/>
        <w:jc w:val="left"/>
        <w:rPr>
          <w:rFonts w:eastAsia="Times New Roman"/>
          <w:bCs/>
          <w:iCs/>
          <w:szCs w:val="22"/>
          <w:lang w:val="en-GB" w:eastAsia="pt-BR"/>
        </w:rPr>
      </w:pPr>
      <w:r w:rsidRPr="00C14A99">
        <w:rPr>
          <w:rFonts w:eastAsia="Times New Roman"/>
          <w:szCs w:val="22"/>
          <w:lang w:val="en-GB" w:eastAsia="pt-BR"/>
        </w:rPr>
        <w:t xml:space="preserve">Published in </w:t>
      </w:r>
      <w:r w:rsidR="00D84677">
        <w:rPr>
          <w:rFonts w:eastAsia="Times New Roman"/>
          <w:szCs w:val="22"/>
          <w:lang w:val="en-GB" w:eastAsia="pt-BR"/>
        </w:rPr>
        <w:t>2016</w:t>
      </w:r>
      <w:r w:rsidRPr="00C14A99">
        <w:rPr>
          <w:rFonts w:eastAsia="Times New Roman"/>
          <w:szCs w:val="22"/>
          <w:lang w:val="en-GB" w:eastAsia="pt-BR"/>
        </w:rPr>
        <w:t xml:space="preserve"> by the United Nations Educational, Scientific and Cultural Organization, </w:t>
      </w:r>
      <w:r w:rsidRPr="00C14A99">
        <w:rPr>
          <w:rFonts w:eastAsia="Times New Roman"/>
          <w:bCs/>
          <w:iCs/>
          <w:szCs w:val="22"/>
          <w:lang w:val="en-GB" w:eastAsia="pt-BR"/>
        </w:rPr>
        <w:t>7, place de Fontenoy, 75352 Paris 07 SP, France</w:t>
      </w:r>
    </w:p>
    <w:p w14:paraId="0F63A832" w14:textId="77777777" w:rsidR="000D4B67" w:rsidRPr="00C14A99" w:rsidRDefault="000D4B67" w:rsidP="000D4B67">
      <w:pPr>
        <w:tabs>
          <w:tab w:val="clear" w:pos="567"/>
        </w:tabs>
        <w:snapToGrid/>
        <w:jc w:val="left"/>
        <w:rPr>
          <w:rFonts w:eastAsia="Times New Roman"/>
          <w:bCs/>
          <w:iCs/>
          <w:szCs w:val="22"/>
          <w:lang w:val="en-GB" w:eastAsia="pt-BR"/>
        </w:rPr>
      </w:pPr>
    </w:p>
    <w:p w14:paraId="7D383D75" w14:textId="2F99E6B8" w:rsidR="000D4B67" w:rsidRPr="00C14A99" w:rsidRDefault="000D4B67" w:rsidP="000D4B67">
      <w:pPr>
        <w:autoSpaceDE w:val="0"/>
        <w:autoSpaceDN w:val="0"/>
        <w:adjustRightInd w:val="0"/>
        <w:rPr>
          <w:szCs w:val="22"/>
        </w:rPr>
      </w:pPr>
      <w:r w:rsidRPr="00C14A99">
        <w:rPr>
          <w:szCs w:val="22"/>
          <w:lang w:val="en-GB"/>
        </w:rPr>
        <w:t xml:space="preserve">© UNESCO </w:t>
      </w:r>
      <w:r w:rsidR="00D84677">
        <w:rPr>
          <w:szCs w:val="22"/>
          <w:lang w:val="en-GB"/>
        </w:rPr>
        <w:t>2016</w:t>
      </w:r>
    </w:p>
    <w:p w14:paraId="719AB3A7" w14:textId="77777777" w:rsidR="000D4B67" w:rsidRPr="00C14A99" w:rsidRDefault="000D4B67" w:rsidP="000D4B67">
      <w:pPr>
        <w:autoSpaceDE w:val="0"/>
        <w:autoSpaceDN w:val="0"/>
        <w:adjustRightInd w:val="0"/>
        <w:rPr>
          <w:szCs w:val="22"/>
          <w:lang w:val="en-GB"/>
        </w:rPr>
      </w:pPr>
    </w:p>
    <w:p w14:paraId="56EAFB23" w14:textId="77777777" w:rsidR="000D4B67" w:rsidRPr="00C14A99" w:rsidRDefault="000D4B67" w:rsidP="000D4B67">
      <w:pPr>
        <w:autoSpaceDE w:val="0"/>
        <w:autoSpaceDN w:val="0"/>
        <w:adjustRightInd w:val="0"/>
        <w:rPr>
          <w:szCs w:val="22"/>
          <w:lang w:val="en-GB"/>
        </w:rPr>
      </w:pPr>
      <w:r w:rsidRPr="00C14A99">
        <w:rPr>
          <w:noProof/>
          <w:szCs w:val="22"/>
          <w:lang w:val="fr-FR" w:eastAsia="zh-TW"/>
        </w:rPr>
        <w:drawing>
          <wp:inline distT="0" distB="0" distL="0" distR="0" wp14:anchorId="69ACB981" wp14:editId="2255893E">
            <wp:extent cx="756527" cy="266031"/>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0FB15618" w14:textId="77777777" w:rsidR="000D4B67" w:rsidRPr="00C14A99" w:rsidRDefault="000D4B67" w:rsidP="000D4B67">
      <w:pPr>
        <w:spacing w:before="240"/>
        <w:rPr>
          <w:szCs w:val="22"/>
        </w:rPr>
      </w:pPr>
      <w:r w:rsidRPr="00C14A99">
        <w:rPr>
          <w:szCs w:val="22"/>
        </w:rPr>
        <w:t>This publication is available in Open Access under the Attribution-ShareAlike 3.0 IGO (CC-BY-SA 3.0 IGO) license (</w:t>
      </w:r>
      <w:hyperlink r:id="rId12" w:history="1">
        <w:r w:rsidRPr="00C14A99">
          <w:rPr>
            <w:rFonts w:eastAsiaTheme="minorHAnsi"/>
            <w:color w:val="0000FF"/>
            <w:szCs w:val="22"/>
            <w:u w:val="single" w:color="0000FF"/>
            <w:lang w:val="en-GB" w:eastAsia="en-US"/>
          </w:rPr>
          <w:t>http://creativecommons.org/licenses/by-sa/3.0/igo/</w:t>
        </w:r>
      </w:hyperlink>
      <w:r w:rsidRPr="00C14A99">
        <w:rPr>
          <w:szCs w:val="22"/>
        </w:rPr>
        <w:t>). By using the content of this publication, the users accept to be bound by the terms of use of the UNESCO Open Access Repository (</w:t>
      </w:r>
      <w:hyperlink r:id="rId13" w:history="1">
        <w:r w:rsidRPr="00C14A99">
          <w:rPr>
            <w:color w:val="0000FF"/>
            <w:szCs w:val="22"/>
            <w:u w:val="single"/>
          </w:rPr>
          <w:t>http://www.unesco.org/open-access/terms-use-ccbysa-en</w:t>
        </w:r>
      </w:hyperlink>
      <w:r w:rsidRPr="00C14A99">
        <w:rPr>
          <w:szCs w:val="22"/>
        </w:rPr>
        <w:t>).</w:t>
      </w:r>
    </w:p>
    <w:p w14:paraId="21408B2C" w14:textId="77777777" w:rsidR="000D4B67" w:rsidRPr="00C14A99" w:rsidRDefault="000D4B67" w:rsidP="000D4B67">
      <w:pPr>
        <w:snapToGrid/>
        <w:jc w:val="left"/>
        <w:rPr>
          <w:bCs/>
          <w:iCs/>
          <w:szCs w:val="22"/>
          <w:lang w:val="en-GB" w:eastAsia="pt-BR"/>
        </w:rPr>
      </w:pPr>
      <w:r w:rsidRPr="00C14A99">
        <w:rPr>
          <w:bCs/>
          <w:iCs/>
          <w:szCs w:val="22"/>
          <w:lang w:val="en-GB"/>
        </w:rPr>
        <w:t>The images of this publication do not fall under the CC-BY-SA licence and may not be used, reproduced, or commercialized without the prior permission of the copyright holders.</w:t>
      </w:r>
    </w:p>
    <w:p w14:paraId="4427D028" w14:textId="77777777" w:rsidR="000D4B67" w:rsidRPr="00C14A99" w:rsidRDefault="000D4B67" w:rsidP="000D4B67">
      <w:pPr>
        <w:tabs>
          <w:tab w:val="clear" w:pos="567"/>
        </w:tabs>
        <w:snapToGrid/>
        <w:jc w:val="left"/>
        <w:rPr>
          <w:rFonts w:eastAsia="Times New Roman"/>
          <w:bCs/>
          <w:iCs/>
          <w:szCs w:val="22"/>
          <w:lang w:val="en-GB" w:eastAsia="pt-BR"/>
        </w:rPr>
      </w:pPr>
    </w:p>
    <w:p w14:paraId="466958B6" w14:textId="77777777" w:rsidR="000D4B67" w:rsidRPr="00C14A99" w:rsidRDefault="000D4B67" w:rsidP="000D4B67">
      <w:pPr>
        <w:rPr>
          <w:bCs/>
          <w:iCs/>
          <w:szCs w:val="22"/>
          <w:lang w:val="en-GB"/>
        </w:rPr>
      </w:pPr>
      <w:r w:rsidRPr="00C14A99">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527D1136" w14:textId="77777777" w:rsidR="000D4B67" w:rsidRPr="00C14A99" w:rsidRDefault="000D4B67" w:rsidP="000D4B67">
      <w:pPr>
        <w:tabs>
          <w:tab w:val="clear" w:pos="567"/>
        </w:tabs>
        <w:snapToGrid/>
        <w:jc w:val="left"/>
        <w:rPr>
          <w:rFonts w:eastAsia="Times New Roman"/>
          <w:bCs/>
          <w:iCs/>
          <w:szCs w:val="22"/>
          <w:lang w:val="en-GB" w:eastAsia="pt-BR"/>
        </w:rPr>
      </w:pPr>
    </w:p>
    <w:p w14:paraId="230A2F51" w14:textId="77777777" w:rsidR="000D4B67" w:rsidRPr="00C14A99" w:rsidRDefault="000D4B67" w:rsidP="000D4B67">
      <w:pPr>
        <w:tabs>
          <w:tab w:val="clear" w:pos="567"/>
        </w:tabs>
        <w:snapToGrid/>
        <w:jc w:val="left"/>
        <w:rPr>
          <w:rFonts w:eastAsia="Times New Roman"/>
          <w:bCs/>
          <w:iCs/>
          <w:szCs w:val="22"/>
          <w:lang w:val="en-GB" w:eastAsia="pt-BR"/>
        </w:rPr>
      </w:pPr>
      <w:r w:rsidRPr="00C14A99">
        <w:rPr>
          <w:rFonts w:eastAsia="Times New Roman"/>
          <w:bCs/>
          <w:iCs/>
          <w:szCs w:val="22"/>
          <w:lang w:val="en-GB" w:eastAsia="pt-BR"/>
        </w:rPr>
        <w:t>The ideas and opinions expressed</w:t>
      </w:r>
      <w:bookmarkStart w:id="3" w:name="_GoBack"/>
      <w:bookmarkEnd w:id="3"/>
      <w:r w:rsidRPr="00C14A99">
        <w:rPr>
          <w:rFonts w:eastAsia="Times New Roman"/>
          <w:bCs/>
          <w:iCs/>
          <w:szCs w:val="22"/>
          <w:lang w:val="en-GB" w:eastAsia="pt-BR"/>
        </w:rPr>
        <w:t xml:space="preserve"> in this publication are those of the authors; they are not necessarily those of UNESCO and do not commit the Organization.</w:t>
      </w:r>
    </w:p>
    <w:p w14:paraId="58C60314" w14:textId="77777777" w:rsidR="000D4B67" w:rsidRPr="00C14A99" w:rsidRDefault="000D4B67" w:rsidP="000D4B67">
      <w:pPr>
        <w:tabs>
          <w:tab w:val="clear" w:pos="567"/>
        </w:tabs>
        <w:snapToGrid/>
        <w:jc w:val="left"/>
        <w:rPr>
          <w:lang w:val="en-GB"/>
        </w:rPr>
      </w:pPr>
    </w:p>
    <w:p w14:paraId="3F70E923" w14:textId="77777777" w:rsidR="000D4B67" w:rsidRDefault="000D4B67" w:rsidP="000D4B67">
      <w:pPr>
        <w:tabs>
          <w:tab w:val="clear" w:pos="567"/>
        </w:tabs>
        <w:snapToGrid/>
        <w:jc w:val="left"/>
      </w:pPr>
      <w:r>
        <w:br w:type="page"/>
      </w:r>
    </w:p>
    <w:p w14:paraId="134AB2C1" w14:textId="228A15BF" w:rsidR="002142BE" w:rsidRPr="00981BD5" w:rsidRDefault="00791721" w:rsidP="00D87FC2">
      <w:pPr>
        <w:pStyle w:val="Titcoul"/>
        <w:rPr>
          <w:kern w:val="0"/>
          <w:szCs w:val="70"/>
        </w:rPr>
      </w:pPr>
      <w:r w:rsidRPr="00981BD5">
        <w:rPr>
          <w:kern w:val="0"/>
          <w:szCs w:val="70"/>
        </w:rPr>
        <w:lastRenderedPageBreak/>
        <w:t>lesson plan</w:t>
      </w:r>
      <w:bookmarkEnd w:id="1"/>
      <w:bookmarkEnd w:id="2"/>
    </w:p>
    <w:p w14:paraId="33B85A4D" w14:textId="787BE7F4" w:rsidR="00D80463" w:rsidRPr="00981BD5" w:rsidRDefault="00D80463" w:rsidP="004936EF">
      <w:pPr>
        <w:pStyle w:val="UTit4"/>
        <w:rPr>
          <w:lang w:val="en-GB"/>
        </w:rPr>
      </w:pPr>
      <w:r w:rsidRPr="00981BD5">
        <w:rPr>
          <w:lang w:val="en-GB"/>
        </w:rPr>
        <w:t>Duration:</w:t>
      </w:r>
    </w:p>
    <w:p w14:paraId="426CFAB0" w14:textId="47BA1998" w:rsidR="00D80463" w:rsidRPr="00981BD5" w:rsidRDefault="00D80463" w:rsidP="00D87FC2">
      <w:pPr>
        <w:pStyle w:val="UTxt"/>
        <w:rPr>
          <w:i w:val="0"/>
          <w:lang w:val="en-GB" w:eastAsia="en-US"/>
        </w:rPr>
      </w:pPr>
      <w:r w:rsidRPr="00981BD5">
        <w:rPr>
          <w:i w:val="0"/>
          <w:lang w:val="en-GB" w:eastAsia="en-US"/>
        </w:rPr>
        <w:t>3</w:t>
      </w:r>
      <w:r w:rsidR="00F73A14">
        <w:rPr>
          <w:i w:val="0"/>
          <w:lang w:val="en-GB" w:eastAsia="en-US"/>
        </w:rPr>
        <w:t> </w:t>
      </w:r>
      <w:r w:rsidRPr="00981BD5">
        <w:rPr>
          <w:i w:val="0"/>
          <w:lang w:val="en-GB" w:eastAsia="en-US"/>
        </w:rPr>
        <w:t>hours</w:t>
      </w:r>
    </w:p>
    <w:p w14:paraId="69DA0D0C" w14:textId="52A72AA7" w:rsidR="00D80463" w:rsidRPr="00981BD5" w:rsidRDefault="00D80463" w:rsidP="004936EF">
      <w:pPr>
        <w:pStyle w:val="UTit4"/>
        <w:rPr>
          <w:lang w:val="en-GB"/>
        </w:rPr>
      </w:pPr>
      <w:r w:rsidRPr="00981BD5">
        <w:rPr>
          <w:lang w:val="en-GB"/>
        </w:rPr>
        <w:t>Objective(s):</w:t>
      </w:r>
    </w:p>
    <w:p w14:paraId="6BDFBF42" w14:textId="3170CB02" w:rsidR="00D80463" w:rsidRPr="00981BD5" w:rsidRDefault="00D80463" w:rsidP="00D87144">
      <w:pPr>
        <w:pStyle w:val="UTxt"/>
        <w:rPr>
          <w:i w:val="0"/>
          <w:lang w:val="en-GB"/>
        </w:rPr>
      </w:pPr>
      <w:r w:rsidRPr="00981BD5">
        <w:rPr>
          <w:i w:val="0"/>
          <w:lang w:val="en-GB" w:eastAsia="en-US"/>
        </w:rPr>
        <w:t>Explain safeguarding as understood by the Convention</w:t>
      </w:r>
      <w:r w:rsidR="002664E8" w:rsidRPr="00981BD5">
        <w:rPr>
          <w:i w:val="0"/>
          <w:lang w:val="en-GB" w:eastAsia="en-US"/>
        </w:rPr>
        <w:t xml:space="preserve"> </w:t>
      </w:r>
      <w:r w:rsidR="00F848F4" w:rsidRPr="00981BD5">
        <w:rPr>
          <w:i w:val="0"/>
          <w:lang w:val="en-GB" w:eastAsia="en-US"/>
        </w:rPr>
        <w:t>for the Safegu</w:t>
      </w:r>
      <w:r w:rsidR="00F65945" w:rsidRPr="00981BD5">
        <w:rPr>
          <w:i w:val="0"/>
          <w:lang w:val="en-GB" w:eastAsia="en-US"/>
        </w:rPr>
        <w:t>a</w:t>
      </w:r>
      <w:r w:rsidR="00F848F4" w:rsidRPr="00981BD5">
        <w:rPr>
          <w:i w:val="0"/>
          <w:lang w:val="en-GB" w:eastAsia="en-US"/>
        </w:rPr>
        <w:t>r</w:t>
      </w:r>
      <w:r w:rsidR="00F65945" w:rsidRPr="00981BD5">
        <w:rPr>
          <w:i w:val="0"/>
          <w:lang w:val="en-GB" w:eastAsia="en-US"/>
        </w:rPr>
        <w:t>d</w:t>
      </w:r>
      <w:r w:rsidR="00F848F4" w:rsidRPr="00981BD5">
        <w:rPr>
          <w:i w:val="0"/>
          <w:lang w:val="en-GB" w:eastAsia="en-US"/>
        </w:rPr>
        <w:t>ing of the Intangible Cultural Heritage</w:t>
      </w:r>
      <w:r w:rsidR="00D87144" w:rsidRPr="00981BD5">
        <w:rPr>
          <w:rStyle w:val="FootnoteReference"/>
          <w:i w:val="0"/>
          <w:lang w:val="en-GB" w:eastAsia="en-US"/>
        </w:rPr>
        <w:footnoteReference w:id="1"/>
      </w:r>
      <w:r w:rsidR="00F848F4" w:rsidRPr="00981BD5">
        <w:rPr>
          <w:i w:val="0"/>
          <w:lang w:val="en-GB" w:eastAsia="en-US"/>
        </w:rPr>
        <w:t xml:space="preserve"> </w:t>
      </w:r>
      <w:r w:rsidR="002664E8" w:rsidRPr="00981BD5">
        <w:rPr>
          <w:i w:val="0"/>
          <w:lang w:val="en-GB" w:eastAsia="en-US"/>
        </w:rPr>
        <w:t>and i</w:t>
      </w:r>
      <w:r w:rsidRPr="00981BD5">
        <w:rPr>
          <w:i w:val="0"/>
          <w:lang w:val="en-GB" w:eastAsia="en-US"/>
        </w:rPr>
        <w:t xml:space="preserve">llustrate (using case studies) what </w:t>
      </w:r>
      <w:r w:rsidRPr="00B6101E">
        <w:rPr>
          <w:i w:val="0"/>
          <w:lang w:val="en-GB" w:eastAsia="en-US"/>
        </w:rPr>
        <w:t>character</w:t>
      </w:r>
      <w:r w:rsidR="00B6101E" w:rsidRPr="00930625">
        <w:rPr>
          <w:i w:val="0"/>
          <w:lang w:val="en-GB"/>
        </w:rPr>
        <w:t>iz</w:t>
      </w:r>
      <w:r w:rsidR="00150C16" w:rsidRPr="00B6101E">
        <w:rPr>
          <w:i w:val="0"/>
          <w:lang w:val="en-GB" w:eastAsia="en-US"/>
        </w:rPr>
        <w:t>es</w:t>
      </w:r>
      <w:r w:rsidR="00150C16" w:rsidRPr="00981BD5">
        <w:rPr>
          <w:i w:val="0"/>
          <w:lang w:val="en-GB" w:eastAsia="en-US"/>
        </w:rPr>
        <w:t xml:space="preserve"> good safeguarding practices.</w:t>
      </w:r>
    </w:p>
    <w:p w14:paraId="01B94216" w14:textId="6F6FDF07" w:rsidR="00D80463" w:rsidRPr="00981BD5" w:rsidRDefault="00D80463" w:rsidP="004936EF">
      <w:pPr>
        <w:pStyle w:val="UTit4"/>
        <w:rPr>
          <w:lang w:val="en-GB"/>
        </w:rPr>
      </w:pPr>
      <w:r w:rsidRPr="00981BD5">
        <w:rPr>
          <w:lang w:val="en-GB"/>
        </w:rPr>
        <w:t>Description:</w:t>
      </w:r>
    </w:p>
    <w:p w14:paraId="06830BBC" w14:textId="31CBFAC4" w:rsidR="00720F3F" w:rsidRPr="00981BD5" w:rsidRDefault="004A3B6C" w:rsidP="00E304A1">
      <w:pPr>
        <w:pStyle w:val="UTxt"/>
        <w:rPr>
          <w:i w:val="0"/>
          <w:lang w:val="en-GB"/>
        </w:rPr>
      </w:pPr>
      <w:r w:rsidRPr="00981BD5">
        <w:rPr>
          <w:i w:val="0"/>
          <w:lang w:val="en-GB" w:eastAsia="en-US"/>
        </w:rPr>
        <w:t xml:space="preserve">This unit </w:t>
      </w:r>
      <w:r w:rsidR="00747833" w:rsidRPr="00981BD5">
        <w:rPr>
          <w:i w:val="0"/>
          <w:lang w:val="en-GB" w:eastAsia="en-US"/>
        </w:rPr>
        <w:t>introduces the topic of</w:t>
      </w:r>
      <w:r w:rsidRPr="00981BD5">
        <w:rPr>
          <w:i w:val="0"/>
          <w:lang w:val="en-GB" w:eastAsia="en-US"/>
        </w:rPr>
        <w:t xml:space="preserve"> safeguarding </w:t>
      </w:r>
      <w:r w:rsidR="002664E8" w:rsidRPr="00981BD5">
        <w:rPr>
          <w:i w:val="0"/>
          <w:lang w:val="en-GB" w:eastAsia="en-US"/>
        </w:rPr>
        <w:t>intangible cultural heritage</w:t>
      </w:r>
      <w:r w:rsidR="00747833" w:rsidRPr="00981BD5">
        <w:rPr>
          <w:i w:val="0"/>
          <w:lang w:val="en-GB" w:eastAsia="en-US"/>
        </w:rPr>
        <w:t xml:space="preserve"> (ICH)</w:t>
      </w:r>
      <w:r w:rsidRPr="00981BD5">
        <w:rPr>
          <w:i w:val="0"/>
          <w:lang w:val="en-GB" w:eastAsia="en-US"/>
        </w:rPr>
        <w:t xml:space="preserve"> at the national level, covering both </w:t>
      </w:r>
      <w:r w:rsidR="00747833" w:rsidRPr="00981BD5">
        <w:rPr>
          <w:i w:val="0"/>
          <w:lang w:val="en-GB" w:eastAsia="en-US"/>
        </w:rPr>
        <w:t xml:space="preserve">an introduction to </w:t>
      </w:r>
      <w:r w:rsidRPr="00981BD5">
        <w:rPr>
          <w:i w:val="0"/>
          <w:lang w:val="en-GB" w:eastAsia="en-US"/>
        </w:rPr>
        <w:t xml:space="preserve">general safeguarding measures and safeguarding activities relating to specific </w:t>
      </w:r>
      <w:r w:rsidR="0030156D" w:rsidRPr="00981BD5">
        <w:rPr>
          <w:i w:val="0"/>
          <w:lang w:val="en-GB" w:eastAsia="en-US"/>
        </w:rPr>
        <w:t xml:space="preserve">ICH </w:t>
      </w:r>
      <w:r w:rsidRPr="00981BD5">
        <w:rPr>
          <w:i w:val="0"/>
          <w:lang w:val="en-GB" w:eastAsia="en-US"/>
        </w:rPr>
        <w:t>element(s). It covers the following topics:</w:t>
      </w:r>
      <w:r w:rsidR="00A67C93" w:rsidRPr="00981BD5">
        <w:rPr>
          <w:i w:val="0"/>
          <w:lang w:val="en-GB" w:eastAsia="en-US"/>
        </w:rPr>
        <w:t xml:space="preserve"> s</w:t>
      </w:r>
      <w:r w:rsidRPr="00981BD5">
        <w:rPr>
          <w:i w:val="0"/>
          <w:lang w:val="en-GB" w:eastAsia="en-US"/>
        </w:rPr>
        <w:t>afeguarding under the Convention</w:t>
      </w:r>
      <w:r w:rsidR="00A67C93" w:rsidRPr="00981BD5">
        <w:rPr>
          <w:i w:val="0"/>
          <w:lang w:val="en-GB" w:eastAsia="en-US"/>
        </w:rPr>
        <w:t xml:space="preserve">, </w:t>
      </w:r>
      <w:r w:rsidR="00720F3F" w:rsidRPr="00981BD5">
        <w:rPr>
          <w:i w:val="0"/>
          <w:lang w:val="en-GB" w:eastAsia="en-US"/>
        </w:rPr>
        <w:t>different kinds of</w:t>
      </w:r>
      <w:r w:rsidRPr="00981BD5">
        <w:rPr>
          <w:i w:val="0"/>
          <w:lang w:val="en-GB" w:eastAsia="en-US"/>
        </w:rPr>
        <w:t xml:space="preserve"> safeguarding measures</w:t>
      </w:r>
      <w:r w:rsidR="00A67C93" w:rsidRPr="00981BD5">
        <w:rPr>
          <w:i w:val="0"/>
          <w:lang w:val="en-GB" w:eastAsia="en-US"/>
        </w:rPr>
        <w:t xml:space="preserve">, </w:t>
      </w:r>
      <w:r w:rsidRPr="00981BD5">
        <w:rPr>
          <w:i w:val="0"/>
          <w:lang w:val="en-GB" w:eastAsia="en-US"/>
        </w:rPr>
        <w:t>threats and risks to viability</w:t>
      </w:r>
      <w:r w:rsidR="00A67C93" w:rsidRPr="00981BD5">
        <w:rPr>
          <w:i w:val="0"/>
          <w:lang w:val="en-GB" w:eastAsia="en-US"/>
        </w:rPr>
        <w:t xml:space="preserve"> and </w:t>
      </w:r>
      <w:r w:rsidR="00720F3F" w:rsidRPr="00981BD5">
        <w:rPr>
          <w:i w:val="0"/>
          <w:lang w:val="en-GB" w:eastAsia="en-US"/>
        </w:rPr>
        <w:t xml:space="preserve">the elaboration of </w:t>
      </w:r>
      <w:r w:rsidR="00A67C93" w:rsidRPr="00981BD5">
        <w:rPr>
          <w:i w:val="0"/>
          <w:lang w:val="en-GB" w:eastAsia="en-US"/>
        </w:rPr>
        <w:t>s</w:t>
      </w:r>
      <w:r w:rsidRPr="00981BD5">
        <w:rPr>
          <w:i w:val="0"/>
          <w:lang w:val="en-GB" w:eastAsia="en-US"/>
        </w:rPr>
        <w:t>afeguarding plans.</w:t>
      </w:r>
    </w:p>
    <w:p w14:paraId="3B290A41" w14:textId="4914A43A" w:rsidR="00D80463" w:rsidRPr="00981BD5" w:rsidRDefault="00A67C93" w:rsidP="00D87FC2">
      <w:pPr>
        <w:pStyle w:val="UTxt"/>
        <w:rPr>
          <w:lang w:val="en-GB" w:eastAsia="en-US"/>
        </w:rPr>
      </w:pPr>
      <w:r w:rsidRPr="00981BD5">
        <w:rPr>
          <w:lang w:val="en-GB" w:eastAsia="en-US"/>
        </w:rPr>
        <w:t>Proposed sequence:</w:t>
      </w:r>
    </w:p>
    <w:p w14:paraId="307B254D" w14:textId="26E6A4F8" w:rsidR="00D80463" w:rsidRPr="001C38F7" w:rsidRDefault="00B6101E" w:rsidP="0025016B">
      <w:pPr>
        <w:pStyle w:val="Upuce"/>
        <w:rPr>
          <w:lang w:val="en-GB"/>
        </w:rPr>
      </w:pPr>
      <w:r w:rsidRPr="001C38F7">
        <w:rPr>
          <w:lang w:val="en-GB"/>
        </w:rPr>
        <w:t>D</w:t>
      </w:r>
      <w:r w:rsidR="00981BD5" w:rsidRPr="001C38F7">
        <w:rPr>
          <w:lang w:val="en-GB"/>
        </w:rPr>
        <w:t>efining s</w:t>
      </w:r>
      <w:r w:rsidR="00D80463" w:rsidRPr="001C38F7">
        <w:rPr>
          <w:lang w:val="en-GB"/>
        </w:rPr>
        <w:t>afeguarding</w:t>
      </w:r>
    </w:p>
    <w:p w14:paraId="7F52C29A" w14:textId="79538D97" w:rsidR="00D80463" w:rsidRPr="001C38F7" w:rsidRDefault="00B6101E" w:rsidP="004936EF">
      <w:pPr>
        <w:pStyle w:val="Upuce"/>
        <w:rPr>
          <w:lang w:val="en-GB"/>
        </w:rPr>
      </w:pPr>
      <w:r w:rsidRPr="001C38F7">
        <w:rPr>
          <w:lang w:val="en-GB"/>
        </w:rPr>
        <w:t>T</w:t>
      </w:r>
      <w:r w:rsidR="00D80463" w:rsidRPr="001C38F7">
        <w:rPr>
          <w:lang w:val="en-GB"/>
        </w:rPr>
        <w:t>ypes of safeguarding measures</w:t>
      </w:r>
    </w:p>
    <w:p w14:paraId="250080AA" w14:textId="156BCF59" w:rsidR="00D80463" w:rsidRPr="001C38F7" w:rsidRDefault="00B6101E" w:rsidP="004936EF">
      <w:pPr>
        <w:pStyle w:val="Upuce"/>
        <w:rPr>
          <w:lang w:val="en-GB"/>
        </w:rPr>
      </w:pPr>
      <w:r w:rsidRPr="001C38F7">
        <w:rPr>
          <w:lang w:val="en-GB"/>
        </w:rPr>
        <w:t>A</w:t>
      </w:r>
      <w:r w:rsidR="00197862" w:rsidRPr="001C38F7">
        <w:rPr>
          <w:lang w:val="en-GB"/>
        </w:rPr>
        <w:t>ddressing threats and risks to viability</w:t>
      </w:r>
    </w:p>
    <w:p w14:paraId="002BCFF3" w14:textId="63FE359D" w:rsidR="00FB3F97" w:rsidRPr="001C38F7" w:rsidRDefault="00B6101E" w:rsidP="0099542B">
      <w:pPr>
        <w:pStyle w:val="Upuce"/>
        <w:rPr>
          <w:rFonts w:cs="Times New Roman"/>
          <w:b/>
          <w:bCs/>
          <w:caps/>
          <w:lang w:val="en-GB" w:eastAsia="en-US"/>
        </w:rPr>
      </w:pPr>
      <w:r w:rsidRPr="001C38F7">
        <w:rPr>
          <w:lang w:val="en-GB"/>
        </w:rPr>
        <w:t>S</w:t>
      </w:r>
      <w:r w:rsidR="00D80463" w:rsidRPr="001C38F7">
        <w:rPr>
          <w:lang w:val="en-GB"/>
        </w:rPr>
        <w:t>afeguarding plans</w:t>
      </w:r>
    </w:p>
    <w:p w14:paraId="351CE1CB" w14:textId="565CC3B9" w:rsidR="00D80463" w:rsidRPr="001C38F7" w:rsidRDefault="00D80463" w:rsidP="004936EF">
      <w:pPr>
        <w:pStyle w:val="UTit4"/>
        <w:rPr>
          <w:lang w:val="en-GB"/>
        </w:rPr>
      </w:pPr>
      <w:r w:rsidRPr="001C38F7">
        <w:rPr>
          <w:lang w:val="en-GB"/>
        </w:rPr>
        <w:t>Supporting documents:</w:t>
      </w:r>
    </w:p>
    <w:p w14:paraId="31CF135C" w14:textId="2A5BAF4A" w:rsidR="00077745" w:rsidRPr="001C38F7" w:rsidRDefault="00077745" w:rsidP="004936EF">
      <w:pPr>
        <w:pStyle w:val="Upuce"/>
        <w:rPr>
          <w:lang w:val="en-GB"/>
        </w:rPr>
      </w:pPr>
      <w:r w:rsidRPr="001C38F7">
        <w:rPr>
          <w:lang w:val="en-GB"/>
        </w:rPr>
        <w:t>Facilitator’s</w:t>
      </w:r>
      <w:r w:rsidR="00F73A14" w:rsidRPr="001C38F7">
        <w:rPr>
          <w:lang w:val="en-GB"/>
        </w:rPr>
        <w:t> </w:t>
      </w:r>
      <w:r w:rsidRPr="001C38F7">
        <w:rPr>
          <w:lang w:val="en-GB"/>
        </w:rPr>
        <w:t>n</w:t>
      </w:r>
      <w:r w:rsidR="00F141F2" w:rsidRPr="001C38F7">
        <w:rPr>
          <w:lang w:val="en-GB"/>
        </w:rPr>
        <w:t>arrative</w:t>
      </w:r>
      <w:r w:rsidRPr="001C38F7">
        <w:rPr>
          <w:lang w:val="en-GB"/>
        </w:rPr>
        <w:t xml:space="preserve"> Unit</w:t>
      </w:r>
      <w:r w:rsidR="00B13736" w:rsidRPr="001C38F7">
        <w:rPr>
          <w:lang w:val="en-GB"/>
        </w:rPr>
        <w:t> </w:t>
      </w:r>
      <w:r w:rsidRPr="001C38F7">
        <w:rPr>
          <w:lang w:val="en-GB"/>
        </w:rPr>
        <w:t>9</w:t>
      </w:r>
    </w:p>
    <w:p w14:paraId="300EFCBE" w14:textId="1A6068E6" w:rsidR="00D80463" w:rsidRPr="001C38F7" w:rsidRDefault="00D80463" w:rsidP="004936EF">
      <w:pPr>
        <w:pStyle w:val="Upuce"/>
        <w:rPr>
          <w:lang w:val="en-GB"/>
        </w:rPr>
      </w:pPr>
      <w:r w:rsidRPr="001C38F7">
        <w:rPr>
          <w:lang w:val="en-GB"/>
        </w:rPr>
        <w:t>PowerPoint presentation</w:t>
      </w:r>
      <w:r w:rsidR="00077745" w:rsidRPr="001C38F7">
        <w:rPr>
          <w:lang w:val="en-GB"/>
        </w:rPr>
        <w:t xml:space="preserve"> Unit</w:t>
      </w:r>
      <w:r w:rsidR="00B13736" w:rsidRPr="001C38F7">
        <w:rPr>
          <w:lang w:val="en-GB"/>
        </w:rPr>
        <w:t> </w:t>
      </w:r>
      <w:r w:rsidR="00077745" w:rsidRPr="001C38F7">
        <w:rPr>
          <w:lang w:val="en-GB"/>
        </w:rPr>
        <w:t>9</w:t>
      </w:r>
    </w:p>
    <w:p w14:paraId="4A02D040" w14:textId="7FA5102D" w:rsidR="00D80463" w:rsidRPr="001C38F7" w:rsidRDefault="00F02D08" w:rsidP="004936EF">
      <w:pPr>
        <w:pStyle w:val="Upuce"/>
        <w:rPr>
          <w:lang w:val="en-GB"/>
        </w:rPr>
      </w:pPr>
      <w:r w:rsidRPr="001C38F7">
        <w:rPr>
          <w:lang w:val="en-GB"/>
        </w:rPr>
        <w:t>Participant’s</w:t>
      </w:r>
      <w:r w:rsidR="002A3923" w:rsidRPr="001C38F7">
        <w:rPr>
          <w:lang w:val="en-GB"/>
        </w:rPr>
        <w:t xml:space="preserve"> text </w:t>
      </w:r>
      <w:r w:rsidR="006E239C" w:rsidRPr="001C38F7">
        <w:rPr>
          <w:lang w:val="en-GB"/>
        </w:rPr>
        <w:t>Unit</w:t>
      </w:r>
      <w:r w:rsidR="00B13736" w:rsidRPr="001C38F7">
        <w:rPr>
          <w:lang w:val="en-GB"/>
        </w:rPr>
        <w:t> </w:t>
      </w:r>
      <w:r w:rsidR="006E239C" w:rsidRPr="001C38F7">
        <w:rPr>
          <w:lang w:val="en-GB"/>
        </w:rPr>
        <w:t>9</w:t>
      </w:r>
    </w:p>
    <w:p w14:paraId="68FC0F2C" w14:textId="7A6A7944" w:rsidR="00D80463" w:rsidRPr="001C38F7" w:rsidRDefault="00F02D08" w:rsidP="004936EF">
      <w:pPr>
        <w:pStyle w:val="Upuce"/>
        <w:rPr>
          <w:lang w:val="en-GB"/>
        </w:rPr>
      </w:pPr>
      <w:r w:rsidRPr="00981BD5">
        <w:rPr>
          <w:lang w:val="en-GB"/>
        </w:rPr>
        <w:t>Participant’s</w:t>
      </w:r>
      <w:r w:rsidR="002A3923" w:rsidRPr="00981BD5">
        <w:rPr>
          <w:lang w:val="en-GB"/>
        </w:rPr>
        <w:t> text</w:t>
      </w:r>
      <w:r w:rsidR="001D2F69" w:rsidRPr="00981BD5">
        <w:rPr>
          <w:lang w:val="en-GB"/>
        </w:rPr>
        <w:t xml:space="preserve"> </w:t>
      </w:r>
      <w:r w:rsidR="006E239C" w:rsidRPr="00981BD5">
        <w:rPr>
          <w:lang w:val="en-GB"/>
        </w:rPr>
        <w:t>Unit</w:t>
      </w:r>
      <w:r w:rsidR="00B13736" w:rsidRPr="00981BD5">
        <w:rPr>
          <w:lang w:val="en-GB"/>
        </w:rPr>
        <w:t> </w:t>
      </w:r>
      <w:r w:rsidR="006E239C" w:rsidRPr="00981BD5">
        <w:rPr>
          <w:lang w:val="en-GB"/>
        </w:rPr>
        <w:t>3</w:t>
      </w:r>
      <w:r w:rsidR="00D80463" w:rsidRPr="00981BD5">
        <w:rPr>
          <w:lang w:val="en-GB"/>
        </w:rPr>
        <w:t xml:space="preserve">: ‘Awareness-raising’, ‘Domains of ICH’, ‘Elements of ICH’, </w:t>
      </w:r>
      <w:r w:rsidR="00767FB1">
        <w:rPr>
          <w:lang w:val="en-GB"/>
        </w:rPr>
        <w:t xml:space="preserve">‘Ethics’, </w:t>
      </w:r>
      <w:r w:rsidR="00D80463" w:rsidRPr="00981BD5">
        <w:rPr>
          <w:lang w:val="en-GB"/>
        </w:rPr>
        <w:t xml:space="preserve">‘Identification and definition’, ‘Inventorying’, ‘Preservation and protection’, ‘Promotion and </w:t>
      </w:r>
      <w:r w:rsidR="00D80463" w:rsidRPr="001C38F7">
        <w:rPr>
          <w:lang w:val="en-GB"/>
        </w:rPr>
        <w:t>enhancement’, ‘Respect’, ‘Revitalization’, ‘Safeguarding and safeguarding measures’, ‘Threats and risks’ and ‘Viability’</w:t>
      </w:r>
    </w:p>
    <w:p w14:paraId="28DF08B7" w14:textId="61BB2DB2" w:rsidR="00D80463" w:rsidRPr="001C38F7" w:rsidRDefault="00B6101E" w:rsidP="004936EF">
      <w:pPr>
        <w:pStyle w:val="Upuce"/>
        <w:rPr>
          <w:lang w:val="en-GB"/>
        </w:rPr>
      </w:pPr>
      <w:r w:rsidRPr="001C38F7">
        <w:rPr>
          <w:lang w:val="en-GB"/>
        </w:rPr>
        <w:t>C</w:t>
      </w:r>
      <w:r w:rsidR="00D80463" w:rsidRPr="001C38F7">
        <w:rPr>
          <w:lang w:val="en-GB"/>
        </w:rPr>
        <w:t>ase studies</w:t>
      </w:r>
      <w:r w:rsidR="00D55402" w:rsidRPr="001C38F7">
        <w:rPr>
          <w:lang w:val="en-GB"/>
        </w:rPr>
        <w:t> </w:t>
      </w:r>
      <w:r w:rsidR="00D80463" w:rsidRPr="001C38F7">
        <w:rPr>
          <w:lang w:val="en-GB"/>
        </w:rPr>
        <w:t>21–27</w:t>
      </w:r>
    </w:p>
    <w:p w14:paraId="2F90126B" w14:textId="64D4F994" w:rsidR="007B60B6" w:rsidRPr="001C38F7" w:rsidRDefault="007B60B6" w:rsidP="0099542B">
      <w:pPr>
        <w:pStyle w:val="Upuce"/>
        <w:rPr>
          <w:lang w:val="en-GB"/>
        </w:rPr>
      </w:pPr>
      <w:r w:rsidRPr="001C38F7">
        <w:rPr>
          <w:lang w:val="en-GB"/>
        </w:rPr>
        <w:t>Unit 42 H</w:t>
      </w:r>
      <w:r w:rsidR="00197862" w:rsidRPr="001C38F7">
        <w:rPr>
          <w:lang w:val="en-GB"/>
        </w:rPr>
        <w:t>and-out</w:t>
      </w:r>
      <w:r w:rsidR="00F73A14" w:rsidRPr="001C38F7">
        <w:rPr>
          <w:lang w:val="en-GB"/>
        </w:rPr>
        <w:t> </w:t>
      </w:r>
      <w:r w:rsidRPr="001C38F7">
        <w:rPr>
          <w:lang w:val="en-GB"/>
        </w:rPr>
        <w:t xml:space="preserve">3.a: </w:t>
      </w:r>
      <w:r w:rsidRPr="001C38F7">
        <w:rPr>
          <w:i/>
          <w:iCs/>
          <w:lang w:val="en-GB"/>
        </w:rPr>
        <w:t>Fonabal</w:t>
      </w:r>
      <w:r w:rsidRPr="001C38F7">
        <w:rPr>
          <w:lang w:val="en-GB"/>
        </w:rPr>
        <w:t xml:space="preserve"> final </w:t>
      </w:r>
      <w:r w:rsidR="0099542B" w:rsidRPr="001C38F7">
        <w:rPr>
          <w:lang w:val="en-GB"/>
        </w:rPr>
        <w:t>mock</w:t>
      </w:r>
      <w:r w:rsidRPr="001C38F7">
        <w:rPr>
          <w:lang w:val="en-GB"/>
        </w:rPr>
        <w:t xml:space="preserve"> nomination</w:t>
      </w:r>
      <w:r w:rsidR="001462B2" w:rsidRPr="00930625">
        <w:rPr>
          <w:lang w:val="en-GB"/>
        </w:rPr>
        <w:t xml:space="preserve"> </w:t>
      </w:r>
    </w:p>
    <w:p w14:paraId="3797341E" w14:textId="59777C87" w:rsidR="00DF04ED" w:rsidRPr="00981BD5" w:rsidRDefault="00DF04ED" w:rsidP="0099542B">
      <w:pPr>
        <w:pStyle w:val="Upuce"/>
        <w:rPr>
          <w:lang w:val="en-GB"/>
        </w:rPr>
      </w:pPr>
      <w:r w:rsidRPr="00981BD5">
        <w:rPr>
          <w:lang w:val="en-GB"/>
        </w:rPr>
        <w:t xml:space="preserve">UNESCO. </w:t>
      </w:r>
      <w:r w:rsidRPr="00981BD5">
        <w:rPr>
          <w:i/>
          <w:lang w:val="en-GB"/>
        </w:rPr>
        <w:t>Basic Texts of the 2003 Convention for the Safeguarding of the Intangible Cultural Heritage</w:t>
      </w:r>
      <w:r w:rsidRPr="00981BD5">
        <w:rPr>
          <w:lang w:val="en-GB"/>
        </w:rPr>
        <w:t xml:space="preserve"> (referred to in this unit as Basic Texts). Paris, UNESCO. Available at </w:t>
      </w:r>
      <w:hyperlink r:id="rId14" w:history="1">
        <w:r w:rsidRPr="00981BD5">
          <w:rPr>
            <w:rStyle w:val="Hyperlink"/>
            <w:rFonts w:eastAsia="Times New Roman"/>
            <w:szCs w:val="16"/>
            <w:lang w:val="en-GB"/>
          </w:rPr>
          <w:t>http://www.unesco.org/culture/ich/index.php?lg=en&amp;pg=00503</w:t>
        </w:r>
      </w:hyperlink>
    </w:p>
    <w:p w14:paraId="006947B3" w14:textId="77777777" w:rsidR="00335B73" w:rsidRPr="00981BD5" w:rsidRDefault="00335B73" w:rsidP="004936EF">
      <w:pPr>
        <w:pStyle w:val="Soustitre"/>
        <w:rPr>
          <w:lang w:val="en-GB"/>
        </w:rPr>
      </w:pPr>
      <w:bookmarkStart w:id="4" w:name="_Toc238982249"/>
      <w:r w:rsidRPr="00981BD5">
        <w:rPr>
          <w:lang w:val="en-GB"/>
        </w:rPr>
        <w:lastRenderedPageBreak/>
        <w:t>Notes and suggestions</w:t>
      </w:r>
      <w:bookmarkEnd w:id="4"/>
    </w:p>
    <w:p w14:paraId="30E773E7" w14:textId="7CC5C218" w:rsidR="00F65945" w:rsidRPr="00981BD5" w:rsidRDefault="00335B73" w:rsidP="00981BD5">
      <w:pPr>
        <w:pStyle w:val="Texte1"/>
        <w:rPr>
          <w:lang w:val="en-GB"/>
        </w:rPr>
      </w:pPr>
      <w:r w:rsidRPr="00981BD5">
        <w:rPr>
          <w:lang w:val="en-GB"/>
        </w:rPr>
        <w:t xml:space="preserve">In this </w:t>
      </w:r>
      <w:r w:rsidR="00B13736" w:rsidRPr="00981BD5">
        <w:rPr>
          <w:lang w:val="en-GB"/>
        </w:rPr>
        <w:t>u</w:t>
      </w:r>
      <w:r w:rsidR="009F2543" w:rsidRPr="00981BD5">
        <w:rPr>
          <w:lang w:val="en-GB"/>
        </w:rPr>
        <w:t>nit</w:t>
      </w:r>
      <w:r w:rsidRPr="00981BD5">
        <w:rPr>
          <w:lang w:val="en-GB"/>
        </w:rPr>
        <w:t xml:space="preserve">, </w:t>
      </w:r>
      <w:r w:rsidR="006F341D" w:rsidRPr="00981BD5">
        <w:rPr>
          <w:lang w:val="en-GB"/>
        </w:rPr>
        <w:t xml:space="preserve">the </w:t>
      </w:r>
      <w:r w:rsidR="006F341D" w:rsidRPr="00930625">
        <w:rPr>
          <w:i/>
          <w:lang w:val="en-GB"/>
        </w:rPr>
        <w:t>Voladores</w:t>
      </w:r>
      <w:r w:rsidR="006F341D" w:rsidRPr="00981BD5">
        <w:rPr>
          <w:lang w:val="en-GB"/>
        </w:rPr>
        <w:t xml:space="preserve"> </w:t>
      </w:r>
      <w:r w:rsidR="00D55402" w:rsidRPr="00F46412">
        <w:rPr>
          <w:lang w:val="en-GB"/>
        </w:rPr>
        <w:t xml:space="preserve">(‘flying men’) </w:t>
      </w:r>
      <w:r w:rsidR="005A2AAF" w:rsidRPr="00F46412">
        <w:rPr>
          <w:lang w:val="en-GB"/>
        </w:rPr>
        <w:t>example</w:t>
      </w:r>
      <w:r w:rsidR="006F341D" w:rsidRPr="00981BD5">
        <w:rPr>
          <w:lang w:val="en-GB"/>
        </w:rPr>
        <w:t xml:space="preserve"> </w:t>
      </w:r>
      <w:r w:rsidR="005A2AAF" w:rsidRPr="00981BD5">
        <w:rPr>
          <w:lang w:val="en-GB"/>
        </w:rPr>
        <w:t>(</w:t>
      </w:r>
      <w:r w:rsidR="006E239C" w:rsidRPr="00981BD5">
        <w:rPr>
          <w:lang w:val="en-GB"/>
        </w:rPr>
        <w:t>C</w:t>
      </w:r>
      <w:r w:rsidR="00442E1A" w:rsidRPr="00981BD5">
        <w:rPr>
          <w:lang w:val="en-GB"/>
        </w:rPr>
        <w:t>ase study </w:t>
      </w:r>
      <w:r w:rsidR="00B577F8" w:rsidRPr="00981BD5">
        <w:rPr>
          <w:lang w:val="en-GB"/>
        </w:rPr>
        <w:t>22</w:t>
      </w:r>
      <w:r w:rsidR="005A2AAF" w:rsidRPr="00981BD5">
        <w:rPr>
          <w:lang w:val="en-GB"/>
        </w:rPr>
        <w:t xml:space="preserve">) </w:t>
      </w:r>
      <w:r w:rsidR="006F341D" w:rsidRPr="00981BD5">
        <w:rPr>
          <w:lang w:val="en-GB"/>
        </w:rPr>
        <w:t xml:space="preserve">is used as an anchor case study to illustrate the concept of safeguarding measures </w:t>
      </w:r>
      <w:r w:rsidR="00323311" w:rsidRPr="00981BD5">
        <w:rPr>
          <w:lang w:val="en-GB"/>
        </w:rPr>
        <w:t xml:space="preserve">that </w:t>
      </w:r>
      <w:r w:rsidR="006F341D" w:rsidRPr="00981BD5">
        <w:rPr>
          <w:lang w:val="en-GB"/>
        </w:rPr>
        <w:t xml:space="preserve">address risks. </w:t>
      </w:r>
      <w:r w:rsidR="00F24ACA" w:rsidRPr="00981BD5">
        <w:rPr>
          <w:lang w:val="en-GB"/>
        </w:rPr>
        <w:t xml:space="preserve">The facilitator can </w:t>
      </w:r>
      <w:r w:rsidR="005A2AAF" w:rsidRPr="00981BD5">
        <w:rPr>
          <w:lang w:val="en-GB"/>
        </w:rPr>
        <w:t xml:space="preserve">also </w:t>
      </w:r>
      <w:r w:rsidR="00F24ACA" w:rsidRPr="00981BD5">
        <w:rPr>
          <w:lang w:val="en-GB"/>
        </w:rPr>
        <w:t xml:space="preserve">choose some of the </w:t>
      </w:r>
      <w:r w:rsidR="005A2AAF" w:rsidRPr="00981BD5">
        <w:rPr>
          <w:lang w:val="en-GB"/>
        </w:rPr>
        <w:t xml:space="preserve">other </w:t>
      </w:r>
      <w:r w:rsidR="00F24ACA" w:rsidRPr="00981BD5">
        <w:rPr>
          <w:lang w:val="en-GB"/>
        </w:rPr>
        <w:t xml:space="preserve">case studies </w:t>
      </w:r>
      <w:r w:rsidR="00251B25" w:rsidRPr="00981BD5">
        <w:rPr>
          <w:lang w:val="en-GB"/>
        </w:rPr>
        <w:t xml:space="preserve">or </w:t>
      </w:r>
      <w:r w:rsidR="00EC3370" w:rsidRPr="00981BD5">
        <w:rPr>
          <w:lang w:val="en-GB"/>
        </w:rPr>
        <w:t>provide alternative examples</w:t>
      </w:r>
      <w:r w:rsidR="00251B25" w:rsidRPr="00981BD5">
        <w:rPr>
          <w:lang w:val="en-GB"/>
        </w:rPr>
        <w:t xml:space="preserve"> to illustrate key points</w:t>
      </w:r>
      <w:r w:rsidR="005A2AAF" w:rsidRPr="00981BD5">
        <w:rPr>
          <w:lang w:val="en-GB"/>
        </w:rPr>
        <w:t xml:space="preserve"> raised in the </w:t>
      </w:r>
      <w:r w:rsidR="00B13736" w:rsidRPr="00981BD5">
        <w:rPr>
          <w:lang w:val="en-GB"/>
        </w:rPr>
        <w:t>u</w:t>
      </w:r>
      <w:r w:rsidR="009F2543" w:rsidRPr="00981BD5">
        <w:rPr>
          <w:lang w:val="en-GB"/>
        </w:rPr>
        <w:t>nit</w:t>
      </w:r>
      <w:r w:rsidR="00251B25" w:rsidRPr="00981BD5">
        <w:rPr>
          <w:lang w:val="en-GB"/>
        </w:rPr>
        <w:t xml:space="preserve">. </w:t>
      </w:r>
      <w:r w:rsidR="00F6697F" w:rsidRPr="00981BD5">
        <w:rPr>
          <w:lang w:val="en-GB"/>
        </w:rPr>
        <w:t xml:space="preserve">Participants could be asked, for example, to develop a written safeguarding plan for </w:t>
      </w:r>
      <w:r w:rsidR="00AD4013" w:rsidRPr="00981BD5">
        <w:rPr>
          <w:lang w:val="en-GB"/>
        </w:rPr>
        <w:t>a local</w:t>
      </w:r>
      <w:r w:rsidR="00F6697F" w:rsidRPr="00981BD5">
        <w:rPr>
          <w:lang w:val="en-GB"/>
        </w:rPr>
        <w:t xml:space="preserve"> case study, using the table format from the </w:t>
      </w:r>
      <w:r w:rsidR="007B60B6" w:rsidRPr="00981BD5">
        <w:rPr>
          <w:i/>
          <w:iCs/>
          <w:lang w:val="en-GB"/>
        </w:rPr>
        <w:t>Fonabal</w:t>
      </w:r>
      <w:r w:rsidR="007B60B6" w:rsidRPr="00981BD5">
        <w:rPr>
          <w:lang w:val="en-GB"/>
        </w:rPr>
        <w:t xml:space="preserve"> mock final nomina</w:t>
      </w:r>
      <w:r w:rsidR="00AF33C9" w:rsidRPr="00981BD5">
        <w:rPr>
          <w:lang w:val="en-GB"/>
        </w:rPr>
        <w:t xml:space="preserve">tion </w:t>
      </w:r>
      <w:r w:rsidR="00981BD5">
        <w:rPr>
          <w:lang w:val="en-GB"/>
        </w:rPr>
        <w:t>from</w:t>
      </w:r>
      <w:r w:rsidR="00AF33C9" w:rsidRPr="00981BD5">
        <w:rPr>
          <w:lang w:val="en-GB"/>
        </w:rPr>
        <w:t xml:space="preserve"> Slide</w:t>
      </w:r>
      <w:r w:rsidR="00F73A14">
        <w:rPr>
          <w:lang w:val="en-GB"/>
        </w:rPr>
        <w:t> </w:t>
      </w:r>
      <w:r w:rsidR="00AF33C9" w:rsidRPr="00981BD5">
        <w:rPr>
          <w:lang w:val="en-GB"/>
        </w:rPr>
        <w:t>17, below</w:t>
      </w:r>
      <w:r w:rsidR="00907F6C" w:rsidRPr="00981BD5">
        <w:rPr>
          <w:rFonts w:eastAsia="Times New Roman"/>
          <w:lang w:val="en-GB"/>
        </w:rPr>
        <w:t>.</w:t>
      </w:r>
    </w:p>
    <w:p w14:paraId="0F108283" w14:textId="77777777" w:rsidR="00F65945" w:rsidRPr="00981BD5" w:rsidRDefault="00F65945">
      <w:pPr>
        <w:tabs>
          <w:tab w:val="clear" w:pos="567"/>
        </w:tabs>
        <w:snapToGrid/>
        <w:spacing w:before="0" w:after="0"/>
        <w:jc w:val="left"/>
        <w:rPr>
          <w:snapToGrid/>
          <w:sz w:val="20"/>
          <w:lang w:val="en-GB"/>
        </w:rPr>
      </w:pPr>
      <w:r w:rsidRPr="00981BD5">
        <w:rPr>
          <w:lang w:val="en-GB"/>
        </w:rPr>
        <w:br w:type="page"/>
      </w:r>
    </w:p>
    <w:p w14:paraId="15E08E73" w14:textId="0B0625B1" w:rsidR="00B43D05" w:rsidRPr="00981BD5" w:rsidRDefault="00C4640B" w:rsidP="004936EF">
      <w:pPr>
        <w:pStyle w:val="Chapitre"/>
        <w:rPr>
          <w:kern w:val="0"/>
        </w:rPr>
      </w:pPr>
      <w:bookmarkStart w:id="5" w:name="_Toc241644725"/>
      <w:bookmarkStart w:id="6" w:name="_Toc302374690"/>
      <w:r w:rsidRPr="00981BD5">
        <w:rPr>
          <w:kern w:val="0"/>
        </w:rPr>
        <w:lastRenderedPageBreak/>
        <w:t xml:space="preserve">Unit </w:t>
      </w:r>
      <w:r w:rsidR="00F77FBA" w:rsidRPr="00981BD5">
        <w:rPr>
          <w:kern w:val="0"/>
        </w:rPr>
        <w:t>9</w:t>
      </w:r>
      <w:bookmarkEnd w:id="5"/>
    </w:p>
    <w:p w14:paraId="111B99F3" w14:textId="77777777" w:rsidR="00791721" w:rsidRPr="00981BD5" w:rsidRDefault="00791721" w:rsidP="00791721">
      <w:pPr>
        <w:pStyle w:val="UPlan"/>
      </w:pPr>
      <w:bookmarkStart w:id="7" w:name="_Toc241644726"/>
      <w:r w:rsidRPr="00981BD5">
        <w:t>safeguarding</w:t>
      </w:r>
    </w:p>
    <w:p w14:paraId="6189D730" w14:textId="5F6732CE" w:rsidR="00F65945" w:rsidRPr="00981BD5" w:rsidRDefault="0073640D" w:rsidP="00D87FC2">
      <w:pPr>
        <w:pStyle w:val="Titcoul"/>
        <w:rPr>
          <w:kern w:val="0"/>
          <w:szCs w:val="70"/>
        </w:rPr>
      </w:pPr>
      <w:r w:rsidRPr="00981BD5">
        <w:rPr>
          <w:kern w:val="0"/>
          <w:szCs w:val="70"/>
        </w:rPr>
        <w:t>facilitator’s narrative</w:t>
      </w:r>
      <w:bookmarkEnd w:id="6"/>
    </w:p>
    <w:bookmarkEnd w:id="7"/>
    <w:p w14:paraId="4D680DDD" w14:textId="18B67270" w:rsidR="00B43D05" w:rsidRPr="00981BD5" w:rsidRDefault="004C284A" w:rsidP="004936EF">
      <w:pPr>
        <w:pStyle w:val="Heading6"/>
        <w:rPr>
          <w:lang w:val="en-GB"/>
        </w:rPr>
      </w:pPr>
      <w:r w:rsidRPr="00981BD5">
        <w:rPr>
          <w:lang w:val="en-GB"/>
        </w:rPr>
        <w:t>Slide 1</w:t>
      </w:r>
      <w:r w:rsidR="00B43D05" w:rsidRPr="00981BD5">
        <w:rPr>
          <w:lang w:val="en-GB"/>
        </w:rPr>
        <w:t>.</w:t>
      </w:r>
    </w:p>
    <w:p w14:paraId="2BE8BB64" w14:textId="77777777" w:rsidR="004C284A" w:rsidRPr="00981BD5" w:rsidRDefault="004F1859" w:rsidP="004936EF">
      <w:pPr>
        <w:pStyle w:val="diapo2"/>
        <w:rPr>
          <w:lang w:val="en-GB"/>
        </w:rPr>
      </w:pPr>
      <w:r w:rsidRPr="00981BD5">
        <w:rPr>
          <w:rFonts w:eastAsia="Arial Unicode MS"/>
          <w:lang w:val="en-GB"/>
        </w:rPr>
        <w:t>Safeguarding</w:t>
      </w:r>
    </w:p>
    <w:p w14:paraId="1A69B895" w14:textId="2A51039D" w:rsidR="00B43D05" w:rsidRPr="00981BD5" w:rsidRDefault="004C284A" w:rsidP="004936EF">
      <w:pPr>
        <w:pStyle w:val="Heading6"/>
        <w:rPr>
          <w:lang w:val="en-GB"/>
        </w:rPr>
      </w:pPr>
      <w:r w:rsidRPr="00981BD5">
        <w:rPr>
          <w:lang w:val="en-GB"/>
        </w:rPr>
        <w:t>Slide 2</w:t>
      </w:r>
      <w:r w:rsidR="00B43D05" w:rsidRPr="00981BD5">
        <w:rPr>
          <w:lang w:val="en-GB"/>
        </w:rPr>
        <w:t>.</w:t>
      </w:r>
    </w:p>
    <w:p w14:paraId="64DAEA05" w14:textId="77777777" w:rsidR="004C284A" w:rsidRPr="00981BD5" w:rsidRDefault="004C284A" w:rsidP="004936EF">
      <w:pPr>
        <w:pStyle w:val="diapo2"/>
        <w:rPr>
          <w:lang w:val="en-GB"/>
        </w:rPr>
      </w:pPr>
      <w:r w:rsidRPr="00981BD5">
        <w:rPr>
          <w:lang w:val="en-GB"/>
        </w:rPr>
        <w:t>In this presentation</w:t>
      </w:r>
      <w:r w:rsidR="00046DE1" w:rsidRPr="00981BD5">
        <w:rPr>
          <w:lang w:val="en-GB"/>
        </w:rPr>
        <w:t xml:space="preserve"> …</w:t>
      </w:r>
      <w:r w:rsidRPr="00981BD5">
        <w:rPr>
          <w:lang w:val="en-GB"/>
        </w:rPr>
        <w:t xml:space="preserve"> </w:t>
      </w:r>
    </w:p>
    <w:p w14:paraId="3D509D01" w14:textId="0104581C" w:rsidR="00B43D05" w:rsidRPr="00981BD5" w:rsidRDefault="00BD084A" w:rsidP="004936EF">
      <w:pPr>
        <w:pStyle w:val="Heading6"/>
        <w:rPr>
          <w:lang w:val="en-GB"/>
        </w:rPr>
      </w:pPr>
      <w:r w:rsidRPr="00981BD5">
        <w:rPr>
          <w:lang w:val="en-GB"/>
        </w:rPr>
        <w:t>Slide 3</w:t>
      </w:r>
      <w:r w:rsidR="00B43D05" w:rsidRPr="00981BD5">
        <w:rPr>
          <w:lang w:val="en-GB"/>
        </w:rPr>
        <w:t>.</w:t>
      </w:r>
    </w:p>
    <w:p w14:paraId="58A40B60" w14:textId="77777777" w:rsidR="00BD084A" w:rsidRPr="00981BD5" w:rsidRDefault="00BD084A" w:rsidP="004936EF">
      <w:pPr>
        <w:pStyle w:val="diapo2"/>
        <w:rPr>
          <w:lang w:val="en-GB"/>
        </w:rPr>
      </w:pPr>
      <w:r w:rsidRPr="00981BD5">
        <w:rPr>
          <w:lang w:val="en-GB"/>
        </w:rPr>
        <w:t>Safeguarding defined</w:t>
      </w:r>
    </w:p>
    <w:p w14:paraId="28553DD0" w14:textId="24D86D77" w:rsidR="00BD084A" w:rsidRPr="00930625" w:rsidRDefault="001E3C43" w:rsidP="001E3C43">
      <w:pPr>
        <w:pStyle w:val="Texte1"/>
        <w:rPr>
          <w:iCs/>
          <w:color w:val="3366FF"/>
          <w:szCs w:val="20"/>
          <w:lang w:val="en-US"/>
        </w:rPr>
      </w:pPr>
      <w:r w:rsidRPr="00930625">
        <w:rPr>
          <w:iCs/>
          <w:noProof/>
          <w:color w:val="3366FF"/>
          <w:szCs w:val="20"/>
          <w:lang w:eastAsia="zh-TW"/>
        </w:rPr>
        <w:drawing>
          <wp:anchor distT="0" distB="0" distL="114300" distR="114300" simplePos="0" relativeHeight="251680768" behindDoc="0" locked="1" layoutInCell="1" allowOverlap="0" wp14:anchorId="0CB5696E" wp14:editId="663596C0">
            <wp:simplePos x="0" y="0"/>
            <wp:positionH relativeFrom="column">
              <wp:posOffset>69850</wp:posOffset>
            </wp:positionH>
            <wp:positionV relativeFrom="paragraph">
              <wp:posOffset>-31750</wp:posOffset>
            </wp:positionV>
            <wp:extent cx="282575" cy="357505"/>
            <wp:effectExtent l="0" t="0" r="3175" b="4445"/>
            <wp:wrapNone/>
            <wp:docPr id="6"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30625">
        <w:rPr>
          <w:iCs/>
          <w:color w:val="3366FF"/>
          <w:szCs w:val="20"/>
          <w:lang w:val="en-US"/>
        </w:rPr>
        <w:t xml:space="preserve">Refer to </w:t>
      </w:r>
      <w:r w:rsidR="00F02D08" w:rsidRPr="00930625">
        <w:rPr>
          <w:iCs/>
          <w:color w:val="3366FF"/>
          <w:szCs w:val="20"/>
          <w:lang w:val="en-US"/>
        </w:rPr>
        <w:t>Participant’s</w:t>
      </w:r>
      <w:r w:rsidR="002A3923" w:rsidRPr="00930625">
        <w:rPr>
          <w:iCs/>
          <w:color w:val="3366FF"/>
          <w:szCs w:val="20"/>
          <w:lang w:val="en-US"/>
        </w:rPr>
        <w:t xml:space="preserve"> text </w:t>
      </w:r>
      <w:r w:rsidR="00096F21" w:rsidRPr="00930625">
        <w:rPr>
          <w:iCs/>
          <w:color w:val="3366FF"/>
          <w:szCs w:val="20"/>
          <w:lang w:val="en-US"/>
        </w:rPr>
        <w:t>Unit</w:t>
      </w:r>
      <w:r w:rsidR="00B13736" w:rsidRPr="00930625">
        <w:rPr>
          <w:iCs/>
          <w:color w:val="3366FF"/>
          <w:szCs w:val="20"/>
          <w:lang w:val="en-US"/>
        </w:rPr>
        <w:t> </w:t>
      </w:r>
      <w:r w:rsidR="00096F21" w:rsidRPr="00930625">
        <w:rPr>
          <w:iCs/>
          <w:color w:val="3366FF"/>
          <w:szCs w:val="20"/>
          <w:lang w:val="en-US"/>
        </w:rPr>
        <w:t>9</w:t>
      </w:r>
      <w:r w:rsidR="00BD084A" w:rsidRPr="00930625">
        <w:rPr>
          <w:iCs/>
          <w:color w:val="3366FF"/>
          <w:szCs w:val="20"/>
          <w:lang w:val="en-US"/>
        </w:rPr>
        <w:t xml:space="preserve">.1 </w:t>
      </w:r>
      <w:r w:rsidRPr="00930625">
        <w:rPr>
          <w:iCs/>
          <w:color w:val="3366FF"/>
          <w:szCs w:val="20"/>
          <w:lang w:val="en-US"/>
        </w:rPr>
        <w:t>and Participant’s text Unit 3 ‘Safeguarding and safeguarding measures’.</w:t>
      </w:r>
    </w:p>
    <w:p w14:paraId="1E131F80" w14:textId="3353AC29" w:rsidR="00B43D05" w:rsidRPr="00981BD5" w:rsidRDefault="00DF4753" w:rsidP="004936EF">
      <w:pPr>
        <w:pStyle w:val="Heading6"/>
        <w:rPr>
          <w:lang w:val="en-GB"/>
        </w:rPr>
      </w:pPr>
      <w:r w:rsidRPr="00981BD5">
        <w:rPr>
          <w:lang w:val="en-GB"/>
        </w:rPr>
        <w:t xml:space="preserve">Slide </w:t>
      </w:r>
      <w:r w:rsidR="0061655A" w:rsidRPr="00981BD5">
        <w:rPr>
          <w:lang w:val="en-GB"/>
        </w:rPr>
        <w:t>4</w:t>
      </w:r>
      <w:r w:rsidR="00B43D05" w:rsidRPr="00981BD5">
        <w:rPr>
          <w:lang w:val="en-GB"/>
        </w:rPr>
        <w:t>:</w:t>
      </w:r>
    </w:p>
    <w:p w14:paraId="5EAC23DA" w14:textId="300CAA2D" w:rsidR="00DF4753" w:rsidRPr="00981BD5" w:rsidRDefault="00621C8E" w:rsidP="004936EF">
      <w:pPr>
        <w:pStyle w:val="diapo2"/>
        <w:rPr>
          <w:lang w:val="en-GB"/>
        </w:rPr>
      </w:pPr>
      <w:r w:rsidRPr="00981BD5">
        <w:rPr>
          <w:lang w:val="en-GB"/>
        </w:rPr>
        <w:t>Case study: the Ahayu:da war gods (USA) – s</w:t>
      </w:r>
      <w:r w:rsidR="00DF4753" w:rsidRPr="00981BD5">
        <w:rPr>
          <w:lang w:val="en-GB"/>
        </w:rPr>
        <w:t>afeguarding vs</w:t>
      </w:r>
      <w:r w:rsidR="00E771C5" w:rsidRPr="00981BD5">
        <w:rPr>
          <w:lang w:val="en-GB"/>
        </w:rPr>
        <w:t>.</w:t>
      </w:r>
      <w:r w:rsidR="00DF4753" w:rsidRPr="00981BD5">
        <w:rPr>
          <w:lang w:val="en-GB"/>
        </w:rPr>
        <w:t xml:space="preserve"> conservation</w:t>
      </w:r>
    </w:p>
    <w:p w14:paraId="0CE83E6F" w14:textId="36B51AB9" w:rsidR="0061655A" w:rsidRPr="00981BD5" w:rsidRDefault="0061655A" w:rsidP="009909DD">
      <w:pPr>
        <w:pStyle w:val="Texte1"/>
        <w:rPr>
          <w:lang w:val="en-GB"/>
        </w:rPr>
      </w:pPr>
      <w:r w:rsidRPr="00981BD5">
        <w:rPr>
          <w:lang w:val="en-GB"/>
        </w:rPr>
        <w:t xml:space="preserve">If </w:t>
      </w:r>
      <w:r w:rsidR="00714D73" w:rsidRPr="00981BD5">
        <w:rPr>
          <w:lang w:val="en-GB"/>
        </w:rPr>
        <w:t xml:space="preserve">further </w:t>
      </w:r>
      <w:r w:rsidRPr="00981BD5">
        <w:rPr>
          <w:lang w:val="en-GB"/>
        </w:rPr>
        <w:t>clari</w:t>
      </w:r>
      <w:r w:rsidR="00714D73" w:rsidRPr="00981BD5">
        <w:rPr>
          <w:lang w:val="en-GB"/>
        </w:rPr>
        <w:t>fication</w:t>
      </w:r>
      <w:r w:rsidRPr="00981BD5">
        <w:rPr>
          <w:lang w:val="en-GB"/>
        </w:rPr>
        <w:t xml:space="preserve"> is needed </w:t>
      </w:r>
      <w:r w:rsidR="003E7053" w:rsidRPr="00981BD5">
        <w:rPr>
          <w:lang w:val="en-GB"/>
        </w:rPr>
        <w:t xml:space="preserve">about </w:t>
      </w:r>
      <w:r w:rsidRPr="00981BD5">
        <w:rPr>
          <w:lang w:val="en-GB"/>
        </w:rPr>
        <w:t xml:space="preserve">the relationship between </w:t>
      </w:r>
      <w:r w:rsidR="00714D73" w:rsidRPr="00981BD5">
        <w:rPr>
          <w:lang w:val="en-GB"/>
        </w:rPr>
        <w:t xml:space="preserve">the </w:t>
      </w:r>
      <w:r w:rsidRPr="00981BD5">
        <w:rPr>
          <w:lang w:val="en-GB"/>
        </w:rPr>
        <w:t xml:space="preserve">conservation </w:t>
      </w:r>
      <w:r w:rsidR="005847AB" w:rsidRPr="00981BD5">
        <w:rPr>
          <w:lang w:val="en-GB"/>
        </w:rPr>
        <w:t>of tangible heritage (e.g.</w:t>
      </w:r>
      <w:r w:rsidR="00F73A14">
        <w:rPr>
          <w:lang w:val="en-GB"/>
        </w:rPr>
        <w:t> </w:t>
      </w:r>
      <w:r w:rsidR="005847AB" w:rsidRPr="00981BD5">
        <w:rPr>
          <w:lang w:val="en-GB"/>
        </w:rPr>
        <w:t xml:space="preserve">objects) </w:t>
      </w:r>
      <w:r w:rsidRPr="00981BD5">
        <w:rPr>
          <w:lang w:val="en-GB"/>
        </w:rPr>
        <w:t xml:space="preserve">and </w:t>
      </w:r>
      <w:r w:rsidR="00714D73" w:rsidRPr="00981BD5">
        <w:rPr>
          <w:lang w:val="en-GB"/>
        </w:rPr>
        <w:t xml:space="preserve">the </w:t>
      </w:r>
      <w:r w:rsidRPr="00981BD5">
        <w:rPr>
          <w:lang w:val="en-GB"/>
        </w:rPr>
        <w:t>safeguarding</w:t>
      </w:r>
      <w:r w:rsidR="005847AB" w:rsidRPr="00981BD5">
        <w:rPr>
          <w:lang w:val="en-GB"/>
        </w:rPr>
        <w:t xml:space="preserve"> of ICH</w:t>
      </w:r>
      <w:r w:rsidRPr="00981BD5">
        <w:rPr>
          <w:lang w:val="en-GB"/>
        </w:rPr>
        <w:t xml:space="preserve">, </w:t>
      </w:r>
      <w:r w:rsidR="00096F21" w:rsidRPr="00981BD5">
        <w:rPr>
          <w:lang w:val="en-GB"/>
        </w:rPr>
        <w:t>C</w:t>
      </w:r>
      <w:r w:rsidR="00442E1A" w:rsidRPr="00981BD5">
        <w:rPr>
          <w:lang w:val="en-GB"/>
        </w:rPr>
        <w:t>ase study </w:t>
      </w:r>
      <w:r w:rsidR="00B577F8" w:rsidRPr="00981BD5">
        <w:rPr>
          <w:lang w:val="en-GB"/>
        </w:rPr>
        <w:t>21</w:t>
      </w:r>
      <w:r w:rsidR="00714D73" w:rsidRPr="00981BD5">
        <w:rPr>
          <w:lang w:val="en-GB"/>
        </w:rPr>
        <w:t>,</w:t>
      </w:r>
      <w:r w:rsidRPr="00981BD5">
        <w:rPr>
          <w:lang w:val="en-GB"/>
        </w:rPr>
        <w:t xml:space="preserve"> on the </w:t>
      </w:r>
      <w:r w:rsidRPr="00981BD5">
        <w:rPr>
          <w:iCs/>
          <w:lang w:val="en-GB"/>
        </w:rPr>
        <w:t>Ahayu:da</w:t>
      </w:r>
      <w:r w:rsidRPr="00981BD5">
        <w:rPr>
          <w:lang w:val="en-GB"/>
        </w:rPr>
        <w:t xml:space="preserve"> Zuni </w:t>
      </w:r>
      <w:r w:rsidR="000F13C2" w:rsidRPr="00981BD5">
        <w:rPr>
          <w:lang w:val="en-GB"/>
        </w:rPr>
        <w:t>w</w:t>
      </w:r>
      <w:r w:rsidRPr="00981BD5">
        <w:rPr>
          <w:lang w:val="en-GB"/>
        </w:rPr>
        <w:t xml:space="preserve">ar </w:t>
      </w:r>
      <w:r w:rsidR="000F13C2" w:rsidRPr="00981BD5">
        <w:rPr>
          <w:lang w:val="en-GB"/>
        </w:rPr>
        <w:t>g</w:t>
      </w:r>
      <w:r w:rsidRPr="00981BD5">
        <w:rPr>
          <w:lang w:val="en-GB"/>
        </w:rPr>
        <w:t>ods (USA)</w:t>
      </w:r>
      <w:r w:rsidR="0046343A" w:rsidRPr="00981BD5">
        <w:rPr>
          <w:lang w:val="en-GB"/>
        </w:rPr>
        <w:t>,</w:t>
      </w:r>
      <w:r w:rsidRPr="00981BD5">
        <w:rPr>
          <w:lang w:val="en-GB"/>
        </w:rPr>
        <w:t xml:space="preserve"> provides a good basis for discussion.</w:t>
      </w:r>
    </w:p>
    <w:p w14:paraId="44AFF2CE" w14:textId="11078B6C" w:rsidR="00B43D05" w:rsidRPr="00981BD5" w:rsidRDefault="00BD084A" w:rsidP="004936EF">
      <w:pPr>
        <w:pStyle w:val="Heading6"/>
        <w:rPr>
          <w:lang w:val="en-GB"/>
        </w:rPr>
      </w:pPr>
      <w:r w:rsidRPr="00981BD5">
        <w:rPr>
          <w:lang w:val="en-GB"/>
        </w:rPr>
        <w:t xml:space="preserve">Slide </w:t>
      </w:r>
      <w:r w:rsidR="0061655A" w:rsidRPr="00981BD5">
        <w:rPr>
          <w:lang w:val="en-GB"/>
        </w:rPr>
        <w:t>5</w:t>
      </w:r>
      <w:r w:rsidR="00B43D05" w:rsidRPr="00981BD5">
        <w:rPr>
          <w:lang w:val="en-GB"/>
        </w:rPr>
        <w:t>.</w:t>
      </w:r>
    </w:p>
    <w:p w14:paraId="2D029171" w14:textId="77777777" w:rsidR="00CB21E9" w:rsidRPr="00981BD5" w:rsidRDefault="00907F6C" w:rsidP="004936EF">
      <w:pPr>
        <w:pStyle w:val="diapo2"/>
        <w:rPr>
          <w:lang w:val="en-GB"/>
        </w:rPr>
      </w:pPr>
      <w:r w:rsidRPr="00981BD5">
        <w:rPr>
          <w:lang w:val="en-GB"/>
        </w:rPr>
        <w:t>The Convention and safeguarding</w:t>
      </w:r>
    </w:p>
    <w:p w14:paraId="56927643" w14:textId="5CCEF28A" w:rsidR="00CB21E9" w:rsidRPr="00930625" w:rsidRDefault="001E3C43">
      <w:pPr>
        <w:pStyle w:val="Texte1"/>
        <w:rPr>
          <w:iCs/>
          <w:color w:val="3366FF"/>
          <w:szCs w:val="20"/>
          <w:lang w:val="en-US"/>
        </w:rPr>
      </w:pPr>
      <w:r w:rsidRPr="00930625">
        <w:rPr>
          <w:iCs/>
          <w:noProof/>
          <w:color w:val="3366FF"/>
          <w:szCs w:val="20"/>
          <w:lang w:eastAsia="zh-TW"/>
        </w:rPr>
        <w:drawing>
          <wp:anchor distT="0" distB="0" distL="114300" distR="114300" simplePos="0" relativeHeight="251682816" behindDoc="1" locked="1" layoutInCell="1" allowOverlap="0" wp14:anchorId="67A7A478" wp14:editId="7E88926D">
            <wp:simplePos x="0" y="0"/>
            <wp:positionH relativeFrom="column">
              <wp:posOffset>63500</wp:posOffset>
            </wp:positionH>
            <wp:positionV relativeFrom="paragraph">
              <wp:posOffset>-76835</wp:posOffset>
            </wp:positionV>
            <wp:extent cx="282575" cy="357505"/>
            <wp:effectExtent l="0" t="0" r="3175" b="4445"/>
            <wp:wrapNone/>
            <wp:docPr id="7"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30625">
        <w:rPr>
          <w:iCs/>
          <w:color w:val="3366FF"/>
          <w:szCs w:val="20"/>
          <w:lang w:val="en-US"/>
        </w:rPr>
        <w:t xml:space="preserve">Refer to </w:t>
      </w:r>
      <w:r w:rsidR="00F02D08" w:rsidRPr="00930625">
        <w:rPr>
          <w:iCs/>
          <w:color w:val="3366FF"/>
          <w:szCs w:val="20"/>
          <w:lang w:val="en-US"/>
        </w:rPr>
        <w:t>Participant’s</w:t>
      </w:r>
      <w:r w:rsidR="002A3923" w:rsidRPr="00930625">
        <w:rPr>
          <w:iCs/>
          <w:color w:val="3366FF"/>
          <w:szCs w:val="20"/>
          <w:lang w:val="en-US"/>
        </w:rPr>
        <w:t xml:space="preserve"> text </w:t>
      </w:r>
      <w:r w:rsidR="00096F21" w:rsidRPr="00930625">
        <w:rPr>
          <w:iCs/>
          <w:color w:val="3366FF"/>
          <w:szCs w:val="20"/>
          <w:lang w:val="en-US"/>
        </w:rPr>
        <w:t>Unit</w:t>
      </w:r>
      <w:r w:rsidR="00B13736" w:rsidRPr="00930625">
        <w:rPr>
          <w:iCs/>
          <w:color w:val="3366FF"/>
          <w:szCs w:val="20"/>
          <w:lang w:val="en-US"/>
        </w:rPr>
        <w:t> </w:t>
      </w:r>
      <w:r w:rsidR="00096F21" w:rsidRPr="00930625">
        <w:rPr>
          <w:iCs/>
          <w:color w:val="3366FF"/>
          <w:szCs w:val="20"/>
          <w:lang w:val="en-US"/>
        </w:rPr>
        <w:t>9</w:t>
      </w:r>
      <w:r w:rsidR="001621CB" w:rsidRPr="00930625">
        <w:rPr>
          <w:iCs/>
          <w:color w:val="3366FF"/>
          <w:szCs w:val="20"/>
          <w:lang w:val="en-US"/>
        </w:rPr>
        <w:t>.1</w:t>
      </w:r>
      <w:r w:rsidR="00810B86" w:rsidRPr="00930625">
        <w:rPr>
          <w:iCs/>
          <w:color w:val="3366FF"/>
          <w:szCs w:val="20"/>
          <w:lang w:val="en-US"/>
        </w:rPr>
        <w:t>.</w:t>
      </w:r>
    </w:p>
    <w:p w14:paraId="4BCFDCDA" w14:textId="23938C11" w:rsidR="00B43D05" w:rsidRPr="00981BD5" w:rsidRDefault="00547E0E" w:rsidP="004936EF">
      <w:pPr>
        <w:pStyle w:val="Heading6"/>
        <w:rPr>
          <w:lang w:val="en-GB"/>
        </w:rPr>
      </w:pPr>
      <w:r w:rsidRPr="00981BD5">
        <w:rPr>
          <w:lang w:val="en-GB"/>
        </w:rPr>
        <w:t xml:space="preserve">Slide </w:t>
      </w:r>
      <w:r w:rsidR="0061655A" w:rsidRPr="00981BD5">
        <w:rPr>
          <w:lang w:val="en-GB"/>
        </w:rPr>
        <w:t>6</w:t>
      </w:r>
      <w:r w:rsidR="00B43D05" w:rsidRPr="00981BD5">
        <w:rPr>
          <w:lang w:val="en-GB"/>
        </w:rPr>
        <w:t>.</w:t>
      </w:r>
    </w:p>
    <w:p w14:paraId="00588259" w14:textId="4138EC00" w:rsidR="00CB21E9" w:rsidRPr="00981BD5" w:rsidRDefault="00853E31" w:rsidP="004936EF">
      <w:pPr>
        <w:pStyle w:val="diapo2"/>
        <w:rPr>
          <w:lang w:val="en-GB"/>
        </w:rPr>
      </w:pPr>
      <w:r w:rsidRPr="00981BD5">
        <w:rPr>
          <w:lang w:val="en-GB"/>
        </w:rPr>
        <w:t>‘</w:t>
      </w:r>
      <w:r w:rsidR="00CB21E9" w:rsidRPr="00981BD5">
        <w:rPr>
          <w:lang w:val="en-GB"/>
        </w:rPr>
        <w:t>T</w:t>
      </w:r>
      <w:r w:rsidR="00A80DB3" w:rsidRPr="00981BD5">
        <w:rPr>
          <w:lang w:val="en-GB"/>
        </w:rPr>
        <w:t>he necessary measures</w:t>
      </w:r>
      <w:r w:rsidRPr="00981BD5">
        <w:rPr>
          <w:lang w:val="en-GB"/>
        </w:rPr>
        <w:t>’</w:t>
      </w:r>
      <w:r w:rsidR="00CB21E9" w:rsidRPr="00981BD5">
        <w:rPr>
          <w:lang w:val="en-GB"/>
        </w:rPr>
        <w:t>:</w:t>
      </w:r>
      <w:r w:rsidR="00096F21" w:rsidRPr="00981BD5">
        <w:rPr>
          <w:lang w:val="en-GB"/>
        </w:rPr>
        <w:tab/>
      </w:r>
      <w:r w:rsidR="00096F21" w:rsidRPr="00981BD5">
        <w:rPr>
          <w:lang w:val="en-GB"/>
        </w:rPr>
        <w:br/>
      </w:r>
      <w:r w:rsidR="003115FD" w:rsidRPr="00981BD5">
        <w:rPr>
          <w:lang w:val="en-GB"/>
        </w:rPr>
        <w:t>d</w:t>
      </w:r>
      <w:r w:rsidR="00251B25" w:rsidRPr="00981BD5">
        <w:rPr>
          <w:lang w:val="en-GB"/>
        </w:rPr>
        <w:t>o States need to safeguard all threatened ICH elements</w:t>
      </w:r>
      <w:r w:rsidR="00CB21E9" w:rsidRPr="00981BD5">
        <w:rPr>
          <w:lang w:val="en-GB"/>
        </w:rPr>
        <w:t>?</w:t>
      </w:r>
    </w:p>
    <w:p w14:paraId="5E8D3A11" w14:textId="6C6C52C0" w:rsidR="00CB21E9" w:rsidRPr="00981BD5" w:rsidRDefault="00B9340F" w:rsidP="009909DD">
      <w:pPr>
        <w:pStyle w:val="Texte1"/>
        <w:rPr>
          <w:lang w:val="en-GB"/>
        </w:rPr>
      </w:pPr>
      <w:r w:rsidRPr="00981BD5">
        <w:rPr>
          <w:lang w:val="en-GB"/>
        </w:rPr>
        <w:t>I</w:t>
      </w:r>
      <w:r w:rsidR="00CB21E9" w:rsidRPr="00981BD5">
        <w:rPr>
          <w:lang w:val="en-GB"/>
        </w:rPr>
        <w:t xml:space="preserve">n </w:t>
      </w:r>
      <w:r w:rsidR="00051CE4" w:rsidRPr="00981BD5">
        <w:rPr>
          <w:lang w:val="en-GB"/>
        </w:rPr>
        <w:t>most</w:t>
      </w:r>
      <w:r w:rsidR="00CB21E9" w:rsidRPr="00981BD5">
        <w:rPr>
          <w:lang w:val="en-GB"/>
        </w:rPr>
        <w:t xml:space="preserve"> States there </w:t>
      </w:r>
      <w:r w:rsidR="00051CE4" w:rsidRPr="00981BD5">
        <w:rPr>
          <w:lang w:val="en-GB"/>
        </w:rPr>
        <w:t xml:space="preserve">is a considerable quantity and variety </w:t>
      </w:r>
      <w:r w:rsidR="00CB21E9" w:rsidRPr="00981BD5">
        <w:rPr>
          <w:lang w:val="en-GB"/>
        </w:rPr>
        <w:t xml:space="preserve">of ICH, and </w:t>
      </w:r>
      <w:r w:rsidR="00051CE4" w:rsidRPr="00981BD5">
        <w:rPr>
          <w:lang w:val="en-GB"/>
        </w:rPr>
        <w:t xml:space="preserve">a majority of these ICH elements are probably </w:t>
      </w:r>
      <w:r w:rsidR="00CB21E9" w:rsidRPr="00981BD5">
        <w:rPr>
          <w:lang w:val="en-GB"/>
        </w:rPr>
        <w:t xml:space="preserve">endangered. Not all </w:t>
      </w:r>
      <w:r w:rsidR="000E46B4" w:rsidRPr="00981BD5">
        <w:rPr>
          <w:lang w:val="en-GB"/>
        </w:rPr>
        <w:t>ICH</w:t>
      </w:r>
      <w:r w:rsidR="00CB21E9" w:rsidRPr="00981BD5">
        <w:rPr>
          <w:lang w:val="en-GB"/>
        </w:rPr>
        <w:t xml:space="preserve"> should</w:t>
      </w:r>
      <w:r w:rsidR="000E46B4" w:rsidRPr="00981BD5">
        <w:rPr>
          <w:lang w:val="en-GB"/>
        </w:rPr>
        <w:t xml:space="preserve"> </w:t>
      </w:r>
      <w:r w:rsidR="00CB21E9" w:rsidRPr="00981BD5">
        <w:rPr>
          <w:lang w:val="en-GB"/>
        </w:rPr>
        <w:t>– or indeed can</w:t>
      </w:r>
      <w:r w:rsidR="000E46B4" w:rsidRPr="00981BD5">
        <w:rPr>
          <w:lang w:val="en-GB"/>
        </w:rPr>
        <w:t xml:space="preserve"> </w:t>
      </w:r>
      <w:r w:rsidR="00CB21E9" w:rsidRPr="00981BD5">
        <w:rPr>
          <w:lang w:val="en-GB"/>
        </w:rPr>
        <w:t xml:space="preserve">– </w:t>
      </w:r>
      <w:r w:rsidR="000E46B4" w:rsidRPr="00981BD5">
        <w:rPr>
          <w:lang w:val="en-GB"/>
        </w:rPr>
        <w:t xml:space="preserve">be </w:t>
      </w:r>
      <w:r w:rsidR="00CB21E9" w:rsidRPr="00981BD5">
        <w:rPr>
          <w:lang w:val="en-GB"/>
        </w:rPr>
        <w:lastRenderedPageBreak/>
        <w:t>safeguarded or revitali</w:t>
      </w:r>
      <w:r w:rsidR="00B6101E">
        <w:rPr>
          <w:lang w:val="en-GB"/>
        </w:rPr>
        <w:t>z</w:t>
      </w:r>
      <w:r w:rsidR="00CB21E9" w:rsidRPr="00981BD5">
        <w:rPr>
          <w:lang w:val="en-GB"/>
        </w:rPr>
        <w:t xml:space="preserve">ed. </w:t>
      </w:r>
      <w:r w:rsidR="00C8605E" w:rsidRPr="00981BD5">
        <w:rPr>
          <w:lang w:val="en-GB"/>
        </w:rPr>
        <w:t xml:space="preserve">Without strong motivation and commitment on the part of practitioners and other tradition bearers, safeguarding actions will fail. And when </w:t>
      </w:r>
      <w:r w:rsidR="008330C4" w:rsidRPr="00981BD5">
        <w:rPr>
          <w:lang w:val="en-GB"/>
        </w:rPr>
        <w:t>resources</w:t>
      </w:r>
      <w:r w:rsidR="00C8605E" w:rsidRPr="00981BD5">
        <w:rPr>
          <w:lang w:val="en-GB"/>
        </w:rPr>
        <w:t xml:space="preserve"> are limited, choices will have to be made.</w:t>
      </w:r>
    </w:p>
    <w:p w14:paraId="6AF97EAF" w14:textId="12AF755B" w:rsidR="00383676" w:rsidRPr="00981BD5" w:rsidRDefault="00FD1A05" w:rsidP="009909DD">
      <w:pPr>
        <w:pStyle w:val="Texte1"/>
        <w:rPr>
          <w:lang w:val="en-GB"/>
        </w:rPr>
      </w:pPr>
      <w:r w:rsidRPr="00981BD5">
        <w:rPr>
          <w:lang w:val="en-GB"/>
        </w:rPr>
        <w:t>A</w:t>
      </w:r>
      <w:r w:rsidR="00CB21E9" w:rsidRPr="00981BD5">
        <w:rPr>
          <w:lang w:val="en-GB"/>
        </w:rPr>
        <w:t xml:space="preserve">lthough States Parties </w:t>
      </w:r>
      <w:r w:rsidRPr="00981BD5">
        <w:rPr>
          <w:lang w:val="en-GB"/>
        </w:rPr>
        <w:t>are required</w:t>
      </w:r>
      <w:r w:rsidR="00CB21E9" w:rsidRPr="00981BD5">
        <w:rPr>
          <w:lang w:val="en-GB"/>
        </w:rPr>
        <w:t xml:space="preserve"> to take</w:t>
      </w:r>
      <w:r w:rsidR="00B9340F" w:rsidRPr="00981BD5">
        <w:rPr>
          <w:lang w:val="en-GB"/>
        </w:rPr>
        <w:t xml:space="preserve"> ‘</w:t>
      </w:r>
      <w:r w:rsidR="00CB21E9" w:rsidRPr="00981BD5">
        <w:rPr>
          <w:lang w:val="en-GB"/>
        </w:rPr>
        <w:t>the necessary measure</w:t>
      </w:r>
      <w:r w:rsidR="00B9340F" w:rsidRPr="00981BD5">
        <w:rPr>
          <w:lang w:val="en-GB"/>
        </w:rPr>
        <w:t>s to safeguard the ICH present i</w:t>
      </w:r>
      <w:r w:rsidR="00CB21E9" w:rsidRPr="00981BD5">
        <w:rPr>
          <w:lang w:val="en-GB"/>
        </w:rPr>
        <w:t xml:space="preserve">n </w:t>
      </w:r>
      <w:r w:rsidR="00B9340F" w:rsidRPr="00981BD5">
        <w:rPr>
          <w:lang w:val="en-GB"/>
        </w:rPr>
        <w:t>[</w:t>
      </w:r>
      <w:r w:rsidR="00CB21E9" w:rsidRPr="00981BD5">
        <w:rPr>
          <w:lang w:val="en-GB"/>
        </w:rPr>
        <w:t>their</w:t>
      </w:r>
      <w:r w:rsidR="00B9340F" w:rsidRPr="00981BD5">
        <w:rPr>
          <w:lang w:val="en-GB"/>
        </w:rPr>
        <w:t>]</w:t>
      </w:r>
      <w:r w:rsidR="00CB21E9" w:rsidRPr="00981BD5">
        <w:rPr>
          <w:lang w:val="en-GB"/>
        </w:rPr>
        <w:t xml:space="preserve"> territory</w:t>
      </w:r>
      <w:r w:rsidR="00B9340F" w:rsidRPr="00981BD5">
        <w:rPr>
          <w:lang w:val="en-GB"/>
        </w:rPr>
        <w:t>’</w:t>
      </w:r>
      <w:r w:rsidR="00CB21E9" w:rsidRPr="00981BD5">
        <w:rPr>
          <w:lang w:val="en-GB"/>
        </w:rPr>
        <w:t xml:space="preserve">, this cannot be construed </w:t>
      </w:r>
      <w:r w:rsidR="00714D73" w:rsidRPr="00981BD5">
        <w:rPr>
          <w:lang w:val="en-GB"/>
        </w:rPr>
        <w:t xml:space="preserve">as </w:t>
      </w:r>
      <w:r w:rsidR="00CB21E9" w:rsidRPr="00981BD5">
        <w:rPr>
          <w:lang w:val="en-GB"/>
        </w:rPr>
        <w:t>mean</w:t>
      </w:r>
      <w:r w:rsidR="00714D73" w:rsidRPr="00981BD5">
        <w:rPr>
          <w:lang w:val="en-GB"/>
        </w:rPr>
        <w:t>ing</w:t>
      </w:r>
      <w:r w:rsidR="00CB21E9" w:rsidRPr="00981BD5">
        <w:rPr>
          <w:lang w:val="en-GB"/>
        </w:rPr>
        <w:t xml:space="preserve"> that they should contribute to the development and execution of safeguarding plans for </w:t>
      </w:r>
      <w:r w:rsidR="00CB21E9" w:rsidRPr="00981BD5">
        <w:rPr>
          <w:i/>
          <w:lang w:val="en-GB"/>
        </w:rPr>
        <w:t>all</w:t>
      </w:r>
      <w:r w:rsidR="00CB21E9" w:rsidRPr="00981BD5">
        <w:rPr>
          <w:lang w:val="en-GB"/>
        </w:rPr>
        <w:t xml:space="preserve"> endangered elements of ICH in </w:t>
      </w:r>
      <w:r w:rsidR="00523CCA" w:rsidRPr="00981BD5">
        <w:rPr>
          <w:lang w:val="en-GB"/>
        </w:rPr>
        <w:t>their territories</w:t>
      </w:r>
      <w:r w:rsidR="00CB21E9" w:rsidRPr="00981BD5">
        <w:rPr>
          <w:lang w:val="en-GB"/>
        </w:rPr>
        <w:t xml:space="preserve">. </w:t>
      </w:r>
      <w:r w:rsidR="005847AB" w:rsidRPr="00981BD5">
        <w:rPr>
          <w:lang w:val="en-GB"/>
        </w:rPr>
        <w:t>States Parties are</w:t>
      </w:r>
      <w:r w:rsidR="001A4448" w:rsidRPr="00981BD5">
        <w:rPr>
          <w:lang w:val="en-GB"/>
        </w:rPr>
        <w:t>,</w:t>
      </w:r>
      <w:r w:rsidR="005847AB" w:rsidRPr="00981BD5">
        <w:rPr>
          <w:lang w:val="en-GB"/>
        </w:rPr>
        <w:t xml:space="preserve"> in the first place</w:t>
      </w:r>
      <w:r w:rsidR="001A4448" w:rsidRPr="00981BD5">
        <w:rPr>
          <w:lang w:val="en-GB"/>
        </w:rPr>
        <w:t>,</w:t>
      </w:r>
      <w:r w:rsidR="005847AB" w:rsidRPr="00981BD5">
        <w:rPr>
          <w:lang w:val="en-GB"/>
        </w:rPr>
        <w:t xml:space="preserve"> expected to take measures of a more general nature (outlined in Article</w:t>
      </w:r>
      <w:r w:rsidR="00714D73" w:rsidRPr="00981BD5">
        <w:rPr>
          <w:lang w:val="en-GB"/>
        </w:rPr>
        <w:t>s</w:t>
      </w:r>
      <w:r w:rsidR="00F73A14">
        <w:rPr>
          <w:lang w:val="en-GB"/>
        </w:rPr>
        <w:t> </w:t>
      </w:r>
      <w:r w:rsidR="005847AB" w:rsidRPr="00981BD5">
        <w:rPr>
          <w:lang w:val="en-GB"/>
        </w:rPr>
        <w:t>12–15) that help to create or reinforce the appropriate conditions under which the ICH present in the</w:t>
      </w:r>
      <w:r w:rsidR="008330C4" w:rsidRPr="00981BD5">
        <w:rPr>
          <w:lang w:val="en-GB"/>
        </w:rPr>
        <w:t>ir</w:t>
      </w:r>
      <w:r w:rsidR="005847AB" w:rsidRPr="00981BD5">
        <w:rPr>
          <w:lang w:val="en-GB"/>
        </w:rPr>
        <w:t xml:space="preserve"> territor</w:t>
      </w:r>
      <w:r w:rsidR="008330C4" w:rsidRPr="00981BD5">
        <w:rPr>
          <w:lang w:val="en-GB"/>
        </w:rPr>
        <w:t>ies</w:t>
      </w:r>
      <w:r w:rsidR="005847AB" w:rsidRPr="00981BD5">
        <w:rPr>
          <w:lang w:val="en-GB"/>
        </w:rPr>
        <w:t xml:space="preserve"> may be safeguarded.</w:t>
      </w:r>
    </w:p>
    <w:p w14:paraId="007DE601" w14:textId="6E711DAC" w:rsidR="00B43D05" w:rsidRPr="00981BD5" w:rsidRDefault="0091120D" w:rsidP="004936EF">
      <w:pPr>
        <w:pStyle w:val="Heading6"/>
        <w:rPr>
          <w:lang w:val="en-GB"/>
        </w:rPr>
      </w:pPr>
      <w:r w:rsidRPr="00981BD5">
        <w:rPr>
          <w:lang w:val="en-GB"/>
        </w:rPr>
        <w:t xml:space="preserve">Slide </w:t>
      </w:r>
      <w:r w:rsidR="0061655A" w:rsidRPr="00981BD5">
        <w:rPr>
          <w:lang w:val="en-GB"/>
        </w:rPr>
        <w:t>7</w:t>
      </w:r>
      <w:r w:rsidR="00B43D05" w:rsidRPr="00981BD5">
        <w:rPr>
          <w:lang w:val="en-GB"/>
        </w:rPr>
        <w:t>.</w:t>
      </w:r>
    </w:p>
    <w:p w14:paraId="78ED7386" w14:textId="34D7C135" w:rsidR="00CB21E9" w:rsidRPr="00981BD5" w:rsidRDefault="000E46B4" w:rsidP="004936EF">
      <w:pPr>
        <w:pStyle w:val="diapo2"/>
        <w:rPr>
          <w:lang w:val="en-GB"/>
        </w:rPr>
      </w:pPr>
      <w:r w:rsidRPr="00981BD5">
        <w:rPr>
          <w:lang w:val="en-GB"/>
        </w:rPr>
        <w:t>G</w:t>
      </w:r>
      <w:r w:rsidR="00251B25" w:rsidRPr="00981BD5">
        <w:rPr>
          <w:lang w:val="en-GB"/>
        </w:rPr>
        <w:t>eneral measures for safeguarding ICH</w:t>
      </w:r>
    </w:p>
    <w:p w14:paraId="5788E87B" w14:textId="2E5A84B4" w:rsidR="0019229B" w:rsidRPr="00672D2F" w:rsidRDefault="0019229B" w:rsidP="009909DD">
      <w:pPr>
        <w:pStyle w:val="Texte1"/>
        <w:rPr>
          <w:iCs/>
          <w:szCs w:val="20"/>
          <w:lang w:val="en-US"/>
        </w:rPr>
      </w:pPr>
      <w:r w:rsidRPr="00930625">
        <w:rPr>
          <w:iCs/>
          <w:noProof/>
          <w:color w:val="3366FF"/>
          <w:szCs w:val="20"/>
          <w:lang w:eastAsia="zh-TW"/>
        </w:rPr>
        <w:drawing>
          <wp:anchor distT="0" distB="0" distL="114300" distR="114300" simplePos="0" relativeHeight="251684864" behindDoc="1" locked="1" layoutInCell="1" allowOverlap="0" wp14:anchorId="247FBDAB" wp14:editId="64B2E596">
            <wp:simplePos x="0" y="0"/>
            <wp:positionH relativeFrom="column">
              <wp:posOffset>71755</wp:posOffset>
            </wp:positionH>
            <wp:positionV relativeFrom="paragraph">
              <wp:posOffset>-44450</wp:posOffset>
            </wp:positionV>
            <wp:extent cx="282575" cy="357505"/>
            <wp:effectExtent l="0" t="0" r="3175" b="4445"/>
            <wp:wrapNone/>
            <wp:docPr id="10"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30625">
        <w:rPr>
          <w:iCs/>
          <w:color w:val="3366FF"/>
          <w:szCs w:val="20"/>
          <w:lang w:val="en-US"/>
        </w:rPr>
        <w:t>Refer to Participant’s text Unit 9.2 and 9.3, and see Case studies 3, 6, 26 and 27.</w:t>
      </w:r>
      <w:r w:rsidR="00330FC2" w:rsidRPr="00333C97">
        <w:rPr>
          <w:lang w:val="en-US"/>
        </w:rPr>
        <w:t xml:space="preserve"> </w:t>
      </w:r>
      <w:r w:rsidR="00330FC2" w:rsidRPr="00672D2F">
        <w:rPr>
          <w:iCs/>
          <w:szCs w:val="20"/>
          <w:lang w:val="en-US"/>
        </w:rPr>
        <w:t>See Unit 48 and 49 for more on gender mainstreaming and sensitization</w:t>
      </w:r>
      <w:r w:rsidR="00BC36DC" w:rsidRPr="00672D2F">
        <w:rPr>
          <w:iCs/>
          <w:szCs w:val="20"/>
          <w:lang w:val="en-US"/>
        </w:rPr>
        <w:t>.</w:t>
      </w:r>
    </w:p>
    <w:p w14:paraId="4875E09A" w14:textId="196ED8B4" w:rsidR="000A36AA" w:rsidRPr="00672D2F" w:rsidRDefault="00F02D08" w:rsidP="00610199">
      <w:pPr>
        <w:pStyle w:val="Texte1"/>
        <w:rPr>
          <w:lang w:val="en-AU"/>
        </w:rPr>
      </w:pPr>
      <w:r w:rsidRPr="00672D2F">
        <w:rPr>
          <w:lang w:val="en-GB"/>
        </w:rPr>
        <w:t>Participant’s</w:t>
      </w:r>
      <w:r w:rsidR="002A3923" w:rsidRPr="00672D2F">
        <w:rPr>
          <w:lang w:val="en-GB"/>
        </w:rPr>
        <w:t xml:space="preserve"> text </w:t>
      </w:r>
      <w:r w:rsidR="00096F21" w:rsidRPr="00672D2F">
        <w:rPr>
          <w:lang w:val="en-GB"/>
        </w:rPr>
        <w:t>Unit</w:t>
      </w:r>
      <w:r w:rsidR="00B13736" w:rsidRPr="00672D2F">
        <w:rPr>
          <w:lang w:val="en-GB"/>
        </w:rPr>
        <w:t> </w:t>
      </w:r>
      <w:r w:rsidR="00096F21" w:rsidRPr="00672D2F">
        <w:rPr>
          <w:lang w:val="en-GB"/>
        </w:rPr>
        <w:t>9</w:t>
      </w:r>
      <w:r w:rsidR="00F45318" w:rsidRPr="00672D2F">
        <w:rPr>
          <w:lang w:val="en-GB"/>
        </w:rPr>
        <w:t xml:space="preserve">.2 </w:t>
      </w:r>
      <w:r w:rsidR="00483EB1" w:rsidRPr="00672D2F">
        <w:rPr>
          <w:lang w:val="en-GB"/>
        </w:rPr>
        <w:t xml:space="preserve">explains </w:t>
      </w:r>
      <w:r w:rsidR="00F45318" w:rsidRPr="00672D2F">
        <w:rPr>
          <w:lang w:val="en-GB"/>
        </w:rPr>
        <w:t>whe</w:t>
      </w:r>
      <w:r w:rsidR="00D31864" w:rsidRPr="00672D2F">
        <w:rPr>
          <w:lang w:val="en-GB"/>
        </w:rPr>
        <w:t>n</w:t>
      </w:r>
      <w:r w:rsidR="00F45318" w:rsidRPr="00672D2F">
        <w:rPr>
          <w:lang w:val="en-GB"/>
        </w:rPr>
        <w:t xml:space="preserve"> the Convention and </w:t>
      </w:r>
      <w:r w:rsidR="00D31864" w:rsidRPr="00672D2F">
        <w:rPr>
          <w:lang w:val="en-GB"/>
        </w:rPr>
        <w:t xml:space="preserve">the </w:t>
      </w:r>
      <w:r w:rsidR="005C2E02" w:rsidRPr="00672D2F">
        <w:rPr>
          <w:lang w:val="en-GB"/>
        </w:rPr>
        <w:t>Operational Directives (</w:t>
      </w:r>
      <w:r w:rsidR="00F45318" w:rsidRPr="00672D2F">
        <w:rPr>
          <w:lang w:val="en-GB"/>
        </w:rPr>
        <w:t>ODs</w:t>
      </w:r>
      <w:r w:rsidR="005C2E02" w:rsidRPr="00672D2F">
        <w:rPr>
          <w:lang w:val="en-GB"/>
        </w:rPr>
        <w:t>)</w:t>
      </w:r>
      <w:r w:rsidR="00F45318" w:rsidRPr="00672D2F">
        <w:rPr>
          <w:lang w:val="en-GB"/>
        </w:rPr>
        <w:t xml:space="preserve"> request or require States to put general safeguarding measures in place.</w:t>
      </w:r>
    </w:p>
    <w:p w14:paraId="6EE693BA" w14:textId="77777777" w:rsidR="00330FC2" w:rsidRPr="00672D2F" w:rsidRDefault="00F02D08" w:rsidP="009909DD">
      <w:pPr>
        <w:pStyle w:val="Texte1"/>
        <w:rPr>
          <w:lang w:val="en-US"/>
        </w:rPr>
      </w:pPr>
      <w:r w:rsidRPr="00672D2F">
        <w:rPr>
          <w:lang w:val="en-GB"/>
        </w:rPr>
        <w:t>Participant’s</w:t>
      </w:r>
      <w:r w:rsidR="002A3923" w:rsidRPr="00672D2F">
        <w:rPr>
          <w:lang w:val="en-GB"/>
        </w:rPr>
        <w:t xml:space="preserve"> text </w:t>
      </w:r>
      <w:r w:rsidR="00096F21" w:rsidRPr="00672D2F">
        <w:rPr>
          <w:lang w:val="en-GB"/>
        </w:rPr>
        <w:t>Unit</w:t>
      </w:r>
      <w:r w:rsidR="00B13736" w:rsidRPr="00672D2F">
        <w:rPr>
          <w:lang w:val="en-GB"/>
        </w:rPr>
        <w:t> </w:t>
      </w:r>
      <w:r w:rsidR="00096F21" w:rsidRPr="00672D2F">
        <w:rPr>
          <w:lang w:val="en-GB"/>
        </w:rPr>
        <w:t>9</w:t>
      </w:r>
      <w:r w:rsidR="0016527A" w:rsidRPr="00672D2F">
        <w:rPr>
          <w:lang w:val="en-GB"/>
        </w:rPr>
        <w:t xml:space="preserve">.3 </w:t>
      </w:r>
      <w:r w:rsidR="00E132C3" w:rsidRPr="00672D2F">
        <w:rPr>
          <w:lang w:val="en-GB"/>
        </w:rPr>
        <w:t>outlines</w:t>
      </w:r>
      <w:r w:rsidR="0016527A" w:rsidRPr="00672D2F">
        <w:rPr>
          <w:lang w:val="en-GB"/>
        </w:rPr>
        <w:t xml:space="preserve"> </w:t>
      </w:r>
      <w:r w:rsidR="00D31864" w:rsidRPr="00672D2F">
        <w:rPr>
          <w:lang w:val="en-GB"/>
        </w:rPr>
        <w:t>some</w:t>
      </w:r>
      <w:r w:rsidR="00E132C3" w:rsidRPr="00672D2F">
        <w:rPr>
          <w:lang w:val="en-GB"/>
        </w:rPr>
        <w:t xml:space="preserve"> </w:t>
      </w:r>
      <w:r w:rsidR="0016527A" w:rsidRPr="00672D2F">
        <w:rPr>
          <w:lang w:val="en-GB"/>
        </w:rPr>
        <w:t>measures used for safeguarding ICH in general</w:t>
      </w:r>
      <w:r w:rsidR="00F45318" w:rsidRPr="00672D2F">
        <w:rPr>
          <w:lang w:val="en-GB"/>
        </w:rPr>
        <w:t xml:space="preserve">. </w:t>
      </w:r>
      <w:r w:rsidR="008979A2" w:rsidRPr="00672D2F">
        <w:rPr>
          <w:lang w:val="en-GB"/>
        </w:rPr>
        <w:t xml:space="preserve">Many of these general measures are discussed in </w:t>
      </w:r>
      <w:r w:rsidR="001D2F69" w:rsidRPr="00672D2F">
        <w:rPr>
          <w:lang w:val="en-GB"/>
        </w:rPr>
        <w:t>other units</w:t>
      </w:r>
      <w:r w:rsidR="008979A2" w:rsidRPr="00672D2F">
        <w:rPr>
          <w:lang w:val="en-GB"/>
        </w:rPr>
        <w:t xml:space="preserve">. </w:t>
      </w:r>
      <w:r w:rsidR="00794FED" w:rsidRPr="00672D2F">
        <w:rPr>
          <w:lang w:val="en-GB"/>
        </w:rPr>
        <w:t xml:space="preserve">In this </w:t>
      </w:r>
      <w:r w:rsidR="001D2F69" w:rsidRPr="00672D2F">
        <w:rPr>
          <w:lang w:val="en-GB"/>
        </w:rPr>
        <w:t>unit</w:t>
      </w:r>
      <w:r w:rsidR="00794FED" w:rsidRPr="00672D2F">
        <w:rPr>
          <w:lang w:val="en-GB"/>
        </w:rPr>
        <w:t xml:space="preserve">, </w:t>
      </w:r>
      <w:r w:rsidR="000A36AA" w:rsidRPr="00672D2F">
        <w:rPr>
          <w:lang w:val="en-GB"/>
        </w:rPr>
        <w:t xml:space="preserve">therefore, </w:t>
      </w:r>
      <w:r w:rsidR="00F45318" w:rsidRPr="00672D2F">
        <w:rPr>
          <w:lang w:val="en-GB"/>
        </w:rPr>
        <w:t xml:space="preserve">the </w:t>
      </w:r>
      <w:r w:rsidR="00794FED" w:rsidRPr="00672D2F">
        <w:rPr>
          <w:lang w:val="en-GB"/>
        </w:rPr>
        <w:t xml:space="preserve">focus </w:t>
      </w:r>
      <w:r w:rsidR="00F45318" w:rsidRPr="00672D2F">
        <w:rPr>
          <w:lang w:val="en-GB"/>
        </w:rPr>
        <w:t xml:space="preserve">is </w:t>
      </w:r>
      <w:r w:rsidR="008979A2" w:rsidRPr="00672D2F">
        <w:rPr>
          <w:lang w:val="en-GB"/>
        </w:rPr>
        <w:t xml:space="preserve">mainly </w:t>
      </w:r>
      <w:r w:rsidR="00794FED" w:rsidRPr="00672D2F">
        <w:rPr>
          <w:lang w:val="en-GB"/>
        </w:rPr>
        <w:t xml:space="preserve">on </w:t>
      </w:r>
      <w:r w:rsidR="008979A2" w:rsidRPr="00672D2F">
        <w:rPr>
          <w:lang w:val="en-GB"/>
        </w:rPr>
        <w:t xml:space="preserve">specific </w:t>
      </w:r>
      <w:r w:rsidR="00794FED" w:rsidRPr="00672D2F">
        <w:rPr>
          <w:lang w:val="en-GB"/>
        </w:rPr>
        <w:t xml:space="preserve">measures for safeguarding </w:t>
      </w:r>
      <w:r w:rsidR="00767B80" w:rsidRPr="00672D2F">
        <w:rPr>
          <w:lang w:val="en-GB"/>
        </w:rPr>
        <w:t xml:space="preserve">ICH </w:t>
      </w:r>
      <w:r w:rsidR="00794FED" w:rsidRPr="00672D2F">
        <w:rPr>
          <w:lang w:val="en-GB"/>
        </w:rPr>
        <w:t>elements.</w:t>
      </w:r>
      <w:r w:rsidR="00330FC2" w:rsidRPr="00672D2F">
        <w:rPr>
          <w:lang w:val="en-US"/>
        </w:rPr>
        <w:t xml:space="preserve"> </w:t>
      </w:r>
    </w:p>
    <w:p w14:paraId="6D36622A" w14:textId="07CF08E0" w:rsidR="0016527A" w:rsidRPr="00672D2F" w:rsidRDefault="00330FC2" w:rsidP="009909DD">
      <w:pPr>
        <w:pStyle w:val="Texte1"/>
        <w:rPr>
          <w:lang w:val="en-GB"/>
        </w:rPr>
      </w:pPr>
      <w:r w:rsidRPr="00672D2F">
        <w:rPr>
          <w:lang w:val="en-GB"/>
        </w:rPr>
        <w:t>Unit 9.3 also highlights the significant and mutual relationships between gender and ICH and how important it is that safeguarding measures are based on an awareness of gender and power dynamics, so as to ensure that safeguarding policies and measures are gender responsive</w:t>
      </w:r>
      <w:r w:rsidR="00D82F35" w:rsidRPr="00672D2F">
        <w:rPr>
          <w:lang w:val="en-GB"/>
        </w:rPr>
        <w:t>.</w:t>
      </w:r>
    </w:p>
    <w:p w14:paraId="4DAC871A" w14:textId="7C7EE79A" w:rsidR="00B43D05" w:rsidRPr="00981BD5" w:rsidRDefault="00F75F76" w:rsidP="004936EF">
      <w:pPr>
        <w:pStyle w:val="Heading6"/>
        <w:rPr>
          <w:lang w:val="en-GB"/>
        </w:rPr>
      </w:pPr>
      <w:r w:rsidRPr="00981BD5">
        <w:rPr>
          <w:lang w:val="en-GB"/>
        </w:rPr>
        <w:t xml:space="preserve">Slide </w:t>
      </w:r>
      <w:r w:rsidR="0061655A" w:rsidRPr="00981BD5">
        <w:rPr>
          <w:lang w:val="en-GB"/>
        </w:rPr>
        <w:t>8</w:t>
      </w:r>
      <w:r w:rsidR="00B43D05" w:rsidRPr="00981BD5">
        <w:rPr>
          <w:lang w:val="en-GB"/>
        </w:rPr>
        <w:t>.</w:t>
      </w:r>
    </w:p>
    <w:p w14:paraId="6EC7BF6B" w14:textId="77777777" w:rsidR="00CB21E9" w:rsidRPr="00981BD5" w:rsidRDefault="001E6998" w:rsidP="004936EF">
      <w:pPr>
        <w:pStyle w:val="diapo2"/>
        <w:rPr>
          <w:lang w:val="en-GB"/>
        </w:rPr>
      </w:pPr>
      <w:r w:rsidRPr="00981BD5">
        <w:rPr>
          <w:lang w:val="en-GB"/>
        </w:rPr>
        <w:t>M</w:t>
      </w:r>
      <w:r w:rsidR="00C9637C" w:rsidRPr="00981BD5">
        <w:rPr>
          <w:lang w:val="en-GB"/>
        </w:rPr>
        <w:t>easures for safeguarding</w:t>
      </w:r>
      <w:r w:rsidR="00CB21E9" w:rsidRPr="00981BD5">
        <w:rPr>
          <w:lang w:val="en-GB"/>
        </w:rPr>
        <w:t xml:space="preserve"> </w:t>
      </w:r>
      <w:r w:rsidRPr="00981BD5">
        <w:rPr>
          <w:lang w:val="en-GB"/>
        </w:rPr>
        <w:t>s</w:t>
      </w:r>
      <w:r w:rsidR="005847AB" w:rsidRPr="00981BD5">
        <w:rPr>
          <w:lang w:val="en-GB"/>
        </w:rPr>
        <w:t xml:space="preserve">pecific </w:t>
      </w:r>
      <w:r w:rsidR="0019453A" w:rsidRPr="00981BD5">
        <w:rPr>
          <w:lang w:val="en-GB"/>
        </w:rPr>
        <w:t>ICH elements</w:t>
      </w:r>
    </w:p>
    <w:p w14:paraId="1BAC6C3C" w14:textId="1061E7CA" w:rsidR="0019229B" w:rsidRPr="00672D2F" w:rsidRDefault="0019229B" w:rsidP="009909DD">
      <w:pPr>
        <w:pStyle w:val="Texte1"/>
        <w:rPr>
          <w:iCs/>
          <w:szCs w:val="20"/>
          <w:lang w:val="en-US"/>
        </w:rPr>
      </w:pPr>
      <w:r w:rsidRPr="00930625">
        <w:rPr>
          <w:iCs/>
          <w:noProof/>
          <w:color w:val="3366FF"/>
          <w:szCs w:val="20"/>
          <w:lang w:eastAsia="zh-TW"/>
        </w:rPr>
        <w:drawing>
          <wp:anchor distT="0" distB="0" distL="114300" distR="114300" simplePos="0" relativeHeight="251686912" behindDoc="1" locked="1" layoutInCell="1" allowOverlap="0" wp14:anchorId="40FA488C" wp14:editId="4B477D01">
            <wp:simplePos x="0" y="0"/>
            <wp:positionH relativeFrom="column">
              <wp:posOffset>129540</wp:posOffset>
            </wp:positionH>
            <wp:positionV relativeFrom="paragraph">
              <wp:posOffset>-59690</wp:posOffset>
            </wp:positionV>
            <wp:extent cx="282575" cy="357505"/>
            <wp:effectExtent l="0" t="0" r="3175" b="4445"/>
            <wp:wrapNone/>
            <wp:docPr id="12"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30625">
        <w:rPr>
          <w:iCs/>
          <w:color w:val="3366FF"/>
          <w:szCs w:val="20"/>
          <w:lang w:val="en-US"/>
        </w:rPr>
        <w:t>Refer to Participant’s text Unit 9.4, 9.5 and 9.6, and Participant’s text Unit 3</w:t>
      </w:r>
      <w:r w:rsidR="00767FB1">
        <w:rPr>
          <w:iCs/>
          <w:color w:val="3366FF"/>
          <w:szCs w:val="20"/>
          <w:lang w:val="en-US"/>
        </w:rPr>
        <w:t xml:space="preserve"> </w:t>
      </w:r>
      <w:r w:rsidR="00767FB1" w:rsidRPr="00672D2F">
        <w:rPr>
          <w:iCs/>
          <w:szCs w:val="20"/>
          <w:lang w:val="en-US"/>
        </w:rPr>
        <w:t>and the Ethical Principles</w:t>
      </w:r>
      <w:r w:rsidR="00D82F35" w:rsidRPr="00672D2F">
        <w:rPr>
          <w:iCs/>
          <w:szCs w:val="20"/>
          <w:lang w:val="en-US"/>
        </w:rPr>
        <w:t>.</w:t>
      </w:r>
    </w:p>
    <w:p w14:paraId="000756F3" w14:textId="6817E4F9" w:rsidR="00FF5C3F" w:rsidRPr="00672D2F" w:rsidRDefault="00F02D08" w:rsidP="009909DD">
      <w:pPr>
        <w:pStyle w:val="Texte1"/>
        <w:rPr>
          <w:lang w:val="en-GB"/>
        </w:rPr>
      </w:pPr>
      <w:r w:rsidRPr="00672D2F">
        <w:rPr>
          <w:lang w:val="en-GB"/>
        </w:rPr>
        <w:t>Participant’s</w:t>
      </w:r>
      <w:r w:rsidR="002A3923" w:rsidRPr="00672D2F">
        <w:rPr>
          <w:lang w:val="en-GB"/>
        </w:rPr>
        <w:t xml:space="preserve"> text </w:t>
      </w:r>
      <w:r w:rsidR="00096F21" w:rsidRPr="00672D2F">
        <w:rPr>
          <w:lang w:val="en-GB"/>
        </w:rPr>
        <w:t>Unit</w:t>
      </w:r>
      <w:r w:rsidR="00B13736" w:rsidRPr="00672D2F">
        <w:rPr>
          <w:lang w:val="en-GB"/>
        </w:rPr>
        <w:t> </w:t>
      </w:r>
      <w:r w:rsidR="00096F21" w:rsidRPr="00672D2F">
        <w:rPr>
          <w:lang w:val="en-GB"/>
        </w:rPr>
        <w:t>9</w:t>
      </w:r>
      <w:r w:rsidR="00FF5C3F" w:rsidRPr="00672D2F">
        <w:rPr>
          <w:lang w:val="en-GB"/>
        </w:rPr>
        <w:t>.4</w:t>
      </w:r>
      <w:r w:rsidR="00087357" w:rsidRPr="00672D2F">
        <w:rPr>
          <w:lang w:val="en-GB"/>
        </w:rPr>
        <w:t xml:space="preserve"> </w:t>
      </w:r>
      <w:r w:rsidR="00FC1DDA" w:rsidRPr="00672D2F">
        <w:rPr>
          <w:lang w:val="en-GB"/>
        </w:rPr>
        <w:t>outlines what kinds of</w:t>
      </w:r>
      <w:r w:rsidR="00087357" w:rsidRPr="00672D2F">
        <w:rPr>
          <w:lang w:val="en-GB"/>
        </w:rPr>
        <w:t xml:space="preserve"> measures </w:t>
      </w:r>
      <w:r w:rsidR="00FC1DDA" w:rsidRPr="00672D2F">
        <w:rPr>
          <w:lang w:val="en-GB"/>
        </w:rPr>
        <w:t xml:space="preserve">could be used </w:t>
      </w:r>
      <w:r w:rsidR="00087357" w:rsidRPr="00672D2F">
        <w:rPr>
          <w:lang w:val="en-GB"/>
        </w:rPr>
        <w:t>to safeguard specific ICH elements.</w:t>
      </w:r>
    </w:p>
    <w:p w14:paraId="349F4B1F" w14:textId="11C32AE4" w:rsidR="00292EAA" w:rsidRPr="00672D2F" w:rsidRDefault="00F02D08" w:rsidP="009909DD">
      <w:pPr>
        <w:pStyle w:val="Texte1"/>
        <w:rPr>
          <w:lang w:val="en-GB"/>
        </w:rPr>
      </w:pPr>
      <w:r w:rsidRPr="00672D2F">
        <w:rPr>
          <w:lang w:val="en-GB"/>
        </w:rPr>
        <w:t>Participant’s</w:t>
      </w:r>
      <w:r w:rsidR="002A3923" w:rsidRPr="00672D2F">
        <w:rPr>
          <w:lang w:val="en-GB"/>
        </w:rPr>
        <w:t xml:space="preserve"> text </w:t>
      </w:r>
      <w:r w:rsidR="00096F21" w:rsidRPr="00672D2F">
        <w:rPr>
          <w:lang w:val="en-GB"/>
        </w:rPr>
        <w:t>Unit</w:t>
      </w:r>
      <w:r w:rsidR="00B13736" w:rsidRPr="00672D2F">
        <w:rPr>
          <w:lang w:val="en-GB"/>
        </w:rPr>
        <w:t> </w:t>
      </w:r>
      <w:r w:rsidR="00096F21" w:rsidRPr="00672D2F">
        <w:rPr>
          <w:lang w:val="en-GB"/>
        </w:rPr>
        <w:t>3</w:t>
      </w:r>
      <w:r w:rsidR="00292EAA" w:rsidRPr="00672D2F">
        <w:rPr>
          <w:lang w:val="en-GB"/>
        </w:rPr>
        <w:t xml:space="preserve"> contains </w:t>
      </w:r>
      <w:r w:rsidR="00767B80" w:rsidRPr="00672D2F">
        <w:rPr>
          <w:lang w:val="en-GB"/>
        </w:rPr>
        <w:t xml:space="preserve">relevant </w:t>
      </w:r>
      <w:r w:rsidR="00292EAA" w:rsidRPr="00672D2F">
        <w:rPr>
          <w:lang w:val="en-GB"/>
        </w:rPr>
        <w:t xml:space="preserve">entries </w:t>
      </w:r>
      <w:r w:rsidR="00767B80" w:rsidRPr="00672D2F">
        <w:rPr>
          <w:lang w:val="en-GB"/>
        </w:rPr>
        <w:t>on</w:t>
      </w:r>
      <w:r w:rsidR="00BE50C6" w:rsidRPr="00672D2F">
        <w:rPr>
          <w:lang w:val="en-GB"/>
        </w:rPr>
        <w:t xml:space="preserve"> </w:t>
      </w:r>
      <w:r w:rsidR="00292EAA" w:rsidRPr="00672D2F">
        <w:rPr>
          <w:lang w:val="en-GB"/>
        </w:rPr>
        <w:t>safeguarding measures discussed in this section.</w:t>
      </w:r>
    </w:p>
    <w:p w14:paraId="5E11A97F" w14:textId="57F1381C" w:rsidR="002C28CA" w:rsidRPr="00672D2F" w:rsidRDefault="00F02D08" w:rsidP="009909DD">
      <w:pPr>
        <w:pStyle w:val="Texte1"/>
        <w:rPr>
          <w:lang w:val="en-GB" w:eastAsia="en-US"/>
        </w:rPr>
      </w:pPr>
      <w:r w:rsidRPr="00672D2F">
        <w:rPr>
          <w:lang w:val="en-GB" w:eastAsia="en-US"/>
        </w:rPr>
        <w:t>Participant’s</w:t>
      </w:r>
      <w:r w:rsidR="002A3923" w:rsidRPr="00672D2F">
        <w:rPr>
          <w:lang w:val="en-GB" w:eastAsia="en-US"/>
        </w:rPr>
        <w:t xml:space="preserve"> text </w:t>
      </w:r>
      <w:r w:rsidR="00096F21" w:rsidRPr="00672D2F">
        <w:rPr>
          <w:lang w:val="en-GB"/>
        </w:rPr>
        <w:t>Unit</w:t>
      </w:r>
      <w:r w:rsidR="00B13736" w:rsidRPr="00672D2F">
        <w:rPr>
          <w:lang w:val="en-GB"/>
        </w:rPr>
        <w:t> </w:t>
      </w:r>
      <w:r w:rsidR="00096F21" w:rsidRPr="00672D2F">
        <w:rPr>
          <w:lang w:val="en-GB"/>
        </w:rPr>
        <w:t>9</w:t>
      </w:r>
      <w:r w:rsidR="002C28CA" w:rsidRPr="00672D2F">
        <w:rPr>
          <w:lang w:val="en-GB" w:eastAsia="en-US"/>
        </w:rPr>
        <w:t>.5 gives examples of some safeguarding measures</w:t>
      </w:r>
      <w:r w:rsidR="005847AB" w:rsidRPr="00672D2F">
        <w:rPr>
          <w:lang w:val="en-GB" w:eastAsia="en-US"/>
        </w:rPr>
        <w:t>, such as research</w:t>
      </w:r>
      <w:r w:rsidR="00157544" w:rsidRPr="00672D2F">
        <w:rPr>
          <w:lang w:val="en-GB" w:eastAsia="en-US"/>
        </w:rPr>
        <w:t>,</w:t>
      </w:r>
      <w:r w:rsidR="005847AB" w:rsidRPr="00672D2F">
        <w:rPr>
          <w:lang w:val="en-GB" w:eastAsia="en-US"/>
        </w:rPr>
        <w:t xml:space="preserve"> documentation and revitali</w:t>
      </w:r>
      <w:r w:rsidR="00B6101E" w:rsidRPr="00672D2F">
        <w:rPr>
          <w:lang w:val="en-GB"/>
        </w:rPr>
        <w:t>z</w:t>
      </w:r>
      <w:r w:rsidR="005847AB" w:rsidRPr="00672D2F">
        <w:rPr>
          <w:lang w:val="en-GB" w:eastAsia="en-US"/>
        </w:rPr>
        <w:t>ation</w:t>
      </w:r>
      <w:r w:rsidR="00330FC2" w:rsidRPr="00672D2F">
        <w:rPr>
          <w:lang w:val="en-GB" w:eastAsia="en-US"/>
        </w:rPr>
        <w:t>,</w:t>
      </w:r>
      <w:r w:rsidR="00330FC2" w:rsidRPr="00672D2F">
        <w:rPr>
          <w:lang w:val="en-US"/>
        </w:rPr>
        <w:t xml:space="preserve"> </w:t>
      </w:r>
      <w:r w:rsidR="00330FC2" w:rsidRPr="00672D2F">
        <w:rPr>
          <w:lang w:val="en-GB" w:eastAsia="en-US"/>
        </w:rPr>
        <w:t>highlighting, where appropriate, the importance of taking a gender-responsive approach to safeguarding measures</w:t>
      </w:r>
      <w:r w:rsidR="00D82F35" w:rsidRPr="00672D2F">
        <w:rPr>
          <w:lang w:val="en-GB" w:eastAsia="en-US"/>
        </w:rPr>
        <w:t>.</w:t>
      </w:r>
    </w:p>
    <w:p w14:paraId="66A04E51" w14:textId="4CB828E6" w:rsidR="003076CD" w:rsidRPr="00981BD5" w:rsidRDefault="00F02D08" w:rsidP="009909DD">
      <w:pPr>
        <w:pStyle w:val="Texte1"/>
        <w:rPr>
          <w:lang w:val="en-GB" w:eastAsia="en-US"/>
        </w:rPr>
      </w:pPr>
      <w:r w:rsidRPr="00981BD5">
        <w:rPr>
          <w:lang w:val="en-GB" w:eastAsia="en-US"/>
        </w:rPr>
        <w:t>Participant’s</w:t>
      </w:r>
      <w:r w:rsidR="002A3923" w:rsidRPr="00981BD5">
        <w:rPr>
          <w:lang w:val="en-GB" w:eastAsia="en-US"/>
        </w:rPr>
        <w:t xml:space="preserve"> text </w:t>
      </w:r>
      <w:r w:rsidR="00096F21" w:rsidRPr="00981BD5">
        <w:rPr>
          <w:lang w:val="en-GB"/>
        </w:rPr>
        <w:t>Unit</w:t>
      </w:r>
      <w:r w:rsidR="00767348" w:rsidRPr="00981BD5">
        <w:rPr>
          <w:lang w:val="en-GB"/>
        </w:rPr>
        <w:t> </w:t>
      </w:r>
      <w:r w:rsidR="00096F21" w:rsidRPr="00981BD5">
        <w:rPr>
          <w:lang w:val="en-GB"/>
        </w:rPr>
        <w:t>9</w:t>
      </w:r>
      <w:r w:rsidR="003076CD" w:rsidRPr="00981BD5">
        <w:rPr>
          <w:lang w:val="en-GB" w:eastAsia="en-US"/>
        </w:rPr>
        <w:t>.6 refers to the importance of involving the communities concerned in safeguarding.</w:t>
      </w:r>
    </w:p>
    <w:p w14:paraId="2EE969D2" w14:textId="0DBB201D" w:rsidR="00B43D05" w:rsidRPr="00981BD5" w:rsidRDefault="00DD14FB" w:rsidP="004936EF">
      <w:pPr>
        <w:pStyle w:val="Heading6"/>
        <w:rPr>
          <w:lang w:val="en-GB"/>
        </w:rPr>
      </w:pPr>
      <w:r w:rsidRPr="00981BD5">
        <w:rPr>
          <w:lang w:val="en-GB"/>
        </w:rPr>
        <w:lastRenderedPageBreak/>
        <w:t xml:space="preserve">Slide </w:t>
      </w:r>
      <w:r w:rsidR="00181C92" w:rsidRPr="00981BD5">
        <w:rPr>
          <w:lang w:val="en-GB"/>
        </w:rPr>
        <w:t>9</w:t>
      </w:r>
      <w:r w:rsidR="00B43D05" w:rsidRPr="00981BD5">
        <w:rPr>
          <w:lang w:val="en-GB"/>
        </w:rPr>
        <w:t>.</w:t>
      </w:r>
    </w:p>
    <w:p w14:paraId="4B8D6273" w14:textId="77777777" w:rsidR="00B53D90" w:rsidRPr="00981BD5" w:rsidRDefault="00270551" w:rsidP="004936EF">
      <w:pPr>
        <w:pStyle w:val="diapo2"/>
        <w:rPr>
          <w:lang w:val="en-GB"/>
        </w:rPr>
      </w:pPr>
      <w:r w:rsidRPr="00981BD5">
        <w:rPr>
          <w:lang w:val="en-GB"/>
        </w:rPr>
        <w:t xml:space="preserve">Safeguarding of </w:t>
      </w:r>
      <w:r w:rsidR="005B5098" w:rsidRPr="00981BD5">
        <w:rPr>
          <w:lang w:val="en-GB"/>
        </w:rPr>
        <w:t xml:space="preserve">viable </w:t>
      </w:r>
      <w:r w:rsidRPr="00981BD5">
        <w:rPr>
          <w:lang w:val="en-GB"/>
        </w:rPr>
        <w:t>ICH elements</w:t>
      </w:r>
    </w:p>
    <w:p w14:paraId="0A06A25C" w14:textId="405DCC8C" w:rsidR="00285738" w:rsidRPr="00930625" w:rsidRDefault="0019229B">
      <w:pPr>
        <w:pStyle w:val="Texte1"/>
        <w:rPr>
          <w:iCs/>
          <w:color w:val="3366FF"/>
          <w:szCs w:val="20"/>
          <w:lang w:val="en-US"/>
        </w:rPr>
      </w:pPr>
      <w:r w:rsidRPr="00930625">
        <w:rPr>
          <w:iCs/>
          <w:noProof/>
          <w:color w:val="3366FF"/>
          <w:szCs w:val="20"/>
          <w:lang w:eastAsia="zh-TW"/>
        </w:rPr>
        <w:drawing>
          <wp:anchor distT="0" distB="0" distL="114300" distR="114300" simplePos="0" relativeHeight="251688960" behindDoc="1" locked="1" layoutInCell="1" allowOverlap="0" wp14:anchorId="59C505D6" wp14:editId="79AECBE1">
            <wp:simplePos x="0" y="0"/>
            <wp:positionH relativeFrom="column">
              <wp:posOffset>143510</wp:posOffset>
            </wp:positionH>
            <wp:positionV relativeFrom="paragraph">
              <wp:posOffset>-48260</wp:posOffset>
            </wp:positionV>
            <wp:extent cx="282575" cy="357505"/>
            <wp:effectExtent l="0" t="0" r="3175" b="4445"/>
            <wp:wrapNone/>
            <wp:docPr id="13"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30625">
        <w:rPr>
          <w:iCs/>
          <w:color w:val="3366FF"/>
          <w:szCs w:val="20"/>
          <w:lang w:val="en-US"/>
        </w:rPr>
        <w:t xml:space="preserve">Refer to </w:t>
      </w:r>
      <w:r w:rsidR="00F02D08" w:rsidRPr="00930625">
        <w:rPr>
          <w:iCs/>
          <w:color w:val="3366FF"/>
          <w:szCs w:val="20"/>
          <w:lang w:val="en-US"/>
        </w:rPr>
        <w:t>Participant’s</w:t>
      </w:r>
      <w:r w:rsidR="002A3923" w:rsidRPr="00930625">
        <w:rPr>
          <w:iCs/>
          <w:color w:val="3366FF"/>
          <w:szCs w:val="20"/>
          <w:lang w:val="en-US"/>
        </w:rPr>
        <w:t xml:space="preserve"> text </w:t>
      </w:r>
      <w:r w:rsidR="00096F21" w:rsidRPr="00930625">
        <w:rPr>
          <w:iCs/>
          <w:color w:val="3366FF"/>
          <w:szCs w:val="20"/>
          <w:lang w:val="en-US"/>
        </w:rPr>
        <w:t>Unit</w:t>
      </w:r>
      <w:r w:rsidR="00767348" w:rsidRPr="00930625">
        <w:rPr>
          <w:iCs/>
          <w:color w:val="3366FF"/>
          <w:szCs w:val="20"/>
          <w:lang w:val="en-US"/>
        </w:rPr>
        <w:t> </w:t>
      </w:r>
      <w:r w:rsidR="00096F21" w:rsidRPr="00930625">
        <w:rPr>
          <w:iCs/>
          <w:color w:val="3366FF"/>
          <w:szCs w:val="20"/>
          <w:lang w:val="en-US"/>
        </w:rPr>
        <w:t>9</w:t>
      </w:r>
      <w:r w:rsidR="00860FEE" w:rsidRPr="00930625">
        <w:rPr>
          <w:iCs/>
          <w:color w:val="3366FF"/>
          <w:szCs w:val="20"/>
          <w:lang w:val="en-US"/>
        </w:rPr>
        <w:t>.4</w:t>
      </w:r>
      <w:r w:rsidR="00285738" w:rsidRPr="00930625">
        <w:rPr>
          <w:iCs/>
          <w:color w:val="3366FF"/>
          <w:szCs w:val="20"/>
          <w:lang w:val="en-US"/>
        </w:rPr>
        <w:t>.</w:t>
      </w:r>
    </w:p>
    <w:p w14:paraId="3B8F48F6" w14:textId="697CED53" w:rsidR="00EE094D" w:rsidRPr="00981BD5" w:rsidRDefault="0019229B" w:rsidP="004936EF">
      <w:pPr>
        <w:pStyle w:val="Soustitre"/>
        <w:rPr>
          <w:caps/>
          <w:lang w:val="en-GB"/>
        </w:rPr>
      </w:pPr>
      <w:bookmarkStart w:id="8" w:name="_Toc238982250"/>
      <w:r>
        <w:rPr>
          <w:lang w:val="en-GB"/>
        </w:rPr>
        <w:t>G</w:t>
      </w:r>
      <w:r w:rsidR="00EE094D" w:rsidRPr="00981BD5">
        <w:rPr>
          <w:lang w:val="en-GB"/>
        </w:rPr>
        <w:t>eneral measures that could support viable ICH elements</w:t>
      </w:r>
      <w:bookmarkEnd w:id="8"/>
    </w:p>
    <w:p w14:paraId="02EEDF49" w14:textId="78A97A84" w:rsidR="00084F96" w:rsidRPr="00981BD5" w:rsidRDefault="00AC3FCB" w:rsidP="009909DD">
      <w:pPr>
        <w:pStyle w:val="Texte1"/>
        <w:rPr>
          <w:lang w:val="en-GB"/>
        </w:rPr>
      </w:pPr>
      <w:r w:rsidRPr="00981BD5">
        <w:rPr>
          <w:lang w:val="en-GB"/>
        </w:rPr>
        <w:t>S</w:t>
      </w:r>
      <w:r w:rsidR="004958B0" w:rsidRPr="00981BD5">
        <w:rPr>
          <w:lang w:val="en-GB"/>
        </w:rPr>
        <w:t>pecific s</w:t>
      </w:r>
      <w:r w:rsidR="00CD2FBB" w:rsidRPr="00981BD5">
        <w:rPr>
          <w:lang w:val="en-GB"/>
        </w:rPr>
        <w:t xml:space="preserve">afeguarding </w:t>
      </w:r>
      <w:r w:rsidR="004D3614" w:rsidRPr="00981BD5">
        <w:rPr>
          <w:lang w:val="en-GB"/>
        </w:rPr>
        <w:t>measures are</w:t>
      </w:r>
      <w:r w:rsidR="00CD2FBB" w:rsidRPr="00981BD5">
        <w:rPr>
          <w:lang w:val="en-GB"/>
        </w:rPr>
        <w:t xml:space="preserve"> not necessary </w:t>
      </w:r>
      <w:r w:rsidRPr="00981BD5">
        <w:rPr>
          <w:lang w:val="en-GB"/>
        </w:rPr>
        <w:t>when</w:t>
      </w:r>
      <w:r w:rsidR="00CD2FBB" w:rsidRPr="00981BD5">
        <w:rPr>
          <w:lang w:val="en-GB"/>
        </w:rPr>
        <w:t xml:space="preserve"> practice and transmission sustain </w:t>
      </w:r>
      <w:r w:rsidR="00AB46D0" w:rsidRPr="00981BD5">
        <w:rPr>
          <w:lang w:val="en-GB"/>
        </w:rPr>
        <w:t>an</w:t>
      </w:r>
      <w:r w:rsidR="00664A13" w:rsidRPr="00981BD5">
        <w:rPr>
          <w:lang w:val="en-GB"/>
        </w:rPr>
        <w:t xml:space="preserve"> ICH</w:t>
      </w:r>
      <w:r w:rsidR="00AB46D0" w:rsidRPr="00981BD5">
        <w:rPr>
          <w:lang w:val="en-GB"/>
        </w:rPr>
        <w:t xml:space="preserve"> element</w:t>
      </w:r>
      <w:r w:rsidR="00CD2FBB" w:rsidRPr="00981BD5">
        <w:rPr>
          <w:lang w:val="en-GB"/>
        </w:rPr>
        <w:t xml:space="preserve"> over time</w:t>
      </w:r>
      <w:r w:rsidR="003E65D4" w:rsidRPr="00981BD5">
        <w:rPr>
          <w:lang w:val="en-GB"/>
        </w:rPr>
        <w:t xml:space="preserve">: </w:t>
      </w:r>
      <w:r w:rsidR="00292EAA" w:rsidRPr="00981BD5">
        <w:rPr>
          <w:lang w:val="en-GB"/>
        </w:rPr>
        <w:t>general safeguarding measures</w:t>
      </w:r>
      <w:r w:rsidR="004958B0" w:rsidRPr="00981BD5">
        <w:rPr>
          <w:lang w:val="en-GB"/>
        </w:rPr>
        <w:t xml:space="preserve"> may provide support</w:t>
      </w:r>
      <w:r w:rsidR="00285738" w:rsidRPr="00981BD5">
        <w:rPr>
          <w:lang w:val="en-GB"/>
        </w:rPr>
        <w:t xml:space="preserve"> in such cases</w:t>
      </w:r>
      <w:r w:rsidR="004958B0" w:rsidRPr="00981BD5">
        <w:rPr>
          <w:lang w:val="en-GB"/>
        </w:rPr>
        <w:t xml:space="preserve"> </w:t>
      </w:r>
      <w:r w:rsidR="00FB4B7C" w:rsidRPr="00981BD5">
        <w:rPr>
          <w:lang w:val="en-GB"/>
        </w:rPr>
        <w:t>although they will most</w:t>
      </w:r>
      <w:r w:rsidR="002009E3" w:rsidRPr="00981BD5">
        <w:rPr>
          <w:lang w:val="en-GB"/>
        </w:rPr>
        <w:t>ly</w:t>
      </w:r>
      <w:r w:rsidR="00FB4B7C" w:rsidRPr="00981BD5">
        <w:rPr>
          <w:lang w:val="en-GB"/>
        </w:rPr>
        <w:t xml:space="preserve"> benefit the safeguarding of ICH </w:t>
      </w:r>
      <w:r w:rsidR="001842A4" w:rsidRPr="00981BD5">
        <w:rPr>
          <w:lang w:val="en-GB"/>
        </w:rPr>
        <w:t xml:space="preserve">that is </w:t>
      </w:r>
      <w:r w:rsidR="00FB4B7C" w:rsidRPr="00981BD5">
        <w:rPr>
          <w:lang w:val="en-GB"/>
        </w:rPr>
        <w:t>facing threats to its viability</w:t>
      </w:r>
      <w:r w:rsidR="00292EAA" w:rsidRPr="00981BD5">
        <w:rPr>
          <w:lang w:val="en-GB"/>
        </w:rPr>
        <w:t xml:space="preserve">. </w:t>
      </w:r>
      <w:r w:rsidR="004958B0" w:rsidRPr="00981BD5">
        <w:rPr>
          <w:lang w:val="en-GB"/>
        </w:rPr>
        <w:t>General measures may include</w:t>
      </w:r>
      <w:r w:rsidR="00AB46D0" w:rsidRPr="00981BD5">
        <w:rPr>
          <w:lang w:val="en-GB"/>
        </w:rPr>
        <w:t xml:space="preserve"> </w:t>
      </w:r>
      <w:r w:rsidR="004958B0" w:rsidRPr="00981BD5">
        <w:rPr>
          <w:lang w:val="en-GB"/>
        </w:rPr>
        <w:t>the provision of an enabling legislative and administrative context</w:t>
      </w:r>
      <w:r w:rsidR="002009E3" w:rsidRPr="00981BD5">
        <w:rPr>
          <w:lang w:val="en-GB"/>
        </w:rPr>
        <w:t xml:space="preserve"> (see </w:t>
      </w:r>
      <w:r w:rsidR="00E01074" w:rsidRPr="00981BD5">
        <w:rPr>
          <w:lang w:val="en-GB"/>
        </w:rPr>
        <w:t>Unit</w:t>
      </w:r>
      <w:r w:rsidR="005C22E4" w:rsidRPr="00981BD5">
        <w:rPr>
          <w:lang w:val="en-GB"/>
        </w:rPr>
        <w:t> </w:t>
      </w:r>
      <w:r w:rsidR="002009E3" w:rsidRPr="00981BD5">
        <w:rPr>
          <w:lang w:val="en-GB"/>
        </w:rPr>
        <w:t>10)</w:t>
      </w:r>
      <w:r w:rsidR="004958B0" w:rsidRPr="00981BD5">
        <w:rPr>
          <w:lang w:val="en-GB"/>
        </w:rPr>
        <w:t xml:space="preserve">, reinforcement of the </w:t>
      </w:r>
      <w:r w:rsidR="00AB46D0" w:rsidRPr="00981BD5">
        <w:rPr>
          <w:lang w:val="en-GB"/>
        </w:rPr>
        <w:t>capacities of c</w:t>
      </w:r>
      <w:r w:rsidR="00084F96" w:rsidRPr="00981BD5">
        <w:rPr>
          <w:lang w:val="en-GB"/>
        </w:rPr>
        <w:t xml:space="preserve">ommunities </w:t>
      </w:r>
      <w:r w:rsidR="00AB46D0" w:rsidRPr="00981BD5">
        <w:rPr>
          <w:lang w:val="en-GB"/>
        </w:rPr>
        <w:t>to manage their ICH (</w:t>
      </w:r>
      <w:r w:rsidR="00084F96" w:rsidRPr="00981BD5">
        <w:rPr>
          <w:lang w:val="en-GB"/>
        </w:rPr>
        <w:t xml:space="preserve">if they </w:t>
      </w:r>
      <w:r w:rsidR="00AB46D0" w:rsidRPr="00981BD5">
        <w:rPr>
          <w:lang w:val="en-GB"/>
        </w:rPr>
        <w:t xml:space="preserve">so </w:t>
      </w:r>
      <w:r w:rsidR="00084F96" w:rsidRPr="00981BD5">
        <w:rPr>
          <w:lang w:val="en-GB"/>
        </w:rPr>
        <w:t>wish</w:t>
      </w:r>
      <w:r w:rsidR="00AB46D0" w:rsidRPr="00981BD5">
        <w:rPr>
          <w:lang w:val="en-GB"/>
        </w:rPr>
        <w:t>) and</w:t>
      </w:r>
      <w:r w:rsidR="00084F96" w:rsidRPr="00981BD5">
        <w:rPr>
          <w:lang w:val="en-GB"/>
        </w:rPr>
        <w:t xml:space="preserve"> </w:t>
      </w:r>
      <w:r w:rsidR="00154B92" w:rsidRPr="00981BD5">
        <w:rPr>
          <w:lang w:val="en-GB"/>
        </w:rPr>
        <w:t>raising</w:t>
      </w:r>
      <w:r w:rsidR="00090F89">
        <w:rPr>
          <w:lang w:val="en-GB"/>
        </w:rPr>
        <w:t xml:space="preserve"> awareness</w:t>
      </w:r>
      <w:r w:rsidR="00084F96" w:rsidRPr="00981BD5">
        <w:rPr>
          <w:lang w:val="en-GB"/>
        </w:rPr>
        <w:t xml:space="preserve"> about </w:t>
      </w:r>
      <w:r w:rsidR="004958B0" w:rsidRPr="00981BD5">
        <w:rPr>
          <w:lang w:val="en-GB"/>
        </w:rPr>
        <w:t xml:space="preserve">a thriving element </w:t>
      </w:r>
      <w:r w:rsidR="00292EAA" w:rsidRPr="00981BD5">
        <w:rPr>
          <w:lang w:val="en-GB"/>
        </w:rPr>
        <w:t xml:space="preserve">(see </w:t>
      </w:r>
      <w:r w:rsidR="00E01074" w:rsidRPr="00981BD5">
        <w:rPr>
          <w:lang w:val="en-GB"/>
        </w:rPr>
        <w:t>Unit</w:t>
      </w:r>
      <w:r w:rsidR="005C22E4" w:rsidRPr="00981BD5">
        <w:rPr>
          <w:lang w:val="en-GB"/>
        </w:rPr>
        <w:t> </w:t>
      </w:r>
      <w:r w:rsidR="00292EAA" w:rsidRPr="00981BD5">
        <w:rPr>
          <w:lang w:val="en-GB"/>
        </w:rPr>
        <w:t>5)</w:t>
      </w:r>
      <w:r w:rsidR="00084F96" w:rsidRPr="00981BD5">
        <w:rPr>
          <w:lang w:val="en-GB"/>
        </w:rPr>
        <w:t>.</w:t>
      </w:r>
    </w:p>
    <w:p w14:paraId="20F8A5CC" w14:textId="3418CB2A" w:rsidR="00B43D05" w:rsidRPr="00981BD5" w:rsidRDefault="004C284A" w:rsidP="004936EF">
      <w:pPr>
        <w:pStyle w:val="Heading6"/>
        <w:rPr>
          <w:lang w:val="en-GB"/>
        </w:rPr>
      </w:pPr>
      <w:r w:rsidRPr="00981BD5">
        <w:rPr>
          <w:lang w:val="en-GB"/>
        </w:rPr>
        <w:t xml:space="preserve">Slide </w:t>
      </w:r>
      <w:r w:rsidR="00251BAC" w:rsidRPr="00981BD5">
        <w:rPr>
          <w:lang w:val="en-GB"/>
        </w:rPr>
        <w:t>1</w:t>
      </w:r>
      <w:r w:rsidR="00181C92" w:rsidRPr="00981BD5">
        <w:rPr>
          <w:lang w:val="en-GB"/>
        </w:rPr>
        <w:t>0</w:t>
      </w:r>
      <w:r w:rsidR="00B43D05" w:rsidRPr="00981BD5">
        <w:rPr>
          <w:lang w:val="en-GB"/>
        </w:rPr>
        <w:t>.</w:t>
      </w:r>
    </w:p>
    <w:p w14:paraId="7DFD5860" w14:textId="77777777" w:rsidR="004C284A" w:rsidRPr="00981BD5" w:rsidRDefault="000B36F3" w:rsidP="004936EF">
      <w:pPr>
        <w:pStyle w:val="diapo2"/>
        <w:rPr>
          <w:lang w:val="en-GB"/>
        </w:rPr>
      </w:pPr>
      <w:r w:rsidRPr="00981BD5">
        <w:rPr>
          <w:lang w:val="en-GB"/>
        </w:rPr>
        <w:t>Addressing threats and risks</w:t>
      </w:r>
    </w:p>
    <w:p w14:paraId="245A2BA3" w14:textId="2FF26BA0" w:rsidR="00632D66" w:rsidRPr="00672D2F" w:rsidRDefault="00090F89">
      <w:pPr>
        <w:pStyle w:val="Texte1"/>
        <w:rPr>
          <w:lang w:val="en-GB"/>
        </w:rPr>
      </w:pPr>
      <w:r w:rsidRPr="00930625">
        <w:rPr>
          <w:iCs/>
          <w:noProof/>
          <w:color w:val="3366FF"/>
          <w:szCs w:val="20"/>
          <w:lang w:eastAsia="zh-TW"/>
        </w:rPr>
        <w:drawing>
          <wp:anchor distT="0" distB="0" distL="114300" distR="114300" simplePos="0" relativeHeight="251691008" behindDoc="1" locked="1" layoutInCell="1" allowOverlap="0" wp14:anchorId="677073FA" wp14:editId="6D93F969">
            <wp:simplePos x="0" y="0"/>
            <wp:positionH relativeFrom="column">
              <wp:posOffset>143510</wp:posOffset>
            </wp:positionH>
            <wp:positionV relativeFrom="paragraph">
              <wp:posOffset>-108585</wp:posOffset>
            </wp:positionV>
            <wp:extent cx="282575" cy="357505"/>
            <wp:effectExtent l="0" t="0" r="3175" b="4445"/>
            <wp:wrapNone/>
            <wp:docPr id="14"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30625">
        <w:rPr>
          <w:iCs/>
          <w:color w:val="3366FF"/>
          <w:szCs w:val="20"/>
          <w:lang w:val="en-US"/>
        </w:rPr>
        <w:t xml:space="preserve">Refer to </w:t>
      </w:r>
      <w:r w:rsidR="00F02D08" w:rsidRPr="00930625">
        <w:rPr>
          <w:iCs/>
          <w:color w:val="3366FF"/>
          <w:szCs w:val="20"/>
          <w:lang w:val="en-US"/>
        </w:rPr>
        <w:t>Participant’s</w:t>
      </w:r>
      <w:r w:rsidR="002A3923" w:rsidRPr="00930625">
        <w:rPr>
          <w:iCs/>
          <w:color w:val="3366FF"/>
          <w:szCs w:val="20"/>
          <w:lang w:val="en-US"/>
        </w:rPr>
        <w:t xml:space="preserve"> text </w:t>
      </w:r>
      <w:r w:rsidR="00096F21" w:rsidRPr="00930625">
        <w:rPr>
          <w:iCs/>
          <w:color w:val="3366FF"/>
          <w:szCs w:val="20"/>
          <w:lang w:val="en-US"/>
        </w:rPr>
        <w:t>Unit</w:t>
      </w:r>
      <w:r w:rsidR="00767348" w:rsidRPr="00930625">
        <w:rPr>
          <w:iCs/>
          <w:color w:val="3366FF"/>
          <w:szCs w:val="20"/>
          <w:lang w:val="en-US"/>
        </w:rPr>
        <w:t> </w:t>
      </w:r>
      <w:r w:rsidR="00096F21" w:rsidRPr="00930625">
        <w:rPr>
          <w:iCs/>
          <w:color w:val="3366FF"/>
          <w:szCs w:val="20"/>
          <w:lang w:val="en-US"/>
        </w:rPr>
        <w:t>9</w:t>
      </w:r>
      <w:r w:rsidR="00632D66" w:rsidRPr="00930625">
        <w:rPr>
          <w:iCs/>
          <w:color w:val="3366FF"/>
          <w:szCs w:val="20"/>
          <w:lang w:val="en-US"/>
        </w:rPr>
        <w:t>.4</w:t>
      </w:r>
      <w:r w:rsidR="00767FB1">
        <w:rPr>
          <w:iCs/>
          <w:color w:val="3366FF"/>
          <w:szCs w:val="20"/>
          <w:lang w:val="en-US"/>
        </w:rPr>
        <w:t xml:space="preserve"> </w:t>
      </w:r>
      <w:r w:rsidR="00767FB1" w:rsidRPr="00672D2F">
        <w:rPr>
          <w:iCs/>
          <w:szCs w:val="20"/>
          <w:lang w:val="en-US"/>
        </w:rPr>
        <w:t>and EP</w:t>
      </w:r>
      <w:r w:rsidR="00511007" w:rsidRPr="00672D2F">
        <w:rPr>
          <w:iCs/>
          <w:szCs w:val="20"/>
          <w:lang w:val="en-US"/>
        </w:rPr>
        <w:t xml:space="preserve"> </w:t>
      </w:r>
      <w:r w:rsidR="00767FB1" w:rsidRPr="00672D2F">
        <w:rPr>
          <w:iCs/>
          <w:szCs w:val="20"/>
          <w:lang w:val="en-US"/>
        </w:rPr>
        <w:t>10</w:t>
      </w:r>
      <w:r w:rsidRPr="00672D2F">
        <w:rPr>
          <w:iCs/>
          <w:szCs w:val="20"/>
          <w:lang w:val="en-US"/>
        </w:rPr>
        <w:t>.</w:t>
      </w:r>
    </w:p>
    <w:p w14:paraId="3248C47D" w14:textId="1CA06B43" w:rsidR="00632D66" w:rsidRPr="00981BD5" w:rsidRDefault="0019229B" w:rsidP="004936EF">
      <w:pPr>
        <w:pStyle w:val="Soustitre"/>
        <w:rPr>
          <w:caps/>
          <w:lang w:val="en-GB"/>
        </w:rPr>
      </w:pPr>
      <w:bookmarkStart w:id="9" w:name="_Toc238982251"/>
      <w:r>
        <w:rPr>
          <w:lang w:val="en-GB"/>
        </w:rPr>
        <w:t>K</w:t>
      </w:r>
      <w:r w:rsidR="001842A4" w:rsidRPr="00981BD5">
        <w:rPr>
          <w:lang w:val="en-GB"/>
        </w:rPr>
        <w:t>inds</w:t>
      </w:r>
      <w:r w:rsidR="006C39A7" w:rsidRPr="00981BD5">
        <w:rPr>
          <w:lang w:val="en-GB"/>
        </w:rPr>
        <w:t xml:space="preserve"> </w:t>
      </w:r>
      <w:r w:rsidR="00632D66" w:rsidRPr="00981BD5">
        <w:rPr>
          <w:lang w:val="en-GB"/>
        </w:rPr>
        <w:t>of threats and risks threatening the viability of ICH</w:t>
      </w:r>
      <w:bookmarkEnd w:id="9"/>
    </w:p>
    <w:p w14:paraId="2CA6B2B3" w14:textId="77777777" w:rsidR="0080286F" w:rsidRPr="00981BD5" w:rsidRDefault="0080286F" w:rsidP="009909DD">
      <w:pPr>
        <w:pStyle w:val="Texte1"/>
        <w:rPr>
          <w:lang w:val="en-GB"/>
        </w:rPr>
      </w:pPr>
      <w:r w:rsidRPr="00981BD5">
        <w:rPr>
          <w:lang w:val="en-GB"/>
        </w:rPr>
        <w:t>Various kinds of threats and risks may threaten the viability of ICH, such as:</w:t>
      </w:r>
    </w:p>
    <w:p w14:paraId="122234DA" w14:textId="513FB744" w:rsidR="00794FED" w:rsidRPr="001C38F7" w:rsidRDefault="00574CEB" w:rsidP="00197862">
      <w:pPr>
        <w:pStyle w:val="Txtpucegras"/>
        <w:rPr>
          <w:lang w:val="en-GB"/>
        </w:rPr>
      </w:pPr>
      <w:r w:rsidRPr="001C38F7">
        <w:rPr>
          <w:lang w:val="en-GB"/>
        </w:rPr>
        <w:t>T</w:t>
      </w:r>
      <w:r w:rsidR="00794FED" w:rsidRPr="001C38F7">
        <w:rPr>
          <w:lang w:val="en-GB"/>
        </w:rPr>
        <w:t>hreats to traditional systems of transmission (changing ways of life; loss of interest by young people in learning or practising the ICH; lack of demand for the products pro</w:t>
      </w:r>
      <w:r w:rsidR="00DF54ED" w:rsidRPr="001C38F7">
        <w:rPr>
          <w:lang w:val="en-GB"/>
        </w:rPr>
        <w:t>duced through the ICH practice);</w:t>
      </w:r>
    </w:p>
    <w:p w14:paraId="45524F09" w14:textId="5C0267AE" w:rsidR="00794FED" w:rsidRPr="001C38F7" w:rsidRDefault="00574CEB" w:rsidP="00197862">
      <w:pPr>
        <w:pStyle w:val="Txtpucegras"/>
        <w:rPr>
          <w:lang w:val="en-GB"/>
        </w:rPr>
      </w:pPr>
      <w:r w:rsidRPr="001C38F7">
        <w:rPr>
          <w:lang w:val="en-GB"/>
        </w:rPr>
        <w:t>N</w:t>
      </w:r>
      <w:r w:rsidR="00794FED" w:rsidRPr="001C38F7">
        <w:rPr>
          <w:lang w:val="en-GB"/>
        </w:rPr>
        <w:t xml:space="preserve">egative attitudes (intolerance, misunderstanding) towards the ICH of a community, or one or more </w:t>
      </w:r>
      <w:r w:rsidR="00767B80" w:rsidRPr="001C38F7">
        <w:rPr>
          <w:lang w:val="en-GB"/>
        </w:rPr>
        <w:t xml:space="preserve">of its </w:t>
      </w:r>
      <w:r w:rsidR="00794FED" w:rsidRPr="001C38F7">
        <w:rPr>
          <w:lang w:val="en-GB"/>
        </w:rPr>
        <w:t>elements</w:t>
      </w:r>
      <w:r w:rsidR="00090F89" w:rsidRPr="001C38F7">
        <w:rPr>
          <w:lang w:val="en-GB"/>
        </w:rPr>
        <w:t xml:space="preserve"> –</w:t>
      </w:r>
      <w:r w:rsidR="00794FED" w:rsidRPr="001C38F7">
        <w:rPr>
          <w:lang w:val="en-GB"/>
        </w:rPr>
        <w:t xml:space="preserve"> among authorities, the general public, other communities, or in the community concerned;</w:t>
      </w:r>
    </w:p>
    <w:p w14:paraId="01AEDCD2" w14:textId="06A51F2F" w:rsidR="00794FED" w:rsidRPr="001C38F7" w:rsidRDefault="00574CEB" w:rsidP="00197862">
      <w:pPr>
        <w:pStyle w:val="Txtpucegras"/>
        <w:rPr>
          <w:lang w:val="en-GB"/>
        </w:rPr>
      </w:pPr>
      <w:r w:rsidRPr="001C38F7">
        <w:rPr>
          <w:lang w:val="en-GB"/>
        </w:rPr>
        <w:t>T</w:t>
      </w:r>
      <w:r w:rsidR="00794FED" w:rsidRPr="001C38F7">
        <w:rPr>
          <w:lang w:val="en-GB"/>
        </w:rPr>
        <w:t>hreats to the living character of the ICH (staging</w:t>
      </w:r>
      <w:r w:rsidR="001842A4" w:rsidRPr="001C38F7">
        <w:rPr>
          <w:lang w:val="en-GB"/>
        </w:rPr>
        <w:t xml:space="preserve"> events</w:t>
      </w:r>
      <w:r w:rsidR="00794FED" w:rsidRPr="001C38F7">
        <w:rPr>
          <w:lang w:val="en-GB"/>
        </w:rPr>
        <w:t xml:space="preserve">, </w:t>
      </w:r>
      <w:r w:rsidR="006C39A7" w:rsidRPr="001C38F7">
        <w:rPr>
          <w:lang w:val="en-GB"/>
        </w:rPr>
        <w:t>‘</w:t>
      </w:r>
      <w:r w:rsidR="00794FED" w:rsidRPr="001C38F7">
        <w:rPr>
          <w:lang w:val="en-GB"/>
        </w:rPr>
        <w:t>freezing</w:t>
      </w:r>
      <w:r w:rsidR="006C39A7" w:rsidRPr="001C38F7">
        <w:rPr>
          <w:lang w:val="en-GB"/>
        </w:rPr>
        <w:t>’</w:t>
      </w:r>
      <w:r w:rsidR="00794FED" w:rsidRPr="001C38F7">
        <w:rPr>
          <w:lang w:val="en-GB"/>
        </w:rPr>
        <w:t>, over-commerciali</w:t>
      </w:r>
      <w:r w:rsidR="00B6101E" w:rsidRPr="001C38F7">
        <w:rPr>
          <w:lang w:val="en-GB"/>
        </w:rPr>
        <w:t>z</w:t>
      </w:r>
      <w:r w:rsidR="00794FED" w:rsidRPr="001C38F7">
        <w:rPr>
          <w:lang w:val="en-GB"/>
        </w:rPr>
        <w:t>ation);</w:t>
      </w:r>
      <w:r w:rsidR="00DF54ED" w:rsidRPr="001C38F7">
        <w:rPr>
          <w:lang w:val="en-GB"/>
        </w:rPr>
        <w:t xml:space="preserve"> and</w:t>
      </w:r>
    </w:p>
    <w:p w14:paraId="2C5A21E2" w14:textId="1070A458" w:rsidR="0080286F" w:rsidRPr="00672D2F" w:rsidRDefault="00574CEB" w:rsidP="00197862">
      <w:pPr>
        <w:pStyle w:val="Txtpucegras"/>
        <w:rPr>
          <w:lang w:val="en-GB"/>
        </w:rPr>
      </w:pPr>
      <w:r w:rsidRPr="001C38F7">
        <w:rPr>
          <w:lang w:val="en-GB"/>
        </w:rPr>
        <w:t>U</w:t>
      </w:r>
      <w:r w:rsidR="00794FED" w:rsidRPr="001C38F7">
        <w:rPr>
          <w:lang w:val="en-GB"/>
        </w:rPr>
        <w:t>navailability of specific materials, spaces or opportunities necessary for the practice</w:t>
      </w:r>
      <w:r w:rsidR="00794FED" w:rsidRPr="00981BD5">
        <w:rPr>
          <w:lang w:val="en-GB"/>
        </w:rPr>
        <w:t xml:space="preserve"> of the ICH (deforestation, migration, social change, </w:t>
      </w:r>
      <w:r w:rsidR="00794FED" w:rsidRPr="00672D2F">
        <w:rPr>
          <w:lang w:val="en-GB"/>
        </w:rPr>
        <w:t>repression)</w:t>
      </w:r>
      <w:r w:rsidR="00FC6D7A" w:rsidRPr="00672D2F">
        <w:rPr>
          <w:lang w:val="en-GB"/>
        </w:rPr>
        <w:t xml:space="preserve">, including in </w:t>
      </w:r>
      <w:r w:rsidR="00BB3ABC" w:rsidRPr="00672D2F">
        <w:rPr>
          <w:lang w:val="en-GB"/>
        </w:rPr>
        <w:t>emergencies</w:t>
      </w:r>
      <w:r w:rsidR="00FC6D7A" w:rsidRPr="00672D2F">
        <w:rPr>
          <w:lang w:val="en-GB"/>
        </w:rPr>
        <w:t xml:space="preserve"> (see also EP 5)</w:t>
      </w:r>
      <w:r w:rsidR="00794FED" w:rsidRPr="00672D2F">
        <w:rPr>
          <w:lang w:val="en-GB"/>
        </w:rPr>
        <w:t>.</w:t>
      </w:r>
      <w:r w:rsidR="00767FB1" w:rsidRPr="00672D2F">
        <w:rPr>
          <w:lang w:val="en-GB"/>
        </w:rPr>
        <w:t xml:space="preserve"> </w:t>
      </w:r>
    </w:p>
    <w:p w14:paraId="18D29A6C" w14:textId="02A2E691" w:rsidR="00B43D05" w:rsidRPr="00981BD5" w:rsidRDefault="001C27DF" w:rsidP="004936EF">
      <w:pPr>
        <w:pStyle w:val="Heading6"/>
        <w:rPr>
          <w:lang w:val="en-GB"/>
        </w:rPr>
      </w:pPr>
      <w:r w:rsidRPr="00981BD5">
        <w:rPr>
          <w:lang w:val="en-GB"/>
        </w:rPr>
        <w:t xml:space="preserve">Slide </w:t>
      </w:r>
      <w:r w:rsidR="00251BAC" w:rsidRPr="00981BD5">
        <w:rPr>
          <w:lang w:val="en-GB"/>
        </w:rPr>
        <w:t>1</w:t>
      </w:r>
      <w:r w:rsidR="00181C92" w:rsidRPr="00981BD5">
        <w:rPr>
          <w:lang w:val="en-GB"/>
        </w:rPr>
        <w:t>1</w:t>
      </w:r>
      <w:r w:rsidR="00B43D05" w:rsidRPr="00981BD5">
        <w:rPr>
          <w:lang w:val="en-GB"/>
        </w:rPr>
        <w:t>.</w:t>
      </w:r>
    </w:p>
    <w:p w14:paraId="627AD801" w14:textId="001F18FE" w:rsidR="001C27DF" w:rsidRPr="00981BD5" w:rsidRDefault="001C27DF" w:rsidP="004936EF">
      <w:pPr>
        <w:pStyle w:val="diapo2"/>
        <w:rPr>
          <w:lang w:val="en-GB"/>
        </w:rPr>
      </w:pPr>
      <w:r w:rsidRPr="00981BD5">
        <w:rPr>
          <w:lang w:val="en-GB"/>
        </w:rPr>
        <w:t>Voladores ceremony</w:t>
      </w:r>
      <w:r w:rsidR="001D2F69" w:rsidRPr="00981BD5">
        <w:rPr>
          <w:lang w:val="en-GB"/>
        </w:rPr>
        <w:t xml:space="preserve"> (Mexico)</w:t>
      </w:r>
    </w:p>
    <w:p w14:paraId="1DBD961A" w14:textId="480D0594" w:rsidR="00BF4CFB" w:rsidRPr="00981BD5" w:rsidRDefault="00096F21" w:rsidP="009909DD">
      <w:pPr>
        <w:pStyle w:val="Texte1"/>
        <w:rPr>
          <w:lang w:val="en-GB"/>
        </w:rPr>
      </w:pPr>
      <w:r w:rsidRPr="00981BD5">
        <w:rPr>
          <w:lang w:val="en-GB"/>
        </w:rPr>
        <w:t>C</w:t>
      </w:r>
      <w:r w:rsidR="00442E1A" w:rsidRPr="00981BD5">
        <w:rPr>
          <w:lang w:val="en-GB"/>
        </w:rPr>
        <w:t>ase study </w:t>
      </w:r>
      <w:r w:rsidR="00B577F8" w:rsidRPr="00981BD5">
        <w:rPr>
          <w:lang w:val="en-GB"/>
        </w:rPr>
        <w:t>22</w:t>
      </w:r>
      <w:r w:rsidR="00B82F3D" w:rsidRPr="00981BD5">
        <w:rPr>
          <w:lang w:val="en-GB"/>
        </w:rPr>
        <w:t>,</w:t>
      </w:r>
      <w:r w:rsidR="00641AE2" w:rsidRPr="00981BD5">
        <w:rPr>
          <w:lang w:val="en-GB"/>
        </w:rPr>
        <w:t xml:space="preserve"> discusses the safeguarding measures developed to address threats to the viability of the Ritual Ceremony of </w:t>
      </w:r>
      <w:r w:rsidR="00641AE2" w:rsidRPr="00F46412">
        <w:rPr>
          <w:lang w:val="en-GB"/>
        </w:rPr>
        <w:t xml:space="preserve">the </w:t>
      </w:r>
      <w:r w:rsidR="00641AE2" w:rsidRPr="00930625">
        <w:rPr>
          <w:i/>
          <w:lang w:val="en-GB"/>
        </w:rPr>
        <w:t>Voladores</w:t>
      </w:r>
      <w:r w:rsidR="00641AE2" w:rsidRPr="00F46412">
        <w:rPr>
          <w:lang w:val="en-GB"/>
        </w:rPr>
        <w:t xml:space="preserve"> (‘flying </w:t>
      </w:r>
      <w:r w:rsidR="00FB1E48" w:rsidRPr="00F46412">
        <w:rPr>
          <w:lang w:val="en-GB"/>
        </w:rPr>
        <w:t>men’</w:t>
      </w:r>
      <w:r w:rsidR="00641AE2" w:rsidRPr="00F46412">
        <w:rPr>
          <w:lang w:val="en-GB"/>
        </w:rPr>
        <w:t>) in</w:t>
      </w:r>
      <w:r w:rsidR="00641AE2" w:rsidRPr="00981BD5">
        <w:rPr>
          <w:lang w:val="en-GB"/>
        </w:rPr>
        <w:t xml:space="preserve"> Mexico.</w:t>
      </w:r>
    </w:p>
    <w:p w14:paraId="0D3420F7" w14:textId="77777777" w:rsidR="002B31F4" w:rsidRPr="00981BD5" w:rsidRDefault="002B31F4" w:rsidP="00DA2CDD">
      <w:pPr>
        <w:pStyle w:val="Soustitre"/>
        <w:rPr>
          <w:lang w:val="en-GB"/>
        </w:rPr>
      </w:pPr>
      <w:bookmarkStart w:id="10" w:name="_Toc238982252"/>
      <w:r w:rsidRPr="00981BD5">
        <w:rPr>
          <w:lang w:val="en-GB"/>
        </w:rPr>
        <w:t>Key points to note</w:t>
      </w:r>
      <w:bookmarkEnd w:id="10"/>
    </w:p>
    <w:p w14:paraId="23E15C14" w14:textId="77777777" w:rsidR="001C27DF" w:rsidRPr="00981BD5" w:rsidRDefault="001C27DF" w:rsidP="009909DD">
      <w:pPr>
        <w:pStyle w:val="Texte1"/>
        <w:rPr>
          <w:lang w:val="en-GB"/>
        </w:rPr>
      </w:pPr>
      <w:r w:rsidRPr="00981BD5">
        <w:rPr>
          <w:lang w:val="en-GB"/>
        </w:rPr>
        <w:t xml:space="preserve">The element is a </w:t>
      </w:r>
      <w:r w:rsidR="00B82F3D" w:rsidRPr="00981BD5">
        <w:rPr>
          <w:lang w:val="en-GB"/>
        </w:rPr>
        <w:t>fairly</w:t>
      </w:r>
      <w:r w:rsidR="006A52ED" w:rsidRPr="00981BD5">
        <w:rPr>
          <w:lang w:val="en-GB"/>
        </w:rPr>
        <w:t xml:space="preserve"> </w:t>
      </w:r>
      <w:r w:rsidRPr="00981BD5">
        <w:rPr>
          <w:lang w:val="en-GB"/>
        </w:rPr>
        <w:t>vibrant one, but</w:t>
      </w:r>
      <w:r w:rsidR="00FB1E48" w:rsidRPr="00981BD5">
        <w:rPr>
          <w:lang w:val="en-GB"/>
        </w:rPr>
        <w:t>,</w:t>
      </w:r>
      <w:r w:rsidRPr="00981BD5">
        <w:rPr>
          <w:lang w:val="en-GB"/>
        </w:rPr>
        <w:t xml:space="preserve"> like much ICH</w:t>
      </w:r>
      <w:r w:rsidR="00FB1E48" w:rsidRPr="00981BD5">
        <w:rPr>
          <w:lang w:val="en-GB"/>
        </w:rPr>
        <w:t>, it</w:t>
      </w:r>
      <w:r w:rsidRPr="00981BD5">
        <w:rPr>
          <w:lang w:val="en-GB"/>
        </w:rPr>
        <w:t xml:space="preserve"> faces various threats. </w:t>
      </w:r>
      <w:r w:rsidR="00B82F3D" w:rsidRPr="00981BD5">
        <w:rPr>
          <w:lang w:val="en-GB"/>
        </w:rPr>
        <w:t>Among the</w:t>
      </w:r>
      <w:r w:rsidRPr="00981BD5">
        <w:rPr>
          <w:lang w:val="en-GB"/>
        </w:rPr>
        <w:t xml:space="preserve"> current threats</w:t>
      </w:r>
      <w:r w:rsidR="00B82F3D" w:rsidRPr="00981BD5">
        <w:rPr>
          <w:lang w:val="en-GB"/>
        </w:rPr>
        <w:t xml:space="preserve"> are</w:t>
      </w:r>
      <w:r w:rsidRPr="00981BD5">
        <w:rPr>
          <w:lang w:val="en-GB"/>
        </w:rPr>
        <w:t>:</w:t>
      </w:r>
    </w:p>
    <w:p w14:paraId="17963586" w14:textId="1F1E9A80" w:rsidR="001C27DF" w:rsidRPr="001C38F7" w:rsidRDefault="00F175B7" w:rsidP="004936EF">
      <w:pPr>
        <w:pStyle w:val="nutiret"/>
        <w:rPr>
          <w:szCs w:val="20"/>
          <w:lang w:val="en-GB"/>
        </w:rPr>
      </w:pPr>
      <w:r w:rsidRPr="001C38F7">
        <w:rPr>
          <w:szCs w:val="20"/>
          <w:lang w:val="en-GB"/>
        </w:rPr>
        <w:t>O</w:t>
      </w:r>
      <w:r w:rsidR="00B82F3D" w:rsidRPr="001C38F7">
        <w:rPr>
          <w:szCs w:val="20"/>
          <w:lang w:val="en-GB"/>
        </w:rPr>
        <w:t>nly o</w:t>
      </w:r>
      <w:r w:rsidR="001C27DF" w:rsidRPr="001C38F7">
        <w:rPr>
          <w:szCs w:val="20"/>
          <w:lang w:val="en-GB"/>
        </w:rPr>
        <w:t xml:space="preserve">ne part of the ceremony </w:t>
      </w:r>
      <w:r w:rsidR="00767B80" w:rsidRPr="001C38F7">
        <w:rPr>
          <w:szCs w:val="20"/>
          <w:lang w:val="en-GB"/>
        </w:rPr>
        <w:t xml:space="preserve">is </w:t>
      </w:r>
      <w:r w:rsidR="001C27DF" w:rsidRPr="001C38F7">
        <w:rPr>
          <w:szCs w:val="20"/>
          <w:lang w:val="en-GB"/>
        </w:rPr>
        <w:t>bein</w:t>
      </w:r>
      <w:r w:rsidR="00DF54ED" w:rsidRPr="001C38F7">
        <w:rPr>
          <w:szCs w:val="20"/>
          <w:lang w:val="en-GB"/>
        </w:rPr>
        <w:t>g performed for tourists;</w:t>
      </w:r>
    </w:p>
    <w:p w14:paraId="78900961" w14:textId="7419F28B" w:rsidR="001C27DF" w:rsidRPr="001C38F7" w:rsidRDefault="00F175B7" w:rsidP="004936EF">
      <w:pPr>
        <w:pStyle w:val="nutiret"/>
        <w:rPr>
          <w:szCs w:val="20"/>
          <w:lang w:val="en-GB"/>
        </w:rPr>
      </w:pPr>
      <w:r w:rsidRPr="001C38F7">
        <w:rPr>
          <w:szCs w:val="20"/>
          <w:lang w:val="en-GB"/>
        </w:rPr>
        <w:t>D</w:t>
      </w:r>
      <w:r w:rsidR="001C27DF" w:rsidRPr="001C38F7">
        <w:rPr>
          <w:szCs w:val="20"/>
          <w:lang w:val="en-GB"/>
        </w:rPr>
        <w:t>eclining availab</w:t>
      </w:r>
      <w:r w:rsidR="00DF54ED" w:rsidRPr="001C38F7">
        <w:rPr>
          <w:szCs w:val="20"/>
          <w:lang w:val="en-GB"/>
        </w:rPr>
        <w:t>ility of trees for wooden poles;</w:t>
      </w:r>
      <w:r w:rsidR="001C27DF" w:rsidRPr="001C38F7">
        <w:rPr>
          <w:szCs w:val="20"/>
          <w:lang w:val="en-GB"/>
        </w:rPr>
        <w:t xml:space="preserve"> and</w:t>
      </w:r>
    </w:p>
    <w:p w14:paraId="48C4B4D1" w14:textId="227ABABB" w:rsidR="001C27DF" w:rsidRPr="001C38F7" w:rsidRDefault="00F175B7" w:rsidP="004936EF">
      <w:pPr>
        <w:pStyle w:val="nutiret"/>
        <w:rPr>
          <w:szCs w:val="20"/>
          <w:lang w:val="en-GB"/>
        </w:rPr>
      </w:pPr>
      <w:r w:rsidRPr="001C38F7">
        <w:rPr>
          <w:szCs w:val="20"/>
          <w:lang w:val="en-GB"/>
        </w:rPr>
        <w:t>L</w:t>
      </w:r>
      <w:r w:rsidR="001C27DF" w:rsidRPr="001C38F7">
        <w:rPr>
          <w:szCs w:val="20"/>
          <w:lang w:val="en-GB"/>
        </w:rPr>
        <w:t>oss of the ritual and spiritual dimensions of the ceremony</w:t>
      </w:r>
      <w:r w:rsidR="00DF54ED" w:rsidRPr="001C38F7">
        <w:rPr>
          <w:szCs w:val="20"/>
          <w:lang w:val="en-GB"/>
        </w:rPr>
        <w:t>.</w:t>
      </w:r>
    </w:p>
    <w:p w14:paraId="3D598307" w14:textId="0A3E1077" w:rsidR="00B43D05" w:rsidRPr="00981BD5" w:rsidRDefault="002B31F4" w:rsidP="009909DD">
      <w:pPr>
        <w:pStyle w:val="Texte1"/>
        <w:rPr>
          <w:lang w:val="en-GB"/>
        </w:rPr>
      </w:pPr>
      <w:r w:rsidRPr="00981BD5">
        <w:rPr>
          <w:lang w:val="en-GB"/>
        </w:rPr>
        <w:lastRenderedPageBreak/>
        <w:t>Safeguarding measures have been developed to address these threats.</w:t>
      </w:r>
    </w:p>
    <w:p w14:paraId="4BDC45F8" w14:textId="26D80622" w:rsidR="00126899" w:rsidRPr="00930625" w:rsidRDefault="003B5467" w:rsidP="004936EF">
      <w:pPr>
        <w:pStyle w:val="Informations0"/>
        <w:rPr>
          <w:i w:val="0"/>
          <w:iCs/>
          <w:noProof/>
          <w:lang w:val="en-GB" w:eastAsia="fr-FR"/>
        </w:rPr>
      </w:pPr>
      <w:r w:rsidRPr="00930625">
        <w:rPr>
          <w:i w:val="0"/>
          <w:iCs/>
          <w:noProof/>
          <w:lang w:eastAsia="zh-TW"/>
        </w:rPr>
        <w:drawing>
          <wp:anchor distT="0" distB="0" distL="114300" distR="114300" simplePos="0" relativeHeight="251676672" behindDoc="0" locked="1" layoutInCell="1" allowOverlap="0" wp14:anchorId="56D0233D" wp14:editId="0645E2D0">
            <wp:simplePos x="0" y="0"/>
            <wp:positionH relativeFrom="column">
              <wp:posOffset>5715</wp:posOffset>
            </wp:positionH>
            <wp:positionV relativeFrom="paragraph">
              <wp:posOffset>2540</wp:posOffset>
            </wp:positionV>
            <wp:extent cx="273685" cy="346710"/>
            <wp:effectExtent l="0" t="0" r="0" b="0"/>
            <wp:wrapNone/>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6">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FC01C2" w:rsidRPr="00930625">
        <w:rPr>
          <w:i w:val="0"/>
          <w:iCs/>
          <w:noProof/>
          <w:lang w:val="en-GB" w:eastAsia="en-GB"/>
        </w:rPr>
        <w:t>See</w:t>
      </w:r>
      <w:r w:rsidR="00992DCE" w:rsidRPr="00930625">
        <w:rPr>
          <w:i w:val="0"/>
          <w:iCs/>
          <w:lang w:val="en-GB"/>
        </w:rPr>
        <w:t xml:space="preserve"> </w:t>
      </w:r>
      <w:r w:rsidR="00096F21" w:rsidRPr="00930625">
        <w:rPr>
          <w:i w:val="0"/>
          <w:iCs/>
          <w:lang w:val="en-GB"/>
        </w:rPr>
        <w:t>C</w:t>
      </w:r>
      <w:r w:rsidR="00442E1A" w:rsidRPr="00930625">
        <w:rPr>
          <w:i w:val="0"/>
          <w:iCs/>
          <w:lang w:val="en-GB"/>
        </w:rPr>
        <w:t>ase study </w:t>
      </w:r>
      <w:r w:rsidR="00B577F8" w:rsidRPr="00930625">
        <w:rPr>
          <w:i w:val="0"/>
          <w:iCs/>
          <w:lang w:val="en-GB"/>
        </w:rPr>
        <w:t>22</w:t>
      </w:r>
      <w:r w:rsidR="00767B80" w:rsidRPr="00930625">
        <w:rPr>
          <w:i w:val="0"/>
          <w:iCs/>
          <w:lang w:val="en-GB"/>
        </w:rPr>
        <w:t xml:space="preserve"> and</w:t>
      </w:r>
      <w:r w:rsidR="001C27DF" w:rsidRPr="00930625">
        <w:rPr>
          <w:i w:val="0"/>
          <w:iCs/>
          <w:lang w:val="en-GB"/>
        </w:rPr>
        <w:t xml:space="preserve"> the nomination file</w:t>
      </w:r>
      <w:r w:rsidR="008755D9">
        <w:rPr>
          <w:i w:val="0"/>
          <w:iCs/>
          <w:lang w:val="en-GB"/>
        </w:rPr>
        <w:t xml:space="preserve"> for the element</w:t>
      </w:r>
      <w:r w:rsidR="001C27DF" w:rsidRPr="00930625">
        <w:rPr>
          <w:i w:val="0"/>
          <w:iCs/>
          <w:lang w:val="en-GB"/>
        </w:rPr>
        <w:t>:</w:t>
      </w:r>
      <w:r w:rsidR="00FC01C2" w:rsidRPr="00930625">
        <w:rPr>
          <w:i w:val="0"/>
          <w:iCs/>
          <w:lang w:val="en-GB"/>
        </w:rPr>
        <w:t xml:space="preserve"> </w:t>
      </w:r>
      <w:r w:rsidR="000B09A1" w:rsidRPr="00930625">
        <w:rPr>
          <w:i w:val="0"/>
          <w:iCs/>
          <w:lang w:val="en-GB"/>
        </w:rPr>
        <w:t>http://www.unesco.org/culture/ich/en/RL/00175</w:t>
      </w:r>
    </w:p>
    <w:p w14:paraId="12FB8523" w14:textId="2E84DC73" w:rsidR="00B43D05" w:rsidRPr="00981BD5" w:rsidRDefault="001C27DF" w:rsidP="004936EF">
      <w:pPr>
        <w:pStyle w:val="Heading6"/>
        <w:rPr>
          <w:lang w:val="en-GB"/>
        </w:rPr>
      </w:pPr>
      <w:r w:rsidRPr="00981BD5">
        <w:rPr>
          <w:lang w:val="en-GB"/>
        </w:rPr>
        <w:t xml:space="preserve">Slide </w:t>
      </w:r>
      <w:r w:rsidR="00251BAC" w:rsidRPr="00981BD5">
        <w:rPr>
          <w:lang w:val="en-GB"/>
        </w:rPr>
        <w:t>1</w:t>
      </w:r>
      <w:r w:rsidR="00181C92" w:rsidRPr="00981BD5">
        <w:rPr>
          <w:lang w:val="en-GB"/>
        </w:rPr>
        <w:t>2</w:t>
      </w:r>
      <w:r w:rsidR="00B43D05" w:rsidRPr="00981BD5">
        <w:rPr>
          <w:lang w:val="en-GB"/>
        </w:rPr>
        <w:t>.</w:t>
      </w:r>
    </w:p>
    <w:p w14:paraId="562F4F2E" w14:textId="77777777" w:rsidR="001C27DF" w:rsidRPr="00981BD5" w:rsidRDefault="001C27DF" w:rsidP="004936EF">
      <w:pPr>
        <w:pStyle w:val="diapo2"/>
        <w:rPr>
          <w:lang w:val="en-GB"/>
        </w:rPr>
      </w:pPr>
      <w:r w:rsidRPr="00981BD5">
        <w:rPr>
          <w:lang w:val="en-GB"/>
        </w:rPr>
        <w:t xml:space="preserve">Threats to viability </w:t>
      </w:r>
      <w:r w:rsidR="00196271" w:rsidRPr="00981BD5">
        <w:rPr>
          <w:lang w:val="en-GB"/>
        </w:rPr>
        <w:t>(</w:t>
      </w:r>
      <w:r w:rsidRPr="00981BD5">
        <w:rPr>
          <w:lang w:val="en-GB"/>
        </w:rPr>
        <w:t>1</w:t>
      </w:r>
      <w:r w:rsidR="00196271" w:rsidRPr="00981BD5">
        <w:rPr>
          <w:lang w:val="en-GB"/>
        </w:rPr>
        <w:t>)</w:t>
      </w:r>
    </w:p>
    <w:p w14:paraId="6FFD6BC7" w14:textId="77777777" w:rsidR="001C27DF" w:rsidRPr="00981BD5" w:rsidRDefault="001C27DF" w:rsidP="009909DD">
      <w:pPr>
        <w:pStyle w:val="Texte1"/>
        <w:rPr>
          <w:lang w:val="en-GB"/>
        </w:rPr>
      </w:pPr>
      <w:r w:rsidRPr="00981BD5">
        <w:rPr>
          <w:lang w:val="en-GB"/>
        </w:rPr>
        <w:t>The flight of the Voladores around the pole is the climax of the ceremony</w:t>
      </w:r>
      <w:r w:rsidR="008541EE" w:rsidRPr="00981BD5">
        <w:rPr>
          <w:lang w:val="en-GB"/>
        </w:rPr>
        <w:t>.</w:t>
      </w:r>
      <w:r w:rsidRPr="00981BD5">
        <w:rPr>
          <w:lang w:val="en-GB"/>
        </w:rPr>
        <w:t xml:space="preserve"> </w:t>
      </w:r>
      <w:r w:rsidR="008541EE" w:rsidRPr="00981BD5">
        <w:rPr>
          <w:lang w:val="en-GB"/>
        </w:rPr>
        <w:t>I</w:t>
      </w:r>
      <w:r w:rsidRPr="00981BD5">
        <w:rPr>
          <w:lang w:val="en-GB"/>
        </w:rPr>
        <w:t>n performances for tourists</w:t>
      </w:r>
      <w:r w:rsidR="008541EE" w:rsidRPr="00981BD5">
        <w:rPr>
          <w:lang w:val="en-GB"/>
        </w:rPr>
        <w:t>,</w:t>
      </w:r>
      <w:r w:rsidRPr="00981BD5">
        <w:rPr>
          <w:lang w:val="en-GB"/>
        </w:rPr>
        <w:t xml:space="preserve"> </w:t>
      </w:r>
      <w:r w:rsidR="00A267D3" w:rsidRPr="00981BD5">
        <w:rPr>
          <w:lang w:val="en-GB"/>
        </w:rPr>
        <w:t xml:space="preserve">however, </w:t>
      </w:r>
      <w:r w:rsidRPr="00981BD5">
        <w:rPr>
          <w:lang w:val="en-GB"/>
        </w:rPr>
        <w:t>only this part of the ceremony is enacted, as an acrobatic spectacle. The ceremony is thus now often shortened and presented outside the traditional community setting and calendar.</w:t>
      </w:r>
    </w:p>
    <w:p w14:paraId="681CA9DA" w14:textId="3A0A05D0" w:rsidR="00B43D05" w:rsidRPr="00981BD5" w:rsidRDefault="001C27DF" w:rsidP="004936EF">
      <w:pPr>
        <w:pStyle w:val="Heading6"/>
        <w:rPr>
          <w:lang w:val="en-GB"/>
        </w:rPr>
      </w:pPr>
      <w:r w:rsidRPr="00981BD5">
        <w:rPr>
          <w:lang w:val="en-GB"/>
        </w:rPr>
        <w:t xml:space="preserve">Slide </w:t>
      </w:r>
      <w:r w:rsidR="00EA16C7" w:rsidRPr="00981BD5">
        <w:rPr>
          <w:lang w:val="en-GB"/>
        </w:rPr>
        <w:t>1</w:t>
      </w:r>
      <w:r w:rsidR="00181C92" w:rsidRPr="00981BD5">
        <w:rPr>
          <w:lang w:val="en-GB"/>
        </w:rPr>
        <w:t>3</w:t>
      </w:r>
      <w:r w:rsidR="00B43D05" w:rsidRPr="00981BD5">
        <w:rPr>
          <w:lang w:val="en-GB"/>
        </w:rPr>
        <w:t>.</w:t>
      </w:r>
    </w:p>
    <w:p w14:paraId="2EACF413" w14:textId="77777777" w:rsidR="001C27DF" w:rsidRPr="00981BD5" w:rsidRDefault="001C27DF" w:rsidP="004936EF">
      <w:pPr>
        <w:pStyle w:val="diapo2"/>
        <w:rPr>
          <w:lang w:val="en-GB"/>
        </w:rPr>
      </w:pPr>
      <w:r w:rsidRPr="00981BD5">
        <w:rPr>
          <w:lang w:val="en-GB"/>
        </w:rPr>
        <w:t xml:space="preserve">Threats to viability </w:t>
      </w:r>
      <w:r w:rsidR="00196271" w:rsidRPr="00981BD5">
        <w:rPr>
          <w:lang w:val="en-GB"/>
        </w:rPr>
        <w:t>(</w:t>
      </w:r>
      <w:r w:rsidRPr="00981BD5">
        <w:rPr>
          <w:lang w:val="en-GB"/>
        </w:rPr>
        <w:t>2</w:t>
      </w:r>
      <w:r w:rsidR="00196271" w:rsidRPr="00981BD5">
        <w:rPr>
          <w:lang w:val="en-GB"/>
        </w:rPr>
        <w:t>)</w:t>
      </w:r>
    </w:p>
    <w:p w14:paraId="3C1C5B9D" w14:textId="77777777" w:rsidR="001C27DF" w:rsidRPr="00981BD5" w:rsidRDefault="00732B83" w:rsidP="009909DD">
      <w:pPr>
        <w:pStyle w:val="Texte1"/>
        <w:rPr>
          <w:lang w:val="en-GB"/>
        </w:rPr>
      </w:pPr>
      <w:r w:rsidRPr="00981BD5">
        <w:rPr>
          <w:lang w:val="en-GB"/>
        </w:rPr>
        <w:t>In the full ceremony, p</w:t>
      </w:r>
      <w:r w:rsidR="001C27DF" w:rsidRPr="00981BD5">
        <w:rPr>
          <w:lang w:val="en-GB"/>
        </w:rPr>
        <w:t>oles need to be cut down in the forest and ritually prepared and erected in order to establish communion with the gods and ensure the fertility of the earth. Unfortunately, due to deforestation</w:t>
      </w:r>
      <w:r w:rsidR="008541EE" w:rsidRPr="00981BD5">
        <w:rPr>
          <w:lang w:val="en-GB"/>
        </w:rPr>
        <w:t>,</w:t>
      </w:r>
      <w:r w:rsidR="001C27DF" w:rsidRPr="00981BD5">
        <w:rPr>
          <w:lang w:val="en-GB"/>
        </w:rPr>
        <w:t xml:space="preserve"> the special </w:t>
      </w:r>
      <w:r w:rsidR="006B3CFD" w:rsidRPr="00981BD5">
        <w:rPr>
          <w:lang w:val="en-GB"/>
        </w:rPr>
        <w:t xml:space="preserve">kind of </w:t>
      </w:r>
      <w:r w:rsidR="001C27DF" w:rsidRPr="00981BD5">
        <w:rPr>
          <w:lang w:val="en-GB"/>
        </w:rPr>
        <w:t xml:space="preserve">tree that was formerly used for the poles is </w:t>
      </w:r>
      <w:r w:rsidRPr="00981BD5">
        <w:rPr>
          <w:lang w:val="en-GB"/>
        </w:rPr>
        <w:t>no longer</w:t>
      </w:r>
      <w:r w:rsidR="001C27DF" w:rsidRPr="00981BD5">
        <w:rPr>
          <w:lang w:val="en-GB"/>
        </w:rPr>
        <w:t xml:space="preserve"> widely available and fixed metal poles are used instead. This results in </w:t>
      </w:r>
      <w:r w:rsidR="008541EE" w:rsidRPr="00981BD5">
        <w:rPr>
          <w:lang w:val="en-GB"/>
        </w:rPr>
        <w:t xml:space="preserve">a </w:t>
      </w:r>
      <w:r w:rsidR="001C27DF" w:rsidRPr="00981BD5">
        <w:rPr>
          <w:lang w:val="en-GB"/>
        </w:rPr>
        <w:t xml:space="preserve">loss of some of the ritual dimensions of the ceremony and affects its significance </w:t>
      </w:r>
      <w:r w:rsidR="008A6343" w:rsidRPr="00981BD5">
        <w:rPr>
          <w:lang w:val="en-GB"/>
        </w:rPr>
        <w:t xml:space="preserve">for </w:t>
      </w:r>
      <w:r w:rsidR="001C27DF" w:rsidRPr="00981BD5">
        <w:rPr>
          <w:lang w:val="en-GB"/>
        </w:rPr>
        <w:t>the local community.</w:t>
      </w:r>
    </w:p>
    <w:p w14:paraId="26F3604A" w14:textId="2D8DD4D4" w:rsidR="00B43D05" w:rsidRPr="00981BD5" w:rsidRDefault="001C27DF" w:rsidP="004936EF">
      <w:pPr>
        <w:pStyle w:val="Heading6"/>
        <w:rPr>
          <w:lang w:val="en-GB"/>
        </w:rPr>
      </w:pPr>
      <w:r w:rsidRPr="00981BD5">
        <w:rPr>
          <w:lang w:val="en-GB"/>
        </w:rPr>
        <w:t xml:space="preserve">Slide </w:t>
      </w:r>
      <w:r w:rsidR="00EA16C7" w:rsidRPr="00981BD5">
        <w:rPr>
          <w:lang w:val="en-GB"/>
        </w:rPr>
        <w:t>1</w:t>
      </w:r>
      <w:r w:rsidR="00181C92" w:rsidRPr="00981BD5">
        <w:rPr>
          <w:lang w:val="en-GB"/>
        </w:rPr>
        <w:t>4</w:t>
      </w:r>
      <w:r w:rsidR="00B43D05" w:rsidRPr="00981BD5">
        <w:rPr>
          <w:lang w:val="en-GB"/>
        </w:rPr>
        <w:t>.</w:t>
      </w:r>
    </w:p>
    <w:p w14:paraId="61C1D0F2" w14:textId="77777777" w:rsidR="001C27DF" w:rsidRPr="00981BD5" w:rsidRDefault="001C27DF" w:rsidP="004936EF">
      <w:pPr>
        <w:pStyle w:val="diapo2"/>
        <w:rPr>
          <w:lang w:val="en-GB"/>
        </w:rPr>
      </w:pPr>
      <w:r w:rsidRPr="00981BD5">
        <w:rPr>
          <w:lang w:val="en-GB"/>
        </w:rPr>
        <w:t xml:space="preserve">Threats to viability </w:t>
      </w:r>
      <w:r w:rsidR="00196271" w:rsidRPr="00981BD5">
        <w:rPr>
          <w:lang w:val="en-GB"/>
        </w:rPr>
        <w:t>(</w:t>
      </w:r>
      <w:r w:rsidRPr="00981BD5">
        <w:rPr>
          <w:lang w:val="en-GB"/>
        </w:rPr>
        <w:t>3</w:t>
      </w:r>
      <w:r w:rsidR="00196271" w:rsidRPr="00981BD5">
        <w:rPr>
          <w:lang w:val="en-GB"/>
        </w:rPr>
        <w:t>)</w:t>
      </w:r>
    </w:p>
    <w:p w14:paraId="6379BA7D" w14:textId="029212AE" w:rsidR="001C27DF" w:rsidRPr="00981BD5" w:rsidRDefault="001C27DF" w:rsidP="009909DD">
      <w:pPr>
        <w:pStyle w:val="Texte1"/>
        <w:rPr>
          <w:lang w:val="en-GB"/>
        </w:rPr>
      </w:pPr>
      <w:r w:rsidRPr="00981BD5">
        <w:rPr>
          <w:lang w:val="en-GB"/>
        </w:rPr>
        <w:t xml:space="preserve">Ritual preparations before the ceremony ensure </w:t>
      </w:r>
      <w:r w:rsidR="00EA50A7" w:rsidRPr="00981BD5">
        <w:rPr>
          <w:lang w:val="en-GB"/>
        </w:rPr>
        <w:t xml:space="preserve">that </w:t>
      </w:r>
      <w:r w:rsidRPr="00981BD5">
        <w:rPr>
          <w:lang w:val="en-GB"/>
        </w:rPr>
        <w:t>it has deeper spiritual associations for the community concerned, creating connections between the natural and</w:t>
      </w:r>
      <w:r w:rsidR="00EA50A7" w:rsidRPr="00981BD5">
        <w:rPr>
          <w:lang w:val="en-GB"/>
        </w:rPr>
        <w:t xml:space="preserve"> </w:t>
      </w:r>
      <w:r w:rsidRPr="00981BD5">
        <w:rPr>
          <w:lang w:val="en-GB"/>
        </w:rPr>
        <w:t>supernatural world. Because the ceremony is becoming commerciali</w:t>
      </w:r>
      <w:r w:rsidR="00B6101E">
        <w:rPr>
          <w:lang w:val="en-GB"/>
        </w:rPr>
        <w:t>z</w:t>
      </w:r>
      <w:r w:rsidRPr="00981BD5">
        <w:rPr>
          <w:lang w:val="en-GB"/>
        </w:rPr>
        <w:t>ed, the observance of these rituals is decreasing, especially among groups of professional ‘flyers’ who have not undergone the proper training as Voladores.</w:t>
      </w:r>
    </w:p>
    <w:p w14:paraId="4FF440CD" w14:textId="352AA1CE" w:rsidR="00B43D05" w:rsidRPr="00981BD5" w:rsidRDefault="001C27DF" w:rsidP="004936EF">
      <w:pPr>
        <w:pStyle w:val="Heading6"/>
        <w:rPr>
          <w:lang w:val="en-GB"/>
        </w:rPr>
      </w:pPr>
      <w:r w:rsidRPr="00981BD5">
        <w:rPr>
          <w:lang w:val="en-GB"/>
        </w:rPr>
        <w:t>Slide 1</w:t>
      </w:r>
      <w:r w:rsidR="00181C92" w:rsidRPr="00981BD5">
        <w:rPr>
          <w:lang w:val="en-GB"/>
        </w:rPr>
        <w:t>5</w:t>
      </w:r>
      <w:r w:rsidR="00B43D05" w:rsidRPr="00981BD5">
        <w:rPr>
          <w:lang w:val="en-GB"/>
        </w:rPr>
        <w:t>.</w:t>
      </w:r>
    </w:p>
    <w:p w14:paraId="6866C7D2" w14:textId="77777777" w:rsidR="001C27DF" w:rsidRPr="00981BD5" w:rsidRDefault="001C27DF" w:rsidP="004936EF">
      <w:pPr>
        <w:pStyle w:val="diapo2"/>
        <w:rPr>
          <w:lang w:val="en-GB"/>
        </w:rPr>
      </w:pPr>
      <w:r w:rsidRPr="00981BD5">
        <w:rPr>
          <w:lang w:val="en-GB"/>
        </w:rPr>
        <w:t>Voladores safeguarding measures</w:t>
      </w:r>
    </w:p>
    <w:p w14:paraId="4A0CAAD7" w14:textId="38E35914" w:rsidR="001C27DF" w:rsidRPr="00981BD5" w:rsidRDefault="001C27DF" w:rsidP="009909DD">
      <w:pPr>
        <w:pStyle w:val="Texte1"/>
        <w:rPr>
          <w:lang w:val="en-GB"/>
        </w:rPr>
      </w:pPr>
      <w:r w:rsidRPr="00981BD5">
        <w:rPr>
          <w:lang w:val="en-GB"/>
        </w:rPr>
        <w:t xml:space="preserve">As in any good safeguarding strategy, the Totonac communities and Voladores groups concerned have played an important role in formulating and implementing safeguarding measures to address the threats. Meetings of Voladores have been convened with the help of local government </w:t>
      </w:r>
      <w:r w:rsidRPr="00F46412">
        <w:rPr>
          <w:lang w:val="en-GB"/>
        </w:rPr>
        <w:t>and</w:t>
      </w:r>
      <w:r w:rsidR="00C945E4" w:rsidRPr="00F46412">
        <w:rPr>
          <w:lang w:val="en-GB"/>
        </w:rPr>
        <w:t xml:space="preserve"> non-governmental organizations (</w:t>
      </w:r>
      <w:r w:rsidRPr="00F46412">
        <w:rPr>
          <w:lang w:val="en-GB"/>
        </w:rPr>
        <w:t>NGOs</w:t>
      </w:r>
      <w:r w:rsidR="00C945E4" w:rsidRPr="00F46412">
        <w:rPr>
          <w:lang w:val="en-GB"/>
        </w:rPr>
        <w:t>)</w:t>
      </w:r>
      <w:r w:rsidRPr="00F46412">
        <w:rPr>
          <w:lang w:val="en-GB"/>
        </w:rPr>
        <w:t xml:space="preserve"> so</w:t>
      </w:r>
      <w:r w:rsidRPr="00981BD5">
        <w:rPr>
          <w:lang w:val="en-GB"/>
        </w:rPr>
        <w:t xml:space="preserve"> that they can discuss problems and formulate </w:t>
      </w:r>
      <w:r w:rsidR="00E64F78" w:rsidRPr="00981BD5">
        <w:rPr>
          <w:lang w:val="en-GB"/>
        </w:rPr>
        <w:t>ongoing</w:t>
      </w:r>
      <w:r w:rsidRPr="00981BD5">
        <w:rPr>
          <w:lang w:val="en-GB"/>
        </w:rPr>
        <w:t xml:space="preserve"> strategies to resolve them. The Voladores groups were very clear about the need </w:t>
      </w:r>
      <w:r w:rsidR="00580B4C" w:rsidRPr="00981BD5">
        <w:rPr>
          <w:lang w:val="en-GB"/>
        </w:rPr>
        <w:t xml:space="preserve">to </w:t>
      </w:r>
      <w:r w:rsidRPr="00981BD5">
        <w:rPr>
          <w:lang w:val="en-GB"/>
        </w:rPr>
        <w:t>creat</w:t>
      </w:r>
      <w:r w:rsidR="00580B4C" w:rsidRPr="00981BD5">
        <w:rPr>
          <w:lang w:val="en-GB"/>
        </w:rPr>
        <w:t>e</w:t>
      </w:r>
      <w:r w:rsidRPr="00981BD5">
        <w:rPr>
          <w:lang w:val="en-GB"/>
        </w:rPr>
        <w:t xml:space="preserve"> more opportunities to perform the entire ceremony, including the necessary ritual preparations. Schools for Volador Children have been established to teach the full significance of the ritual and promote transmission of knowledge within the Voladores groups. To ensure the availability of wooden poles, </w:t>
      </w:r>
      <w:r w:rsidR="006C6130" w:rsidRPr="00981BD5">
        <w:rPr>
          <w:lang w:val="en-GB"/>
        </w:rPr>
        <w:t xml:space="preserve">the government, in collaboration with local Voladores communities, has implemented </w:t>
      </w:r>
      <w:r w:rsidRPr="00981BD5">
        <w:rPr>
          <w:lang w:val="en-GB"/>
        </w:rPr>
        <w:lastRenderedPageBreak/>
        <w:t xml:space="preserve">reforestation </w:t>
      </w:r>
      <w:r w:rsidR="008152DD" w:rsidRPr="00981BD5">
        <w:rPr>
          <w:lang w:val="en-GB"/>
        </w:rPr>
        <w:t>programme</w:t>
      </w:r>
      <w:r w:rsidRPr="00981BD5">
        <w:rPr>
          <w:lang w:val="en-GB"/>
        </w:rPr>
        <w:t xml:space="preserve">s and </w:t>
      </w:r>
      <w:r w:rsidR="006C6130" w:rsidRPr="00981BD5">
        <w:rPr>
          <w:lang w:val="en-GB"/>
        </w:rPr>
        <w:t xml:space="preserve">proclaimed </w:t>
      </w:r>
      <w:r w:rsidRPr="00981BD5">
        <w:rPr>
          <w:lang w:val="en-GB"/>
        </w:rPr>
        <w:t>forest reserves in some areas. The safeguarding project has benefited from strong State and NGO support.</w:t>
      </w:r>
    </w:p>
    <w:p w14:paraId="6302D4FE" w14:textId="3F8E3F0B" w:rsidR="00B43D05" w:rsidRPr="00981BD5" w:rsidRDefault="00181C92" w:rsidP="004936EF">
      <w:pPr>
        <w:pStyle w:val="Heading6"/>
        <w:rPr>
          <w:lang w:val="en-GB"/>
        </w:rPr>
      </w:pPr>
      <w:r w:rsidRPr="00981BD5">
        <w:rPr>
          <w:lang w:val="en-GB"/>
        </w:rPr>
        <w:t>Slide 16</w:t>
      </w:r>
      <w:r w:rsidR="00B43D05" w:rsidRPr="00981BD5">
        <w:rPr>
          <w:lang w:val="en-GB"/>
        </w:rPr>
        <w:t>.</w:t>
      </w:r>
    </w:p>
    <w:p w14:paraId="7EB1FAC6" w14:textId="77777777" w:rsidR="00181C92" w:rsidRPr="00981BD5" w:rsidRDefault="00181C92" w:rsidP="004936EF">
      <w:pPr>
        <w:pStyle w:val="diapo2"/>
        <w:rPr>
          <w:lang w:val="en-GB"/>
        </w:rPr>
      </w:pPr>
      <w:r w:rsidRPr="00981BD5">
        <w:rPr>
          <w:lang w:val="en-GB"/>
        </w:rPr>
        <w:t>Safeguarding with the communities concerned</w:t>
      </w:r>
    </w:p>
    <w:p w14:paraId="0CEE6A5B" w14:textId="72536974" w:rsidR="000B1972" w:rsidRPr="00981BD5" w:rsidRDefault="005B2372" w:rsidP="009909DD">
      <w:pPr>
        <w:pStyle w:val="Texte1"/>
        <w:rPr>
          <w:lang w:val="en-GB"/>
        </w:rPr>
      </w:pPr>
      <w:r w:rsidRPr="00981BD5">
        <w:rPr>
          <w:lang w:val="en-GB"/>
        </w:rPr>
        <w:t xml:space="preserve">The </w:t>
      </w:r>
      <w:r w:rsidR="000B1972" w:rsidRPr="00981BD5">
        <w:rPr>
          <w:lang w:val="en-GB"/>
        </w:rPr>
        <w:t xml:space="preserve">topic </w:t>
      </w:r>
      <w:r w:rsidRPr="00981BD5">
        <w:rPr>
          <w:lang w:val="en-GB"/>
        </w:rPr>
        <w:t xml:space="preserve">of community participation </w:t>
      </w:r>
      <w:r w:rsidR="000B1972" w:rsidRPr="00981BD5">
        <w:rPr>
          <w:lang w:val="en-GB"/>
        </w:rPr>
        <w:t xml:space="preserve">was introduced in </w:t>
      </w:r>
      <w:r w:rsidR="00F02D08" w:rsidRPr="00981BD5">
        <w:rPr>
          <w:lang w:val="en-GB"/>
        </w:rPr>
        <w:t>Participant’s</w:t>
      </w:r>
      <w:r w:rsidR="002A3923" w:rsidRPr="00981BD5">
        <w:rPr>
          <w:lang w:val="en-GB"/>
        </w:rPr>
        <w:t xml:space="preserve"> text </w:t>
      </w:r>
      <w:r w:rsidR="00126899" w:rsidRPr="00981BD5">
        <w:rPr>
          <w:lang w:val="en-GB"/>
        </w:rPr>
        <w:t>Unit</w:t>
      </w:r>
      <w:r w:rsidR="00767348" w:rsidRPr="00981BD5">
        <w:rPr>
          <w:lang w:val="en-GB"/>
        </w:rPr>
        <w:t> </w:t>
      </w:r>
      <w:r w:rsidR="00126899" w:rsidRPr="00981BD5">
        <w:rPr>
          <w:lang w:val="en-GB"/>
        </w:rPr>
        <w:t>9</w:t>
      </w:r>
      <w:r w:rsidR="000B1972" w:rsidRPr="00981BD5">
        <w:rPr>
          <w:lang w:val="en-GB"/>
        </w:rPr>
        <w:t>.6</w:t>
      </w:r>
      <w:r w:rsidR="000F0600" w:rsidRPr="00981BD5">
        <w:rPr>
          <w:lang w:val="en-GB"/>
        </w:rPr>
        <w:t>,</w:t>
      </w:r>
      <w:r w:rsidR="000B1972" w:rsidRPr="00981BD5">
        <w:rPr>
          <w:lang w:val="en-GB"/>
        </w:rPr>
        <w:t xml:space="preserve"> but this slide integrates the idea of involving communities in the process of developing safeguarding measures</w:t>
      </w:r>
      <w:r w:rsidRPr="00981BD5">
        <w:rPr>
          <w:lang w:val="en-GB"/>
        </w:rPr>
        <w:t xml:space="preserve">, which is covered in </w:t>
      </w:r>
      <w:r w:rsidR="00F02D08" w:rsidRPr="00981BD5">
        <w:rPr>
          <w:lang w:val="en-GB"/>
        </w:rPr>
        <w:t>Participant’s</w:t>
      </w:r>
      <w:r w:rsidR="002A3923" w:rsidRPr="00981BD5">
        <w:rPr>
          <w:lang w:val="en-GB"/>
        </w:rPr>
        <w:t xml:space="preserve"> text </w:t>
      </w:r>
      <w:r w:rsidR="00126899" w:rsidRPr="00981BD5">
        <w:rPr>
          <w:lang w:val="en-GB"/>
        </w:rPr>
        <w:t>Unit</w:t>
      </w:r>
      <w:r w:rsidR="00767348" w:rsidRPr="00981BD5">
        <w:rPr>
          <w:lang w:val="en-GB"/>
        </w:rPr>
        <w:t> </w:t>
      </w:r>
      <w:r w:rsidR="00126899" w:rsidRPr="00981BD5">
        <w:rPr>
          <w:lang w:val="en-GB"/>
        </w:rPr>
        <w:t>9</w:t>
      </w:r>
      <w:r w:rsidRPr="00981BD5">
        <w:rPr>
          <w:lang w:val="en-GB"/>
        </w:rPr>
        <w:t>.</w:t>
      </w:r>
      <w:r w:rsidR="003F7A1B" w:rsidRPr="00981BD5">
        <w:rPr>
          <w:lang w:val="en-GB"/>
        </w:rPr>
        <w:t>8</w:t>
      </w:r>
      <w:r w:rsidR="000B1972" w:rsidRPr="00981BD5">
        <w:rPr>
          <w:lang w:val="en-GB"/>
        </w:rPr>
        <w:t>.</w:t>
      </w:r>
    </w:p>
    <w:p w14:paraId="3172D23E" w14:textId="04DD3322" w:rsidR="000B1972" w:rsidRPr="00981BD5" w:rsidRDefault="00090F89" w:rsidP="004936EF">
      <w:pPr>
        <w:pStyle w:val="Soustitre"/>
        <w:rPr>
          <w:caps/>
          <w:lang w:val="en-GB"/>
        </w:rPr>
      </w:pPr>
      <w:bookmarkStart w:id="11" w:name="_Toc238982253"/>
      <w:r>
        <w:rPr>
          <w:lang w:val="en-GB"/>
        </w:rPr>
        <w:t>T</w:t>
      </w:r>
      <w:r w:rsidR="000B1972" w:rsidRPr="00981BD5">
        <w:rPr>
          <w:lang w:val="en-GB"/>
        </w:rPr>
        <w:t>he relationship between identification, inventorying and safeguarding</w:t>
      </w:r>
      <w:bookmarkEnd w:id="11"/>
    </w:p>
    <w:p w14:paraId="1CF85C4F" w14:textId="393862F4" w:rsidR="00181C92" w:rsidRPr="00981BD5" w:rsidRDefault="00181C92" w:rsidP="009909DD">
      <w:pPr>
        <w:pStyle w:val="Texte1"/>
        <w:rPr>
          <w:lang w:val="en-GB"/>
        </w:rPr>
      </w:pPr>
      <w:r w:rsidRPr="00981BD5">
        <w:rPr>
          <w:lang w:val="en-GB"/>
        </w:rPr>
        <w:t>Specific measures, prepared with outside intervention in the framework of the implementation of the Convention, may start with the identification and definition of the element or elements concerned</w:t>
      </w:r>
      <w:r w:rsidR="00EA50A7" w:rsidRPr="00981BD5">
        <w:rPr>
          <w:lang w:val="en-GB"/>
        </w:rPr>
        <w:t>. This</w:t>
      </w:r>
      <w:r w:rsidRPr="00981BD5">
        <w:rPr>
          <w:lang w:val="en-GB"/>
        </w:rPr>
        <w:t xml:space="preserve"> should be done in conformity with </w:t>
      </w:r>
      <w:r w:rsidR="00442E1A" w:rsidRPr="00981BD5">
        <w:rPr>
          <w:lang w:val="en-GB"/>
        </w:rPr>
        <w:t>Article </w:t>
      </w:r>
      <w:r w:rsidRPr="00981BD5">
        <w:rPr>
          <w:lang w:val="en-GB"/>
        </w:rPr>
        <w:t>11</w:t>
      </w:r>
      <w:r w:rsidR="000F0600" w:rsidRPr="00981BD5">
        <w:rPr>
          <w:lang w:val="en-GB"/>
        </w:rPr>
        <w:t>(b)</w:t>
      </w:r>
      <w:r w:rsidRPr="00981BD5">
        <w:rPr>
          <w:lang w:val="en-GB"/>
        </w:rPr>
        <w:t xml:space="preserve"> of the Convention, i.e.</w:t>
      </w:r>
      <w:r w:rsidR="00F73A14">
        <w:rPr>
          <w:lang w:val="en-GB"/>
        </w:rPr>
        <w:t> </w:t>
      </w:r>
      <w:r w:rsidRPr="00981BD5">
        <w:rPr>
          <w:lang w:val="en-GB"/>
        </w:rPr>
        <w:t xml:space="preserve">with the participation of the community </w:t>
      </w:r>
      <w:r w:rsidRPr="00672D2F">
        <w:rPr>
          <w:lang w:val="en-GB"/>
        </w:rPr>
        <w:t>concerned</w:t>
      </w:r>
      <w:r w:rsidR="00330FC2" w:rsidRPr="00672D2F">
        <w:rPr>
          <w:lang w:val="en-GB"/>
        </w:rPr>
        <w:t>, paying due attention to gender</w:t>
      </w:r>
      <w:r w:rsidRPr="00672D2F">
        <w:rPr>
          <w:lang w:val="en-GB"/>
        </w:rPr>
        <w:t>. Some of the information collected may be use</w:t>
      </w:r>
      <w:r w:rsidRPr="00981BD5">
        <w:rPr>
          <w:lang w:val="en-GB"/>
        </w:rPr>
        <w:t>d for drafting or updating an entry for an inventory of ICH.</w:t>
      </w:r>
    </w:p>
    <w:p w14:paraId="7EF9F69F" w14:textId="6BE68A52" w:rsidR="00B43D05" w:rsidRPr="00981BD5" w:rsidRDefault="000E53EB" w:rsidP="004936EF">
      <w:pPr>
        <w:pStyle w:val="Heading6"/>
        <w:rPr>
          <w:lang w:val="en-GB"/>
        </w:rPr>
      </w:pPr>
      <w:r w:rsidRPr="00981BD5">
        <w:rPr>
          <w:lang w:val="en-GB"/>
        </w:rPr>
        <w:t>Slide 1</w:t>
      </w:r>
      <w:r w:rsidR="00251BAC" w:rsidRPr="00981BD5">
        <w:rPr>
          <w:lang w:val="en-GB"/>
        </w:rPr>
        <w:t>7</w:t>
      </w:r>
      <w:r w:rsidR="00B43D05" w:rsidRPr="00981BD5">
        <w:rPr>
          <w:lang w:val="en-GB"/>
        </w:rPr>
        <w:t>.</w:t>
      </w:r>
    </w:p>
    <w:p w14:paraId="56772D3E" w14:textId="77777777" w:rsidR="000E53EB" w:rsidRPr="00981BD5" w:rsidRDefault="000E53EB" w:rsidP="004936EF">
      <w:pPr>
        <w:pStyle w:val="diapo2"/>
        <w:rPr>
          <w:lang w:val="en-GB"/>
        </w:rPr>
      </w:pPr>
      <w:r w:rsidRPr="00981BD5">
        <w:rPr>
          <w:lang w:val="en-GB"/>
        </w:rPr>
        <w:t>Safeguarding plans</w:t>
      </w:r>
    </w:p>
    <w:p w14:paraId="350F8A8D" w14:textId="1A2F3426" w:rsidR="003F7A1B" w:rsidRPr="00930625" w:rsidRDefault="00656BB2" w:rsidP="009909DD">
      <w:pPr>
        <w:pStyle w:val="Texte1"/>
        <w:rPr>
          <w:iCs/>
          <w:color w:val="3366FF"/>
          <w:szCs w:val="20"/>
          <w:lang w:val="en-US"/>
        </w:rPr>
      </w:pPr>
      <w:r w:rsidRPr="00930625">
        <w:rPr>
          <w:iCs/>
          <w:noProof/>
          <w:color w:val="3366FF"/>
          <w:szCs w:val="20"/>
          <w:lang w:eastAsia="zh-TW"/>
        </w:rPr>
        <w:drawing>
          <wp:anchor distT="0" distB="0" distL="114300" distR="114300" simplePos="0" relativeHeight="251693056" behindDoc="1" locked="1" layoutInCell="1" allowOverlap="0" wp14:anchorId="0A5E8953" wp14:editId="53F065AE">
            <wp:simplePos x="0" y="0"/>
            <wp:positionH relativeFrom="column">
              <wp:posOffset>71755</wp:posOffset>
            </wp:positionH>
            <wp:positionV relativeFrom="paragraph">
              <wp:posOffset>-63500</wp:posOffset>
            </wp:positionV>
            <wp:extent cx="282575" cy="357505"/>
            <wp:effectExtent l="0" t="0" r="3175" b="4445"/>
            <wp:wrapNone/>
            <wp:docPr id="8"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30625">
        <w:rPr>
          <w:iCs/>
          <w:color w:val="3366FF"/>
          <w:szCs w:val="20"/>
          <w:lang w:val="en-US"/>
        </w:rPr>
        <w:t>Refer to</w:t>
      </w:r>
      <w:r w:rsidR="003F7A1B" w:rsidRPr="00930625">
        <w:rPr>
          <w:iCs/>
          <w:color w:val="3366FF"/>
          <w:szCs w:val="20"/>
          <w:lang w:val="en-US"/>
        </w:rPr>
        <w:t xml:space="preserve"> </w:t>
      </w:r>
      <w:r w:rsidR="00F02D08" w:rsidRPr="00930625">
        <w:rPr>
          <w:iCs/>
          <w:color w:val="3366FF"/>
          <w:szCs w:val="20"/>
          <w:lang w:val="en-US"/>
        </w:rPr>
        <w:t>Participant’s</w:t>
      </w:r>
      <w:r w:rsidR="002A3923" w:rsidRPr="00930625">
        <w:rPr>
          <w:iCs/>
          <w:color w:val="3366FF"/>
          <w:szCs w:val="20"/>
          <w:lang w:val="en-US"/>
        </w:rPr>
        <w:t xml:space="preserve"> text </w:t>
      </w:r>
      <w:r w:rsidR="00126899" w:rsidRPr="00930625">
        <w:rPr>
          <w:iCs/>
          <w:color w:val="3366FF"/>
          <w:szCs w:val="20"/>
          <w:lang w:val="en-US"/>
        </w:rPr>
        <w:t>Unit</w:t>
      </w:r>
      <w:r w:rsidR="00767348" w:rsidRPr="00930625">
        <w:rPr>
          <w:iCs/>
          <w:color w:val="3366FF"/>
          <w:szCs w:val="20"/>
          <w:lang w:val="en-US"/>
        </w:rPr>
        <w:t> </w:t>
      </w:r>
      <w:r w:rsidR="00126899" w:rsidRPr="00930625">
        <w:rPr>
          <w:iCs/>
          <w:color w:val="3366FF"/>
          <w:szCs w:val="20"/>
          <w:lang w:val="en-US"/>
        </w:rPr>
        <w:t>9</w:t>
      </w:r>
      <w:r w:rsidR="003F7A1B" w:rsidRPr="00930625">
        <w:rPr>
          <w:iCs/>
          <w:color w:val="3366FF"/>
          <w:szCs w:val="20"/>
          <w:lang w:val="en-US"/>
        </w:rPr>
        <w:t>.7.</w:t>
      </w:r>
    </w:p>
    <w:p w14:paraId="304313B2" w14:textId="0DD4F7A6" w:rsidR="000E53EB" w:rsidRPr="00981BD5" w:rsidRDefault="000E53EB">
      <w:pPr>
        <w:pStyle w:val="Texte1"/>
        <w:rPr>
          <w:lang w:val="en-GB"/>
        </w:rPr>
      </w:pPr>
      <w:r w:rsidRPr="00981BD5">
        <w:rPr>
          <w:lang w:val="en-GB"/>
        </w:rPr>
        <w:t>As an example of a concrete plan, participants can be referred to the</w:t>
      </w:r>
      <w:r w:rsidR="009A58BF" w:rsidRPr="00981BD5">
        <w:rPr>
          <w:lang w:val="en-GB"/>
        </w:rPr>
        <w:t xml:space="preserve"> mock</w:t>
      </w:r>
      <w:r w:rsidRPr="00981BD5">
        <w:rPr>
          <w:lang w:val="en-GB"/>
        </w:rPr>
        <w:t xml:space="preserve"> </w:t>
      </w:r>
      <w:r w:rsidR="00F46412">
        <w:rPr>
          <w:i/>
          <w:lang w:val="en-GB"/>
        </w:rPr>
        <w:t>f</w:t>
      </w:r>
      <w:r w:rsidRPr="00981BD5">
        <w:rPr>
          <w:i/>
          <w:lang w:val="en-GB"/>
        </w:rPr>
        <w:t>onabal</w:t>
      </w:r>
      <w:r w:rsidRPr="00981BD5">
        <w:rPr>
          <w:lang w:val="en-GB"/>
        </w:rPr>
        <w:t xml:space="preserve"> safeguarding plan in the final </w:t>
      </w:r>
      <w:r w:rsidR="00F46412">
        <w:rPr>
          <w:lang w:val="en-GB"/>
        </w:rPr>
        <w:t>f</w:t>
      </w:r>
      <w:r w:rsidR="00653022" w:rsidRPr="00930625">
        <w:rPr>
          <w:lang w:val="en-GB"/>
        </w:rPr>
        <w:t>onabal</w:t>
      </w:r>
      <w:r w:rsidR="00653022" w:rsidRPr="00981BD5">
        <w:rPr>
          <w:lang w:val="en-GB"/>
        </w:rPr>
        <w:t xml:space="preserve"> </w:t>
      </w:r>
      <w:r w:rsidR="00197862" w:rsidRPr="00981BD5">
        <w:rPr>
          <w:lang w:val="en-GB"/>
        </w:rPr>
        <w:t xml:space="preserve">mock </w:t>
      </w:r>
      <w:r w:rsidRPr="00981BD5">
        <w:rPr>
          <w:lang w:val="en-GB"/>
        </w:rPr>
        <w:t>nomination</w:t>
      </w:r>
      <w:r w:rsidR="00370553">
        <w:rPr>
          <w:lang w:val="en-GB"/>
        </w:rPr>
        <w:t>,</w:t>
      </w:r>
      <w:r w:rsidR="0082798C" w:rsidRPr="00981BD5">
        <w:rPr>
          <w:lang w:val="en-GB"/>
        </w:rPr>
        <w:t xml:space="preserve"> </w:t>
      </w:r>
      <w:r w:rsidR="00044BAB" w:rsidRPr="00981BD5">
        <w:rPr>
          <w:lang w:val="en-GB"/>
        </w:rPr>
        <w:t>which is used as an example in</w:t>
      </w:r>
      <w:r w:rsidR="0082798C" w:rsidRPr="00981BD5">
        <w:rPr>
          <w:lang w:val="en-GB"/>
        </w:rPr>
        <w:t xml:space="preserve"> </w:t>
      </w:r>
      <w:r w:rsidR="00197862" w:rsidRPr="00981BD5">
        <w:rPr>
          <w:lang w:val="en-GB"/>
        </w:rPr>
        <w:t>Unit</w:t>
      </w:r>
      <w:r w:rsidR="00F73A14">
        <w:rPr>
          <w:lang w:val="en-GB"/>
        </w:rPr>
        <w:t> </w:t>
      </w:r>
      <w:r w:rsidR="00197862" w:rsidRPr="00981BD5">
        <w:rPr>
          <w:lang w:val="en-GB"/>
        </w:rPr>
        <w:t>42</w:t>
      </w:r>
      <w:r w:rsidRPr="00981BD5">
        <w:rPr>
          <w:lang w:val="en-GB"/>
        </w:rPr>
        <w:t>.</w:t>
      </w:r>
      <w:r w:rsidR="00283023" w:rsidRPr="00981BD5">
        <w:rPr>
          <w:lang w:val="en-GB"/>
        </w:rPr>
        <w:t xml:space="preserve"> A short description of the element is provided below as background</w:t>
      </w:r>
      <w:r w:rsidR="00044BAB" w:rsidRPr="00981BD5">
        <w:rPr>
          <w:lang w:val="en-GB"/>
        </w:rPr>
        <w:t xml:space="preserve">, followed by </w:t>
      </w:r>
      <w:r w:rsidR="009824C4" w:rsidRPr="00981BD5">
        <w:rPr>
          <w:lang w:val="en-GB"/>
        </w:rPr>
        <w:t>Table </w:t>
      </w:r>
      <w:r w:rsidR="00867240" w:rsidRPr="00981BD5">
        <w:rPr>
          <w:lang w:val="en-GB"/>
        </w:rPr>
        <w:t>1</w:t>
      </w:r>
      <w:r w:rsidR="000F0600" w:rsidRPr="00981BD5">
        <w:rPr>
          <w:lang w:val="en-GB"/>
        </w:rPr>
        <w:t>, which</w:t>
      </w:r>
      <w:r w:rsidR="00044BAB" w:rsidRPr="00981BD5">
        <w:rPr>
          <w:lang w:val="en-GB"/>
        </w:rPr>
        <w:t xml:space="preserve"> show</w:t>
      </w:r>
      <w:r w:rsidR="000F0600" w:rsidRPr="00981BD5">
        <w:rPr>
          <w:lang w:val="en-GB"/>
        </w:rPr>
        <w:t>s</w:t>
      </w:r>
      <w:r w:rsidR="00044BAB" w:rsidRPr="00981BD5">
        <w:rPr>
          <w:lang w:val="en-GB"/>
        </w:rPr>
        <w:t xml:space="preserve"> parts of the safeguarding plan</w:t>
      </w:r>
      <w:r w:rsidR="00283023" w:rsidRPr="00981BD5">
        <w:rPr>
          <w:lang w:val="en-GB"/>
        </w:rPr>
        <w:t>:</w:t>
      </w:r>
    </w:p>
    <w:p w14:paraId="185770A7" w14:textId="51E359C9" w:rsidR="00F20C8C" w:rsidRDefault="00653022">
      <w:pPr>
        <w:pStyle w:val="Texte1"/>
        <w:rPr>
          <w:lang w:val="en-GB"/>
        </w:rPr>
      </w:pPr>
      <w:r w:rsidRPr="00930625">
        <w:rPr>
          <w:lang w:val="en-GB"/>
        </w:rPr>
        <w:t xml:space="preserve">Fonabal </w:t>
      </w:r>
      <w:r w:rsidR="00283023" w:rsidRPr="00F46412">
        <w:rPr>
          <w:lang w:val="en-GB"/>
        </w:rPr>
        <w:t>(</w:t>
      </w:r>
      <w:r w:rsidR="00283023" w:rsidRPr="00981BD5">
        <w:rPr>
          <w:lang w:val="en-GB"/>
        </w:rPr>
        <w:t>xylophone) music accompanies chanting and dances in a number of rituals and festivities practised by Afr</w:t>
      </w:r>
      <w:r w:rsidR="00EA50A7" w:rsidRPr="00981BD5">
        <w:rPr>
          <w:lang w:val="en-GB"/>
        </w:rPr>
        <w:t>ican</w:t>
      </w:r>
      <w:r w:rsidR="00283023" w:rsidRPr="00981BD5">
        <w:rPr>
          <w:lang w:val="en-GB"/>
        </w:rPr>
        <w:t>-Hispanic people in the southern coastal part of Country F. The chants combine Spanish words with African laments, a reminder of the slave ancestry of the Afr</w:t>
      </w:r>
      <w:r w:rsidR="00EA50A7" w:rsidRPr="00981BD5">
        <w:rPr>
          <w:lang w:val="en-GB"/>
        </w:rPr>
        <w:t>ican</w:t>
      </w:r>
      <w:r w:rsidR="00283023" w:rsidRPr="00981BD5">
        <w:rPr>
          <w:lang w:val="en-GB"/>
        </w:rPr>
        <w:t>-Hispanic community. There are four</w:t>
      </w:r>
      <w:r w:rsidR="00CE4C50">
        <w:rPr>
          <w:lang w:val="en-GB"/>
        </w:rPr>
        <w:t> </w:t>
      </w:r>
      <w:r w:rsidR="00283023" w:rsidRPr="00981BD5">
        <w:rPr>
          <w:lang w:val="en-GB"/>
        </w:rPr>
        <w:t xml:space="preserve">main traditional contexts in which the </w:t>
      </w:r>
      <w:r w:rsidR="00BD1EBC" w:rsidRPr="00930625">
        <w:rPr>
          <w:lang w:val="en-GB"/>
        </w:rPr>
        <w:t xml:space="preserve">fonabal </w:t>
      </w:r>
      <w:r w:rsidR="00283023" w:rsidRPr="00F46412">
        <w:rPr>
          <w:lang w:val="en-GB"/>
        </w:rPr>
        <w:t>music</w:t>
      </w:r>
      <w:r w:rsidR="00283023" w:rsidRPr="00981BD5">
        <w:rPr>
          <w:lang w:val="en-GB"/>
        </w:rPr>
        <w:t xml:space="preserve"> and chants are performed: the Worshipping of Saints, the </w:t>
      </w:r>
      <w:r w:rsidR="00BD1EBC" w:rsidRPr="00930625">
        <w:rPr>
          <w:lang w:val="en-GB"/>
        </w:rPr>
        <w:t xml:space="preserve">Fonabal </w:t>
      </w:r>
      <w:r w:rsidR="00283023" w:rsidRPr="00F46412">
        <w:rPr>
          <w:lang w:val="en-GB"/>
        </w:rPr>
        <w:t>Dance,</w:t>
      </w:r>
      <w:r w:rsidR="00283023" w:rsidRPr="00981BD5">
        <w:rPr>
          <w:lang w:val="en-GB"/>
        </w:rPr>
        <w:t xml:space="preserve"> the Child’s </w:t>
      </w:r>
      <w:r w:rsidR="00F15B30" w:rsidRPr="00981BD5">
        <w:rPr>
          <w:lang w:val="en-GB"/>
        </w:rPr>
        <w:t>W</w:t>
      </w:r>
      <w:r w:rsidR="00283023" w:rsidRPr="00981BD5">
        <w:rPr>
          <w:lang w:val="en-GB"/>
        </w:rPr>
        <w:t xml:space="preserve">ake and the Adult </w:t>
      </w:r>
      <w:r w:rsidR="00F15B30" w:rsidRPr="00981BD5">
        <w:rPr>
          <w:lang w:val="en-GB"/>
        </w:rPr>
        <w:t>W</w:t>
      </w:r>
      <w:r w:rsidR="00283023" w:rsidRPr="00981BD5">
        <w:rPr>
          <w:lang w:val="en-GB"/>
        </w:rPr>
        <w:t>ake</w:t>
      </w:r>
      <w:r w:rsidR="006E06A7" w:rsidRPr="00981BD5">
        <w:rPr>
          <w:lang w:val="en-GB"/>
        </w:rPr>
        <w:t xml:space="preserve"> (funeral</w:t>
      </w:r>
      <w:r w:rsidR="00F15B30" w:rsidRPr="00981BD5">
        <w:rPr>
          <w:lang w:val="en-GB"/>
        </w:rPr>
        <w:t>s</w:t>
      </w:r>
      <w:r w:rsidR="006E06A7" w:rsidRPr="00981BD5">
        <w:rPr>
          <w:lang w:val="en-GB"/>
        </w:rPr>
        <w:t>)</w:t>
      </w:r>
      <w:r w:rsidR="00283023" w:rsidRPr="00981BD5">
        <w:rPr>
          <w:lang w:val="en-GB"/>
        </w:rPr>
        <w:t xml:space="preserve">. Each context is associated with specific musical expressions. The music is performed on </w:t>
      </w:r>
      <w:r w:rsidR="00BD1EBC" w:rsidRPr="00930625">
        <w:rPr>
          <w:lang w:val="en-GB"/>
        </w:rPr>
        <w:t>fonabals</w:t>
      </w:r>
      <w:r w:rsidR="00283023" w:rsidRPr="00981BD5">
        <w:rPr>
          <w:lang w:val="en-GB"/>
        </w:rPr>
        <w:t>, its rhythms reinforced by hand</w:t>
      </w:r>
      <w:r w:rsidR="00326BF2" w:rsidRPr="00981BD5">
        <w:rPr>
          <w:lang w:val="en-GB"/>
        </w:rPr>
        <w:t>-</w:t>
      </w:r>
      <w:r w:rsidR="00283023" w:rsidRPr="00981BD5">
        <w:rPr>
          <w:lang w:val="en-GB"/>
        </w:rPr>
        <w:t>clapping, drums and seed rattles. Today, many young Afr</w:t>
      </w:r>
      <w:r w:rsidR="00326BF2" w:rsidRPr="00981BD5">
        <w:rPr>
          <w:lang w:val="en-GB"/>
        </w:rPr>
        <w:t>ican</w:t>
      </w:r>
      <w:r w:rsidR="00283023" w:rsidRPr="00981BD5">
        <w:rPr>
          <w:lang w:val="en-GB"/>
        </w:rPr>
        <w:t xml:space="preserve">-Hispanic people have migrated to the cities to study and work, or to escape conflict in rural areas, often thereby breaking close connections with family and with their traditions. Most of the maestros who lead the singing and dancing in the rituals and festivities have remained in the rural areas. In the cities, therefore, the music and rituals associated with </w:t>
      </w:r>
      <w:r w:rsidR="00283023" w:rsidRPr="00F46412">
        <w:rPr>
          <w:lang w:val="en-GB"/>
        </w:rPr>
        <w:t xml:space="preserve">the </w:t>
      </w:r>
      <w:r w:rsidR="00BD1EBC" w:rsidRPr="00930625">
        <w:rPr>
          <w:lang w:val="en-GB"/>
        </w:rPr>
        <w:t>fonabal</w:t>
      </w:r>
      <w:r w:rsidR="00BD1EBC" w:rsidRPr="00981BD5">
        <w:rPr>
          <w:lang w:val="en-GB"/>
        </w:rPr>
        <w:t xml:space="preserve"> </w:t>
      </w:r>
      <w:r w:rsidR="00283023" w:rsidRPr="00981BD5">
        <w:rPr>
          <w:lang w:val="en-GB"/>
        </w:rPr>
        <w:t xml:space="preserve">are less frequently practised and the </w:t>
      </w:r>
      <w:r w:rsidR="00F20C8C" w:rsidRPr="00981BD5">
        <w:rPr>
          <w:lang w:val="en-GB"/>
        </w:rPr>
        <w:t>element is thus in need of urgent safeguarding.</w:t>
      </w:r>
    </w:p>
    <w:p w14:paraId="29CF2181" w14:textId="0A452BC8" w:rsidR="00BB4B0A" w:rsidRPr="00981BD5" w:rsidRDefault="00BB4B0A">
      <w:pPr>
        <w:tabs>
          <w:tab w:val="clear" w:pos="567"/>
        </w:tabs>
        <w:snapToGrid/>
        <w:spacing w:before="0" w:after="0"/>
        <w:jc w:val="left"/>
        <w:rPr>
          <w:snapToGrid/>
          <w:color w:val="FF0000"/>
          <w:sz w:val="20"/>
          <w:szCs w:val="20"/>
          <w:lang w:val="en-GB"/>
        </w:rPr>
      </w:pPr>
      <w:r w:rsidRPr="00981BD5">
        <w:rPr>
          <w:color w:val="FF0000"/>
          <w:lang w:val="en-GB"/>
        </w:rPr>
        <w:br w:type="page"/>
      </w:r>
    </w:p>
    <w:p w14:paraId="6D897A1A" w14:textId="17122F05" w:rsidR="000E53EB" w:rsidRPr="00981BD5" w:rsidRDefault="005473B5" w:rsidP="004936EF">
      <w:pPr>
        <w:pStyle w:val="Soustitre"/>
        <w:rPr>
          <w:lang w:val="en-GB"/>
        </w:rPr>
      </w:pPr>
      <w:r w:rsidRPr="00981BD5">
        <w:rPr>
          <w:lang w:val="en-GB"/>
        </w:rPr>
        <w:lastRenderedPageBreak/>
        <w:t xml:space="preserve">Table </w:t>
      </w:r>
      <w:r w:rsidR="00BB4B0A" w:rsidRPr="00981BD5">
        <w:rPr>
          <w:lang w:val="en-GB"/>
        </w:rPr>
        <w:t>1</w:t>
      </w:r>
      <w:r w:rsidR="00CC3174" w:rsidRPr="00981BD5">
        <w:rPr>
          <w:lang w:val="en-GB"/>
        </w:rPr>
        <w:t xml:space="preserve">. </w:t>
      </w:r>
      <w:r w:rsidR="009B5B56" w:rsidRPr="00981BD5">
        <w:rPr>
          <w:lang w:val="en-GB"/>
        </w:rPr>
        <w:t>Mock</w:t>
      </w:r>
      <w:r w:rsidR="00D06E4E" w:rsidRPr="00981BD5">
        <w:rPr>
          <w:lang w:val="en-GB"/>
        </w:rPr>
        <w:t xml:space="preserve"> </w:t>
      </w:r>
      <w:r w:rsidR="000E53EB" w:rsidRPr="00981BD5">
        <w:rPr>
          <w:lang w:val="en-GB"/>
        </w:rPr>
        <w:t>safeguarding plan</w:t>
      </w:r>
      <w:r w:rsidR="003A0952" w:rsidRPr="00981BD5">
        <w:rPr>
          <w:lang w:val="en-GB"/>
        </w:rPr>
        <w:t xml:space="preserve"> for fonabal music</w:t>
      </w:r>
    </w:p>
    <w:tbl>
      <w:tblPr>
        <w:tblW w:w="8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928"/>
        <w:gridCol w:w="1701"/>
        <w:gridCol w:w="1134"/>
        <w:gridCol w:w="1814"/>
        <w:gridCol w:w="2268"/>
      </w:tblGrid>
      <w:tr w:rsidR="000E53EB" w:rsidRPr="00981BD5" w14:paraId="712701E8" w14:textId="77777777" w:rsidTr="004936EF">
        <w:trPr>
          <w:cantSplit/>
          <w:tblHeader/>
        </w:trPr>
        <w:tc>
          <w:tcPr>
            <w:tcW w:w="1928" w:type="dxa"/>
            <w:shd w:val="clear" w:color="auto" w:fill="BAD0EE"/>
          </w:tcPr>
          <w:p w14:paraId="4E1E2391" w14:textId="77777777" w:rsidR="000E53EB" w:rsidRPr="00981BD5" w:rsidRDefault="000E53EB" w:rsidP="004936EF">
            <w:pPr>
              <w:pStyle w:val="Tetierejourne"/>
              <w:rPr>
                <w:sz w:val="18"/>
                <w:szCs w:val="18"/>
                <w:lang w:val="en-GB"/>
              </w:rPr>
            </w:pPr>
            <w:r w:rsidRPr="00981BD5">
              <w:rPr>
                <w:sz w:val="18"/>
                <w:szCs w:val="18"/>
                <w:lang w:val="en-GB"/>
              </w:rPr>
              <w:t>Activity</w:t>
            </w:r>
          </w:p>
        </w:tc>
        <w:tc>
          <w:tcPr>
            <w:tcW w:w="1701" w:type="dxa"/>
            <w:shd w:val="clear" w:color="auto" w:fill="BAD0EE"/>
          </w:tcPr>
          <w:p w14:paraId="75474FB5" w14:textId="77777777" w:rsidR="000E53EB" w:rsidRPr="00981BD5" w:rsidRDefault="000E53EB" w:rsidP="004936EF">
            <w:pPr>
              <w:pStyle w:val="Tetierejourne"/>
              <w:rPr>
                <w:sz w:val="18"/>
                <w:szCs w:val="18"/>
                <w:lang w:val="en-GB"/>
              </w:rPr>
            </w:pPr>
            <w:r w:rsidRPr="00981BD5">
              <w:rPr>
                <w:sz w:val="18"/>
                <w:szCs w:val="18"/>
                <w:lang w:val="en-GB"/>
              </w:rPr>
              <w:t>Stakeholders</w:t>
            </w:r>
          </w:p>
        </w:tc>
        <w:tc>
          <w:tcPr>
            <w:tcW w:w="1134" w:type="dxa"/>
            <w:shd w:val="clear" w:color="auto" w:fill="BAD0EE"/>
          </w:tcPr>
          <w:p w14:paraId="4BC9D162" w14:textId="77777777" w:rsidR="000E53EB" w:rsidRPr="00981BD5" w:rsidRDefault="000E53EB" w:rsidP="004936EF">
            <w:pPr>
              <w:pStyle w:val="Tetierejourne"/>
              <w:rPr>
                <w:sz w:val="18"/>
                <w:szCs w:val="18"/>
                <w:lang w:val="en-GB"/>
              </w:rPr>
            </w:pPr>
            <w:r w:rsidRPr="00981BD5">
              <w:rPr>
                <w:sz w:val="18"/>
                <w:szCs w:val="18"/>
                <w:lang w:val="en-GB"/>
              </w:rPr>
              <w:t>Timetable</w:t>
            </w:r>
          </w:p>
        </w:tc>
        <w:tc>
          <w:tcPr>
            <w:tcW w:w="1814" w:type="dxa"/>
            <w:shd w:val="clear" w:color="auto" w:fill="BAD0EE"/>
          </w:tcPr>
          <w:p w14:paraId="1872758B" w14:textId="77777777" w:rsidR="000E53EB" w:rsidRPr="00981BD5" w:rsidRDefault="000E53EB" w:rsidP="004936EF">
            <w:pPr>
              <w:pStyle w:val="Tetierejourne"/>
              <w:rPr>
                <w:sz w:val="18"/>
                <w:szCs w:val="18"/>
                <w:lang w:val="en-GB"/>
              </w:rPr>
            </w:pPr>
            <w:r w:rsidRPr="00981BD5">
              <w:rPr>
                <w:sz w:val="18"/>
                <w:szCs w:val="18"/>
                <w:lang w:val="en-GB"/>
              </w:rPr>
              <w:t>Cost</w:t>
            </w:r>
            <w:r w:rsidR="00BF6DA7" w:rsidRPr="00981BD5">
              <w:rPr>
                <w:sz w:val="18"/>
                <w:szCs w:val="18"/>
                <w:lang w:val="en-GB"/>
              </w:rPr>
              <w:t>/</w:t>
            </w:r>
            <w:r w:rsidRPr="00981BD5">
              <w:rPr>
                <w:sz w:val="18"/>
                <w:szCs w:val="18"/>
                <w:lang w:val="en-GB"/>
              </w:rPr>
              <w:t>Needs (</w:t>
            </w:r>
            <w:r w:rsidR="00FC743F" w:rsidRPr="00981BD5">
              <w:rPr>
                <w:sz w:val="18"/>
                <w:szCs w:val="18"/>
                <w:lang w:val="en-GB"/>
              </w:rPr>
              <w:t>US$</w:t>
            </w:r>
            <w:r w:rsidRPr="00981BD5">
              <w:rPr>
                <w:sz w:val="18"/>
                <w:szCs w:val="18"/>
                <w:lang w:val="en-GB"/>
              </w:rPr>
              <w:t>)</w:t>
            </w:r>
          </w:p>
        </w:tc>
        <w:tc>
          <w:tcPr>
            <w:tcW w:w="2268" w:type="dxa"/>
            <w:shd w:val="clear" w:color="auto" w:fill="BAD0EE"/>
          </w:tcPr>
          <w:p w14:paraId="7A142045" w14:textId="77777777" w:rsidR="000E53EB" w:rsidRPr="00981BD5" w:rsidRDefault="000E53EB" w:rsidP="004936EF">
            <w:pPr>
              <w:pStyle w:val="Tetierejourne"/>
              <w:rPr>
                <w:sz w:val="18"/>
                <w:szCs w:val="18"/>
                <w:lang w:val="en-GB"/>
              </w:rPr>
            </w:pPr>
            <w:r w:rsidRPr="00981BD5">
              <w:rPr>
                <w:sz w:val="18"/>
                <w:szCs w:val="18"/>
                <w:lang w:val="en-GB"/>
              </w:rPr>
              <w:t>Outcomes expected</w:t>
            </w:r>
          </w:p>
        </w:tc>
      </w:tr>
      <w:tr w:rsidR="000E53EB" w:rsidRPr="00981BD5" w14:paraId="6B7CDE11" w14:textId="77777777" w:rsidTr="004936EF">
        <w:trPr>
          <w:cantSplit/>
        </w:trPr>
        <w:tc>
          <w:tcPr>
            <w:tcW w:w="1928" w:type="dxa"/>
          </w:tcPr>
          <w:p w14:paraId="00811174" w14:textId="77777777" w:rsidR="000E53EB" w:rsidRPr="00981BD5" w:rsidRDefault="000E53EB" w:rsidP="004936EF">
            <w:pPr>
              <w:pStyle w:val="Txtjourne"/>
              <w:rPr>
                <w:snapToGrid w:val="0"/>
                <w:lang w:val="en-GB"/>
              </w:rPr>
            </w:pPr>
            <w:r w:rsidRPr="00981BD5">
              <w:rPr>
                <w:lang w:val="en-GB"/>
              </w:rPr>
              <w:t>1. Coordination between stakeholders to promote the element and raise its status locally, nationally and internationally</w:t>
            </w:r>
          </w:p>
          <w:p w14:paraId="499ABE81" w14:textId="67092B80" w:rsidR="000E53EB" w:rsidRPr="00981BD5" w:rsidRDefault="000E53EB">
            <w:pPr>
              <w:pStyle w:val="Txtjourne"/>
              <w:rPr>
                <w:szCs w:val="20"/>
                <w:lang w:val="en-GB"/>
              </w:rPr>
            </w:pPr>
            <w:r w:rsidRPr="00981BD5">
              <w:rPr>
                <w:szCs w:val="20"/>
                <w:lang w:val="en-GB"/>
              </w:rPr>
              <w:t xml:space="preserve">2. </w:t>
            </w:r>
            <w:r w:rsidR="00D95DBB" w:rsidRPr="00F46412">
              <w:rPr>
                <w:szCs w:val="20"/>
                <w:lang w:val="en-GB"/>
              </w:rPr>
              <w:t>Allowing</w:t>
            </w:r>
            <w:r w:rsidRPr="00F46412">
              <w:rPr>
                <w:szCs w:val="20"/>
                <w:lang w:val="en-GB"/>
              </w:rPr>
              <w:t xml:space="preserve"> </w:t>
            </w:r>
            <w:r w:rsidR="00653022" w:rsidRPr="00930625">
              <w:rPr>
                <w:szCs w:val="20"/>
                <w:lang w:val="en-GB"/>
              </w:rPr>
              <w:t xml:space="preserve">fonabal </w:t>
            </w:r>
            <w:r w:rsidRPr="00F46412">
              <w:rPr>
                <w:szCs w:val="20"/>
                <w:lang w:val="en-GB"/>
              </w:rPr>
              <w:t>ceremonies to be</w:t>
            </w:r>
            <w:r w:rsidRPr="00981BD5">
              <w:rPr>
                <w:szCs w:val="20"/>
                <w:lang w:val="en-GB"/>
              </w:rPr>
              <w:t xml:space="preserve"> performed alongside government funeral facilities for Afr</w:t>
            </w:r>
            <w:r w:rsidR="00326BF2" w:rsidRPr="00981BD5">
              <w:rPr>
                <w:szCs w:val="20"/>
                <w:lang w:val="en-GB"/>
              </w:rPr>
              <w:t>ican</w:t>
            </w:r>
            <w:r w:rsidRPr="00981BD5">
              <w:rPr>
                <w:szCs w:val="20"/>
                <w:lang w:val="en-GB"/>
              </w:rPr>
              <w:t>-Hispanic people</w:t>
            </w:r>
          </w:p>
        </w:tc>
        <w:tc>
          <w:tcPr>
            <w:tcW w:w="1701" w:type="dxa"/>
          </w:tcPr>
          <w:p w14:paraId="508B2D0F" w14:textId="77777777" w:rsidR="000E53EB" w:rsidRPr="00981BD5" w:rsidRDefault="000E53EB" w:rsidP="004936EF">
            <w:pPr>
              <w:pStyle w:val="Txtjourne"/>
              <w:rPr>
                <w:snapToGrid w:val="0"/>
                <w:lang w:val="en-GB"/>
              </w:rPr>
            </w:pPr>
            <w:r w:rsidRPr="00981BD5">
              <w:rPr>
                <w:iCs/>
                <w:lang w:val="en-GB"/>
              </w:rPr>
              <w:t xml:space="preserve">Fonabal </w:t>
            </w:r>
            <w:r w:rsidRPr="00981BD5">
              <w:rPr>
                <w:lang w:val="en-GB"/>
              </w:rPr>
              <w:t>First</w:t>
            </w:r>
            <w:r w:rsidR="00044BAB" w:rsidRPr="00981BD5">
              <w:rPr>
                <w:lang w:val="en-GB"/>
              </w:rPr>
              <w:t xml:space="preserve"> (a local NGO)</w:t>
            </w:r>
          </w:p>
          <w:p w14:paraId="064C7C42" w14:textId="65D6A8FC" w:rsidR="000E53EB" w:rsidRPr="00981BD5" w:rsidRDefault="001076AF" w:rsidP="004936EF">
            <w:pPr>
              <w:pStyle w:val="Txtjourne"/>
              <w:rPr>
                <w:iCs/>
                <w:lang w:val="en-GB"/>
              </w:rPr>
            </w:pPr>
            <w:r>
              <w:rPr>
                <w:lang w:val="en-GB"/>
              </w:rPr>
              <w:t>m</w:t>
            </w:r>
            <w:r w:rsidR="000E53EB" w:rsidRPr="00981BD5">
              <w:rPr>
                <w:lang w:val="en-GB"/>
              </w:rPr>
              <w:t>usicians, singers, communities, researchers and government</w:t>
            </w:r>
          </w:p>
        </w:tc>
        <w:tc>
          <w:tcPr>
            <w:tcW w:w="1134" w:type="dxa"/>
          </w:tcPr>
          <w:p w14:paraId="3F47A15B" w14:textId="5B04076D" w:rsidR="000E53EB" w:rsidRPr="00981BD5" w:rsidRDefault="000E53EB" w:rsidP="004936EF">
            <w:pPr>
              <w:pStyle w:val="Txtjourne"/>
              <w:rPr>
                <w:snapToGrid w:val="0"/>
                <w:color w:val="404040" w:themeColor="text1" w:themeTint="BF"/>
                <w:lang w:val="en-GB"/>
              </w:rPr>
            </w:pPr>
            <w:r w:rsidRPr="00981BD5">
              <w:rPr>
                <w:lang w:val="en-GB"/>
              </w:rPr>
              <w:t>2011</w:t>
            </w:r>
            <w:r w:rsidR="00326BF2" w:rsidRPr="00981BD5">
              <w:rPr>
                <w:lang w:val="en-GB"/>
              </w:rPr>
              <w:t>–</w:t>
            </w:r>
            <w:r w:rsidRPr="00981BD5">
              <w:rPr>
                <w:lang w:val="en-GB"/>
              </w:rPr>
              <w:t>14</w:t>
            </w:r>
          </w:p>
        </w:tc>
        <w:tc>
          <w:tcPr>
            <w:tcW w:w="1814" w:type="dxa"/>
          </w:tcPr>
          <w:p w14:paraId="3A05EE6F" w14:textId="771DC36E" w:rsidR="000E53EB" w:rsidRPr="00981BD5" w:rsidRDefault="00326BF2" w:rsidP="004936EF">
            <w:pPr>
              <w:pStyle w:val="Txtjourne"/>
              <w:rPr>
                <w:snapToGrid w:val="0"/>
                <w:color w:val="404040" w:themeColor="text1" w:themeTint="BF"/>
                <w:lang w:val="en-GB"/>
              </w:rPr>
            </w:pPr>
            <w:r w:rsidRPr="00981BD5">
              <w:rPr>
                <w:lang w:val="en-GB"/>
              </w:rPr>
              <w:t>$</w:t>
            </w:r>
            <w:r w:rsidR="000E53EB" w:rsidRPr="00981BD5">
              <w:rPr>
                <w:lang w:val="en-GB"/>
              </w:rPr>
              <w:t>30,000</w:t>
            </w:r>
            <w:r w:rsidR="00F73A14">
              <w:rPr>
                <w:lang w:val="en-GB"/>
              </w:rPr>
              <w:t> </w:t>
            </w:r>
            <w:r w:rsidR="00044BAB" w:rsidRPr="00981BD5">
              <w:rPr>
                <w:lang w:val="en-GB"/>
              </w:rPr>
              <w:t xml:space="preserve">p.a. </w:t>
            </w:r>
            <w:r w:rsidR="00AA1E74" w:rsidRPr="00981BD5">
              <w:rPr>
                <w:lang w:val="en-GB"/>
              </w:rPr>
              <w:t>(government subsidy)</w:t>
            </w:r>
          </w:p>
        </w:tc>
        <w:tc>
          <w:tcPr>
            <w:tcW w:w="2268" w:type="dxa"/>
          </w:tcPr>
          <w:p w14:paraId="1098F204" w14:textId="721C4FB6" w:rsidR="000E53EB" w:rsidRPr="00981BD5" w:rsidRDefault="000E53EB" w:rsidP="004936EF">
            <w:pPr>
              <w:pStyle w:val="Txtjourne"/>
              <w:rPr>
                <w:lang w:val="en-GB"/>
              </w:rPr>
            </w:pPr>
            <w:r w:rsidRPr="00981BD5">
              <w:rPr>
                <w:lang w:val="en-GB"/>
              </w:rPr>
              <w:t>The element to be recogni</w:t>
            </w:r>
            <w:r w:rsidR="00B6101E">
              <w:rPr>
                <w:lang w:val="en-GB"/>
              </w:rPr>
              <w:t>z</w:t>
            </w:r>
            <w:r w:rsidRPr="00981BD5">
              <w:rPr>
                <w:lang w:val="en-GB"/>
              </w:rPr>
              <w:t>ed as the main cultural resource in the region</w:t>
            </w:r>
            <w:r w:rsidR="00326BF2" w:rsidRPr="00981BD5">
              <w:rPr>
                <w:lang w:val="en-GB"/>
              </w:rPr>
              <w:t>,</w:t>
            </w:r>
            <w:r w:rsidRPr="00981BD5">
              <w:rPr>
                <w:lang w:val="en-GB"/>
              </w:rPr>
              <w:t xml:space="preserve"> supported by networks of performers, teachers and promoters </w:t>
            </w:r>
          </w:p>
          <w:p w14:paraId="56894730" w14:textId="6107E36A" w:rsidR="000E53EB" w:rsidRPr="00981BD5" w:rsidRDefault="000E53EB">
            <w:pPr>
              <w:pStyle w:val="Txtjourne"/>
              <w:rPr>
                <w:lang w:val="en-GB"/>
              </w:rPr>
            </w:pPr>
            <w:r w:rsidRPr="00981BD5">
              <w:rPr>
                <w:lang w:val="en-GB"/>
              </w:rPr>
              <w:t>Young people from the Afr</w:t>
            </w:r>
            <w:r w:rsidR="00326BF2" w:rsidRPr="00981BD5">
              <w:rPr>
                <w:lang w:val="en-GB"/>
              </w:rPr>
              <w:t>ican</w:t>
            </w:r>
            <w:r w:rsidRPr="00981BD5">
              <w:rPr>
                <w:lang w:val="en-GB"/>
              </w:rPr>
              <w:t xml:space="preserve">-Hispanic community in cities and rural areas </w:t>
            </w:r>
            <w:r w:rsidR="00326BF2" w:rsidRPr="00981BD5">
              <w:rPr>
                <w:lang w:val="en-GB"/>
              </w:rPr>
              <w:t xml:space="preserve">becoming </w:t>
            </w:r>
            <w:r w:rsidRPr="00981BD5">
              <w:rPr>
                <w:lang w:val="en-GB"/>
              </w:rPr>
              <w:t xml:space="preserve">more interested in </w:t>
            </w:r>
            <w:r w:rsidRPr="00F46412">
              <w:rPr>
                <w:lang w:val="en-GB"/>
              </w:rPr>
              <w:t xml:space="preserve">participating in </w:t>
            </w:r>
            <w:r w:rsidR="00653022" w:rsidRPr="00930625">
              <w:rPr>
                <w:lang w:val="en-GB"/>
              </w:rPr>
              <w:t xml:space="preserve">fonabal </w:t>
            </w:r>
            <w:r w:rsidRPr="00F46412">
              <w:rPr>
                <w:lang w:val="en-GB"/>
              </w:rPr>
              <w:t>ceremonies</w:t>
            </w:r>
          </w:p>
        </w:tc>
      </w:tr>
      <w:tr w:rsidR="000E53EB" w:rsidRPr="00981BD5" w14:paraId="01240781" w14:textId="77777777" w:rsidTr="004936EF">
        <w:trPr>
          <w:cantSplit/>
        </w:trPr>
        <w:tc>
          <w:tcPr>
            <w:tcW w:w="1928" w:type="dxa"/>
          </w:tcPr>
          <w:p w14:paraId="30602604" w14:textId="1F47ACF3" w:rsidR="00AA1E74" w:rsidRPr="00981BD5" w:rsidRDefault="00AA1E74">
            <w:pPr>
              <w:pStyle w:val="Txtjourne"/>
              <w:rPr>
                <w:lang w:val="en-GB"/>
              </w:rPr>
            </w:pPr>
            <w:r w:rsidRPr="00981BD5">
              <w:rPr>
                <w:lang w:val="en-GB"/>
              </w:rPr>
              <w:t xml:space="preserve">3. Including </w:t>
            </w:r>
            <w:r w:rsidR="00653022" w:rsidRPr="00930625">
              <w:rPr>
                <w:szCs w:val="20"/>
                <w:lang w:val="en-GB"/>
              </w:rPr>
              <w:t>fonabal</w:t>
            </w:r>
            <w:r w:rsidR="00653022" w:rsidRPr="00F46412" w:rsidDel="00653022">
              <w:rPr>
                <w:i/>
                <w:lang w:val="en-GB"/>
              </w:rPr>
              <w:t xml:space="preserve"> </w:t>
            </w:r>
            <w:r w:rsidRPr="00F46412">
              <w:rPr>
                <w:lang w:val="en-GB"/>
              </w:rPr>
              <w:t>in the formal music</w:t>
            </w:r>
            <w:r w:rsidRPr="00981BD5">
              <w:rPr>
                <w:lang w:val="en-GB"/>
              </w:rPr>
              <w:t xml:space="preserve"> curriculum in universities and State-run schools</w:t>
            </w:r>
          </w:p>
          <w:p w14:paraId="739F3A65" w14:textId="1C775A4F" w:rsidR="000E53EB" w:rsidRPr="00981BD5" w:rsidRDefault="000E53EB">
            <w:pPr>
              <w:pStyle w:val="Txtjourne"/>
              <w:rPr>
                <w:lang w:val="en-GB"/>
              </w:rPr>
            </w:pPr>
            <w:r w:rsidRPr="00981BD5">
              <w:rPr>
                <w:lang w:val="en-GB"/>
              </w:rPr>
              <w:t xml:space="preserve">4. Support for the teaching </w:t>
            </w:r>
            <w:r w:rsidRPr="00F46412">
              <w:rPr>
                <w:lang w:val="en-GB"/>
              </w:rPr>
              <w:t xml:space="preserve">of </w:t>
            </w:r>
            <w:r w:rsidR="00653022" w:rsidRPr="00930625">
              <w:rPr>
                <w:szCs w:val="20"/>
                <w:lang w:val="en-GB"/>
              </w:rPr>
              <w:t>fonabal</w:t>
            </w:r>
            <w:r w:rsidR="00653022" w:rsidRPr="00F46412" w:rsidDel="00653022">
              <w:rPr>
                <w:i/>
                <w:lang w:val="en-GB"/>
              </w:rPr>
              <w:t xml:space="preserve"> </w:t>
            </w:r>
            <w:r w:rsidRPr="00F46412">
              <w:rPr>
                <w:lang w:val="en-GB"/>
              </w:rPr>
              <w:t>chants, music</w:t>
            </w:r>
            <w:r w:rsidRPr="00981BD5">
              <w:rPr>
                <w:lang w:val="en-GB"/>
              </w:rPr>
              <w:t xml:space="preserve"> and dance, </w:t>
            </w:r>
            <w:r w:rsidR="00326BF2" w:rsidRPr="00981BD5">
              <w:rPr>
                <w:lang w:val="en-GB"/>
              </w:rPr>
              <w:t xml:space="preserve">both </w:t>
            </w:r>
            <w:r w:rsidRPr="00981BD5">
              <w:rPr>
                <w:lang w:val="en-GB"/>
              </w:rPr>
              <w:t xml:space="preserve">formally and informally </w:t>
            </w:r>
          </w:p>
        </w:tc>
        <w:tc>
          <w:tcPr>
            <w:tcW w:w="1701" w:type="dxa"/>
          </w:tcPr>
          <w:p w14:paraId="3E9037D1" w14:textId="6286D446" w:rsidR="000E53EB" w:rsidRPr="00981BD5" w:rsidRDefault="000E53EB" w:rsidP="004936EF">
            <w:pPr>
              <w:pStyle w:val="Txtjourne"/>
              <w:rPr>
                <w:lang w:val="en-GB"/>
              </w:rPr>
            </w:pPr>
            <w:r w:rsidRPr="00981BD5">
              <w:rPr>
                <w:iCs/>
                <w:lang w:val="en-GB"/>
              </w:rPr>
              <w:t xml:space="preserve">Fonabal </w:t>
            </w:r>
            <w:r w:rsidRPr="00981BD5">
              <w:rPr>
                <w:lang w:val="en-GB"/>
              </w:rPr>
              <w:t>First</w:t>
            </w:r>
            <w:r w:rsidR="00E66AB3" w:rsidRPr="00981BD5">
              <w:rPr>
                <w:lang w:val="en-GB"/>
              </w:rPr>
              <w:t>,</w:t>
            </w:r>
          </w:p>
          <w:p w14:paraId="3DBA21F8" w14:textId="29D0446B" w:rsidR="000E53EB" w:rsidRPr="00981BD5" w:rsidRDefault="001076AF" w:rsidP="004936EF">
            <w:pPr>
              <w:pStyle w:val="Txtjourne"/>
              <w:rPr>
                <w:lang w:val="en-GB"/>
              </w:rPr>
            </w:pPr>
            <w:r>
              <w:rPr>
                <w:lang w:val="en-GB"/>
              </w:rPr>
              <w:t>m</w:t>
            </w:r>
            <w:r w:rsidR="000E53EB" w:rsidRPr="00981BD5">
              <w:rPr>
                <w:lang w:val="en-GB"/>
              </w:rPr>
              <w:t>usicians and singers</w:t>
            </w:r>
            <w:r w:rsidR="00E66AB3" w:rsidRPr="00981BD5">
              <w:rPr>
                <w:lang w:val="en-GB"/>
              </w:rPr>
              <w:t>,</w:t>
            </w:r>
          </w:p>
          <w:p w14:paraId="28B60727" w14:textId="0574C2D6" w:rsidR="000E53EB" w:rsidRPr="00981BD5" w:rsidRDefault="000E53EB" w:rsidP="004936EF">
            <w:pPr>
              <w:pStyle w:val="Txtjourne"/>
              <w:rPr>
                <w:lang w:val="en-GB"/>
              </w:rPr>
            </w:pPr>
            <w:r w:rsidRPr="00981BD5">
              <w:rPr>
                <w:lang w:val="en-GB"/>
              </w:rPr>
              <w:t>Schools of Traditional Music and Dance</w:t>
            </w:r>
            <w:r w:rsidR="00E66AB3" w:rsidRPr="00981BD5">
              <w:rPr>
                <w:lang w:val="en-GB"/>
              </w:rPr>
              <w:t>,</w:t>
            </w:r>
          </w:p>
          <w:p w14:paraId="6A3D37C2" w14:textId="77777777" w:rsidR="000E53EB" w:rsidRPr="00981BD5" w:rsidRDefault="000E53EB" w:rsidP="004936EF">
            <w:pPr>
              <w:pStyle w:val="Txtjourne"/>
              <w:rPr>
                <w:iCs/>
                <w:snapToGrid w:val="0"/>
                <w:color w:val="404040" w:themeColor="text1" w:themeTint="BF"/>
                <w:lang w:val="en-GB"/>
              </w:rPr>
            </w:pPr>
            <w:r w:rsidRPr="00981BD5">
              <w:rPr>
                <w:lang w:val="en-GB"/>
              </w:rPr>
              <w:t>Universities</w:t>
            </w:r>
          </w:p>
        </w:tc>
        <w:tc>
          <w:tcPr>
            <w:tcW w:w="1134" w:type="dxa"/>
          </w:tcPr>
          <w:p w14:paraId="49911073" w14:textId="77777777" w:rsidR="000E53EB" w:rsidRPr="00981BD5" w:rsidRDefault="00326BF2" w:rsidP="004936EF">
            <w:pPr>
              <w:pStyle w:val="Txtjourne"/>
              <w:rPr>
                <w:snapToGrid w:val="0"/>
                <w:color w:val="404040" w:themeColor="text1" w:themeTint="BF"/>
                <w:lang w:val="en-GB"/>
              </w:rPr>
            </w:pPr>
            <w:r w:rsidRPr="00981BD5">
              <w:rPr>
                <w:lang w:val="en-GB"/>
              </w:rPr>
              <w:t>2011–14</w:t>
            </w:r>
          </w:p>
        </w:tc>
        <w:tc>
          <w:tcPr>
            <w:tcW w:w="1814" w:type="dxa"/>
          </w:tcPr>
          <w:p w14:paraId="5D30F919" w14:textId="35DD8DCB" w:rsidR="000E53EB" w:rsidRPr="00F46412" w:rsidRDefault="00326BF2" w:rsidP="004936EF">
            <w:pPr>
              <w:pStyle w:val="Txtjourne"/>
              <w:rPr>
                <w:snapToGrid w:val="0"/>
                <w:color w:val="404040" w:themeColor="text1" w:themeTint="BF"/>
                <w:lang w:val="en-GB"/>
              </w:rPr>
            </w:pPr>
            <w:r w:rsidRPr="00F46412">
              <w:rPr>
                <w:lang w:val="en-GB"/>
              </w:rPr>
              <w:t>$</w:t>
            </w:r>
            <w:r w:rsidR="000E53EB" w:rsidRPr="00F46412">
              <w:rPr>
                <w:lang w:val="en-GB"/>
              </w:rPr>
              <w:t>40,000</w:t>
            </w:r>
            <w:r w:rsidR="00F73A14" w:rsidRPr="00F46412">
              <w:rPr>
                <w:iCs/>
                <w:lang w:val="en-GB"/>
              </w:rPr>
              <w:t> </w:t>
            </w:r>
            <w:r w:rsidR="00044BAB" w:rsidRPr="00F46412">
              <w:rPr>
                <w:iCs/>
                <w:lang w:val="en-GB"/>
              </w:rPr>
              <w:t>p.a.</w:t>
            </w:r>
            <w:r w:rsidRPr="00F46412">
              <w:rPr>
                <w:lang w:val="en-GB"/>
              </w:rPr>
              <w:t xml:space="preserve"> </w:t>
            </w:r>
            <w:r w:rsidR="000E53EB" w:rsidRPr="00F46412">
              <w:rPr>
                <w:lang w:val="en-GB"/>
              </w:rPr>
              <w:t>(</w:t>
            </w:r>
            <w:r w:rsidRPr="00F46412">
              <w:rPr>
                <w:lang w:val="en-GB"/>
              </w:rPr>
              <w:t>m</w:t>
            </w:r>
            <w:r w:rsidR="000E53EB" w:rsidRPr="00F46412">
              <w:rPr>
                <w:lang w:val="en-GB"/>
              </w:rPr>
              <w:t>unicipal subsidies)</w:t>
            </w:r>
          </w:p>
        </w:tc>
        <w:tc>
          <w:tcPr>
            <w:tcW w:w="2268" w:type="dxa"/>
          </w:tcPr>
          <w:p w14:paraId="3AD10E72" w14:textId="6EDB7672" w:rsidR="000E53EB" w:rsidRPr="00F46412" w:rsidRDefault="000E53EB">
            <w:pPr>
              <w:pStyle w:val="Txtjourne"/>
              <w:rPr>
                <w:lang w:val="en-GB"/>
              </w:rPr>
            </w:pPr>
            <w:r w:rsidRPr="00F46412">
              <w:rPr>
                <w:lang w:val="en-GB"/>
              </w:rPr>
              <w:t xml:space="preserve">More young people trained as singers and </w:t>
            </w:r>
            <w:r w:rsidR="00653022" w:rsidRPr="00930625">
              <w:rPr>
                <w:szCs w:val="20"/>
                <w:lang w:val="en-GB"/>
              </w:rPr>
              <w:t>fonabal</w:t>
            </w:r>
            <w:r w:rsidR="00653022" w:rsidRPr="00F46412" w:rsidDel="00653022">
              <w:rPr>
                <w:i/>
                <w:iCs/>
                <w:lang w:val="en-GB"/>
              </w:rPr>
              <w:t xml:space="preserve"> </w:t>
            </w:r>
            <w:r w:rsidRPr="00F46412">
              <w:rPr>
                <w:lang w:val="en-GB"/>
              </w:rPr>
              <w:t>musicians</w:t>
            </w:r>
          </w:p>
        </w:tc>
      </w:tr>
      <w:tr w:rsidR="000E53EB" w:rsidRPr="00981BD5" w14:paraId="635BAC4A" w14:textId="77777777" w:rsidTr="004936EF">
        <w:trPr>
          <w:cantSplit/>
        </w:trPr>
        <w:tc>
          <w:tcPr>
            <w:tcW w:w="1928" w:type="dxa"/>
          </w:tcPr>
          <w:p w14:paraId="4D8EC99C" w14:textId="684B022E" w:rsidR="000E53EB" w:rsidRDefault="000E53EB">
            <w:pPr>
              <w:pStyle w:val="Txtjourne"/>
              <w:rPr>
                <w:lang w:val="en-GB"/>
              </w:rPr>
            </w:pPr>
            <w:r w:rsidRPr="00981BD5">
              <w:rPr>
                <w:lang w:val="en-GB"/>
              </w:rPr>
              <w:t xml:space="preserve">5. Research </w:t>
            </w:r>
            <w:r w:rsidR="00805BB0" w:rsidRPr="00981BD5">
              <w:rPr>
                <w:lang w:val="en-GB"/>
              </w:rPr>
              <w:t xml:space="preserve">into </w:t>
            </w:r>
            <w:r w:rsidRPr="00981BD5">
              <w:rPr>
                <w:lang w:val="en-GB"/>
              </w:rPr>
              <w:t xml:space="preserve">the performance of </w:t>
            </w:r>
            <w:r w:rsidR="00653022" w:rsidRPr="00930625">
              <w:rPr>
                <w:szCs w:val="20"/>
                <w:lang w:val="en-GB"/>
              </w:rPr>
              <w:t>fonabal</w:t>
            </w:r>
            <w:r w:rsidR="00653022" w:rsidRPr="00F46412" w:rsidDel="00653022">
              <w:rPr>
                <w:i/>
                <w:lang w:val="en-GB"/>
              </w:rPr>
              <w:t xml:space="preserve"> </w:t>
            </w:r>
            <w:r w:rsidRPr="00F46412">
              <w:rPr>
                <w:lang w:val="en-GB"/>
              </w:rPr>
              <w:t>m</w:t>
            </w:r>
            <w:r w:rsidRPr="00981BD5">
              <w:rPr>
                <w:lang w:val="en-GB"/>
              </w:rPr>
              <w:t>usic and chants</w:t>
            </w:r>
          </w:p>
          <w:p w14:paraId="5E409C67" w14:textId="6F05D379" w:rsidR="00653022" w:rsidRPr="00981BD5" w:rsidRDefault="00653022" w:rsidP="004936EF">
            <w:pPr>
              <w:pStyle w:val="Txtjourne"/>
              <w:rPr>
                <w:lang w:val="en-GB"/>
              </w:rPr>
            </w:pPr>
          </w:p>
        </w:tc>
        <w:tc>
          <w:tcPr>
            <w:tcW w:w="1701" w:type="dxa"/>
          </w:tcPr>
          <w:p w14:paraId="6FBD12A1" w14:textId="77777777" w:rsidR="000E53EB" w:rsidRPr="00981BD5" w:rsidRDefault="000E53EB" w:rsidP="004936EF">
            <w:pPr>
              <w:pStyle w:val="Txtjourne"/>
              <w:rPr>
                <w:lang w:val="en-GB"/>
              </w:rPr>
            </w:pPr>
            <w:r w:rsidRPr="00981BD5">
              <w:rPr>
                <w:lang w:val="en-GB"/>
              </w:rPr>
              <w:t xml:space="preserve">Local universities </w:t>
            </w:r>
          </w:p>
          <w:p w14:paraId="43808F6B" w14:textId="77777777" w:rsidR="000E53EB" w:rsidRPr="00981BD5" w:rsidRDefault="000E53EB" w:rsidP="004936EF">
            <w:pPr>
              <w:pStyle w:val="Txtjourne"/>
              <w:rPr>
                <w:snapToGrid w:val="0"/>
                <w:lang w:val="en-GB"/>
              </w:rPr>
            </w:pPr>
            <w:r w:rsidRPr="00981BD5">
              <w:rPr>
                <w:lang w:val="en-GB"/>
              </w:rPr>
              <w:t>Afr</w:t>
            </w:r>
            <w:r w:rsidR="00326BF2" w:rsidRPr="00981BD5">
              <w:rPr>
                <w:lang w:val="en-GB"/>
              </w:rPr>
              <w:t>ican</w:t>
            </w:r>
            <w:r w:rsidRPr="00981BD5">
              <w:rPr>
                <w:lang w:val="en-GB"/>
              </w:rPr>
              <w:t>-Hispanic youth groups</w:t>
            </w:r>
          </w:p>
        </w:tc>
        <w:tc>
          <w:tcPr>
            <w:tcW w:w="1134" w:type="dxa"/>
          </w:tcPr>
          <w:p w14:paraId="360AC920" w14:textId="77777777" w:rsidR="000E53EB" w:rsidRPr="00981BD5" w:rsidRDefault="00326BF2" w:rsidP="004936EF">
            <w:pPr>
              <w:pStyle w:val="Txtjourne"/>
              <w:rPr>
                <w:snapToGrid w:val="0"/>
                <w:color w:val="404040" w:themeColor="text1" w:themeTint="BF"/>
                <w:lang w:val="en-GB"/>
              </w:rPr>
            </w:pPr>
            <w:r w:rsidRPr="00981BD5">
              <w:rPr>
                <w:lang w:val="en-GB"/>
              </w:rPr>
              <w:t>2011–12</w:t>
            </w:r>
          </w:p>
        </w:tc>
        <w:tc>
          <w:tcPr>
            <w:tcW w:w="1814" w:type="dxa"/>
          </w:tcPr>
          <w:p w14:paraId="66B23924" w14:textId="26278E1D" w:rsidR="000E53EB" w:rsidRPr="00981BD5" w:rsidRDefault="00304DF6">
            <w:pPr>
              <w:pStyle w:val="Txtjourne"/>
              <w:rPr>
                <w:lang w:val="en-GB"/>
              </w:rPr>
            </w:pPr>
            <w:r w:rsidRPr="00981BD5">
              <w:rPr>
                <w:lang w:val="en-GB"/>
              </w:rPr>
              <w:t>$</w:t>
            </w:r>
            <w:r w:rsidR="000E53EB" w:rsidRPr="00981BD5">
              <w:rPr>
                <w:lang w:val="en-GB"/>
              </w:rPr>
              <w:t>30,000</w:t>
            </w:r>
            <w:r w:rsidR="00F73A14">
              <w:rPr>
                <w:iCs/>
                <w:lang w:val="en-GB"/>
              </w:rPr>
              <w:t> </w:t>
            </w:r>
            <w:r w:rsidR="00044BAB" w:rsidRPr="00981BD5">
              <w:rPr>
                <w:iCs/>
                <w:lang w:val="en-GB"/>
              </w:rPr>
              <w:t xml:space="preserve">p.a. </w:t>
            </w:r>
            <w:r w:rsidR="00AA1E74" w:rsidRPr="00981BD5">
              <w:rPr>
                <w:iCs/>
                <w:lang w:val="en-GB"/>
              </w:rPr>
              <w:t>(university funds)</w:t>
            </w:r>
          </w:p>
        </w:tc>
        <w:tc>
          <w:tcPr>
            <w:tcW w:w="2268" w:type="dxa"/>
          </w:tcPr>
          <w:p w14:paraId="5E46F617" w14:textId="561AF191" w:rsidR="00653022" w:rsidRPr="00930625" w:rsidRDefault="000E53EB">
            <w:pPr>
              <w:pStyle w:val="Txtjourne"/>
              <w:rPr>
                <w:lang w:val="en-GB"/>
              </w:rPr>
            </w:pPr>
            <w:r w:rsidRPr="00981BD5">
              <w:rPr>
                <w:lang w:val="en-GB"/>
              </w:rPr>
              <w:t xml:space="preserve">Better knowledge of the range and diversity of songs, chants and contexts in which </w:t>
            </w:r>
            <w:r w:rsidR="00653022" w:rsidRPr="00930625">
              <w:rPr>
                <w:szCs w:val="20"/>
                <w:lang w:val="en-GB"/>
              </w:rPr>
              <w:t>fonabal</w:t>
            </w:r>
            <w:r w:rsidR="00653022" w:rsidRPr="00F46412" w:rsidDel="00653022">
              <w:rPr>
                <w:i/>
                <w:lang w:val="en-GB"/>
              </w:rPr>
              <w:t xml:space="preserve"> </w:t>
            </w:r>
            <w:r w:rsidRPr="00F46412">
              <w:rPr>
                <w:lang w:val="en-GB"/>
              </w:rPr>
              <w:t>is</w:t>
            </w:r>
            <w:r w:rsidRPr="00981BD5">
              <w:rPr>
                <w:lang w:val="en-GB"/>
              </w:rPr>
              <w:t xml:space="preserve"> performed</w:t>
            </w:r>
            <w:r w:rsidR="00805BB0" w:rsidRPr="00981BD5">
              <w:rPr>
                <w:lang w:val="en-GB"/>
              </w:rPr>
              <w:t>;</w:t>
            </w:r>
            <w:r w:rsidRPr="00981BD5">
              <w:rPr>
                <w:lang w:val="en-GB"/>
              </w:rPr>
              <w:t xml:space="preserve"> publication of information about it that </w:t>
            </w:r>
            <w:r w:rsidR="00E66AB3" w:rsidRPr="00981BD5">
              <w:rPr>
                <w:lang w:val="en-GB"/>
              </w:rPr>
              <w:t xml:space="preserve">to </w:t>
            </w:r>
            <w:r w:rsidRPr="00981BD5">
              <w:rPr>
                <w:lang w:val="en-GB"/>
              </w:rPr>
              <w:t>be used in schools</w:t>
            </w:r>
          </w:p>
        </w:tc>
      </w:tr>
      <w:tr w:rsidR="000E53EB" w:rsidRPr="00981BD5" w14:paraId="10E4E64C" w14:textId="77777777" w:rsidTr="004936EF">
        <w:trPr>
          <w:cantSplit/>
        </w:trPr>
        <w:tc>
          <w:tcPr>
            <w:tcW w:w="1928" w:type="dxa"/>
          </w:tcPr>
          <w:p w14:paraId="4EED8E37" w14:textId="369F7215" w:rsidR="000E53EB" w:rsidRPr="00981BD5" w:rsidRDefault="000E53EB" w:rsidP="004936EF">
            <w:pPr>
              <w:pStyle w:val="Txtjourne"/>
              <w:rPr>
                <w:snapToGrid w:val="0"/>
                <w:color w:val="404040" w:themeColor="text1" w:themeTint="BF"/>
                <w:lang w:val="en-GB"/>
              </w:rPr>
            </w:pPr>
            <w:r w:rsidRPr="00981BD5">
              <w:rPr>
                <w:lang w:val="en-GB"/>
              </w:rPr>
              <w:lastRenderedPageBreak/>
              <w:t xml:space="preserve">6. </w:t>
            </w:r>
            <w:r w:rsidR="00D95DBB" w:rsidRPr="00981BD5">
              <w:rPr>
                <w:lang w:val="en-GB"/>
              </w:rPr>
              <w:t>Organi</w:t>
            </w:r>
            <w:r w:rsidR="00B6101E">
              <w:rPr>
                <w:lang w:val="en-GB"/>
              </w:rPr>
              <w:t>z</w:t>
            </w:r>
            <w:r w:rsidR="00D95DBB" w:rsidRPr="00981BD5">
              <w:rPr>
                <w:lang w:val="en-GB"/>
              </w:rPr>
              <w:t>ing t</w:t>
            </w:r>
            <w:r w:rsidRPr="00981BD5">
              <w:rPr>
                <w:lang w:val="en-GB"/>
              </w:rPr>
              <w:t xml:space="preserve">raditional </w:t>
            </w:r>
            <w:r w:rsidR="00304DF6" w:rsidRPr="00981BD5">
              <w:rPr>
                <w:lang w:val="en-GB"/>
              </w:rPr>
              <w:t>m</w:t>
            </w:r>
            <w:r w:rsidRPr="00981BD5">
              <w:rPr>
                <w:lang w:val="en-GB"/>
              </w:rPr>
              <w:t xml:space="preserve">usic </w:t>
            </w:r>
            <w:r w:rsidR="00304DF6" w:rsidRPr="00981BD5">
              <w:rPr>
                <w:lang w:val="en-GB"/>
              </w:rPr>
              <w:t>f</w:t>
            </w:r>
            <w:r w:rsidRPr="00981BD5">
              <w:rPr>
                <w:lang w:val="en-GB"/>
              </w:rPr>
              <w:t>estivals</w:t>
            </w:r>
          </w:p>
        </w:tc>
        <w:tc>
          <w:tcPr>
            <w:tcW w:w="1701" w:type="dxa"/>
          </w:tcPr>
          <w:p w14:paraId="0A75AD13" w14:textId="77777777" w:rsidR="000E53EB" w:rsidRPr="00981BD5" w:rsidRDefault="000E53EB" w:rsidP="004936EF">
            <w:pPr>
              <w:pStyle w:val="Txtjourne"/>
              <w:rPr>
                <w:lang w:val="en-GB"/>
              </w:rPr>
            </w:pPr>
            <w:r w:rsidRPr="00981BD5">
              <w:rPr>
                <w:lang w:val="en-GB"/>
              </w:rPr>
              <w:t>Afr</w:t>
            </w:r>
            <w:r w:rsidR="00304DF6" w:rsidRPr="00981BD5">
              <w:rPr>
                <w:lang w:val="en-GB"/>
              </w:rPr>
              <w:t>ican</w:t>
            </w:r>
            <w:r w:rsidRPr="00981BD5">
              <w:rPr>
                <w:lang w:val="en-GB"/>
              </w:rPr>
              <w:t>-Hispanic youth groups</w:t>
            </w:r>
          </w:p>
          <w:p w14:paraId="5F7D6441" w14:textId="77777777" w:rsidR="000E53EB" w:rsidRPr="00981BD5" w:rsidRDefault="000E53EB" w:rsidP="004936EF">
            <w:pPr>
              <w:pStyle w:val="Txtjourne"/>
              <w:rPr>
                <w:lang w:val="en-GB"/>
              </w:rPr>
            </w:pPr>
            <w:r w:rsidRPr="00981BD5">
              <w:rPr>
                <w:iCs/>
                <w:lang w:val="en-GB"/>
              </w:rPr>
              <w:t>Fonabal</w:t>
            </w:r>
            <w:r w:rsidRPr="00981BD5">
              <w:rPr>
                <w:lang w:val="en-GB"/>
              </w:rPr>
              <w:t xml:space="preserve"> First</w:t>
            </w:r>
          </w:p>
        </w:tc>
        <w:tc>
          <w:tcPr>
            <w:tcW w:w="1134" w:type="dxa"/>
          </w:tcPr>
          <w:p w14:paraId="687BEDD9" w14:textId="7476FC8D" w:rsidR="000E53EB" w:rsidRPr="00981BD5" w:rsidRDefault="000E53EB">
            <w:pPr>
              <w:pStyle w:val="Txtjourne"/>
              <w:rPr>
                <w:snapToGrid w:val="0"/>
                <w:color w:val="404040" w:themeColor="text1" w:themeTint="BF"/>
                <w:lang w:val="en-GB"/>
              </w:rPr>
            </w:pPr>
            <w:r w:rsidRPr="00981BD5">
              <w:rPr>
                <w:lang w:val="en-GB"/>
              </w:rPr>
              <w:t>2011</w:t>
            </w:r>
          </w:p>
        </w:tc>
        <w:tc>
          <w:tcPr>
            <w:tcW w:w="1814" w:type="dxa"/>
          </w:tcPr>
          <w:p w14:paraId="75608EAC" w14:textId="13C3B1D9" w:rsidR="000E53EB" w:rsidRPr="00981BD5" w:rsidRDefault="00E61DD0" w:rsidP="004936EF">
            <w:pPr>
              <w:pStyle w:val="Txtjourne"/>
              <w:rPr>
                <w:lang w:val="en-GB"/>
              </w:rPr>
            </w:pPr>
            <w:r w:rsidRPr="00981BD5">
              <w:rPr>
                <w:lang w:val="en-GB"/>
              </w:rPr>
              <w:t>$</w:t>
            </w:r>
            <w:r w:rsidR="000E53EB" w:rsidRPr="00981BD5">
              <w:rPr>
                <w:lang w:val="en-GB"/>
              </w:rPr>
              <w:t>40,000</w:t>
            </w:r>
            <w:r w:rsidR="00F73A14">
              <w:rPr>
                <w:lang w:val="en-GB"/>
              </w:rPr>
              <w:t> </w:t>
            </w:r>
            <w:r w:rsidR="00044BAB" w:rsidRPr="00981BD5">
              <w:rPr>
                <w:lang w:val="en-GB"/>
              </w:rPr>
              <w:t xml:space="preserve">p.a. </w:t>
            </w:r>
            <w:r w:rsidR="00AA1E74" w:rsidRPr="00981BD5">
              <w:rPr>
                <w:lang w:val="en-GB"/>
              </w:rPr>
              <w:t>(NGOs and government funds)</w:t>
            </w:r>
          </w:p>
        </w:tc>
        <w:tc>
          <w:tcPr>
            <w:tcW w:w="2268" w:type="dxa"/>
          </w:tcPr>
          <w:p w14:paraId="144E4B75" w14:textId="77777777" w:rsidR="000E53EB" w:rsidRPr="00981BD5" w:rsidRDefault="000E53EB" w:rsidP="004936EF">
            <w:pPr>
              <w:pStyle w:val="Txtjourne"/>
              <w:rPr>
                <w:lang w:val="en-GB"/>
              </w:rPr>
            </w:pPr>
            <w:r w:rsidRPr="00981BD5">
              <w:rPr>
                <w:lang w:val="en-GB"/>
              </w:rPr>
              <w:t xml:space="preserve">Greater awareness </w:t>
            </w:r>
            <w:r w:rsidR="00805BB0" w:rsidRPr="00981BD5">
              <w:rPr>
                <w:lang w:val="en-GB"/>
              </w:rPr>
              <w:t xml:space="preserve">of </w:t>
            </w:r>
            <w:r w:rsidRPr="00981BD5">
              <w:rPr>
                <w:lang w:val="en-GB"/>
              </w:rPr>
              <w:t>the element among Afr</w:t>
            </w:r>
            <w:r w:rsidR="00E61DD0" w:rsidRPr="00981BD5">
              <w:rPr>
                <w:lang w:val="en-GB"/>
              </w:rPr>
              <w:t>ican</w:t>
            </w:r>
            <w:r w:rsidRPr="00981BD5">
              <w:rPr>
                <w:lang w:val="en-GB"/>
              </w:rPr>
              <w:t xml:space="preserve">-Hispanic youth in urban environments </w:t>
            </w:r>
          </w:p>
          <w:p w14:paraId="1AB17B6F" w14:textId="77777777" w:rsidR="000E53EB" w:rsidRPr="00981BD5" w:rsidRDefault="000E53EB" w:rsidP="004936EF">
            <w:pPr>
              <w:pStyle w:val="Txtjourne"/>
              <w:rPr>
                <w:lang w:val="en-GB"/>
              </w:rPr>
            </w:pPr>
            <w:r w:rsidRPr="00981BD5">
              <w:rPr>
                <w:lang w:val="en-GB"/>
              </w:rPr>
              <w:t>Increased status associated with the element</w:t>
            </w:r>
          </w:p>
          <w:p w14:paraId="25D90015" w14:textId="27A602DD" w:rsidR="00653022" w:rsidRPr="00981BD5" w:rsidRDefault="000E53EB">
            <w:pPr>
              <w:pStyle w:val="Txtjourne"/>
              <w:rPr>
                <w:lang w:val="en-GB"/>
              </w:rPr>
            </w:pPr>
            <w:r w:rsidRPr="00981BD5">
              <w:rPr>
                <w:lang w:val="en-GB"/>
              </w:rPr>
              <w:t xml:space="preserve">Increased opportunities for performance of </w:t>
            </w:r>
            <w:r w:rsidR="00653022" w:rsidRPr="00930625">
              <w:rPr>
                <w:szCs w:val="20"/>
                <w:lang w:val="en-GB"/>
              </w:rPr>
              <w:t>fonabal</w:t>
            </w:r>
            <w:r w:rsidR="00653022" w:rsidRPr="00F46412" w:rsidDel="00653022">
              <w:rPr>
                <w:i/>
                <w:lang w:val="en-GB"/>
              </w:rPr>
              <w:t xml:space="preserve"> </w:t>
            </w:r>
            <w:r w:rsidRPr="00F46412">
              <w:rPr>
                <w:lang w:val="en-GB"/>
              </w:rPr>
              <w:t>music</w:t>
            </w:r>
            <w:r w:rsidRPr="00981BD5">
              <w:rPr>
                <w:lang w:val="en-GB"/>
              </w:rPr>
              <w:t xml:space="preserve"> and dance in urban contexts</w:t>
            </w:r>
          </w:p>
        </w:tc>
      </w:tr>
    </w:tbl>
    <w:p w14:paraId="2D240859" w14:textId="4276866A" w:rsidR="00380584" w:rsidRPr="00BB2DA5" w:rsidRDefault="00544AF0" w:rsidP="00930625">
      <w:pPr>
        <w:pStyle w:val="Texte1"/>
        <w:spacing w:before="240"/>
        <w:rPr>
          <w:lang w:val="en-GB"/>
        </w:rPr>
      </w:pPr>
      <w:r w:rsidRPr="00E62B2B">
        <w:rPr>
          <w:lang w:val="en-GB"/>
        </w:rPr>
        <w:t xml:space="preserve">The workshop on developing safeguarding plans </w:t>
      </w:r>
      <w:r w:rsidR="00E62B2B" w:rsidRPr="00E62B2B">
        <w:rPr>
          <w:lang w:val="en-GB"/>
        </w:rPr>
        <w:t>outlines</w:t>
      </w:r>
      <w:r w:rsidR="00380584" w:rsidRPr="00E62B2B">
        <w:rPr>
          <w:lang w:val="en-GB"/>
        </w:rPr>
        <w:t xml:space="preserve"> a step-by-step guide for developing safeguarding plans for </w:t>
      </w:r>
      <w:r w:rsidR="0033502E" w:rsidRPr="00930625">
        <w:rPr>
          <w:lang w:val="en-GB"/>
        </w:rPr>
        <w:t>ICH</w:t>
      </w:r>
      <w:r w:rsidR="00380584" w:rsidRPr="00BB2DA5">
        <w:rPr>
          <w:lang w:val="en-GB"/>
        </w:rPr>
        <w:t xml:space="preserve"> (Unit</w:t>
      </w:r>
      <w:r w:rsidR="00F73A14">
        <w:rPr>
          <w:lang w:val="en-GB"/>
        </w:rPr>
        <w:t> </w:t>
      </w:r>
      <w:r w:rsidR="00380584" w:rsidRPr="00BB2DA5">
        <w:rPr>
          <w:lang w:val="en-GB"/>
        </w:rPr>
        <w:t>45 Hand-out</w:t>
      </w:r>
      <w:r w:rsidR="00F73A14">
        <w:rPr>
          <w:lang w:val="en-GB"/>
        </w:rPr>
        <w:t> </w:t>
      </w:r>
      <w:r w:rsidR="00380584" w:rsidRPr="00BB2DA5">
        <w:rPr>
          <w:lang w:val="en-GB"/>
        </w:rPr>
        <w:t>3).</w:t>
      </w:r>
      <w:r w:rsidR="00E62B2B" w:rsidRPr="00BB2DA5">
        <w:rPr>
          <w:lang w:val="en-GB"/>
        </w:rPr>
        <w:t xml:space="preserve"> The</w:t>
      </w:r>
      <w:r w:rsidR="00380584" w:rsidRPr="00BB2DA5">
        <w:rPr>
          <w:lang w:val="en-GB"/>
        </w:rPr>
        <w:t xml:space="preserve"> seven</w:t>
      </w:r>
      <w:r w:rsidR="0033502E">
        <w:rPr>
          <w:lang w:val="en-GB"/>
        </w:rPr>
        <w:t> </w:t>
      </w:r>
      <w:r w:rsidR="00380584" w:rsidRPr="00BB2DA5">
        <w:rPr>
          <w:lang w:val="en-GB"/>
        </w:rPr>
        <w:t>steps</w:t>
      </w:r>
      <w:r w:rsidR="00E62B2B" w:rsidRPr="00BB2DA5">
        <w:rPr>
          <w:lang w:val="en-GB"/>
        </w:rPr>
        <w:t xml:space="preserve"> suggested in the guide</w:t>
      </w:r>
      <w:r w:rsidR="00380584" w:rsidRPr="00BB2DA5">
        <w:rPr>
          <w:lang w:val="en-GB"/>
        </w:rPr>
        <w:t xml:space="preserve"> are:</w:t>
      </w:r>
    </w:p>
    <w:p w14:paraId="5C243FCE" w14:textId="7EA672A0" w:rsidR="00380584" w:rsidRPr="001C38F7" w:rsidRDefault="00426F78" w:rsidP="00380584">
      <w:pPr>
        <w:pStyle w:val="Texte1"/>
        <w:numPr>
          <w:ilvl w:val="0"/>
          <w:numId w:val="159"/>
        </w:numPr>
        <w:rPr>
          <w:lang w:val="en-GB"/>
        </w:rPr>
      </w:pPr>
      <w:r>
        <w:rPr>
          <w:lang w:val="en-GB"/>
        </w:rPr>
        <w:t>I</w:t>
      </w:r>
      <w:r w:rsidR="00380584" w:rsidRPr="00CA07CE">
        <w:rPr>
          <w:lang w:val="en-GB"/>
        </w:rPr>
        <w:t xml:space="preserve">dentifying and defining the ICH to be safeguarded and the communities, groups </w:t>
      </w:r>
      <w:r w:rsidR="00380584" w:rsidRPr="001C38F7">
        <w:rPr>
          <w:lang w:val="en-GB"/>
        </w:rPr>
        <w:t xml:space="preserve">and individuals </w:t>
      </w:r>
      <w:r w:rsidR="00380584" w:rsidRPr="003A33B3">
        <w:rPr>
          <w:lang w:val="en-GB"/>
        </w:rPr>
        <w:t>concerned</w:t>
      </w:r>
      <w:r w:rsidR="00380584" w:rsidRPr="003A33B3">
        <w:rPr>
          <w:rStyle w:val="FootnoteReference"/>
          <w:lang w:val="en-GB"/>
        </w:rPr>
        <w:footnoteReference w:id="2"/>
      </w:r>
      <w:r w:rsidR="002132BF" w:rsidRPr="003A33B3">
        <w:rPr>
          <w:lang w:val="en-GB"/>
        </w:rPr>
        <w:t>;</w:t>
      </w:r>
    </w:p>
    <w:p w14:paraId="75B0B632" w14:textId="6A07F652" w:rsidR="00380584" w:rsidRPr="001C38F7" w:rsidRDefault="00426F78" w:rsidP="00380584">
      <w:pPr>
        <w:pStyle w:val="Texte1"/>
        <w:numPr>
          <w:ilvl w:val="0"/>
          <w:numId w:val="159"/>
        </w:numPr>
        <w:rPr>
          <w:lang w:val="en-GB"/>
        </w:rPr>
      </w:pPr>
      <w:r w:rsidRPr="001C38F7">
        <w:rPr>
          <w:lang w:val="en-GB"/>
        </w:rPr>
        <w:t>I</w:t>
      </w:r>
      <w:r w:rsidR="00380584" w:rsidRPr="001C38F7">
        <w:rPr>
          <w:lang w:val="en-GB"/>
        </w:rPr>
        <w:t>dentifying the social function(s) and value of the selected ICH for the communities, groups and individuals concerned</w:t>
      </w:r>
      <w:r w:rsidR="002132BF" w:rsidRPr="00930625">
        <w:rPr>
          <w:lang w:val="en-GB"/>
        </w:rPr>
        <w:t>;</w:t>
      </w:r>
    </w:p>
    <w:p w14:paraId="174A9FBE" w14:textId="687870FC" w:rsidR="00380584" w:rsidRPr="001C38F7" w:rsidRDefault="00426F78" w:rsidP="00380584">
      <w:pPr>
        <w:pStyle w:val="Texte1"/>
        <w:numPr>
          <w:ilvl w:val="0"/>
          <w:numId w:val="159"/>
        </w:numPr>
        <w:rPr>
          <w:lang w:val="en-GB"/>
        </w:rPr>
      </w:pPr>
      <w:r w:rsidRPr="001C38F7">
        <w:rPr>
          <w:lang w:val="en-GB"/>
        </w:rPr>
        <w:t>I</w:t>
      </w:r>
      <w:r w:rsidR="00380584" w:rsidRPr="001C38F7">
        <w:rPr>
          <w:lang w:val="en-GB"/>
        </w:rPr>
        <w:t>dentifying risks and threats to the selected ICH, and proposing adequate safeguarding activities</w:t>
      </w:r>
      <w:r w:rsidR="002132BF" w:rsidRPr="00930625">
        <w:rPr>
          <w:lang w:val="en-GB"/>
        </w:rPr>
        <w:t>;</w:t>
      </w:r>
    </w:p>
    <w:p w14:paraId="24DEEE01" w14:textId="26D22FED" w:rsidR="00380584" w:rsidRPr="001C38F7" w:rsidRDefault="00426F78" w:rsidP="00380584">
      <w:pPr>
        <w:pStyle w:val="Texte1"/>
        <w:numPr>
          <w:ilvl w:val="0"/>
          <w:numId w:val="159"/>
        </w:numPr>
        <w:rPr>
          <w:lang w:val="en-GB"/>
        </w:rPr>
      </w:pPr>
      <w:r w:rsidRPr="001C38F7">
        <w:rPr>
          <w:lang w:val="en-GB"/>
        </w:rPr>
        <w:t>D</w:t>
      </w:r>
      <w:r w:rsidR="00380584" w:rsidRPr="001C38F7">
        <w:rPr>
          <w:lang w:val="en-GB"/>
        </w:rPr>
        <w:t>efining main objectives and expected results for the safeguarding plan</w:t>
      </w:r>
      <w:r w:rsidR="001C38F7">
        <w:rPr>
          <w:lang w:val="en-GB"/>
        </w:rPr>
        <w:t>;</w:t>
      </w:r>
    </w:p>
    <w:p w14:paraId="175D55C3" w14:textId="67E7FD48" w:rsidR="00380584" w:rsidRPr="001C38F7" w:rsidRDefault="00426F78" w:rsidP="00380584">
      <w:pPr>
        <w:pStyle w:val="Texte1"/>
        <w:numPr>
          <w:ilvl w:val="0"/>
          <w:numId w:val="159"/>
        </w:numPr>
        <w:rPr>
          <w:lang w:val="en-GB"/>
        </w:rPr>
      </w:pPr>
      <w:r w:rsidRPr="001C38F7">
        <w:rPr>
          <w:lang w:val="en-GB"/>
        </w:rPr>
        <w:t>D</w:t>
      </w:r>
      <w:r w:rsidR="00380584" w:rsidRPr="001C38F7">
        <w:rPr>
          <w:lang w:val="en-GB"/>
        </w:rPr>
        <w:t>etermining activities for the safeguarding plan</w:t>
      </w:r>
      <w:r w:rsidR="002132BF" w:rsidRPr="00930625">
        <w:rPr>
          <w:lang w:val="en-GB"/>
        </w:rPr>
        <w:t>;</w:t>
      </w:r>
    </w:p>
    <w:p w14:paraId="72AFD28F" w14:textId="793381C1" w:rsidR="00380584" w:rsidRPr="001C38F7" w:rsidRDefault="00426F78" w:rsidP="00380584">
      <w:pPr>
        <w:pStyle w:val="Texte1"/>
        <w:numPr>
          <w:ilvl w:val="0"/>
          <w:numId w:val="159"/>
        </w:numPr>
        <w:rPr>
          <w:lang w:val="en-GB"/>
        </w:rPr>
      </w:pPr>
      <w:r w:rsidRPr="001C38F7">
        <w:rPr>
          <w:lang w:val="en-GB"/>
        </w:rPr>
        <w:t>D</w:t>
      </w:r>
      <w:r w:rsidR="00380584" w:rsidRPr="001C38F7">
        <w:rPr>
          <w:lang w:val="en-GB"/>
        </w:rPr>
        <w:t>efining resources required and resource mobili</w:t>
      </w:r>
      <w:r w:rsidR="00B6101E" w:rsidRPr="001C38F7">
        <w:rPr>
          <w:lang w:val="en-GB"/>
        </w:rPr>
        <w:t>z</w:t>
      </w:r>
      <w:r w:rsidR="00380584" w:rsidRPr="001C38F7">
        <w:rPr>
          <w:lang w:val="en-GB"/>
        </w:rPr>
        <w:t>ation strategies</w:t>
      </w:r>
      <w:r w:rsidR="002132BF" w:rsidRPr="00930625">
        <w:rPr>
          <w:lang w:val="en-GB"/>
        </w:rPr>
        <w:t>;</w:t>
      </w:r>
    </w:p>
    <w:p w14:paraId="5E2DA50B" w14:textId="1E9EF5E8" w:rsidR="00380584" w:rsidRPr="001C38F7" w:rsidRDefault="00426F78" w:rsidP="00380584">
      <w:pPr>
        <w:pStyle w:val="Texte1"/>
        <w:numPr>
          <w:ilvl w:val="0"/>
          <w:numId w:val="159"/>
        </w:numPr>
        <w:rPr>
          <w:lang w:val="en-GB"/>
        </w:rPr>
      </w:pPr>
      <w:r w:rsidRPr="001C38F7">
        <w:rPr>
          <w:lang w:val="en-GB"/>
        </w:rPr>
        <w:t>M</w:t>
      </w:r>
      <w:r w:rsidR="00380584" w:rsidRPr="001C38F7">
        <w:rPr>
          <w:lang w:val="en-GB"/>
        </w:rPr>
        <w:t>onitoring and evaluating implementation of the safeguarding plan.</w:t>
      </w:r>
    </w:p>
    <w:p w14:paraId="3003B4AC" w14:textId="1A98607F" w:rsidR="00380584" w:rsidRPr="00BB2DA5" w:rsidRDefault="00E62B2B" w:rsidP="00930625">
      <w:pPr>
        <w:pStyle w:val="Texte1"/>
        <w:rPr>
          <w:lang w:val="en-GB"/>
        </w:rPr>
      </w:pPr>
      <w:r w:rsidRPr="00E62B2B">
        <w:rPr>
          <w:lang w:val="en-GB"/>
        </w:rPr>
        <w:t>While there is not sufficient time in this unit to address the seven</w:t>
      </w:r>
      <w:r w:rsidR="008C24FD">
        <w:rPr>
          <w:lang w:val="en-GB"/>
        </w:rPr>
        <w:t> </w:t>
      </w:r>
      <w:r w:rsidRPr="00E62B2B">
        <w:rPr>
          <w:lang w:val="en-GB"/>
        </w:rPr>
        <w:t>steps fully, facilitators should</w:t>
      </w:r>
      <w:r w:rsidRPr="00BB2DA5">
        <w:rPr>
          <w:lang w:val="en-GB"/>
        </w:rPr>
        <w:t xml:space="preserve"> be familiar with the step-by-step guide and be prepared to make reference to them as necessary.</w:t>
      </w:r>
      <w:r w:rsidR="00BB2DA5">
        <w:rPr>
          <w:lang w:val="en-GB"/>
        </w:rPr>
        <w:t xml:space="preserve"> A detailed breakdown of the steps can be found in Unit</w:t>
      </w:r>
      <w:r w:rsidR="00F73A14">
        <w:rPr>
          <w:lang w:val="en-GB"/>
        </w:rPr>
        <w:t> </w:t>
      </w:r>
      <w:r w:rsidR="00BB2DA5">
        <w:rPr>
          <w:lang w:val="en-GB"/>
        </w:rPr>
        <w:t>45 Hand-out</w:t>
      </w:r>
      <w:r w:rsidR="00F73A14">
        <w:rPr>
          <w:lang w:val="en-GB"/>
        </w:rPr>
        <w:t> </w:t>
      </w:r>
      <w:r w:rsidR="00BB2DA5">
        <w:rPr>
          <w:lang w:val="en-GB"/>
        </w:rPr>
        <w:t>3.</w:t>
      </w:r>
    </w:p>
    <w:p w14:paraId="6851C4EC" w14:textId="6812FFD0" w:rsidR="00E62B2B" w:rsidRPr="00E62B2B" w:rsidRDefault="00E62B2B" w:rsidP="00930625">
      <w:pPr>
        <w:pStyle w:val="Texte1"/>
        <w:rPr>
          <w:lang w:val="en-GB"/>
        </w:rPr>
      </w:pPr>
      <w:r w:rsidRPr="00F73A14">
        <w:rPr>
          <w:lang w:val="en-GB"/>
        </w:rPr>
        <w:t xml:space="preserve">The workshop on developing safeguarding plans also has several examples </w:t>
      </w:r>
      <w:r>
        <w:rPr>
          <w:lang w:val="en-GB"/>
        </w:rPr>
        <w:t>of blank templates for creating safeguarding plans</w:t>
      </w:r>
      <w:r w:rsidR="00BB2DA5">
        <w:rPr>
          <w:lang w:val="en-GB"/>
        </w:rPr>
        <w:t xml:space="preserve"> (Unit</w:t>
      </w:r>
      <w:r w:rsidR="00F73A14">
        <w:rPr>
          <w:lang w:val="en-GB"/>
        </w:rPr>
        <w:t> </w:t>
      </w:r>
      <w:r w:rsidR="00BB2DA5">
        <w:rPr>
          <w:lang w:val="en-GB"/>
        </w:rPr>
        <w:t>46 Blika Hand-out</w:t>
      </w:r>
      <w:r w:rsidR="00F73A14">
        <w:rPr>
          <w:lang w:val="en-GB"/>
        </w:rPr>
        <w:t> </w:t>
      </w:r>
      <w:r w:rsidR="00BB2DA5">
        <w:rPr>
          <w:lang w:val="en-GB"/>
        </w:rPr>
        <w:t>6, Kassen Hand-out</w:t>
      </w:r>
      <w:r w:rsidR="00F73A14">
        <w:rPr>
          <w:rFonts w:ascii="Segoe UI Symbol" w:hAnsi="Segoe UI Symbol"/>
          <w:lang w:val="en-GB"/>
        </w:rPr>
        <w:t> </w:t>
      </w:r>
      <w:r w:rsidR="00BB2DA5">
        <w:rPr>
          <w:lang w:val="en-GB"/>
        </w:rPr>
        <w:t>4, Limnu Hand-out</w:t>
      </w:r>
      <w:r w:rsidR="00F73A14">
        <w:rPr>
          <w:lang w:val="en-GB"/>
        </w:rPr>
        <w:t> </w:t>
      </w:r>
      <w:r w:rsidR="00BB2DA5">
        <w:rPr>
          <w:lang w:val="en-GB"/>
        </w:rPr>
        <w:t>4)</w:t>
      </w:r>
      <w:r>
        <w:rPr>
          <w:lang w:val="en-GB"/>
        </w:rPr>
        <w:t xml:space="preserve"> and completed plans for fictional scenarios</w:t>
      </w:r>
      <w:r w:rsidR="00BB2DA5">
        <w:rPr>
          <w:lang w:val="en-GB"/>
        </w:rPr>
        <w:t xml:space="preserve"> (Blika Hand-out</w:t>
      </w:r>
      <w:r w:rsidR="00F73A14">
        <w:rPr>
          <w:lang w:val="en-GB"/>
        </w:rPr>
        <w:t> </w:t>
      </w:r>
      <w:r w:rsidR="00BB2DA5">
        <w:rPr>
          <w:lang w:val="en-GB"/>
        </w:rPr>
        <w:t>5 and Kassen Hand-out</w:t>
      </w:r>
      <w:r w:rsidR="00F73A14">
        <w:rPr>
          <w:lang w:val="en-GB"/>
        </w:rPr>
        <w:t> </w:t>
      </w:r>
      <w:r w:rsidR="00BB2DA5">
        <w:rPr>
          <w:lang w:val="en-GB"/>
        </w:rPr>
        <w:t>3)</w:t>
      </w:r>
      <w:r>
        <w:rPr>
          <w:lang w:val="en-GB"/>
        </w:rPr>
        <w:t xml:space="preserve"> that facilitators may find useful here.</w:t>
      </w:r>
    </w:p>
    <w:p w14:paraId="38639BB8" w14:textId="1D8AE864" w:rsidR="009D3A87" w:rsidRPr="00981BD5" w:rsidRDefault="00251B25" w:rsidP="004936EF">
      <w:pPr>
        <w:pStyle w:val="Heading6"/>
        <w:rPr>
          <w:lang w:val="en-GB"/>
        </w:rPr>
      </w:pPr>
      <w:r w:rsidRPr="00981BD5">
        <w:rPr>
          <w:lang w:val="en-GB"/>
        </w:rPr>
        <w:t xml:space="preserve">Slide </w:t>
      </w:r>
      <w:r w:rsidR="00251BAC" w:rsidRPr="00981BD5">
        <w:rPr>
          <w:lang w:val="en-GB"/>
        </w:rPr>
        <w:t>1</w:t>
      </w:r>
      <w:r w:rsidR="00B577F8" w:rsidRPr="00981BD5">
        <w:rPr>
          <w:lang w:val="en-GB"/>
        </w:rPr>
        <w:t>8</w:t>
      </w:r>
      <w:r w:rsidR="009D3A87" w:rsidRPr="00981BD5">
        <w:rPr>
          <w:lang w:val="en-GB"/>
        </w:rPr>
        <w:t>.</w:t>
      </w:r>
    </w:p>
    <w:p w14:paraId="6059BED4" w14:textId="6C23CC1D" w:rsidR="00251B25" w:rsidRPr="00981BD5" w:rsidRDefault="00251B25" w:rsidP="004936EF">
      <w:pPr>
        <w:pStyle w:val="diapo2"/>
        <w:rPr>
          <w:lang w:val="en-GB"/>
        </w:rPr>
      </w:pPr>
      <w:r w:rsidRPr="00981BD5">
        <w:rPr>
          <w:lang w:val="en-GB"/>
        </w:rPr>
        <w:t xml:space="preserve">Case study: Anu Raud’s </w:t>
      </w:r>
      <w:r w:rsidR="00E771C5" w:rsidRPr="00981BD5">
        <w:rPr>
          <w:lang w:val="en-GB"/>
        </w:rPr>
        <w:t xml:space="preserve">folk </w:t>
      </w:r>
      <w:r w:rsidR="00AB675E" w:rsidRPr="00981BD5">
        <w:rPr>
          <w:lang w:val="en-GB"/>
        </w:rPr>
        <w:t xml:space="preserve">art </w:t>
      </w:r>
      <w:r w:rsidR="00805BB0" w:rsidRPr="00981BD5">
        <w:rPr>
          <w:lang w:val="en-GB"/>
        </w:rPr>
        <w:t xml:space="preserve">centre </w:t>
      </w:r>
      <w:r w:rsidRPr="00981BD5">
        <w:rPr>
          <w:lang w:val="en-GB"/>
        </w:rPr>
        <w:t>(Estonia)</w:t>
      </w:r>
    </w:p>
    <w:p w14:paraId="6DFAB4D0" w14:textId="3AEFC586" w:rsidR="00251B25" w:rsidRPr="00981BD5" w:rsidRDefault="00126899" w:rsidP="009909DD">
      <w:pPr>
        <w:pStyle w:val="Texte1"/>
        <w:rPr>
          <w:lang w:val="en-GB"/>
        </w:rPr>
      </w:pPr>
      <w:r w:rsidRPr="00981BD5">
        <w:rPr>
          <w:lang w:val="en-GB"/>
        </w:rPr>
        <w:t>C</w:t>
      </w:r>
      <w:r w:rsidR="00442E1A" w:rsidRPr="00981BD5">
        <w:rPr>
          <w:lang w:val="en-GB"/>
        </w:rPr>
        <w:t>ase study </w:t>
      </w:r>
      <w:r w:rsidR="005B06C4" w:rsidRPr="00981BD5">
        <w:rPr>
          <w:lang w:val="en-GB"/>
        </w:rPr>
        <w:t>23</w:t>
      </w:r>
      <w:r w:rsidR="00515D82" w:rsidRPr="00981BD5">
        <w:rPr>
          <w:lang w:val="en-GB"/>
        </w:rPr>
        <w:t>,</w:t>
      </w:r>
      <w:r w:rsidR="006E220D" w:rsidRPr="00981BD5">
        <w:rPr>
          <w:lang w:val="en-GB"/>
        </w:rPr>
        <w:t xml:space="preserve"> discusses the work of a design school in Estonia that researches and uses traditional patterns for knitting and weaving</w:t>
      </w:r>
      <w:r w:rsidR="004978C1" w:rsidRPr="00981BD5">
        <w:rPr>
          <w:lang w:val="en-GB"/>
        </w:rPr>
        <w:t>.</w:t>
      </w:r>
      <w:r w:rsidR="006E220D" w:rsidRPr="00981BD5">
        <w:rPr>
          <w:lang w:val="en-GB"/>
        </w:rPr>
        <w:t xml:space="preserve"> </w:t>
      </w:r>
      <w:r w:rsidR="00135DCC" w:rsidRPr="00981BD5">
        <w:rPr>
          <w:lang w:val="en-GB"/>
        </w:rPr>
        <w:t>P</w:t>
      </w:r>
      <w:r w:rsidR="00251B25" w:rsidRPr="00981BD5">
        <w:rPr>
          <w:lang w:val="en-GB"/>
        </w:rPr>
        <w:t xml:space="preserve">articipants </w:t>
      </w:r>
      <w:r w:rsidR="00B850DE" w:rsidRPr="00981BD5">
        <w:rPr>
          <w:lang w:val="en-GB"/>
        </w:rPr>
        <w:t>may</w:t>
      </w:r>
      <w:r w:rsidR="00251B25" w:rsidRPr="00981BD5">
        <w:rPr>
          <w:lang w:val="en-GB"/>
        </w:rPr>
        <w:t xml:space="preserve"> be </w:t>
      </w:r>
      <w:r w:rsidR="00B850DE" w:rsidRPr="00981BD5">
        <w:rPr>
          <w:lang w:val="en-GB"/>
        </w:rPr>
        <w:t>asked</w:t>
      </w:r>
      <w:r w:rsidR="00251B25" w:rsidRPr="00981BD5">
        <w:rPr>
          <w:lang w:val="en-GB"/>
        </w:rPr>
        <w:t xml:space="preserve"> to identify safeguarding measures</w:t>
      </w:r>
      <w:r w:rsidR="00135DCC" w:rsidRPr="00981BD5">
        <w:rPr>
          <w:lang w:val="en-GB"/>
        </w:rPr>
        <w:t xml:space="preserve"> for traditional knitting and weaving in this case study</w:t>
      </w:r>
      <w:r w:rsidR="00251B25" w:rsidRPr="00981BD5">
        <w:rPr>
          <w:lang w:val="en-GB"/>
        </w:rPr>
        <w:t>.</w:t>
      </w:r>
    </w:p>
    <w:p w14:paraId="45F77BAF" w14:textId="1E350D77" w:rsidR="009D3A87" w:rsidRPr="00981BD5" w:rsidRDefault="00251B25" w:rsidP="004936EF">
      <w:pPr>
        <w:pStyle w:val="Heading6"/>
        <w:rPr>
          <w:lang w:val="en-GB"/>
        </w:rPr>
      </w:pPr>
      <w:r w:rsidRPr="00981BD5">
        <w:rPr>
          <w:lang w:val="en-GB"/>
        </w:rPr>
        <w:lastRenderedPageBreak/>
        <w:t xml:space="preserve">Slide </w:t>
      </w:r>
      <w:r w:rsidR="00B577F8" w:rsidRPr="00981BD5">
        <w:rPr>
          <w:lang w:val="en-GB"/>
        </w:rPr>
        <w:t>19</w:t>
      </w:r>
      <w:r w:rsidR="009D3A87" w:rsidRPr="00981BD5">
        <w:rPr>
          <w:lang w:val="en-GB"/>
        </w:rPr>
        <w:t>.</w:t>
      </w:r>
    </w:p>
    <w:p w14:paraId="4250C69C" w14:textId="345A56EB" w:rsidR="00251B25" w:rsidRPr="00981BD5" w:rsidRDefault="00251B25" w:rsidP="004936EF">
      <w:pPr>
        <w:pStyle w:val="diapo2"/>
        <w:rPr>
          <w:lang w:val="en-GB"/>
        </w:rPr>
      </w:pPr>
      <w:r w:rsidRPr="00981BD5">
        <w:rPr>
          <w:lang w:val="en-GB"/>
        </w:rPr>
        <w:t>Case study: Gawad sa Manlilikha ng Bayan (G</w:t>
      </w:r>
      <w:r w:rsidR="00EF3B92" w:rsidRPr="00981BD5">
        <w:rPr>
          <w:lang w:val="en-GB"/>
        </w:rPr>
        <w:t>AMABA</w:t>
      </w:r>
      <w:r w:rsidRPr="00981BD5">
        <w:rPr>
          <w:lang w:val="en-GB"/>
        </w:rPr>
        <w:t xml:space="preserve">) system </w:t>
      </w:r>
      <w:r w:rsidR="00DD3D6E" w:rsidRPr="00981BD5">
        <w:rPr>
          <w:lang w:val="en-GB"/>
        </w:rPr>
        <w:t>(</w:t>
      </w:r>
      <w:r w:rsidRPr="00981BD5">
        <w:rPr>
          <w:lang w:val="en-GB"/>
        </w:rPr>
        <w:t>the Philippines</w:t>
      </w:r>
      <w:r w:rsidR="00DD3D6E" w:rsidRPr="00981BD5">
        <w:rPr>
          <w:lang w:val="en-GB"/>
        </w:rPr>
        <w:t>)</w:t>
      </w:r>
    </w:p>
    <w:p w14:paraId="2FE026F0" w14:textId="23F7584D" w:rsidR="00135DCC" w:rsidRPr="00981BD5" w:rsidRDefault="00126899" w:rsidP="009909DD">
      <w:pPr>
        <w:pStyle w:val="Texte1"/>
        <w:rPr>
          <w:lang w:val="en-GB"/>
        </w:rPr>
      </w:pPr>
      <w:r w:rsidRPr="00981BD5">
        <w:rPr>
          <w:lang w:val="en-GB"/>
        </w:rPr>
        <w:t>C</w:t>
      </w:r>
      <w:r w:rsidR="00442E1A" w:rsidRPr="00981BD5">
        <w:rPr>
          <w:lang w:val="en-GB"/>
        </w:rPr>
        <w:t>ase study </w:t>
      </w:r>
      <w:r w:rsidR="005B06C4" w:rsidRPr="00981BD5">
        <w:rPr>
          <w:lang w:val="en-GB"/>
        </w:rPr>
        <w:t>24</w:t>
      </w:r>
      <w:r w:rsidR="00B850DE" w:rsidRPr="00981BD5">
        <w:rPr>
          <w:lang w:val="en-GB"/>
        </w:rPr>
        <w:t xml:space="preserve"> presents an example of a Living Human Treasures system</w:t>
      </w:r>
      <w:r w:rsidR="006E220D" w:rsidRPr="00981BD5">
        <w:rPr>
          <w:lang w:val="en-GB"/>
        </w:rPr>
        <w:t xml:space="preserve"> in the Philippines</w:t>
      </w:r>
      <w:r w:rsidR="00135DCC" w:rsidRPr="00981BD5">
        <w:rPr>
          <w:lang w:val="en-GB"/>
        </w:rPr>
        <w:t>.</w:t>
      </w:r>
    </w:p>
    <w:p w14:paraId="45429DFA" w14:textId="7DF7C91B" w:rsidR="009D3A87" w:rsidRPr="00981BD5" w:rsidRDefault="00FA51FB" w:rsidP="004936EF">
      <w:pPr>
        <w:pStyle w:val="Heading6"/>
        <w:rPr>
          <w:lang w:val="en-GB"/>
        </w:rPr>
      </w:pPr>
      <w:r w:rsidRPr="00981BD5">
        <w:rPr>
          <w:lang w:val="en-GB"/>
        </w:rPr>
        <w:t>Slide 2</w:t>
      </w:r>
      <w:r w:rsidR="00B577F8" w:rsidRPr="00981BD5">
        <w:rPr>
          <w:lang w:val="en-GB"/>
        </w:rPr>
        <w:t>0</w:t>
      </w:r>
      <w:r w:rsidR="009D3A87" w:rsidRPr="00981BD5">
        <w:rPr>
          <w:lang w:val="en-GB"/>
        </w:rPr>
        <w:t>.</w:t>
      </w:r>
    </w:p>
    <w:p w14:paraId="27B36307" w14:textId="61A24C3E" w:rsidR="00FA51FB" w:rsidRPr="00981BD5" w:rsidRDefault="00C77343" w:rsidP="004936EF">
      <w:pPr>
        <w:pStyle w:val="diapo2"/>
        <w:rPr>
          <w:lang w:val="en-GB"/>
        </w:rPr>
      </w:pPr>
      <w:r w:rsidRPr="00981BD5">
        <w:rPr>
          <w:lang w:val="en-GB"/>
        </w:rPr>
        <w:t>C</w:t>
      </w:r>
      <w:r w:rsidR="00FA51FB" w:rsidRPr="00981BD5">
        <w:rPr>
          <w:lang w:val="en-GB"/>
        </w:rPr>
        <w:t>ase study:</w:t>
      </w:r>
      <w:r w:rsidR="00FA51FB" w:rsidRPr="00981BD5">
        <w:rPr>
          <w:rFonts w:eastAsia="+mj-ea"/>
          <w:lang w:val="en-GB"/>
        </w:rPr>
        <w:t xml:space="preserve"> </w:t>
      </w:r>
      <w:r w:rsidR="00C508C1" w:rsidRPr="00981BD5">
        <w:rPr>
          <w:lang w:val="en-GB"/>
        </w:rPr>
        <w:t>Sanbasomawashi</w:t>
      </w:r>
      <w:r w:rsidR="00FA51FB" w:rsidRPr="00981BD5">
        <w:rPr>
          <w:lang w:val="en-GB"/>
        </w:rPr>
        <w:t xml:space="preserve"> </w:t>
      </w:r>
      <w:r w:rsidR="00297CA1" w:rsidRPr="00981BD5">
        <w:rPr>
          <w:lang w:val="en-GB"/>
        </w:rPr>
        <w:t xml:space="preserve">ritual </w:t>
      </w:r>
      <w:r w:rsidR="00FA51FB" w:rsidRPr="00981BD5">
        <w:rPr>
          <w:lang w:val="en-GB"/>
        </w:rPr>
        <w:t>(Japan)</w:t>
      </w:r>
    </w:p>
    <w:p w14:paraId="27EAC9E7" w14:textId="4E5A463C" w:rsidR="00F62E88" w:rsidRPr="00981BD5" w:rsidRDefault="00126899" w:rsidP="009909DD">
      <w:pPr>
        <w:pStyle w:val="Texte1"/>
        <w:rPr>
          <w:lang w:val="en-GB"/>
        </w:rPr>
      </w:pPr>
      <w:r w:rsidRPr="00981BD5">
        <w:rPr>
          <w:lang w:val="en-GB"/>
        </w:rPr>
        <w:t>C</w:t>
      </w:r>
      <w:r w:rsidR="00442E1A" w:rsidRPr="00981BD5">
        <w:rPr>
          <w:lang w:val="en-GB"/>
        </w:rPr>
        <w:t>ase study </w:t>
      </w:r>
      <w:r w:rsidR="005B06C4" w:rsidRPr="00981BD5">
        <w:rPr>
          <w:lang w:val="en-GB"/>
        </w:rPr>
        <w:t>25</w:t>
      </w:r>
      <w:r w:rsidR="00515D82" w:rsidRPr="00981BD5">
        <w:rPr>
          <w:lang w:val="en-GB"/>
        </w:rPr>
        <w:t>,</w:t>
      </w:r>
      <w:r w:rsidR="00F62E88" w:rsidRPr="00981BD5">
        <w:rPr>
          <w:lang w:val="en-GB"/>
        </w:rPr>
        <w:t xml:space="preserve"> discusses the revitali</w:t>
      </w:r>
      <w:r w:rsidR="00B6101E">
        <w:rPr>
          <w:lang w:val="en-GB"/>
        </w:rPr>
        <w:t>z</w:t>
      </w:r>
      <w:r w:rsidR="00F62E88" w:rsidRPr="00981BD5">
        <w:rPr>
          <w:lang w:val="en-GB"/>
        </w:rPr>
        <w:t>ation and renewed appreciation of a traditional practice, the Sanbasomawashi (New Year’s Performance) in Japan.</w:t>
      </w:r>
    </w:p>
    <w:p w14:paraId="75506BE5" w14:textId="753FA86E" w:rsidR="009D3A87" w:rsidRPr="00981BD5" w:rsidRDefault="005A5080" w:rsidP="004936EF">
      <w:pPr>
        <w:pStyle w:val="Heading6"/>
        <w:rPr>
          <w:lang w:val="en-GB"/>
        </w:rPr>
      </w:pPr>
      <w:r w:rsidRPr="00981BD5">
        <w:rPr>
          <w:lang w:val="en-GB"/>
        </w:rPr>
        <w:t>Slide 2</w:t>
      </w:r>
      <w:r w:rsidR="00B577F8" w:rsidRPr="00981BD5">
        <w:rPr>
          <w:lang w:val="en-GB"/>
        </w:rPr>
        <w:t>1</w:t>
      </w:r>
      <w:r w:rsidR="009D3A87" w:rsidRPr="00981BD5">
        <w:rPr>
          <w:lang w:val="en-GB"/>
        </w:rPr>
        <w:t>.</w:t>
      </w:r>
    </w:p>
    <w:p w14:paraId="29482D40" w14:textId="2A53CEE6" w:rsidR="00E8420A" w:rsidRPr="00981BD5" w:rsidRDefault="00C77343" w:rsidP="004936EF">
      <w:pPr>
        <w:pStyle w:val="diapo2"/>
        <w:rPr>
          <w:lang w:val="en-GB"/>
        </w:rPr>
      </w:pPr>
      <w:r w:rsidRPr="00981BD5">
        <w:rPr>
          <w:lang w:val="en-GB"/>
        </w:rPr>
        <w:t>Case</w:t>
      </w:r>
      <w:r w:rsidR="00E8420A" w:rsidRPr="00981BD5">
        <w:rPr>
          <w:lang w:val="en-GB"/>
        </w:rPr>
        <w:t xml:space="preserve"> study: Qiang New Year festival</w:t>
      </w:r>
      <w:r w:rsidR="00FA51FB" w:rsidRPr="00981BD5">
        <w:rPr>
          <w:lang w:val="en-GB"/>
        </w:rPr>
        <w:t xml:space="preserve"> (China)</w:t>
      </w:r>
    </w:p>
    <w:p w14:paraId="50FCA9DF" w14:textId="6D3F6666" w:rsidR="00135DCC" w:rsidRPr="00981BD5" w:rsidRDefault="00126899">
      <w:pPr>
        <w:pStyle w:val="Texte1"/>
        <w:rPr>
          <w:lang w:val="en-GB"/>
        </w:rPr>
      </w:pPr>
      <w:r w:rsidRPr="00981BD5">
        <w:rPr>
          <w:lang w:val="en-GB"/>
        </w:rPr>
        <w:t>C</w:t>
      </w:r>
      <w:r w:rsidR="00442E1A" w:rsidRPr="00981BD5">
        <w:rPr>
          <w:lang w:val="en-GB"/>
        </w:rPr>
        <w:t>ase study </w:t>
      </w:r>
      <w:r w:rsidR="005B06C4" w:rsidRPr="00981BD5">
        <w:rPr>
          <w:lang w:val="en-GB"/>
        </w:rPr>
        <w:t>26</w:t>
      </w:r>
      <w:r w:rsidR="00515D82" w:rsidRPr="00981BD5">
        <w:rPr>
          <w:lang w:val="en-GB"/>
        </w:rPr>
        <w:t>,</w:t>
      </w:r>
      <w:r w:rsidR="00950A87" w:rsidRPr="00981BD5">
        <w:rPr>
          <w:lang w:val="en-GB"/>
        </w:rPr>
        <w:t xml:space="preserve"> </w:t>
      </w:r>
      <w:r w:rsidR="00755198" w:rsidRPr="00981BD5">
        <w:rPr>
          <w:lang w:val="en-GB"/>
        </w:rPr>
        <w:t xml:space="preserve">outlines </w:t>
      </w:r>
      <w:r w:rsidR="00F61405" w:rsidRPr="00981BD5">
        <w:rPr>
          <w:lang w:val="en-GB"/>
        </w:rPr>
        <w:t xml:space="preserve">the </w:t>
      </w:r>
      <w:r w:rsidR="00950A87" w:rsidRPr="00981BD5">
        <w:rPr>
          <w:lang w:val="en-GB"/>
        </w:rPr>
        <w:t>safeguarding measures developed for the Qiang New Year festival (China), inscribed on the</w:t>
      </w:r>
      <w:r w:rsidR="00705085">
        <w:rPr>
          <w:lang w:val="en-GB"/>
        </w:rPr>
        <w:t xml:space="preserve"> </w:t>
      </w:r>
      <w:r w:rsidR="00705085" w:rsidRPr="00F46412">
        <w:rPr>
          <w:lang w:val="en-GB"/>
        </w:rPr>
        <w:t>Urgent Sa</w:t>
      </w:r>
      <w:r w:rsidR="006132E2" w:rsidRPr="00930625">
        <w:rPr>
          <w:lang w:val="en-GB"/>
        </w:rPr>
        <w:t>f</w:t>
      </w:r>
      <w:r w:rsidR="00705085" w:rsidRPr="00F46412">
        <w:rPr>
          <w:lang w:val="en-GB"/>
        </w:rPr>
        <w:t>eguarding List</w:t>
      </w:r>
      <w:r w:rsidR="00705085">
        <w:rPr>
          <w:lang w:val="en-GB"/>
        </w:rPr>
        <w:t xml:space="preserve"> </w:t>
      </w:r>
      <w:r w:rsidR="00950A87" w:rsidRPr="00981BD5">
        <w:rPr>
          <w:lang w:val="en-GB"/>
        </w:rPr>
        <w:t>in 2009</w:t>
      </w:r>
      <w:r w:rsidR="00135DCC" w:rsidRPr="00981BD5">
        <w:rPr>
          <w:lang w:val="en-GB"/>
        </w:rPr>
        <w:t>.</w:t>
      </w:r>
    </w:p>
    <w:p w14:paraId="080D9DA4" w14:textId="6C35285E" w:rsidR="00044BAB" w:rsidRPr="00981BD5" w:rsidRDefault="00044BAB" w:rsidP="009909DD">
      <w:pPr>
        <w:pStyle w:val="Texte1"/>
        <w:rPr>
          <w:lang w:val="en-GB"/>
        </w:rPr>
      </w:pPr>
      <w:r w:rsidRPr="00981BD5">
        <w:rPr>
          <w:lang w:val="en-GB"/>
        </w:rPr>
        <w:t>The facilitator may suggest that participants first read the case study</w:t>
      </w:r>
      <w:r w:rsidR="00B379BB" w:rsidRPr="00981BD5" w:rsidDel="00B379BB">
        <w:rPr>
          <w:lang w:val="en-GB"/>
        </w:rPr>
        <w:t xml:space="preserve"> </w:t>
      </w:r>
      <w:r w:rsidRPr="00981BD5">
        <w:rPr>
          <w:lang w:val="en-GB"/>
        </w:rPr>
        <w:t xml:space="preserve">and then </w:t>
      </w:r>
      <w:r w:rsidR="00515D82" w:rsidRPr="00981BD5">
        <w:rPr>
          <w:lang w:val="en-GB"/>
        </w:rPr>
        <w:t>(</w:t>
      </w:r>
      <w:r w:rsidRPr="00981BD5">
        <w:rPr>
          <w:lang w:val="en-GB"/>
        </w:rPr>
        <w:t>in small groups</w:t>
      </w:r>
      <w:r w:rsidR="00515D82" w:rsidRPr="00981BD5">
        <w:rPr>
          <w:lang w:val="en-GB"/>
        </w:rPr>
        <w:t>)</w:t>
      </w:r>
      <w:r w:rsidRPr="00981BD5">
        <w:rPr>
          <w:lang w:val="en-GB"/>
        </w:rPr>
        <w:t xml:space="preserve"> discuss some of the questions below. If time permits, a report</w:t>
      </w:r>
      <w:r w:rsidR="00440B49" w:rsidRPr="00981BD5">
        <w:rPr>
          <w:lang w:val="en-GB"/>
        </w:rPr>
        <w:t>-</w:t>
      </w:r>
      <w:r w:rsidRPr="00981BD5">
        <w:rPr>
          <w:lang w:val="en-GB"/>
        </w:rPr>
        <w:t>back and broader discussion may then be held in plenary.</w:t>
      </w:r>
    </w:p>
    <w:p w14:paraId="0D6556F3" w14:textId="77777777" w:rsidR="00E8420A" w:rsidRPr="00981BD5" w:rsidRDefault="00E8420A" w:rsidP="004936EF">
      <w:pPr>
        <w:pStyle w:val="Soustitre"/>
        <w:rPr>
          <w:lang w:val="en-GB"/>
        </w:rPr>
      </w:pPr>
      <w:r w:rsidRPr="00981BD5">
        <w:rPr>
          <w:lang w:val="en-GB"/>
        </w:rPr>
        <w:t>Questions to discuss regarding this case study</w:t>
      </w:r>
    </w:p>
    <w:p w14:paraId="03C56EDD" w14:textId="77777777" w:rsidR="00E8420A" w:rsidRPr="00981BD5" w:rsidRDefault="00E8420A" w:rsidP="004936EF">
      <w:pPr>
        <w:pStyle w:val="Txtpucegras"/>
        <w:rPr>
          <w:szCs w:val="20"/>
          <w:lang w:val="en-GB"/>
        </w:rPr>
      </w:pPr>
      <w:r w:rsidRPr="00981BD5">
        <w:rPr>
          <w:szCs w:val="20"/>
          <w:lang w:val="en-GB"/>
        </w:rPr>
        <w:t>Who is the community concerned with the Qiang New Year festival?</w:t>
      </w:r>
    </w:p>
    <w:p w14:paraId="483ACBCF" w14:textId="77777777" w:rsidR="00E8420A" w:rsidRPr="00981BD5" w:rsidRDefault="00E8420A" w:rsidP="004936EF">
      <w:pPr>
        <w:pStyle w:val="Txtpucegras"/>
        <w:rPr>
          <w:szCs w:val="20"/>
          <w:lang w:val="en-GB"/>
        </w:rPr>
      </w:pPr>
      <w:r w:rsidRPr="00981BD5">
        <w:rPr>
          <w:szCs w:val="20"/>
          <w:lang w:val="en-GB"/>
        </w:rPr>
        <w:t xml:space="preserve">What are the threats to the viability of </w:t>
      </w:r>
      <w:r w:rsidRPr="00981BD5">
        <w:rPr>
          <w:szCs w:val="20"/>
          <w:lang w:val="en-GB" w:eastAsia="fr-FR"/>
        </w:rPr>
        <w:t>the festival</w:t>
      </w:r>
      <w:r w:rsidRPr="00981BD5">
        <w:rPr>
          <w:szCs w:val="20"/>
          <w:lang w:val="en-GB"/>
        </w:rPr>
        <w:t>?</w:t>
      </w:r>
    </w:p>
    <w:p w14:paraId="12A98E88" w14:textId="77777777" w:rsidR="00E8420A" w:rsidRPr="00981BD5" w:rsidRDefault="00E8420A" w:rsidP="004936EF">
      <w:pPr>
        <w:pStyle w:val="Txtpucegras"/>
        <w:rPr>
          <w:szCs w:val="20"/>
          <w:lang w:val="en-GB"/>
        </w:rPr>
      </w:pPr>
      <w:r w:rsidRPr="00981BD5">
        <w:rPr>
          <w:szCs w:val="20"/>
          <w:lang w:val="en-GB"/>
        </w:rPr>
        <w:t>Do the safeguarding measures (proposed and undertaken) address all these threats?</w:t>
      </w:r>
    </w:p>
    <w:p w14:paraId="0DCDB214" w14:textId="77777777" w:rsidR="00E8420A" w:rsidRPr="00981BD5" w:rsidRDefault="00E8420A" w:rsidP="004936EF">
      <w:pPr>
        <w:pStyle w:val="Txtpucegras"/>
        <w:rPr>
          <w:szCs w:val="20"/>
          <w:lang w:val="en-GB"/>
        </w:rPr>
      </w:pPr>
      <w:r w:rsidRPr="00981BD5">
        <w:rPr>
          <w:szCs w:val="20"/>
          <w:lang w:val="en-GB"/>
        </w:rPr>
        <w:t>How do the safeguarding measures involve the community concerned?</w:t>
      </w:r>
      <w:r w:rsidR="004D2CB7" w:rsidRPr="00981BD5">
        <w:rPr>
          <w:szCs w:val="20"/>
          <w:lang w:val="en-GB"/>
        </w:rPr>
        <w:t xml:space="preserve"> </w:t>
      </w:r>
    </w:p>
    <w:p w14:paraId="2735655C" w14:textId="51789E3A" w:rsidR="00E8420A" w:rsidRPr="00672D2F" w:rsidRDefault="00E8420A" w:rsidP="004936EF">
      <w:pPr>
        <w:pStyle w:val="Txtpucegras"/>
        <w:rPr>
          <w:szCs w:val="20"/>
          <w:lang w:val="en-GB"/>
        </w:rPr>
      </w:pPr>
      <w:r w:rsidRPr="00672D2F">
        <w:rPr>
          <w:szCs w:val="20"/>
          <w:lang w:val="en-GB"/>
        </w:rPr>
        <w:t>Can you suggest other safeguarding measures for this element?</w:t>
      </w:r>
    </w:p>
    <w:p w14:paraId="2E85E3BB" w14:textId="77777777" w:rsidR="00330FC2" w:rsidRPr="00672D2F" w:rsidRDefault="00330FC2" w:rsidP="00330FC2">
      <w:pPr>
        <w:pStyle w:val="Txtpucegras"/>
        <w:rPr>
          <w:szCs w:val="20"/>
          <w:lang w:val="en-GB"/>
        </w:rPr>
      </w:pPr>
      <w:r w:rsidRPr="00672D2F">
        <w:rPr>
          <w:szCs w:val="20"/>
          <w:lang w:val="en-GB"/>
        </w:rPr>
        <w:t>How might a gender-responsive approach shape the safeguarding measures?</w:t>
      </w:r>
    </w:p>
    <w:p w14:paraId="467E47D3" w14:textId="77777777" w:rsidR="00E8420A" w:rsidRPr="00981BD5" w:rsidRDefault="00E8420A" w:rsidP="004936EF">
      <w:pPr>
        <w:pStyle w:val="Txtpucegras"/>
        <w:rPr>
          <w:szCs w:val="20"/>
          <w:lang w:val="en-GB"/>
        </w:rPr>
      </w:pPr>
      <w:r w:rsidRPr="00672D2F">
        <w:rPr>
          <w:szCs w:val="20"/>
          <w:lang w:val="en-GB"/>
        </w:rPr>
        <w:t xml:space="preserve">How can research materials </w:t>
      </w:r>
      <w:r w:rsidRPr="00981BD5">
        <w:rPr>
          <w:szCs w:val="20"/>
          <w:lang w:val="en-GB"/>
        </w:rPr>
        <w:t>about the festival be made more accessible to the communities concerned so as to contribute to the festival’s viability?</w:t>
      </w:r>
    </w:p>
    <w:p w14:paraId="7596357A" w14:textId="77777777" w:rsidR="00E8420A" w:rsidRPr="00981BD5" w:rsidRDefault="00E8420A" w:rsidP="004936EF">
      <w:pPr>
        <w:pStyle w:val="Txtpucegras"/>
        <w:rPr>
          <w:szCs w:val="20"/>
          <w:lang w:val="en-GB"/>
        </w:rPr>
      </w:pPr>
      <w:r w:rsidRPr="00981BD5">
        <w:rPr>
          <w:szCs w:val="20"/>
          <w:lang w:val="en-GB"/>
        </w:rPr>
        <w:t>If material required for the performance of the festival is collected for a museum exhibition, will this threaten the viability of the element or enhance it?</w:t>
      </w:r>
    </w:p>
    <w:p w14:paraId="1E8E82A2" w14:textId="6290A7F5" w:rsidR="009706F6" w:rsidRPr="00981BD5" w:rsidRDefault="006C6130" w:rsidP="004936EF">
      <w:pPr>
        <w:pStyle w:val="Txtpucegras"/>
        <w:rPr>
          <w:szCs w:val="20"/>
          <w:lang w:val="en-GB"/>
        </w:rPr>
      </w:pPr>
      <w:r w:rsidRPr="00981BD5">
        <w:rPr>
          <w:szCs w:val="20"/>
          <w:lang w:val="en-GB"/>
        </w:rPr>
        <w:t>Would you give high priority t</w:t>
      </w:r>
      <w:r w:rsidR="009706F6" w:rsidRPr="00981BD5">
        <w:rPr>
          <w:szCs w:val="20"/>
          <w:lang w:val="en-GB"/>
        </w:rPr>
        <w:t>o organi</w:t>
      </w:r>
      <w:r w:rsidR="00B6101E">
        <w:rPr>
          <w:lang w:val="en-GB"/>
        </w:rPr>
        <w:t>z</w:t>
      </w:r>
      <w:r w:rsidR="009706F6" w:rsidRPr="00981BD5">
        <w:rPr>
          <w:szCs w:val="20"/>
          <w:lang w:val="en-GB"/>
        </w:rPr>
        <w:t>ing live demonstrations of the festival in a museum?</w:t>
      </w:r>
    </w:p>
    <w:p w14:paraId="5C363753" w14:textId="77777777" w:rsidR="009706F6" w:rsidRPr="00981BD5" w:rsidRDefault="009706F6" w:rsidP="004936EF">
      <w:pPr>
        <w:pStyle w:val="Txtpucegras"/>
        <w:rPr>
          <w:szCs w:val="20"/>
          <w:lang w:val="en-GB"/>
        </w:rPr>
      </w:pPr>
      <w:r w:rsidRPr="00981BD5">
        <w:rPr>
          <w:szCs w:val="20"/>
          <w:lang w:val="en-GB"/>
        </w:rPr>
        <w:t>What approaches could be used to ensure that the communities concerned are active partners in all proposed safeguarding measures?</w:t>
      </w:r>
    </w:p>
    <w:p w14:paraId="26F54704" w14:textId="7043C720" w:rsidR="000D3CA4" w:rsidRPr="00981BD5" w:rsidRDefault="005A5080" w:rsidP="004936EF">
      <w:pPr>
        <w:pStyle w:val="Heading6"/>
        <w:rPr>
          <w:lang w:val="en-GB"/>
        </w:rPr>
      </w:pPr>
      <w:r w:rsidRPr="00981BD5">
        <w:rPr>
          <w:lang w:val="en-GB"/>
        </w:rPr>
        <w:t>Slide 2</w:t>
      </w:r>
      <w:r w:rsidR="00B577F8" w:rsidRPr="00981BD5">
        <w:rPr>
          <w:lang w:val="en-GB"/>
        </w:rPr>
        <w:t>2</w:t>
      </w:r>
      <w:r w:rsidR="000D3CA4" w:rsidRPr="00981BD5">
        <w:rPr>
          <w:lang w:val="en-GB"/>
        </w:rPr>
        <w:t>.</w:t>
      </w:r>
    </w:p>
    <w:p w14:paraId="2AB23275" w14:textId="591FDB14" w:rsidR="00E8420A" w:rsidRPr="00981BD5" w:rsidRDefault="0022204D" w:rsidP="004936EF">
      <w:pPr>
        <w:pStyle w:val="diapo2"/>
        <w:rPr>
          <w:rFonts w:eastAsia="MS Mincho"/>
          <w:lang w:val="en-GB"/>
        </w:rPr>
      </w:pPr>
      <w:r w:rsidRPr="00981BD5">
        <w:rPr>
          <w:lang w:val="en-GB"/>
        </w:rPr>
        <w:t>C</w:t>
      </w:r>
      <w:r w:rsidR="00E8420A" w:rsidRPr="00981BD5">
        <w:rPr>
          <w:lang w:val="en-GB"/>
        </w:rPr>
        <w:t>ase study:</w:t>
      </w:r>
      <w:r w:rsidR="0015532D" w:rsidRPr="00981BD5">
        <w:rPr>
          <w:rFonts w:eastAsia="MS Mincho"/>
          <w:lang w:val="en-GB"/>
        </w:rPr>
        <w:t xml:space="preserve"> </w:t>
      </w:r>
      <w:r w:rsidR="00E8420A" w:rsidRPr="00981BD5">
        <w:rPr>
          <w:rFonts w:eastAsia="MS Mincho"/>
          <w:lang w:val="en-GB"/>
        </w:rPr>
        <w:t>Mongol</w:t>
      </w:r>
      <w:r w:rsidR="001872F7" w:rsidRPr="00981BD5">
        <w:rPr>
          <w:rFonts w:eastAsia="MS Mincho"/>
          <w:lang w:val="en-GB"/>
        </w:rPr>
        <w:t xml:space="preserve"> Biyelgee (Mongolia)</w:t>
      </w:r>
    </w:p>
    <w:p w14:paraId="1146695B" w14:textId="465CA133" w:rsidR="00135DCC" w:rsidRPr="00981BD5" w:rsidRDefault="00126899">
      <w:pPr>
        <w:pStyle w:val="Texte1"/>
        <w:rPr>
          <w:lang w:val="en-GB"/>
        </w:rPr>
      </w:pPr>
      <w:r w:rsidRPr="00F46412">
        <w:rPr>
          <w:lang w:val="en-GB"/>
        </w:rPr>
        <w:t>C</w:t>
      </w:r>
      <w:r w:rsidR="00442E1A" w:rsidRPr="00F46412">
        <w:rPr>
          <w:lang w:val="en-GB"/>
        </w:rPr>
        <w:t>ase study </w:t>
      </w:r>
      <w:r w:rsidR="005B06C4" w:rsidRPr="00F46412">
        <w:rPr>
          <w:lang w:val="en-GB"/>
        </w:rPr>
        <w:t>27</w:t>
      </w:r>
      <w:r w:rsidR="00515D82" w:rsidRPr="00F46412">
        <w:rPr>
          <w:lang w:val="en-GB"/>
        </w:rPr>
        <w:t>,</w:t>
      </w:r>
      <w:r w:rsidR="00755198" w:rsidRPr="00F46412">
        <w:rPr>
          <w:lang w:val="en-GB"/>
        </w:rPr>
        <w:t xml:space="preserve"> outlines </w:t>
      </w:r>
      <w:r w:rsidR="00515D82" w:rsidRPr="00F46412">
        <w:rPr>
          <w:lang w:val="en-GB"/>
        </w:rPr>
        <w:t xml:space="preserve">the </w:t>
      </w:r>
      <w:r w:rsidR="00755198" w:rsidRPr="00F46412">
        <w:rPr>
          <w:lang w:val="en-GB"/>
        </w:rPr>
        <w:t xml:space="preserve">safeguarding measures developed for the </w:t>
      </w:r>
      <w:r w:rsidR="00755198" w:rsidRPr="00F46412">
        <w:rPr>
          <w:rFonts w:eastAsia="MS Mincho"/>
          <w:lang w:val="en-GB" w:eastAsia="fr-FR"/>
        </w:rPr>
        <w:t xml:space="preserve">Mongol </w:t>
      </w:r>
      <w:r w:rsidR="00755198" w:rsidRPr="00930625">
        <w:rPr>
          <w:rFonts w:eastAsia="MS Mincho"/>
          <w:i/>
          <w:lang w:val="en-GB" w:eastAsia="fr-FR"/>
        </w:rPr>
        <w:t>Biyelgee</w:t>
      </w:r>
      <w:r w:rsidR="00F46412" w:rsidRPr="00F46412">
        <w:rPr>
          <w:rFonts w:eastAsia="MS Mincho"/>
          <w:lang w:val="en-GB" w:eastAsia="fr-FR"/>
        </w:rPr>
        <w:t xml:space="preserve"> </w:t>
      </w:r>
      <w:r w:rsidR="00FC4106" w:rsidRPr="00F46412">
        <w:rPr>
          <w:rFonts w:eastAsia="MS Mincho"/>
          <w:lang w:val="en-GB" w:eastAsia="fr-FR"/>
        </w:rPr>
        <w:t>(</w:t>
      </w:r>
      <w:r w:rsidR="00755198" w:rsidRPr="00F46412">
        <w:rPr>
          <w:rFonts w:eastAsia="MS Mincho"/>
          <w:lang w:val="en-GB" w:eastAsia="fr-FR"/>
        </w:rPr>
        <w:t>Mongolian Traditional Folk Dance</w:t>
      </w:r>
      <w:r w:rsidR="00FC4106" w:rsidRPr="00F46412">
        <w:rPr>
          <w:rFonts w:eastAsia="MS Mincho"/>
          <w:lang w:val="en-GB" w:eastAsia="fr-FR"/>
        </w:rPr>
        <w:t>)</w:t>
      </w:r>
      <w:r w:rsidR="00F61405" w:rsidRPr="00F46412">
        <w:rPr>
          <w:rFonts w:eastAsia="MS Mincho"/>
          <w:lang w:val="en-GB" w:eastAsia="fr-FR"/>
        </w:rPr>
        <w:t>,</w:t>
      </w:r>
      <w:r w:rsidR="00755198" w:rsidRPr="00F46412">
        <w:rPr>
          <w:lang w:val="en-GB"/>
        </w:rPr>
        <w:t xml:space="preserve"> inscribed </w:t>
      </w:r>
      <w:r w:rsidR="00C668C3" w:rsidRPr="00F46412">
        <w:rPr>
          <w:lang w:val="en-GB"/>
        </w:rPr>
        <w:t xml:space="preserve">on the </w:t>
      </w:r>
      <w:r w:rsidR="00705085" w:rsidRPr="00930625">
        <w:rPr>
          <w:lang w:val="en-GB"/>
        </w:rPr>
        <w:t>Urgent Sa</w:t>
      </w:r>
      <w:r w:rsidR="006132E2" w:rsidRPr="00930625">
        <w:rPr>
          <w:lang w:val="en-GB"/>
        </w:rPr>
        <w:t>f</w:t>
      </w:r>
      <w:r w:rsidR="00705085" w:rsidRPr="00930625">
        <w:rPr>
          <w:lang w:val="en-GB"/>
        </w:rPr>
        <w:t xml:space="preserve">eguarding List </w:t>
      </w:r>
      <w:r w:rsidR="00755198" w:rsidRPr="00F46412">
        <w:rPr>
          <w:lang w:val="en-GB"/>
        </w:rPr>
        <w:t>in 2009</w:t>
      </w:r>
      <w:r w:rsidR="00135DCC" w:rsidRPr="00F46412">
        <w:rPr>
          <w:lang w:val="en-GB"/>
        </w:rPr>
        <w:t>.</w:t>
      </w:r>
    </w:p>
    <w:p w14:paraId="55447A09" w14:textId="362474D8" w:rsidR="00044BAB" w:rsidRPr="00981BD5" w:rsidRDefault="00044BAB" w:rsidP="009909DD">
      <w:pPr>
        <w:pStyle w:val="Texte1"/>
        <w:rPr>
          <w:lang w:val="en-GB"/>
        </w:rPr>
      </w:pPr>
      <w:r w:rsidRPr="00981BD5">
        <w:rPr>
          <w:lang w:val="en-GB"/>
        </w:rPr>
        <w:lastRenderedPageBreak/>
        <w:t xml:space="preserve">The facilitator may suggest that participants first read the case study and then </w:t>
      </w:r>
      <w:r w:rsidR="00440B49" w:rsidRPr="00981BD5">
        <w:rPr>
          <w:lang w:val="en-GB"/>
        </w:rPr>
        <w:t>(</w:t>
      </w:r>
      <w:r w:rsidRPr="00981BD5">
        <w:rPr>
          <w:lang w:val="en-GB"/>
        </w:rPr>
        <w:t>in small groups</w:t>
      </w:r>
      <w:r w:rsidR="00440B49" w:rsidRPr="00981BD5">
        <w:rPr>
          <w:lang w:val="en-GB"/>
        </w:rPr>
        <w:t>)</w:t>
      </w:r>
      <w:r w:rsidRPr="00981BD5">
        <w:rPr>
          <w:lang w:val="en-GB"/>
        </w:rPr>
        <w:t xml:space="preserve"> discuss some of the questions below. If time permits, a report</w:t>
      </w:r>
      <w:r w:rsidR="00DF54ED" w:rsidRPr="00981BD5">
        <w:rPr>
          <w:lang w:val="en-GB"/>
        </w:rPr>
        <w:t>-</w:t>
      </w:r>
      <w:r w:rsidRPr="00981BD5">
        <w:rPr>
          <w:lang w:val="en-GB"/>
        </w:rPr>
        <w:t>back and broader discussion may then be held in plenary.</w:t>
      </w:r>
    </w:p>
    <w:p w14:paraId="3F0A8B07" w14:textId="77777777" w:rsidR="00E8420A" w:rsidRPr="00981BD5" w:rsidRDefault="00E8420A" w:rsidP="004936EF">
      <w:pPr>
        <w:pStyle w:val="Soustitre"/>
        <w:rPr>
          <w:lang w:val="en-GB"/>
        </w:rPr>
      </w:pPr>
      <w:r w:rsidRPr="00981BD5">
        <w:rPr>
          <w:lang w:val="en-GB"/>
        </w:rPr>
        <w:t>Questions to discuss regarding this case study</w:t>
      </w:r>
    </w:p>
    <w:p w14:paraId="12846AA1" w14:textId="77777777" w:rsidR="00E8420A" w:rsidRPr="00981BD5" w:rsidRDefault="00E8420A" w:rsidP="004936EF">
      <w:pPr>
        <w:pStyle w:val="Txtpucegras"/>
        <w:rPr>
          <w:szCs w:val="20"/>
          <w:lang w:val="en-GB"/>
        </w:rPr>
      </w:pPr>
      <w:r w:rsidRPr="00981BD5">
        <w:rPr>
          <w:szCs w:val="20"/>
          <w:lang w:val="en-GB"/>
        </w:rPr>
        <w:t xml:space="preserve">What are the main threats to the viability of the </w:t>
      </w:r>
      <w:r w:rsidRPr="00981BD5">
        <w:rPr>
          <w:szCs w:val="20"/>
          <w:lang w:val="en-GB" w:eastAsia="fr-FR"/>
        </w:rPr>
        <w:t>Biyelgee folk dance?</w:t>
      </w:r>
    </w:p>
    <w:p w14:paraId="7CFB6938" w14:textId="77777777" w:rsidR="00E8420A" w:rsidRPr="00981BD5" w:rsidRDefault="00E8420A" w:rsidP="004936EF">
      <w:pPr>
        <w:pStyle w:val="Txtpucegras"/>
        <w:rPr>
          <w:szCs w:val="20"/>
          <w:lang w:val="en-GB"/>
        </w:rPr>
      </w:pPr>
      <w:r w:rsidRPr="00981BD5">
        <w:rPr>
          <w:szCs w:val="20"/>
          <w:lang w:val="en-GB"/>
        </w:rPr>
        <w:t>How do the safeguarding measures try to address these threats?</w:t>
      </w:r>
    </w:p>
    <w:p w14:paraId="5400752A" w14:textId="77777777" w:rsidR="00E8420A" w:rsidRPr="00981BD5" w:rsidRDefault="00E8420A" w:rsidP="004936EF">
      <w:pPr>
        <w:pStyle w:val="Txtpucegras"/>
        <w:rPr>
          <w:szCs w:val="20"/>
          <w:lang w:val="en-GB"/>
        </w:rPr>
      </w:pPr>
      <w:r w:rsidRPr="00981BD5">
        <w:rPr>
          <w:szCs w:val="20"/>
          <w:lang w:val="en-GB"/>
        </w:rPr>
        <w:t xml:space="preserve">Can you think of </w:t>
      </w:r>
      <w:r w:rsidR="00F61405" w:rsidRPr="00981BD5">
        <w:rPr>
          <w:szCs w:val="20"/>
          <w:lang w:val="en-GB"/>
        </w:rPr>
        <w:t xml:space="preserve">any </w:t>
      </w:r>
      <w:r w:rsidRPr="00981BD5">
        <w:rPr>
          <w:szCs w:val="20"/>
          <w:lang w:val="en-GB"/>
        </w:rPr>
        <w:t>other safeguarding measures that would be appropriate?</w:t>
      </w:r>
    </w:p>
    <w:p w14:paraId="309BB4C9" w14:textId="77777777" w:rsidR="00E8420A" w:rsidRPr="00981BD5" w:rsidRDefault="00E8420A" w:rsidP="004936EF">
      <w:pPr>
        <w:pStyle w:val="Txtpucegras"/>
        <w:rPr>
          <w:szCs w:val="20"/>
          <w:lang w:val="en-GB"/>
        </w:rPr>
      </w:pPr>
      <w:r w:rsidRPr="00981BD5">
        <w:rPr>
          <w:szCs w:val="20"/>
          <w:lang w:val="en-GB"/>
        </w:rPr>
        <w:t xml:space="preserve">Would it be </w:t>
      </w:r>
      <w:r w:rsidR="00440B49" w:rsidRPr="00981BD5">
        <w:rPr>
          <w:szCs w:val="20"/>
          <w:lang w:val="en-GB"/>
        </w:rPr>
        <w:t xml:space="preserve">positive </w:t>
      </w:r>
      <w:r w:rsidRPr="00981BD5">
        <w:rPr>
          <w:szCs w:val="20"/>
          <w:lang w:val="en-GB"/>
        </w:rPr>
        <w:t>or detrimental to the safeguarding of the Biyelgee folk dance to prescribe how it should be performed?</w:t>
      </w:r>
    </w:p>
    <w:p w14:paraId="60734568" w14:textId="77777777" w:rsidR="00E8420A" w:rsidRPr="00981BD5" w:rsidRDefault="00E8420A" w:rsidP="004936EF">
      <w:pPr>
        <w:pStyle w:val="Txtpucegras"/>
        <w:rPr>
          <w:szCs w:val="20"/>
          <w:lang w:val="en-GB"/>
        </w:rPr>
      </w:pPr>
      <w:r w:rsidRPr="00981BD5">
        <w:rPr>
          <w:szCs w:val="20"/>
          <w:lang w:val="en-GB"/>
        </w:rPr>
        <w:t>How can research materials about the Biyelgee folk dance be made accessible to the communities concerned?</w:t>
      </w:r>
    </w:p>
    <w:p w14:paraId="413A7E13" w14:textId="77777777" w:rsidR="00934FD1" w:rsidRPr="00981BD5" w:rsidRDefault="00934FD1" w:rsidP="004936EF">
      <w:pPr>
        <w:pStyle w:val="Txtpucegras"/>
        <w:rPr>
          <w:szCs w:val="20"/>
          <w:lang w:val="en-GB"/>
        </w:rPr>
      </w:pPr>
      <w:r w:rsidRPr="00981BD5">
        <w:rPr>
          <w:szCs w:val="20"/>
          <w:lang w:val="en-GB"/>
        </w:rPr>
        <w:t>How can the communities concerned be given a prominent place in the execution of the safeguarding plans?</w:t>
      </w:r>
    </w:p>
    <w:p w14:paraId="7C0369D4" w14:textId="77777777" w:rsidR="005A62CA" w:rsidRPr="00981BD5" w:rsidRDefault="00E8420A" w:rsidP="004936EF">
      <w:pPr>
        <w:pStyle w:val="Txtpucegras"/>
        <w:rPr>
          <w:szCs w:val="20"/>
          <w:lang w:val="en-GB"/>
        </w:rPr>
      </w:pPr>
      <w:r w:rsidRPr="00981BD5">
        <w:rPr>
          <w:szCs w:val="20"/>
          <w:lang w:val="en-GB"/>
        </w:rPr>
        <w:t xml:space="preserve">The </w:t>
      </w:r>
      <w:r w:rsidR="00440B49" w:rsidRPr="00981BD5">
        <w:rPr>
          <w:snapToGrid w:val="0"/>
          <w:szCs w:val="20"/>
          <w:lang w:val="en-GB" w:eastAsia="fr-FR"/>
        </w:rPr>
        <w:t xml:space="preserve">Biyelgee </w:t>
      </w:r>
      <w:r w:rsidRPr="00981BD5">
        <w:rPr>
          <w:szCs w:val="20"/>
          <w:lang w:val="en-GB"/>
        </w:rPr>
        <w:t xml:space="preserve">folk dance embodies nomadic ways of life that are rapidly disappearing as people migrate to the cities. What safeguarding interventions </w:t>
      </w:r>
      <w:r w:rsidR="00440B49" w:rsidRPr="00981BD5">
        <w:rPr>
          <w:szCs w:val="20"/>
          <w:lang w:val="en-GB"/>
        </w:rPr>
        <w:t xml:space="preserve">can </w:t>
      </w:r>
      <w:r w:rsidRPr="00981BD5">
        <w:rPr>
          <w:szCs w:val="20"/>
          <w:lang w:val="en-GB"/>
        </w:rPr>
        <w:t>you t</w:t>
      </w:r>
      <w:r w:rsidR="008746C0" w:rsidRPr="00981BD5">
        <w:rPr>
          <w:szCs w:val="20"/>
          <w:lang w:val="en-GB"/>
        </w:rPr>
        <w:t>hink of for urban areas?</w:t>
      </w:r>
    </w:p>
    <w:p w14:paraId="2BEA2740" w14:textId="77777777" w:rsidR="00BB4B0A" w:rsidRPr="00981BD5" w:rsidRDefault="00BB4B0A">
      <w:pPr>
        <w:pStyle w:val="Txtpucegras"/>
        <w:rPr>
          <w:lang w:val="en-GB"/>
        </w:rPr>
        <w:sectPr w:rsidR="00BB4B0A" w:rsidRPr="00981BD5" w:rsidSect="00D87144">
          <w:headerReference w:type="even" r:id="rId17"/>
          <w:headerReference w:type="default" r:id="rId18"/>
          <w:footerReference w:type="even" r:id="rId19"/>
          <w:footerReference w:type="default" r:id="rId20"/>
          <w:headerReference w:type="first" r:id="rId21"/>
          <w:footerReference w:type="first" r:id="rId22"/>
          <w:footnotePr>
            <w:numRestart w:val="eachSect"/>
          </w:footnotePr>
          <w:type w:val="oddPage"/>
          <w:pgSz w:w="11900" w:h="16820" w:code="9"/>
          <w:pgMar w:top="1701" w:right="1531" w:bottom="1701" w:left="1531" w:header="720" w:footer="720" w:gutter="0"/>
          <w:pgNumType w:start="1"/>
          <w:cols w:space="708"/>
          <w:titlePg/>
          <w:docGrid w:linePitch="360"/>
        </w:sectPr>
      </w:pPr>
    </w:p>
    <w:p w14:paraId="57B84FE3" w14:textId="723B1D7E" w:rsidR="000D3CA4" w:rsidRPr="00981BD5" w:rsidRDefault="00C4640B" w:rsidP="004936EF">
      <w:pPr>
        <w:pStyle w:val="Chapitre"/>
        <w:rPr>
          <w:kern w:val="0"/>
        </w:rPr>
      </w:pPr>
      <w:bookmarkStart w:id="12" w:name="_Toc241644727"/>
      <w:bookmarkStart w:id="13" w:name="_Toc302374691"/>
      <w:r w:rsidRPr="00981BD5">
        <w:rPr>
          <w:kern w:val="0"/>
        </w:rPr>
        <w:lastRenderedPageBreak/>
        <w:t xml:space="preserve">Unit </w:t>
      </w:r>
      <w:r w:rsidR="00A7216D" w:rsidRPr="00981BD5">
        <w:rPr>
          <w:kern w:val="0"/>
        </w:rPr>
        <w:t>9</w:t>
      </w:r>
      <w:bookmarkEnd w:id="12"/>
    </w:p>
    <w:p w14:paraId="54DD8ED5" w14:textId="77777777" w:rsidR="00E276B7" w:rsidRPr="00981BD5" w:rsidRDefault="00E276B7" w:rsidP="004936EF">
      <w:pPr>
        <w:pStyle w:val="Titcoul"/>
        <w:rPr>
          <w:kern w:val="0"/>
          <w:szCs w:val="70"/>
        </w:rPr>
      </w:pPr>
      <w:bookmarkStart w:id="14" w:name="_Toc241644728"/>
      <w:r w:rsidRPr="00981BD5">
        <w:rPr>
          <w:kern w:val="0"/>
          <w:szCs w:val="70"/>
        </w:rPr>
        <w:t>Visit to</w:t>
      </w:r>
      <w:r w:rsidR="0085500A" w:rsidRPr="00981BD5">
        <w:rPr>
          <w:kern w:val="0"/>
          <w:szCs w:val="70"/>
        </w:rPr>
        <w:t xml:space="preserve"> a</w:t>
      </w:r>
      <w:r w:rsidRPr="00981BD5">
        <w:rPr>
          <w:kern w:val="0"/>
          <w:szCs w:val="70"/>
        </w:rPr>
        <w:t xml:space="preserve"> safeguarding project</w:t>
      </w:r>
      <w:bookmarkEnd w:id="13"/>
      <w:bookmarkEnd w:id="14"/>
    </w:p>
    <w:p w14:paraId="52BD5346" w14:textId="6AA101BC" w:rsidR="00FE058A" w:rsidRPr="00981BD5" w:rsidRDefault="00C65A17" w:rsidP="009909DD">
      <w:pPr>
        <w:pStyle w:val="Texte1"/>
        <w:rPr>
          <w:lang w:val="en-GB"/>
        </w:rPr>
      </w:pPr>
      <w:r w:rsidRPr="00981BD5">
        <w:rPr>
          <w:lang w:val="en-GB"/>
        </w:rPr>
        <w:t xml:space="preserve">It may be </w:t>
      </w:r>
      <w:r w:rsidR="0085500A" w:rsidRPr="00981BD5">
        <w:rPr>
          <w:lang w:val="en-GB"/>
        </w:rPr>
        <w:t xml:space="preserve">useful </w:t>
      </w:r>
      <w:r w:rsidR="00FE058A" w:rsidRPr="00981BD5">
        <w:rPr>
          <w:lang w:val="en-GB"/>
        </w:rPr>
        <w:t>for participants</w:t>
      </w:r>
      <w:r w:rsidRPr="00981BD5">
        <w:rPr>
          <w:lang w:val="en-GB"/>
        </w:rPr>
        <w:t xml:space="preserve"> to visit a </w:t>
      </w:r>
      <w:r w:rsidR="009571A3" w:rsidRPr="00981BD5">
        <w:rPr>
          <w:lang w:val="en-GB"/>
        </w:rPr>
        <w:t xml:space="preserve">place where a </w:t>
      </w:r>
      <w:r w:rsidRPr="00981BD5">
        <w:rPr>
          <w:lang w:val="en-GB"/>
        </w:rPr>
        <w:t xml:space="preserve">local </w:t>
      </w:r>
      <w:r w:rsidR="00E65B0F" w:rsidRPr="00981BD5">
        <w:rPr>
          <w:lang w:val="en-GB"/>
        </w:rPr>
        <w:t>safeguarding</w:t>
      </w:r>
      <w:r w:rsidRPr="00981BD5">
        <w:rPr>
          <w:lang w:val="en-GB"/>
        </w:rPr>
        <w:t xml:space="preserve"> project </w:t>
      </w:r>
      <w:r w:rsidR="009571A3" w:rsidRPr="00981BD5">
        <w:rPr>
          <w:lang w:val="en-GB"/>
        </w:rPr>
        <w:t>has been implemented</w:t>
      </w:r>
      <w:r w:rsidR="0085500A" w:rsidRPr="00981BD5">
        <w:rPr>
          <w:lang w:val="en-GB"/>
        </w:rPr>
        <w:t>: they can</w:t>
      </w:r>
      <w:r w:rsidR="009571A3" w:rsidRPr="00981BD5">
        <w:rPr>
          <w:lang w:val="en-GB"/>
        </w:rPr>
        <w:t xml:space="preserve"> learn about</w:t>
      </w:r>
      <w:r w:rsidRPr="00981BD5">
        <w:rPr>
          <w:lang w:val="en-GB"/>
        </w:rPr>
        <w:t xml:space="preserve"> the practical challenges faced in</w:t>
      </w:r>
      <w:r w:rsidR="00A03538" w:rsidRPr="00981BD5">
        <w:rPr>
          <w:lang w:val="en-GB"/>
        </w:rPr>
        <w:t xml:space="preserve"> safeguarding an element</w:t>
      </w:r>
      <w:r w:rsidR="00DF54ED" w:rsidRPr="00981BD5">
        <w:rPr>
          <w:lang w:val="en-GB"/>
        </w:rPr>
        <w:t>,</w:t>
      </w:r>
      <w:r w:rsidRPr="00981BD5">
        <w:rPr>
          <w:lang w:val="en-GB"/>
        </w:rPr>
        <w:t xml:space="preserve"> and </w:t>
      </w:r>
      <w:r w:rsidR="00A03538" w:rsidRPr="00981BD5">
        <w:rPr>
          <w:lang w:val="en-GB"/>
        </w:rPr>
        <w:t xml:space="preserve">the </w:t>
      </w:r>
      <w:r w:rsidRPr="00981BD5">
        <w:rPr>
          <w:lang w:val="en-GB"/>
        </w:rPr>
        <w:t xml:space="preserve">successful strategies developed </w:t>
      </w:r>
      <w:r w:rsidR="00A03538" w:rsidRPr="00981BD5">
        <w:rPr>
          <w:lang w:val="en-GB"/>
        </w:rPr>
        <w:t>to meet these challenges</w:t>
      </w:r>
      <w:r w:rsidRPr="00981BD5">
        <w:rPr>
          <w:lang w:val="en-GB"/>
        </w:rPr>
        <w:t xml:space="preserve">. </w:t>
      </w:r>
      <w:r w:rsidR="00FE058A" w:rsidRPr="00981BD5">
        <w:rPr>
          <w:lang w:val="en-GB"/>
        </w:rPr>
        <w:t xml:space="preserve">Alternatively, project members could be asked to visit the venue at which the workshop is being held and to give a brief talk to the participants about strategies and processes that have been successful in safeguarding an ICH </w:t>
      </w:r>
      <w:r w:rsidR="00DF04ED" w:rsidRPr="00981BD5">
        <w:rPr>
          <w:lang w:val="en-GB"/>
        </w:rPr>
        <w:t>element</w:t>
      </w:r>
      <w:r w:rsidR="00FE058A" w:rsidRPr="00981BD5">
        <w:rPr>
          <w:lang w:val="en-GB"/>
        </w:rPr>
        <w:t xml:space="preserve"> and those that have not been so successful. Time should be allocated for participants’ questions.</w:t>
      </w:r>
    </w:p>
    <w:p w14:paraId="443092B9" w14:textId="7BF092FE" w:rsidR="00C65A17" w:rsidRPr="00981BD5" w:rsidRDefault="00C65A17" w:rsidP="009909DD">
      <w:pPr>
        <w:pStyle w:val="Texte1"/>
        <w:rPr>
          <w:lang w:val="en-GB"/>
        </w:rPr>
      </w:pPr>
      <w:r w:rsidRPr="00981BD5">
        <w:rPr>
          <w:lang w:val="en-GB"/>
        </w:rPr>
        <w:t xml:space="preserve">If such a visit is possible, </w:t>
      </w:r>
      <w:r w:rsidR="0085500A" w:rsidRPr="00981BD5">
        <w:rPr>
          <w:lang w:val="en-GB"/>
        </w:rPr>
        <w:t xml:space="preserve">the facilitator should help </w:t>
      </w:r>
      <w:r w:rsidRPr="00981BD5">
        <w:rPr>
          <w:lang w:val="en-GB"/>
        </w:rPr>
        <w:t xml:space="preserve">participants </w:t>
      </w:r>
      <w:r w:rsidR="0085500A" w:rsidRPr="00981BD5">
        <w:rPr>
          <w:lang w:val="en-GB"/>
        </w:rPr>
        <w:t>to</w:t>
      </w:r>
      <w:r w:rsidRPr="00981BD5">
        <w:rPr>
          <w:lang w:val="en-GB"/>
        </w:rPr>
        <w:t xml:space="preserve"> structur</w:t>
      </w:r>
      <w:r w:rsidR="0085500A" w:rsidRPr="00981BD5">
        <w:rPr>
          <w:lang w:val="en-GB"/>
        </w:rPr>
        <w:t>e</w:t>
      </w:r>
      <w:r w:rsidRPr="00981BD5">
        <w:rPr>
          <w:lang w:val="en-GB"/>
        </w:rPr>
        <w:t xml:space="preserve"> </w:t>
      </w:r>
      <w:r w:rsidR="00FE058A" w:rsidRPr="00981BD5">
        <w:rPr>
          <w:lang w:val="en-GB"/>
        </w:rPr>
        <w:t>possible lines of thought</w:t>
      </w:r>
      <w:r w:rsidRPr="00981BD5">
        <w:rPr>
          <w:lang w:val="en-GB"/>
        </w:rPr>
        <w:t xml:space="preserve"> and reflect on their experience of the visit.</w:t>
      </w:r>
      <w:r w:rsidR="00AF29E4" w:rsidRPr="00981BD5">
        <w:rPr>
          <w:lang w:val="en-GB"/>
        </w:rPr>
        <w:t xml:space="preserve"> For example, </w:t>
      </w:r>
      <w:r w:rsidR="00DD21BD" w:rsidRPr="00981BD5">
        <w:rPr>
          <w:lang w:val="en-GB"/>
        </w:rPr>
        <w:t xml:space="preserve">the </w:t>
      </w:r>
      <w:r w:rsidR="00AF29E4" w:rsidRPr="00981BD5">
        <w:rPr>
          <w:lang w:val="en-GB"/>
        </w:rPr>
        <w:t xml:space="preserve">facilitator could prepare a </w:t>
      </w:r>
      <w:r w:rsidR="00CA3E21" w:rsidRPr="00981BD5">
        <w:rPr>
          <w:lang w:val="en-GB"/>
        </w:rPr>
        <w:t>hand-out</w:t>
      </w:r>
      <w:r w:rsidR="00AF29E4" w:rsidRPr="00981BD5">
        <w:rPr>
          <w:lang w:val="en-GB"/>
        </w:rPr>
        <w:t xml:space="preserve"> asking participants to reflect on specific questions during the visit (</w:t>
      </w:r>
      <w:r w:rsidR="00FE058A" w:rsidRPr="00981BD5">
        <w:rPr>
          <w:lang w:val="en-GB"/>
        </w:rPr>
        <w:t xml:space="preserve">these questions would </w:t>
      </w:r>
      <w:r w:rsidR="00AF29E4" w:rsidRPr="00981BD5">
        <w:rPr>
          <w:lang w:val="en-GB"/>
        </w:rPr>
        <w:t xml:space="preserve">not necessarily </w:t>
      </w:r>
      <w:r w:rsidR="00FE058A" w:rsidRPr="00981BD5">
        <w:rPr>
          <w:lang w:val="en-GB"/>
        </w:rPr>
        <w:t xml:space="preserve">be addressed </w:t>
      </w:r>
      <w:r w:rsidR="00FE058A" w:rsidRPr="00672D2F">
        <w:rPr>
          <w:lang w:val="en-GB"/>
        </w:rPr>
        <w:t xml:space="preserve">directly to the project members). </w:t>
      </w:r>
      <w:r w:rsidR="00427F0D" w:rsidRPr="00672D2F">
        <w:rPr>
          <w:lang w:val="en-GB"/>
        </w:rPr>
        <w:t xml:space="preserve">In another approach, the facilitator could ask the participants to reflect on ethical issues that may arise in the process of safeguarding (see Ethical Principles). </w:t>
      </w:r>
      <w:r w:rsidR="00DD21BD" w:rsidRPr="00672D2F">
        <w:rPr>
          <w:lang w:val="en-GB"/>
        </w:rPr>
        <w:t>The f</w:t>
      </w:r>
      <w:r w:rsidR="00FE058A" w:rsidRPr="00672D2F">
        <w:rPr>
          <w:lang w:val="en-GB"/>
        </w:rPr>
        <w:t xml:space="preserve">acilitator </w:t>
      </w:r>
      <w:r w:rsidR="00FE058A" w:rsidRPr="00981BD5">
        <w:rPr>
          <w:lang w:val="en-GB"/>
        </w:rPr>
        <w:t>could</w:t>
      </w:r>
      <w:r w:rsidR="00AF29E4" w:rsidRPr="00981BD5">
        <w:rPr>
          <w:lang w:val="en-GB"/>
        </w:rPr>
        <w:t xml:space="preserve"> ask </w:t>
      </w:r>
      <w:r w:rsidR="00FE058A" w:rsidRPr="00981BD5">
        <w:rPr>
          <w:lang w:val="en-GB"/>
        </w:rPr>
        <w:t>participants</w:t>
      </w:r>
      <w:r w:rsidR="00AF29E4" w:rsidRPr="00981BD5">
        <w:rPr>
          <w:lang w:val="en-GB"/>
        </w:rPr>
        <w:t xml:space="preserve"> to report back briefly the next day.</w:t>
      </w:r>
      <w:r w:rsidR="00FE058A" w:rsidRPr="00981BD5">
        <w:rPr>
          <w:lang w:val="en-GB"/>
        </w:rPr>
        <w:t xml:space="preserve"> It is important to leave time within the schedule for participants to reflect on the lessons learned from the visit.</w:t>
      </w:r>
      <w:r w:rsidR="00767FB1">
        <w:rPr>
          <w:lang w:val="en-GB"/>
        </w:rPr>
        <w:t xml:space="preserve"> </w:t>
      </w:r>
    </w:p>
    <w:p w14:paraId="1679AB6F" w14:textId="77777777" w:rsidR="00954FDB" w:rsidRPr="00981BD5" w:rsidRDefault="00954FDB" w:rsidP="009909DD">
      <w:pPr>
        <w:pStyle w:val="Texte1"/>
        <w:rPr>
          <w:lang w:val="en-GB"/>
        </w:rPr>
      </w:pPr>
      <w:r w:rsidRPr="00981BD5">
        <w:rPr>
          <w:lang w:val="en-GB"/>
        </w:rPr>
        <w:t xml:space="preserve">If a visit is not possible or </w:t>
      </w:r>
      <w:r w:rsidR="004D059D" w:rsidRPr="00981BD5">
        <w:rPr>
          <w:lang w:val="en-GB"/>
        </w:rPr>
        <w:t>appropriate</w:t>
      </w:r>
      <w:r w:rsidRPr="00981BD5">
        <w:rPr>
          <w:lang w:val="en-GB"/>
        </w:rPr>
        <w:t xml:space="preserve">, a discussion of video materials </w:t>
      </w:r>
      <w:r w:rsidR="004D059D" w:rsidRPr="00981BD5">
        <w:rPr>
          <w:lang w:val="en-GB"/>
        </w:rPr>
        <w:t>on</w:t>
      </w:r>
      <w:r w:rsidRPr="00981BD5">
        <w:rPr>
          <w:lang w:val="en-GB"/>
        </w:rPr>
        <w:t xml:space="preserve"> safeguarding and community participation would be a</w:t>
      </w:r>
      <w:r w:rsidR="00893F8A" w:rsidRPr="00981BD5">
        <w:rPr>
          <w:lang w:val="en-GB"/>
        </w:rPr>
        <w:t>n</w:t>
      </w:r>
      <w:r w:rsidRPr="00981BD5">
        <w:rPr>
          <w:lang w:val="en-GB"/>
        </w:rPr>
        <w:t xml:space="preserve"> </w:t>
      </w:r>
      <w:r w:rsidR="004D059D" w:rsidRPr="00981BD5">
        <w:rPr>
          <w:lang w:val="en-GB"/>
        </w:rPr>
        <w:t>alternative</w:t>
      </w:r>
      <w:r w:rsidRPr="00981BD5">
        <w:rPr>
          <w:lang w:val="en-GB"/>
        </w:rPr>
        <w:t>.</w:t>
      </w:r>
      <w:r w:rsidR="006E3AEB" w:rsidRPr="00981BD5">
        <w:rPr>
          <w:lang w:val="en-GB"/>
        </w:rPr>
        <w:t xml:space="preserve"> </w:t>
      </w:r>
      <w:r w:rsidR="004D059D" w:rsidRPr="00981BD5">
        <w:rPr>
          <w:lang w:val="en-GB"/>
        </w:rPr>
        <w:t>The facilitator would need to select appropriate v</w:t>
      </w:r>
      <w:r w:rsidR="006E3AEB" w:rsidRPr="00981BD5">
        <w:rPr>
          <w:lang w:val="en-GB"/>
        </w:rPr>
        <w:t xml:space="preserve">ideo materials. </w:t>
      </w:r>
      <w:r w:rsidR="00DD21BD" w:rsidRPr="00981BD5">
        <w:rPr>
          <w:lang w:val="en-GB"/>
        </w:rPr>
        <w:t>P</w:t>
      </w:r>
      <w:r w:rsidR="005127DB" w:rsidRPr="00981BD5">
        <w:rPr>
          <w:lang w:val="en-GB"/>
        </w:rPr>
        <w:t xml:space="preserve">articipants could be encouraged to </w:t>
      </w:r>
      <w:r w:rsidR="00236FFE" w:rsidRPr="00981BD5">
        <w:rPr>
          <w:lang w:val="en-GB"/>
        </w:rPr>
        <w:t>identify</w:t>
      </w:r>
      <w:r w:rsidR="005127DB" w:rsidRPr="00981BD5">
        <w:rPr>
          <w:lang w:val="en-GB"/>
        </w:rPr>
        <w:t xml:space="preserve"> threats and risks facing the element, and safeguarding measures to address them</w:t>
      </w:r>
      <w:r w:rsidR="00236FFE" w:rsidRPr="00981BD5">
        <w:rPr>
          <w:lang w:val="en-GB"/>
        </w:rPr>
        <w:t xml:space="preserve">, </w:t>
      </w:r>
      <w:r w:rsidR="009340A4" w:rsidRPr="00981BD5">
        <w:rPr>
          <w:lang w:val="en-GB"/>
        </w:rPr>
        <w:t xml:space="preserve">and to </w:t>
      </w:r>
      <w:r w:rsidR="00DD21BD" w:rsidRPr="00981BD5">
        <w:rPr>
          <w:lang w:val="en-GB"/>
        </w:rPr>
        <w:t>examine</w:t>
      </w:r>
      <w:r w:rsidR="00236FFE" w:rsidRPr="00981BD5">
        <w:rPr>
          <w:lang w:val="en-GB"/>
        </w:rPr>
        <w:t xml:space="preserve"> how communities concerned were involved in </w:t>
      </w:r>
      <w:r w:rsidR="00104BB3" w:rsidRPr="00981BD5">
        <w:rPr>
          <w:lang w:val="en-GB"/>
        </w:rPr>
        <w:t>promoting the viability of the ICH</w:t>
      </w:r>
      <w:r w:rsidR="005127DB" w:rsidRPr="00981BD5">
        <w:rPr>
          <w:lang w:val="en-GB"/>
        </w:rPr>
        <w:t>.</w:t>
      </w:r>
      <w:r w:rsidR="00537AFB" w:rsidRPr="00981BD5">
        <w:rPr>
          <w:lang w:val="en-GB"/>
        </w:rPr>
        <w:t xml:space="preserve"> Local examples could be used, but sometimes using a new example from another region encourag</w:t>
      </w:r>
      <w:r w:rsidR="00893F8A" w:rsidRPr="00981BD5">
        <w:rPr>
          <w:lang w:val="en-GB"/>
        </w:rPr>
        <w:t>es</w:t>
      </w:r>
      <w:r w:rsidR="00537AFB" w:rsidRPr="00981BD5">
        <w:rPr>
          <w:lang w:val="en-GB"/>
        </w:rPr>
        <w:t xml:space="preserve"> participants to think critically about the issues at hand.</w:t>
      </w:r>
    </w:p>
    <w:p w14:paraId="20F57B09" w14:textId="3BFBFD17" w:rsidR="001A4FBC" w:rsidRPr="00981BD5" w:rsidRDefault="00744F2C" w:rsidP="009909DD">
      <w:pPr>
        <w:pStyle w:val="Texte1"/>
        <w:rPr>
          <w:lang w:val="en-GB"/>
        </w:rPr>
      </w:pPr>
      <w:r w:rsidRPr="00981BD5">
        <w:rPr>
          <w:szCs w:val="20"/>
          <w:lang w:val="en-GB"/>
        </w:rPr>
        <w:t xml:space="preserve">For example, </w:t>
      </w:r>
      <w:r w:rsidR="006C6130" w:rsidRPr="00981BD5">
        <w:rPr>
          <w:szCs w:val="20"/>
          <w:lang w:val="en-GB"/>
        </w:rPr>
        <w:t>participants could discuss the ‘Wooden movable-type printing of China’ nomination video</w:t>
      </w:r>
      <w:r w:rsidRPr="00981BD5">
        <w:rPr>
          <w:szCs w:val="20"/>
          <w:lang w:val="en-GB"/>
        </w:rPr>
        <w:t>:</w:t>
      </w:r>
    </w:p>
    <w:p w14:paraId="17C155DD" w14:textId="2ACDE12D" w:rsidR="00590484" w:rsidRPr="00930625" w:rsidRDefault="00D2248E" w:rsidP="0099542B">
      <w:pPr>
        <w:pStyle w:val="Informations0"/>
        <w:rPr>
          <w:i w:val="0"/>
          <w:iCs/>
          <w:lang w:val="en-GB"/>
        </w:rPr>
      </w:pPr>
      <w:r w:rsidRPr="00930625">
        <w:rPr>
          <w:i w:val="0"/>
          <w:iCs/>
          <w:noProof/>
          <w:lang w:eastAsia="zh-TW"/>
        </w:rPr>
        <w:drawing>
          <wp:anchor distT="0" distB="0" distL="114300" distR="114300" simplePos="0" relativeHeight="251678720" behindDoc="0" locked="1" layoutInCell="1" allowOverlap="0" wp14:anchorId="076B201E" wp14:editId="456115A6">
            <wp:simplePos x="0" y="0"/>
            <wp:positionH relativeFrom="column">
              <wp:posOffset>5715</wp:posOffset>
            </wp:positionH>
            <wp:positionV relativeFrom="paragraph">
              <wp:posOffset>-86360</wp:posOffset>
            </wp:positionV>
            <wp:extent cx="273685" cy="34671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6">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B33A47" w:rsidRPr="00930625">
        <w:rPr>
          <w:i w:val="0"/>
          <w:iCs/>
          <w:lang w:val="en-GB"/>
        </w:rPr>
        <w:t>http://www.unesco.org/culture/ich/en/USL/00322</w:t>
      </w:r>
    </w:p>
    <w:sectPr w:rsidR="00590484" w:rsidRPr="00930625" w:rsidSect="006F52D2">
      <w:headerReference w:type="even" r:id="rId23"/>
      <w:headerReference w:type="default" r:id="rId24"/>
      <w:footerReference w:type="even" r:id="rId25"/>
      <w:footerReference w:type="default" r:id="rId26"/>
      <w:headerReference w:type="first" r:id="rId27"/>
      <w:footerReference w:type="first" r:id="rId28"/>
      <w:footnotePr>
        <w:numStart w:val="2"/>
      </w:footnotePr>
      <w:type w:val="oddPage"/>
      <w:pgSz w:w="11900" w:h="16820" w:code="9"/>
      <w:pgMar w:top="1701" w:right="1531" w:bottom="1701" w:left="1531" w:header="720" w:footer="720"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87E17" w14:textId="77777777" w:rsidR="00F64240" w:rsidRDefault="00F64240" w:rsidP="000A699C">
      <w:pPr>
        <w:spacing w:before="0" w:after="0"/>
      </w:pPr>
      <w:r>
        <w:separator/>
      </w:r>
    </w:p>
  </w:endnote>
  <w:endnote w:type="continuationSeparator" w:id="0">
    <w:p w14:paraId="543252FF" w14:textId="77777777" w:rsidR="00F64240" w:rsidRDefault="00F64240"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06F" w:usb1="1200FBEF" w:usb2="0064C000" w:usb3="00000000" w:csb0="00000001" w:csb1="00000000"/>
  </w:font>
  <w:font w:name="+mj-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CD202" w14:textId="37FFE68C" w:rsidR="00044005" w:rsidRDefault="000D4B67" w:rsidP="00150C16">
    <w:pPr>
      <w:pStyle w:val="Footer"/>
      <w:ind w:right="360" w:firstLine="360"/>
    </w:pPr>
    <w:r>
      <w:rPr>
        <w:noProof/>
        <w:lang w:val="fr-FR" w:eastAsia="zh-TW"/>
      </w:rPr>
      <w:drawing>
        <wp:anchor distT="0" distB="0" distL="114300" distR="114300" simplePos="0" relativeHeight="251663360" behindDoc="0" locked="0" layoutInCell="1" allowOverlap="1" wp14:anchorId="6F3C5DC0" wp14:editId="23594463">
          <wp:simplePos x="0" y="0"/>
          <wp:positionH relativeFrom="column">
            <wp:posOffset>2527539</wp:posOffset>
          </wp:positionH>
          <wp:positionV relativeFrom="paragraph">
            <wp:posOffset>8028</wp:posOffset>
          </wp:positionV>
          <wp:extent cx="542925" cy="190500"/>
          <wp:effectExtent l="0" t="0" r="9525" b="0"/>
          <wp:wrapTopAndBottom/>
          <wp:docPr id="18" name="Picture 18"/>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515922">
      <w:rPr>
        <w:noProof/>
        <w:lang w:val="fr-FR" w:eastAsia="zh-TW"/>
      </w:rPr>
      <w:drawing>
        <wp:anchor distT="0" distB="0" distL="114300" distR="114300" simplePos="0" relativeHeight="251833344" behindDoc="0" locked="1" layoutInCell="1" allowOverlap="0" wp14:anchorId="2EA09BA5" wp14:editId="2023474B">
          <wp:simplePos x="0" y="0"/>
          <wp:positionH relativeFrom="margin">
            <wp:posOffset>0</wp:posOffset>
          </wp:positionH>
          <wp:positionV relativeFrom="margin">
            <wp:posOffset>8641080</wp:posOffset>
          </wp:positionV>
          <wp:extent cx="942975" cy="538480"/>
          <wp:effectExtent l="0" t="0" r="0" b="0"/>
          <wp:wrapSquare wrapText="bothSides"/>
          <wp:docPr id="3" name="Imag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044005">
      <w:tab/>
    </w:r>
    <w:r w:rsidR="00044005">
      <w:tab/>
      <w:t>U009-v1.</w:t>
    </w:r>
    <w:r w:rsidR="000822F1">
      <w:t>2</w:t>
    </w:r>
    <w:r w:rsidR="00044005">
      <w:t>-FN-EN</w:t>
    </w:r>
    <w:r w:rsidR="00044005" w:rsidDel="00F22FFD">
      <w:rPr>
        <w:rStyle w:val="PageNumber"/>
      </w:rPr>
      <w:t xml:space="preserve"> </w:t>
    </w:r>
  </w:p>
  <w:p w14:paraId="4A515E6F" w14:textId="77777777" w:rsidR="00044005" w:rsidRDefault="00044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52EA0" w14:textId="020E8CC2" w:rsidR="00044005" w:rsidRPr="007D60D5" w:rsidRDefault="000D4B67">
    <w:pPr>
      <w:pStyle w:val="Footer"/>
    </w:pPr>
    <w:r>
      <w:rPr>
        <w:noProof/>
        <w:lang w:val="fr-FR" w:eastAsia="zh-TW"/>
      </w:rPr>
      <w:drawing>
        <wp:anchor distT="0" distB="0" distL="114300" distR="114300" simplePos="0" relativeHeight="251664384" behindDoc="0" locked="0" layoutInCell="1" allowOverlap="1" wp14:anchorId="033AA28E" wp14:editId="08623317">
          <wp:simplePos x="0" y="0"/>
          <wp:positionH relativeFrom="column">
            <wp:posOffset>2527539</wp:posOffset>
          </wp:positionH>
          <wp:positionV relativeFrom="paragraph">
            <wp:posOffset>2588</wp:posOffset>
          </wp:positionV>
          <wp:extent cx="542925" cy="190500"/>
          <wp:effectExtent l="0" t="0" r="9525" b="0"/>
          <wp:wrapTopAndBottom/>
          <wp:docPr id="19" name="Picture 19"/>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t>U009-v1.</w:t>
    </w:r>
    <w:r w:rsidR="000822F1">
      <w:t>2</w:t>
    </w:r>
    <w:r w:rsidR="00044005">
      <w:t>-FN-EN</w:t>
    </w:r>
    <w:r w:rsidR="00044005">
      <w:tab/>
    </w:r>
    <w:r w:rsidR="00044005">
      <w:tab/>
    </w:r>
    <w:r w:rsidR="00044005" w:rsidRPr="00473E47">
      <w:rPr>
        <w:noProof/>
        <w:szCs w:val="20"/>
        <w:lang w:val="fr-FR" w:eastAsia="zh-TW"/>
      </w:rPr>
      <w:drawing>
        <wp:anchor distT="0" distB="0" distL="114300" distR="114300" simplePos="0" relativeHeight="251652096" behindDoc="0" locked="1" layoutInCell="1" allowOverlap="0" wp14:anchorId="22AA6C98" wp14:editId="7F14CD18">
          <wp:simplePos x="0" y="0"/>
          <wp:positionH relativeFrom="margin">
            <wp:posOffset>4681855</wp:posOffset>
          </wp:positionH>
          <wp:positionV relativeFrom="margin">
            <wp:posOffset>8641080</wp:posOffset>
          </wp:positionV>
          <wp:extent cx="942975" cy="538480"/>
          <wp:effectExtent l="0" t="0" r="0" b="0"/>
          <wp:wrapSquare wrapText="bothSides"/>
          <wp:docPr id="4" name="Imag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C4506" w14:textId="7A363E05" w:rsidR="00044005" w:rsidRPr="00C33472" w:rsidRDefault="000D4B67" w:rsidP="00C33472">
    <w:pPr>
      <w:tabs>
        <w:tab w:val="center" w:pos="4536"/>
        <w:tab w:val="right" w:pos="9072"/>
      </w:tabs>
      <w:rPr>
        <w:rFonts w:cs="Times New Roman"/>
        <w:noProof/>
        <w:sz w:val="16"/>
        <w:szCs w:val="16"/>
      </w:rPr>
    </w:pPr>
    <w:r>
      <w:rPr>
        <w:noProof/>
        <w:lang w:val="fr-FR" w:eastAsia="zh-TW"/>
      </w:rPr>
      <w:drawing>
        <wp:anchor distT="0" distB="0" distL="114300" distR="114300" simplePos="0" relativeHeight="251662336" behindDoc="0" locked="0" layoutInCell="1" allowOverlap="1" wp14:anchorId="0DF630D1" wp14:editId="2E1CDDF3">
          <wp:simplePos x="0" y="0"/>
          <wp:positionH relativeFrom="column">
            <wp:posOffset>2527540</wp:posOffset>
          </wp:positionH>
          <wp:positionV relativeFrom="paragraph">
            <wp:posOffset>86180</wp:posOffset>
          </wp:positionV>
          <wp:extent cx="542925" cy="190500"/>
          <wp:effectExtent l="0" t="0" r="9525" b="0"/>
          <wp:wrapTopAndBottom/>
          <wp:docPr id="17" name="Picture 17"/>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C33472">
      <w:rPr>
        <w:sz w:val="16"/>
        <w:szCs w:val="16"/>
      </w:rPr>
      <w:t>U009-v1.</w:t>
    </w:r>
    <w:r w:rsidR="000822F1" w:rsidRPr="00C33472">
      <w:rPr>
        <w:sz w:val="16"/>
        <w:szCs w:val="16"/>
      </w:rPr>
      <w:t>2</w:t>
    </w:r>
    <w:r w:rsidR="00044005" w:rsidRPr="00C33472">
      <w:rPr>
        <w:sz w:val="16"/>
        <w:szCs w:val="16"/>
      </w:rPr>
      <w:t>-FN-EN</w:t>
    </w:r>
    <w:r w:rsidR="00044005" w:rsidRPr="00C33472">
      <w:rPr>
        <w:sz w:val="16"/>
        <w:szCs w:val="16"/>
      </w:rPr>
      <w:tab/>
    </w:r>
    <w:r w:rsidR="00044005" w:rsidRPr="00C33472">
      <w:rPr>
        <w:sz w:val="16"/>
        <w:szCs w:val="16"/>
      </w:rPr>
      <w:tab/>
    </w:r>
    <w:r w:rsidR="00044005" w:rsidRPr="00C33472">
      <w:rPr>
        <w:noProof/>
        <w:sz w:val="16"/>
        <w:szCs w:val="16"/>
        <w:lang w:val="fr-FR" w:eastAsia="zh-TW"/>
      </w:rPr>
      <w:drawing>
        <wp:anchor distT="0" distB="0" distL="114300" distR="114300" simplePos="0" relativeHeight="251655168" behindDoc="0" locked="1" layoutInCell="1" allowOverlap="0" wp14:anchorId="73A0C52D" wp14:editId="79B952EB">
          <wp:simplePos x="0" y="0"/>
          <wp:positionH relativeFrom="margin">
            <wp:posOffset>4681855</wp:posOffset>
          </wp:positionH>
          <wp:positionV relativeFrom="margin">
            <wp:posOffset>8641080</wp:posOffset>
          </wp:positionV>
          <wp:extent cx="942975" cy="538480"/>
          <wp:effectExtent l="0" t="0" r="0" b="0"/>
          <wp:wrapSquare wrapText="bothSides"/>
          <wp:docPr id="5" name="Imag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2F16C" w14:textId="45792F3C" w:rsidR="00044005" w:rsidRDefault="00044005" w:rsidP="004936EF">
    <w:pPr>
      <w:pStyle w:val="Footer"/>
    </w:pPr>
    <w:r w:rsidRPr="002A3923">
      <w:rPr>
        <w:noProof/>
        <w:lang w:val="fr-FR" w:eastAsia="zh-TW"/>
      </w:rPr>
      <w:drawing>
        <wp:anchor distT="0" distB="0" distL="114300" distR="114300" simplePos="0" relativeHeight="251759616" behindDoc="0" locked="1" layoutInCell="1" allowOverlap="0" wp14:anchorId="3FDEFB64" wp14:editId="685EF368">
          <wp:simplePos x="0" y="0"/>
          <wp:positionH relativeFrom="margin">
            <wp:posOffset>0</wp:posOffset>
          </wp:positionH>
          <wp:positionV relativeFrom="margin">
            <wp:posOffset>8641080</wp:posOffset>
          </wp:positionV>
          <wp:extent cx="942975" cy="538480"/>
          <wp:effectExtent l="0" t="0" r="0"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1">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tab/>
      <w:t>© UNESCO • Not to be reproduced without permission</w:t>
    </w:r>
    <w:r>
      <w:tab/>
      <w:t>U015-v1.0-HO-EN</w:t>
    </w:r>
    <w:r w:rsidDel="00F22FFD">
      <w:rPr>
        <w:rStyle w:val="PageNumber"/>
      </w:rPr>
      <w:t xml:space="preserve"> </w:t>
    </w:r>
  </w:p>
  <w:p w14:paraId="43055D74" w14:textId="77777777" w:rsidR="00044005" w:rsidRDefault="000440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36C5B" w14:textId="5515DD73" w:rsidR="00044005" w:rsidRPr="007D60D5" w:rsidRDefault="00044005">
    <w:pPr>
      <w:pStyle w:val="Footer"/>
    </w:pPr>
    <w:r>
      <w:t>U015-v1.0-HO-EN</w:t>
    </w:r>
    <w:r>
      <w:tab/>
      <w:t>© UNESCO • Not to be reproduced without permission</w:t>
    </w:r>
    <w:r>
      <w:tab/>
    </w:r>
    <w:r w:rsidRPr="005B7AFC">
      <w:rPr>
        <w:noProof/>
        <w:lang w:val="fr-FR" w:eastAsia="zh-TW"/>
      </w:rPr>
      <w:drawing>
        <wp:anchor distT="0" distB="0" distL="114300" distR="114300" simplePos="0" relativeHeight="251773952" behindDoc="0" locked="1" layoutInCell="1" allowOverlap="0" wp14:anchorId="79B0CF13" wp14:editId="0F04FB06">
          <wp:simplePos x="0" y="0"/>
          <wp:positionH relativeFrom="margin">
            <wp:posOffset>4681855</wp:posOffset>
          </wp:positionH>
          <wp:positionV relativeFrom="margin">
            <wp:posOffset>8641080</wp:posOffset>
          </wp:positionV>
          <wp:extent cx="942975" cy="538480"/>
          <wp:effectExtent l="0" t="0" r="0" b="0"/>
          <wp:wrapSquare wrapText="bothSides"/>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1">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8E02F" w14:textId="368B77E6" w:rsidR="00044005" w:rsidRDefault="000D4B67">
    <w:pPr>
      <w:pStyle w:val="Footer"/>
    </w:pPr>
    <w:r>
      <w:rPr>
        <w:noProof/>
        <w:lang w:val="fr-FR" w:eastAsia="zh-TW"/>
      </w:rPr>
      <w:drawing>
        <wp:anchor distT="0" distB="0" distL="114300" distR="114300" simplePos="0" relativeHeight="251665408" behindDoc="0" locked="0" layoutInCell="1" allowOverlap="1" wp14:anchorId="1F83759E" wp14:editId="6DE309E1">
          <wp:simplePos x="0" y="0"/>
          <wp:positionH relativeFrom="column">
            <wp:posOffset>2527540</wp:posOffset>
          </wp:positionH>
          <wp:positionV relativeFrom="paragraph">
            <wp:posOffset>2588</wp:posOffset>
          </wp:positionV>
          <wp:extent cx="542925" cy="190500"/>
          <wp:effectExtent l="0" t="0" r="9525" b="0"/>
          <wp:wrapTopAndBottom/>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t>U0</w:t>
    </w:r>
    <w:r w:rsidR="005E2EF0">
      <w:t>09</w:t>
    </w:r>
    <w:r w:rsidR="00044005">
      <w:t>-v1.</w:t>
    </w:r>
    <w:r w:rsidR="008A72AC">
      <w:t>1</w:t>
    </w:r>
    <w:r w:rsidR="00044005">
      <w:t>-</w:t>
    </w:r>
    <w:r w:rsidR="005E2EF0">
      <w:t>FN</w:t>
    </w:r>
    <w:r w:rsidR="00044005">
      <w:t>-EN</w:t>
    </w:r>
    <w:r w:rsidR="00044005">
      <w:tab/>
    </w:r>
    <w:r w:rsidR="00044005">
      <w:tab/>
    </w:r>
    <w:r w:rsidR="00044005" w:rsidRPr="00473E47">
      <w:rPr>
        <w:noProof/>
        <w:szCs w:val="20"/>
        <w:lang w:val="fr-FR" w:eastAsia="zh-TW"/>
      </w:rPr>
      <w:drawing>
        <wp:anchor distT="0" distB="0" distL="114300" distR="114300" simplePos="0" relativeHeight="251788288" behindDoc="0" locked="1" layoutInCell="1" allowOverlap="0" wp14:anchorId="424D64C2" wp14:editId="2E1F3FB8">
          <wp:simplePos x="0" y="0"/>
          <wp:positionH relativeFrom="margin">
            <wp:posOffset>4681855</wp:posOffset>
          </wp:positionH>
          <wp:positionV relativeFrom="margin">
            <wp:posOffset>8641080</wp:posOffset>
          </wp:positionV>
          <wp:extent cx="942975" cy="538480"/>
          <wp:effectExtent l="0" t="0" r="0" b="0"/>
          <wp:wrapSquare wrapText="bothSides"/>
          <wp:docPr id="377"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50A3A" w14:textId="77777777" w:rsidR="00F64240" w:rsidRDefault="00F64240" w:rsidP="000A699C">
      <w:pPr>
        <w:spacing w:before="0" w:after="0"/>
      </w:pPr>
      <w:r>
        <w:separator/>
      </w:r>
    </w:p>
  </w:footnote>
  <w:footnote w:type="continuationSeparator" w:id="0">
    <w:p w14:paraId="0EB291FC" w14:textId="77777777" w:rsidR="00F64240" w:rsidRDefault="00F64240" w:rsidP="000A699C">
      <w:pPr>
        <w:spacing w:before="0" w:after="0"/>
      </w:pPr>
      <w:r>
        <w:continuationSeparator/>
      </w:r>
    </w:p>
  </w:footnote>
  <w:footnote w:id="1">
    <w:p w14:paraId="50E1791B" w14:textId="60E0CD68" w:rsidR="00044005" w:rsidRPr="0092612C" w:rsidRDefault="00044005" w:rsidP="0092612C">
      <w:pPr>
        <w:pStyle w:val="FootnoteText"/>
      </w:pPr>
      <w:r w:rsidRPr="0022204D">
        <w:rPr>
          <w:rStyle w:val="FootnoteReference"/>
          <w:vertAlign w:val="baseline"/>
        </w:rPr>
        <w:footnoteRef/>
      </w:r>
      <w:r w:rsidRPr="008A72AC">
        <w:t>.</w:t>
      </w:r>
      <w:r w:rsidRPr="0092612C">
        <w:tab/>
      </w:r>
      <w:r w:rsidR="00854940" w:rsidRPr="0092612C">
        <w:t xml:space="preserve">Frequently referred to as the ‘Intangible Heritage Convention’, the ‘2003 Convention’ and, for the purpose of this </w:t>
      </w:r>
      <w:r w:rsidR="0072390C">
        <w:t>u</w:t>
      </w:r>
      <w:r w:rsidR="00854940" w:rsidRPr="0092612C">
        <w:t>nit, simply the ‘Convention’.</w:t>
      </w:r>
    </w:p>
  </w:footnote>
  <w:footnote w:id="2">
    <w:p w14:paraId="182182D2" w14:textId="3DCC6BD4" w:rsidR="00380584" w:rsidRPr="00C363F6" w:rsidRDefault="00380584" w:rsidP="00380584">
      <w:pPr>
        <w:pStyle w:val="FootnoteText"/>
      </w:pPr>
      <w:r w:rsidRPr="00F46412">
        <w:rPr>
          <w:rStyle w:val="FootnoteReference"/>
          <w:snapToGrid/>
          <w:vertAlign w:val="baseline"/>
          <w:lang w:val="en-GB"/>
        </w:rPr>
        <w:footnoteRef/>
      </w:r>
      <w:r w:rsidRPr="00930625">
        <w:rPr>
          <w:rStyle w:val="FootnoteReference"/>
          <w:snapToGrid/>
          <w:vertAlign w:val="baseline"/>
          <w:lang w:val="en-GB"/>
        </w:rPr>
        <w:t>.</w:t>
      </w:r>
      <w:r w:rsidRPr="003A33B3">
        <w:rPr>
          <w:rStyle w:val="FootnoteReference"/>
          <w:snapToGrid/>
          <w:vertAlign w:val="baseline"/>
          <w:lang w:val="en-GB"/>
        </w:rPr>
        <w:tab/>
        <w:t>‘Communities, groups and individuals concerned’ is used throughout this document to stay consistent with Article 1(b) of the Convention for the Safeguarding of the Intangible Cultural Heritage.</w:t>
      </w:r>
      <w:r w:rsidR="00C363F6">
        <w:rPr>
          <w:snapToGrid/>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4A3D4" w14:textId="2DFDE900" w:rsidR="00044005" w:rsidRDefault="00044005" w:rsidP="007D36FD">
    <w:pPr>
      <w:pStyle w:val="Header"/>
    </w:pPr>
    <w:r>
      <w:rPr>
        <w:rStyle w:val="PageNumber"/>
      </w:rPr>
      <w:fldChar w:fldCharType="begin"/>
    </w:r>
    <w:r>
      <w:rPr>
        <w:rStyle w:val="PageNumber"/>
      </w:rPr>
      <w:instrText xml:space="preserve">PAGE  </w:instrText>
    </w:r>
    <w:r>
      <w:rPr>
        <w:rStyle w:val="PageNumber"/>
      </w:rPr>
      <w:fldChar w:fldCharType="separate"/>
    </w:r>
    <w:r w:rsidR="00D84677">
      <w:rPr>
        <w:rStyle w:val="PageNumber"/>
        <w:noProof/>
      </w:rPr>
      <w:t>12</w:t>
    </w:r>
    <w:r>
      <w:rPr>
        <w:rStyle w:val="PageNumber"/>
      </w:rPr>
      <w:fldChar w:fldCharType="end"/>
    </w:r>
    <w:r>
      <w:rPr>
        <w:rStyle w:val="PageNumber"/>
      </w:rPr>
      <w:tab/>
    </w:r>
    <w:r>
      <w:t>Unit 9: Safeguarding</w:t>
    </w:r>
    <w:r>
      <w:rPr>
        <w:rStyle w:val="PageNumber"/>
      </w:rPr>
      <w:tab/>
      <w:t>Facilitator’s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BD282" w14:textId="01DB6F64" w:rsidR="00044005" w:rsidRPr="004A4AD6" w:rsidRDefault="00044005">
    <w:pPr>
      <w:pStyle w:val="Header"/>
    </w:pPr>
    <w:r>
      <w:t>Facilitator’s notes</w:t>
    </w:r>
    <w:r>
      <w:tab/>
      <w:t>Unit 9: Safeguarding</w:t>
    </w:r>
    <w:r>
      <w:tab/>
    </w:r>
    <w:r>
      <w:rPr>
        <w:rStyle w:val="PageNumber"/>
      </w:rPr>
      <w:fldChar w:fldCharType="begin"/>
    </w:r>
    <w:r>
      <w:rPr>
        <w:rStyle w:val="PageNumber"/>
      </w:rPr>
      <w:instrText xml:space="preserve"> PAGE </w:instrText>
    </w:r>
    <w:r>
      <w:rPr>
        <w:rStyle w:val="PageNumber"/>
      </w:rPr>
      <w:fldChar w:fldCharType="separate"/>
    </w:r>
    <w:r w:rsidR="00D84677">
      <w:rPr>
        <w:rStyle w:val="PageNumber"/>
        <w:noProof/>
      </w:rPr>
      <w:t>11</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E896F" w14:textId="783A4A9F" w:rsidR="00044005" w:rsidRPr="00FF459B" w:rsidRDefault="00044005" w:rsidP="00E304A1">
    <w:pPr>
      <w:pStyle w:val="Header"/>
      <w:ind w:right="360"/>
    </w:pPr>
    <w:r>
      <w:rPr>
        <w:rStyle w:val="PageNumber"/>
      </w:rPr>
      <w:tab/>
    </w:r>
    <w:r>
      <w:t>Facilitator’s notes</w:t>
    </w: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104D8" w14:textId="1D56FE98" w:rsidR="00044005" w:rsidRDefault="00044005">
    <w:pPr>
      <w:pStyle w:val="Header"/>
    </w:pPr>
    <w:r>
      <w:rPr>
        <w:rStyle w:val="PageNumber"/>
      </w:rPr>
      <w:fldChar w:fldCharType="begin"/>
    </w:r>
    <w:r>
      <w:rPr>
        <w:rStyle w:val="PageNumber"/>
      </w:rPr>
      <w:instrText xml:space="preserve"> PAGE </w:instrText>
    </w:r>
    <w:r>
      <w:rPr>
        <w:rStyle w:val="PageNumber"/>
      </w:rPr>
      <w:fldChar w:fldCharType="separate"/>
    </w:r>
    <w:r w:rsidR="00E960D8">
      <w:rPr>
        <w:rStyle w:val="PageNumber"/>
        <w:noProof/>
      </w:rPr>
      <w:t>4</w:t>
    </w:r>
    <w:r>
      <w:rPr>
        <w:rStyle w:val="PageNumber"/>
      </w:rPr>
      <w:fldChar w:fldCharType="end"/>
    </w:r>
    <w:r>
      <w:rPr>
        <w:rStyle w:val="PageNumber"/>
      </w:rPr>
      <w:tab/>
    </w:r>
    <w:r>
      <w:t>Unit 15: Evaluation</w:t>
    </w:r>
    <w:r>
      <w:tab/>
      <w:t>Hand-out</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77F3F" w14:textId="3830DC1E" w:rsidR="00044005" w:rsidRPr="004A4AD6" w:rsidRDefault="00044005" w:rsidP="00D25BBB">
    <w:pPr>
      <w:pStyle w:val="Header"/>
    </w:pPr>
    <w:r>
      <w:t>Hand-out</w:t>
    </w:r>
    <w:r>
      <w:tab/>
      <w:t>Unit 15: Evaluation</w:t>
    </w:r>
    <w:r w:rsidDel="006831F2">
      <w:rPr>
        <w:rStyle w:val="PageNumber"/>
      </w:rPr>
      <w:t xml:space="preserve"> </w:t>
    </w:r>
    <w:r>
      <w:tab/>
    </w:r>
    <w:r>
      <w:rPr>
        <w:rStyle w:val="PageNumber"/>
      </w:rPr>
      <w:fldChar w:fldCharType="begin"/>
    </w:r>
    <w:r>
      <w:rPr>
        <w:rStyle w:val="PageNumber"/>
      </w:rPr>
      <w:instrText xml:space="preserve"> PAGE </w:instrText>
    </w:r>
    <w:r>
      <w:rPr>
        <w:rStyle w:val="PageNumber"/>
      </w:rPr>
      <w:fldChar w:fldCharType="separate"/>
    </w:r>
    <w:r w:rsidR="00E960D8">
      <w:rPr>
        <w:rStyle w:val="PageNumber"/>
        <w:noProof/>
      </w:rPr>
      <w:t>3</w:t>
    </w:r>
    <w:r>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52B47" w14:textId="570F896E" w:rsidR="00044005" w:rsidRPr="005E2EF0" w:rsidRDefault="005E2EF0">
    <w:pPr>
      <w:pStyle w:val="Header"/>
    </w:pPr>
    <w:r>
      <w:t>Facilitator’s notes</w:t>
    </w:r>
    <w:r>
      <w:tab/>
      <w:t xml:space="preserve">Unit 9: </w:t>
    </w:r>
    <w:r w:rsidR="00EB5271">
      <w:t>Safeguarding</w:t>
    </w:r>
    <w:r>
      <w:tab/>
    </w:r>
    <w:r>
      <w:rPr>
        <w:rStyle w:val="PageNumber"/>
      </w:rPr>
      <w:fldChar w:fldCharType="begin"/>
    </w:r>
    <w:r>
      <w:rPr>
        <w:rStyle w:val="PageNumber"/>
      </w:rPr>
      <w:instrText xml:space="preserve"> PAGE </w:instrText>
    </w:r>
    <w:r>
      <w:rPr>
        <w:rStyle w:val="PageNumber"/>
      </w:rPr>
      <w:fldChar w:fldCharType="separate"/>
    </w:r>
    <w:r w:rsidR="00D84677">
      <w:rPr>
        <w:rStyle w:val="PageNumber"/>
        <w:noProof/>
      </w:rPr>
      <w:t>13</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4F60C98"/>
    <w:multiLevelType w:val="hybridMultilevel"/>
    <w:tmpl w:val="4574D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93868CC"/>
    <w:multiLevelType w:val="hybridMultilevel"/>
    <w:tmpl w:val="3A5AF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AD844CA"/>
    <w:multiLevelType w:val="hybridMultilevel"/>
    <w:tmpl w:val="7798814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0E1E462B"/>
    <w:multiLevelType w:val="hybridMultilevel"/>
    <w:tmpl w:val="45BC8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6D421A"/>
    <w:multiLevelType w:val="hybridMultilevel"/>
    <w:tmpl w:val="593EF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00281D"/>
    <w:multiLevelType w:val="hybridMultilevel"/>
    <w:tmpl w:val="82AEDE40"/>
    <w:lvl w:ilvl="0" w:tplc="EFD66F62">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B3A38D4"/>
    <w:multiLevelType w:val="hybridMultilevel"/>
    <w:tmpl w:val="C6A0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B95775"/>
    <w:multiLevelType w:val="hybridMultilevel"/>
    <w:tmpl w:val="EDEAC62A"/>
    <w:lvl w:ilvl="0" w:tplc="C2ACDB3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F9B301A"/>
    <w:multiLevelType w:val="hybridMultilevel"/>
    <w:tmpl w:val="2C08A450"/>
    <w:lvl w:ilvl="0" w:tplc="7CAE8218">
      <w:start w:val="1"/>
      <w:numFmt w:val="lowerLetter"/>
      <w:lvlText w:val="(%1)"/>
      <w:lvlJc w:val="left"/>
      <w:pPr>
        <w:tabs>
          <w:tab w:val="num" w:pos="360"/>
        </w:tabs>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0E07C58"/>
    <w:multiLevelType w:val="hybridMultilevel"/>
    <w:tmpl w:val="A656D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4520E1A"/>
    <w:multiLevelType w:val="hybridMultilevel"/>
    <w:tmpl w:val="4D30A732"/>
    <w:lvl w:ilvl="0" w:tplc="0809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57E7E37"/>
    <w:multiLevelType w:val="hybridMultilevel"/>
    <w:tmpl w:val="C832E0E8"/>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7" w15:restartNumberingAfterBreak="0">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8" w15:restartNumberingAfterBreak="0">
    <w:nsid w:val="266942A7"/>
    <w:multiLevelType w:val="hybridMultilevel"/>
    <w:tmpl w:val="480ED824"/>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66C25E6"/>
    <w:multiLevelType w:val="hybridMultilevel"/>
    <w:tmpl w:val="5386AF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1453CB"/>
    <w:multiLevelType w:val="hybridMultilevel"/>
    <w:tmpl w:val="D61A51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7D979CB"/>
    <w:multiLevelType w:val="hybridMultilevel"/>
    <w:tmpl w:val="4208BFD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3F76D8"/>
    <w:multiLevelType w:val="hybridMultilevel"/>
    <w:tmpl w:val="518010A0"/>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CB224B"/>
    <w:multiLevelType w:val="hybridMultilevel"/>
    <w:tmpl w:val="96C0C89C"/>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316108ED"/>
    <w:multiLevelType w:val="hybridMultilevel"/>
    <w:tmpl w:val="1BF619DE"/>
    <w:lvl w:ilvl="0" w:tplc="D6841B0A">
      <w:start w:val="1"/>
      <w:numFmt w:val="decimal"/>
      <w:lvlText w:val="%1."/>
      <w:lvlJc w:val="left"/>
      <w:pPr>
        <w:tabs>
          <w:tab w:val="num" w:pos="357"/>
        </w:tabs>
        <w:ind w:left="357" w:hanging="244"/>
      </w:pPr>
      <w:rPr>
        <w:rFonts w:hint="default"/>
      </w:rPr>
    </w:lvl>
    <w:lvl w:ilvl="1" w:tplc="040C0019" w:tentative="1">
      <w:start w:val="1"/>
      <w:numFmt w:val="lowerLetter"/>
      <w:lvlText w:val="%2."/>
      <w:lvlJc w:val="left"/>
      <w:pPr>
        <w:ind w:left="1553" w:hanging="360"/>
      </w:pPr>
    </w:lvl>
    <w:lvl w:ilvl="2" w:tplc="040C001B" w:tentative="1">
      <w:start w:val="1"/>
      <w:numFmt w:val="lowerRoman"/>
      <w:lvlText w:val="%3."/>
      <w:lvlJc w:val="right"/>
      <w:pPr>
        <w:ind w:left="2273" w:hanging="180"/>
      </w:pPr>
    </w:lvl>
    <w:lvl w:ilvl="3" w:tplc="040C000F" w:tentative="1">
      <w:start w:val="1"/>
      <w:numFmt w:val="decimal"/>
      <w:lvlText w:val="%4."/>
      <w:lvlJc w:val="left"/>
      <w:pPr>
        <w:ind w:left="2993" w:hanging="360"/>
      </w:pPr>
    </w:lvl>
    <w:lvl w:ilvl="4" w:tplc="040C0019" w:tentative="1">
      <w:start w:val="1"/>
      <w:numFmt w:val="lowerLetter"/>
      <w:lvlText w:val="%5."/>
      <w:lvlJc w:val="left"/>
      <w:pPr>
        <w:ind w:left="3713" w:hanging="360"/>
      </w:pPr>
    </w:lvl>
    <w:lvl w:ilvl="5" w:tplc="040C001B" w:tentative="1">
      <w:start w:val="1"/>
      <w:numFmt w:val="lowerRoman"/>
      <w:lvlText w:val="%6."/>
      <w:lvlJc w:val="right"/>
      <w:pPr>
        <w:ind w:left="4433" w:hanging="180"/>
      </w:pPr>
    </w:lvl>
    <w:lvl w:ilvl="6" w:tplc="040C000F" w:tentative="1">
      <w:start w:val="1"/>
      <w:numFmt w:val="decimal"/>
      <w:lvlText w:val="%7."/>
      <w:lvlJc w:val="left"/>
      <w:pPr>
        <w:ind w:left="5153" w:hanging="360"/>
      </w:pPr>
    </w:lvl>
    <w:lvl w:ilvl="7" w:tplc="040C0019" w:tentative="1">
      <w:start w:val="1"/>
      <w:numFmt w:val="lowerLetter"/>
      <w:lvlText w:val="%8."/>
      <w:lvlJc w:val="left"/>
      <w:pPr>
        <w:ind w:left="5873" w:hanging="360"/>
      </w:pPr>
    </w:lvl>
    <w:lvl w:ilvl="8" w:tplc="040C001B" w:tentative="1">
      <w:start w:val="1"/>
      <w:numFmt w:val="lowerRoman"/>
      <w:lvlText w:val="%9."/>
      <w:lvlJc w:val="right"/>
      <w:pPr>
        <w:ind w:left="6593" w:hanging="180"/>
      </w:pPr>
    </w:lvl>
  </w:abstractNum>
  <w:abstractNum w:abstractNumId="36" w15:restartNumberingAfterBreak="0">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8" w15:restartNumberingAfterBreak="0">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DD72F1B"/>
    <w:multiLevelType w:val="hybridMultilevel"/>
    <w:tmpl w:val="CE2634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1" w15:restartNumberingAfterBreak="0">
    <w:nsid w:val="42DE7CC0"/>
    <w:multiLevelType w:val="hybridMultilevel"/>
    <w:tmpl w:val="6B66C5E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2"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457F5AFB"/>
    <w:multiLevelType w:val="hybridMultilevel"/>
    <w:tmpl w:val="ADBECD06"/>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463355FF"/>
    <w:multiLevelType w:val="hybridMultilevel"/>
    <w:tmpl w:val="4CB894F2"/>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8" w15:restartNumberingAfterBreak="0">
    <w:nsid w:val="4CEC313F"/>
    <w:multiLevelType w:val="hybridMultilevel"/>
    <w:tmpl w:val="EBDCFCC2"/>
    <w:lvl w:ilvl="0" w:tplc="1DAEF680">
      <w:start w:val="1"/>
      <w:numFmt w:val="lowerLetter"/>
      <w:lvlText w:val="(%1)"/>
      <w:lvlJc w:val="left"/>
      <w:pPr>
        <w:tabs>
          <w:tab w:val="num" w:pos="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 w15:restartNumberingAfterBreak="0">
    <w:nsid w:val="502F7310"/>
    <w:multiLevelType w:val="hybridMultilevel"/>
    <w:tmpl w:val="F626A83E"/>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15:restartNumberingAfterBreak="0">
    <w:nsid w:val="5B0E67B4"/>
    <w:multiLevelType w:val="hybridMultilevel"/>
    <w:tmpl w:val="675EDB5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1" w15:restartNumberingAfterBreak="0">
    <w:nsid w:val="5ED67633"/>
    <w:multiLevelType w:val="hybridMultilevel"/>
    <w:tmpl w:val="A9525EB8"/>
    <w:lvl w:ilvl="0" w:tplc="04070001">
      <w:start w:val="1"/>
      <w:numFmt w:val="bullet"/>
      <w:lvlText w:val=""/>
      <w:lvlJc w:val="left"/>
      <w:pPr>
        <w:ind w:left="1571" w:hanging="360"/>
      </w:pPr>
      <w:rPr>
        <w:rFonts w:ascii="Symbol" w:hAnsi="Symbol" w:hint="default"/>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lvlText w:val=""/>
      <w:lvlJc w:val="left"/>
      <w:pPr>
        <w:ind w:left="7331" w:hanging="360"/>
      </w:pPr>
      <w:rPr>
        <w:rFonts w:ascii="Wingdings" w:hAnsi="Wingdings" w:hint="default"/>
      </w:rPr>
    </w:lvl>
  </w:abstractNum>
  <w:abstractNum w:abstractNumId="52" w15:restartNumberingAfterBreak="0">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3" w15:restartNumberingAfterBreak="0">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10C443F"/>
    <w:multiLevelType w:val="hybridMultilevel"/>
    <w:tmpl w:val="DF70697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5" w15:restartNumberingAfterBreak="0">
    <w:nsid w:val="620C3F41"/>
    <w:multiLevelType w:val="hybridMultilevel"/>
    <w:tmpl w:val="A19663A0"/>
    <w:lvl w:ilvl="0" w:tplc="7CA8DEEE">
      <w:start w:val="1"/>
      <w:numFmt w:val="bullet"/>
      <w:lvlText w:val="•"/>
      <w:lvlJc w:val="left"/>
      <w:pPr>
        <w:tabs>
          <w:tab w:val="num" w:pos="720"/>
        </w:tabs>
        <w:ind w:left="720" w:hanging="360"/>
      </w:pPr>
      <w:rPr>
        <w:rFonts w:ascii="Arial" w:hAnsi="Arial" w:hint="default"/>
      </w:rPr>
    </w:lvl>
    <w:lvl w:ilvl="1" w:tplc="0A104A52" w:tentative="1">
      <w:start w:val="1"/>
      <w:numFmt w:val="bullet"/>
      <w:lvlText w:val="•"/>
      <w:lvlJc w:val="left"/>
      <w:pPr>
        <w:tabs>
          <w:tab w:val="num" w:pos="1440"/>
        </w:tabs>
        <w:ind w:left="1440" w:hanging="360"/>
      </w:pPr>
      <w:rPr>
        <w:rFonts w:ascii="Arial" w:hAnsi="Arial" w:hint="default"/>
      </w:rPr>
    </w:lvl>
    <w:lvl w:ilvl="2" w:tplc="88B872D4" w:tentative="1">
      <w:start w:val="1"/>
      <w:numFmt w:val="bullet"/>
      <w:lvlText w:val="•"/>
      <w:lvlJc w:val="left"/>
      <w:pPr>
        <w:tabs>
          <w:tab w:val="num" w:pos="2160"/>
        </w:tabs>
        <w:ind w:left="2160" w:hanging="360"/>
      </w:pPr>
      <w:rPr>
        <w:rFonts w:ascii="Arial" w:hAnsi="Arial" w:hint="default"/>
      </w:rPr>
    </w:lvl>
    <w:lvl w:ilvl="3" w:tplc="9000D8EC" w:tentative="1">
      <w:start w:val="1"/>
      <w:numFmt w:val="bullet"/>
      <w:lvlText w:val="•"/>
      <w:lvlJc w:val="left"/>
      <w:pPr>
        <w:tabs>
          <w:tab w:val="num" w:pos="2880"/>
        </w:tabs>
        <w:ind w:left="2880" w:hanging="360"/>
      </w:pPr>
      <w:rPr>
        <w:rFonts w:ascii="Arial" w:hAnsi="Arial" w:hint="default"/>
      </w:rPr>
    </w:lvl>
    <w:lvl w:ilvl="4" w:tplc="630409B4" w:tentative="1">
      <w:start w:val="1"/>
      <w:numFmt w:val="bullet"/>
      <w:lvlText w:val="•"/>
      <w:lvlJc w:val="left"/>
      <w:pPr>
        <w:tabs>
          <w:tab w:val="num" w:pos="3600"/>
        </w:tabs>
        <w:ind w:left="3600" w:hanging="360"/>
      </w:pPr>
      <w:rPr>
        <w:rFonts w:ascii="Arial" w:hAnsi="Arial" w:hint="default"/>
      </w:rPr>
    </w:lvl>
    <w:lvl w:ilvl="5" w:tplc="B5669DF8" w:tentative="1">
      <w:start w:val="1"/>
      <w:numFmt w:val="bullet"/>
      <w:lvlText w:val="•"/>
      <w:lvlJc w:val="left"/>
      <w:pPr>
        <w:tabs>
          <w:tab w:val="num" w:pos="4320"/>
        </w:tabs>
        <w:ind w:left="4320" w:hanging="360"/>
      </w:pPr>
      <w:rPr>
        <w:rFonts w:ascii="Arial" w:hAnsi="Arial" w:hint="default"/>
      </w:rPr>
    </w:lvl>
    <w:lvl w:ilvl="6" w:tplc="E0BE55D6" w:tentative="1">
      <w:start w:val="1"/>
      <w:numFmt w:val="bullet"/>
      <w:lvlText w:val="•"/>
      <w:lvlJc w:val="left"/>
      <w:pPr>
        <w:tabs>
          <w:tab w:val="num" w:pos="5040"/>
        </w:tabs>
        <w:ind w:left="5040" w:hanging="360"/>
      </w:pPr>
      <w:rPr>
        <w:rFonts w:ascii="Arial" w:hAnsi="Arial" w:hint="default"/>
      </w:rPr>
    </w:lvl>
    <w:lvl w:ilvl="7" w:tplc="86306488" w:tentative="1">
      <w:start w:val="1"/>
      <w:numFmt w:val="bullet"/>
      <w:lvlText w:val="•"/>
      <w:lvlJc w:val="left"/>
      <w:pPr>
        <w:tabs>
          <w:tab w:val="num" w:pos="5760"/>
        </w:tabs>
        <w:ind w:left="5760" w:hanging="360"/>
      </w:pPr>
      <w:rPr>
        <w:rFonts w:ascii="Arial" w:hAnsi="Arial" w:hint="default"/>
      </w:rPr>
    </w:lvl>
    <w:lvl w:ilvl="8" w:tplc="1CE606C6"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58" w15:restartNumberingAfterBreak="0">
    <w:nsid w:val="63A90AC7"/>
    <w:multiLevelType w:val="hybridMultilevel"/>
    <w:tmpl w:val="5D7A6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2" w15:restartNumberingAfterBreak="0">
    <w:nsid w:val="6C0A1B24"/>
    <w:multiLevelType w:val="hybridMultilevel"/>
    <w:tmpl w:val="97FE882E"/>
    <w:lvl w:ilvl="0" w:tplc="1C090001">
      <w:start w:val="1"/>
      <w:numFmt w:val="bullet"/>
      <w:lvlText w:val=""/>
      <w:lvlJc w:val="left"/>
      <w:pPr>
        <w:ind w:left="720" w:hanging="360"/>
      </w:pPr>
      <w:rPr>
        <w:rFonts w:ascii="Symbol" w:hAnsi="Symbol" w:hint="default"/>
      </w:rPr>
    </w:lvl>
    <w:lvl w:ilvl="1" w:tplc="F84AD5F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15:restartNumberingAfterBreak="0">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74FB0917"/>
    <w:multiLevelType w:val="hybridMultilevel"/>
    <w:tmpl w:val="CC9E54EA"/>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76B83E79"/>
    <w:multiLevelType w:val="hybridMultilevel"/>
    <w:tmpl w:val="CD6896F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0" w15:restartNumberingAfterBreak="0">
    <w:nsid w:val="76CF36FC"/>
    <w:multiLevelType w:val="hybridMultilevel"/>
    <w:tmpl w:val="5824DF94"/>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2" w15:restartNumberingAfterBreak="0">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73" w15:restartNumberingAfterBreak="0">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5" w15:restartNumberingAfterBreak="0">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B5D7D38"/>
    <w:multiLevelType w:val="hybridMultilevel"/>
    <w:tmpl w:val="CF323CE2"/>
    <w:lvl w:ilvl="0" w:tplc="1952A008">
      <w:start w:val="1"/>
      <w:numFmt w:val="bullet"/>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7" w15:restartNumberingAfterBreak="0">
    <w:nsid w:val="7B610168"/>
    <w:multiLevelType w:val="hybridMultilevel"/>
    <w:tmpl w:val="36D4E7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8" w15:restartNumberingAfterBreak="0">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9" w15:restartNumberingAfterBreak="0">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0"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81" w15:restartNumberingAfterBreak="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47"/>
  </w:num>
  <w:num w:numId="3">
    <w:abstractNumId w:val="22"/>
  </w:num>
  <w:num w:numId="4">
    <w:abstractNumId w:val="80"/>
  </w:num>
  <w:num w:numId="5">
    <w:abstractNumId w:val="11"/>
  </w:num>
  <w:num w:numId="6">
    <w:abstractNumId w:val="58"/>
  </w:num>
  <w:num w:numId="7">
    <w:abstractNumId w:val="57"/>
  </w:num>
  <w:num w:numId="8">
    <w:abstractNumId w:val="9"/>
  </w:num>
  <w:num w:numId="9">
    <w:abstractNumId w:val="29"/>
  </w:num>
  <w:num w:numId="10">
    <w:abstractNumId w:val="8"/>
  </w:num>
  <w:num w:numId="11">
    <w:abstractNumId w:val="13"/>
  </w:num>
  <w:num w:numId="12">
    <w:abstractNumId w:val="67"/>
  </w:num>
  <w:num w:numId="13">
    <w:abstractNumId w:val="77"/>
  </w:num>
  <w:num w:numId="14">
    <w:abstractNumId w:val="31"/>
  </w:num>
  <w:num w:numId="15">
    <w:abstractNumId w:val="70"/>
  </w:num>
  <w:num w:numId="16">
    <w:abstractNumId w:val="17"/>
  </w:num>
  <w:num w:numId="17">
    <w:abstractNumId w:val="44"/>
  </w:num>
  <w:num w:numId="18">
    <w:abstractNumId w:val="39"/>
  </w:num>
  <w:num w:numId="19">
    <w:abstractNumId w:val="68"/>
  </w:num>
  <w:num w:numId="20">
    <w:abstractNumId w:val="50"/>
  </w:num>
  <w:num w:numId="21">
    <w:abstractNumId w:val="10"/>
  </w:num>
  <w:num w:numId="22">
    <w:abstractNumId w:val="5"/>
  </w:num>
  <w:num w:numId="23">
    <w:abstractNumId w:val="62"/>
  </w:num>
  <w:num w:numId="24">
    <w:abstractNumId w:val="41"/>
  </w:num>
  <w:num w:numId="25">
    <w:abstractNumId w:val="48"/>
  </w:num>
  <w:num w:numId="26">
    <w:abstractNumId w:val="21"/>
  </w:num>
  <w:num w:numId="27">
    <w:abstractNumId w:val="24"/>
  </w:num>
  <w:num w:numId="28">
    <w:abstractNumId w:val="40"/>
  </w:num>
  <w:num w:numId="29">
    <w:abstractNumId w:val="42"/>
  </w:num>
  <w:num w:numId="30">
    <w:abstractNumId w:val="54"/>
  </w:num>
  <w:num w:numId="31">
    <w:abstractNumId w:val="69"/>
  </w:num>
  <w:num w:numId="32">
    <w:abstractNumId w:val="72"/>
  </w:num>
  <w:num w:numId="33">
    <w:abstractNumId w:val="19"/>
  </w:num>
  <w:num w:numId="34">
    <w:abstractNumId w:val="0"/>
  </w:num>
  <w:num w:numId="35">
    <w:abstractNumId w:val="76"/>
  </w:num>
  <w:num w:numId="36">
    <w:abstractNumId w:val="28"/>
  </w:num>
  <w:num w:numId="37">
    <w:abstractNumId w:val="65"/>
  </w:num>
  <w:num w:numId="38">
    <w:abstractNumId w:val="76"/>
  </w:num>
  <w:num w:numId="39">
    <w:abstractNumId w:val="2"/>
  </w:num>
  <w:num w:numId="40">
    <w:abstractNumId w:val="60"/>
  </w:num>
  <w:num w:numId="41">
    <w:abstractNumId w:val="28"/>
    <w:lvlOverride w:ilvl="0">
      <w:startOverride w:val="1"/>
    </w:lvlOverride>
  </w:num>
  <w:num w:numId="42">
    <w:abstractNumId w:val="14"/>
  </w:num>
  <w:num w:numId="43">
    <w:abstractNumId w:val="43"/>
  </w:num>
  <w:num w:numId="44">
    <w:abstractNumId w:val="75"/>
  </w:num>
  <w:num w:numId="45">
    <w:abstractNumId w:val="32"/>
  </w:num>
  <w:num w:numId="46">
    <w:abstractNumId w:val="64"/>
  </w:num>
  <w:num w:numId="47">
    <w:abstractNumId w:val="32"/>
    <w:lvlOverride w:ilvl="0">
      <w:startOverride w:val="1"/>
    </w:lvlOverride>
  </w:num>
  <w:num w:numId="48">
    <w:abstractNumId w:val="42"/>
  </w:num>
  <w:num w:numId="49">
    <w:abstractNumId w:val="73"/>
  </w:num>
  <w:num w:numId="50">
    <w:abstractNumId w:val="32"/>
    <w:lvlOverride w:ilvl="0">
      <w:startOverride w:val="1"/>
    </w:lvlOverride>
  </w:num>
  <w:num w:numId="51">
    <w:abstractNumId w:val="25"/>
  </w:num>
  <w:num w:numId="52">
    <w:abstractNumId w:val="32"/>
    <w:lvlOverride w:ilvl="0">
      <w:startOverride w:val="1"/>
    </w:lvlOverride>
  </w:num>
  <w:num w:numId="53">
    <w:abstractNumId w:val="76"/>
  </w:num>
  <w:num w:numId="54">
    <w:abstractNumId w:val="76"/>
  </w:num>
  <w:num w:numId="55">
    <w:abstractNumId w:val="76"/>
  </w:num>
  <w:num w:numId="56">
    <w:abstractNumId w:val="76"/>
  </w:num>
  <w:num w:numId="57">
    <w:abstractNumId w:val="76"/>
  </w:num>
  <w:num w:numId="58">
    <w:abstractNumId w:val="81"/>
  </w:num>
  <w:num w:numId="59">
    <w:abstractNumId w:val="45"/>
  </w:num>
  <w:num w:numId="60">
    <w:abstractNumId w:val="4"/>
  </w:num>
  <w:num w:numId="61">
    <w:abstractNumId w:val="45"/>
    <w:lvlOverride w:ilvl="0">
      <w:startOverride w:val="1"/>
    </w:lvlOverride>
  </w:num>
  <w:num w:numId="62">
    <w:abstractNumId w:val="45"/>
  </w:num>
  <w:num w:numId="63">
    <w:abstractNumId w:val="45"/>
  </w:num>
  <w:num w:numId="64">
    <w:abstractNumId w:val="45"/>
  </w:num>
  <w:num w:numId="65">
    <w:abstractNumId w:val="45"/>
  </w:num>
  <w:num w:numId="66">
    <w:abstractNumId w:val="45"/>
  </w:num>
  <w:num w:numId="67">
    <w:abstractNumId w:val="45"/>
  </w:num>
  <w:num w:numId="68">
    <w:abstractNumId w:val="46"/>
  </w:num>
  <w:num w:numId="69">
    <w:abstractNumId w:val="45"/>
    <w:lvlOverride w:ilvl="0">
      <w:startOverride w:val="1"/>
    </w:lvlOverride>
  </w:num>
  <w:num w:numId="70">
    <w:abstractNumId w:val="45"/>
  </w:num>
  <w:num w:numId="71">
    <w:abstractNumId w:val="45"/>
  </w:num>
  <w:num w:numId="72">
    <w:abstractNumId w:val="45"/>
  </w:num>
  <w:num w:numId="73">
    <w:abstractNumId w:val="45"/>
  </w:num>
  <w:num w:numId="74">
    <w:abstractNumId w:val="45"/>
  </w:num>
  <w:num w:numId="75">
    <w:abstractNumId w:val="45"/>
  </w:num>
  <w:num w:numId="76">
    <w:abstractNumId w:val="45"/>
  </w:num>
  <w:num w:numId="77">
    <w:abstractNumId w:val="45"/>
  </w:num>
  <w:num w:numId="78">
    <w:abstractNumId w:val="30"/>
  </w:num>
  <w:num w:numId="79">
    <w:abstractNumId w:val="18"/>
  </w:num>
  <w:num w:numId="80">
    <w:abstractNumId w:val="45"/>
    <w:lvlOverride w:ilvl="0">
      <w:startOverride w:val="1"/>
    </w:lvlOverride>
  </w:num>
  <w:num w:numId="81">
    <w:abstractNumId w:val="59"/>
  </w:num>
  <w:num w:numId="82">
    <w:abstractNumId w:val="34"/>
  </w:num>
  <w:num w:numId="83">
    <w:abstractNumId w:val="38"/>
  </w:num>
  <w:num w:numId="84">
    <w:abstractNumId w:val="16"/>
  </w:num>
  <w:num w:numId="85">
    <w:abstractNumId w:val="45"/>
    <w:lvlOverride w:ilvl="0">
      <w:startOverride w:val="1"/>
    </w:lvlOverride>
  </w:num>
  <w:num w:numId="86">
    <w:abstractNumId w:val="3"/>
  </w:num>
  <w:num w:numId="87">
    <w:abstractNumId w:val="12"/>
  </w:num>
  <w:num w:numId="88">
    <w:abstractNumId w:val="45"/>
    <w:lvlOverride w:ilvl="0">
      <w:startOverride w:val="1"/>
    </w:lvlOverride>
  </w:num>
  <w:num w:numId="89">
    <w:abstractNumId w:val="33"/>
  </w:num>
  <w:num w:numId="90">
    <w:abstractNumId w:val="45"/>
    <w:lvlOverride w:ilvl="0">
      <w:startOverride w:val="1"/>
    </w:lvlOverride>
  </w:num>
  <w:num w:numId="91">
    <w:abstractNumId w:val="6"/>
  </w:num>
  <w:num w:numId="92">
    <w:abstractNumId w:val="49"/>
  </w:num>
  <w:num w:numId="93">
    <w:abstractNumId w:val="56"/>
  </w:num>
  <w:num w:numId="94">
    <w:abstractNumId w:val="53"/>
  </w:num>
  <w:num w:numId="95">
    <w:abstractNumId w:val="45"/>
    <w:lvlOverride w:ilvl="0">
      <w:startOverride w:val="2"/>
    </w:lvlOverride>
  </w:num>
  <w:num w:numId="96">
    <w:abstractNumId w:val="51"/>
  </w:num>
  <w:num w:numId="97">
    <w:abstractNumId w:val="66"/>
  </w:num>
  <w:num w:numId="98">
    <w:abstractNumId w:val="63"/>
  </w:num>
  <w:num w:numId="99">
    <w:abstractNumId w:val="36"/>
  </w:num>
  <w:num w:numId="100">
    <w:abstractNumId w:val="35"/>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27"/>
  </w:num>
  <w:num w:numId="109">
    <w:abstractNumId w:val="35"/>
    <w:lvlOverride w:ilvl="0">
      <w:startOverride w:val="1"/>
    </w:lvlOverride>
  </w:num>
  <w:num w:numId="110">
    <w:abstractNumId w:val="35"/>
  </w:num>
  <w:num w:numId="111">
    <w:abstractNumId w:val="35"/>
  </w:num>
  <w:num w:numId="112">
    <w:abstractNumId w:val="74"/>
  </w:num>
  <w:num w:numId="113">
    <w:abstractNumId w:val="79"/>
  </w:num>
  <w:num w:numId="114">
    <w:abstractNumId w:val="71"/>
  </w:num>
  <w:num w:numId="115">
    <w:abstractNumId w:val="35"/>
    <w:lvlOverride w:ilvl="0">
      <w:startOverride w:val="1"/>
    </w:lvlOverride>
  </w:num>
  <w:num w:numId="116">
    <w:abstractNumId w:val="52"/>
  </w:num>
  <w:num w:numId="117">
    <w:abstractNumId w:val="35"/>
    <w:lvlOverride w:ilvl="0">
      <w:startOverride w:val="1"/>
    </w:lvlOverride>
  </w:num>
  <w:num w:numId="118">
    <w:abstractNumId w:val="7"/>
  </w:num>
  <w:num w:numId="119">
    <w:abstractNumId w:val="7"/>
  </w:num>
  <w:num w:numId="120">
    <w:abstractNumId w:val="7"/>
  </w:num>
  <w:num w:numId="121">
    <w:abstractNumId w:val="7"/>
  </w:num>
  <w:num w:numId="122">
    <w:abstractNumId w:val="7"/>
  </w:num>
  <w:num w:numId="123">
    <w:abstractNumId w:val="37"/>
  </w:num>
  <w:num w:numId="124">
    <w:abstractNumId w:val="35"/>
    <w:lvlOverride w:ilvl="0">
      <w:startOverride w:val="1"/>
    </w:lvlOverride>
  </w:num>
  <w:num w:numId="125">
    <w:abstractNumId w:val="7"/>
  </w:num>
  <w:num w:numId="126">
    <w:abstractNumId w:val="7"/>
  </w:num>
  <w:num w:numId="127">
    <w:abstractNumId w:val="78"/>
  </w:num>
  <w:num w:numId="128">
    <w:abstractNumId w:val="35"/>
    <w:lvlOverride w:ilvl="0">
      <w:startOverride w:val="1"/>
    </w:lvlOverride>
  </w:num>
  <w:num w:numId="129">
    <w:abstractNumId w:val="7"/>
  </w:num>
  <w:num w:numId="130">
    <w:abstractNumId w:val="7"/>
  </w:num>
  <w:num w:numId="131">
    <w:abstractNumId w:val="7"/>
  </w:num>
  <w:num w:numId="132">
    <w:abstractNumId w:val="7"/>
  </w:num>
  <w:num w:numId="133">
    <w:abstractNumId w:val="7"/>
  </w:num>
  <w:num w:numId="134">
    <w:abstractNumId w:val="7"/>
  </w:num>
  <w:num w:numId="135">
    <w:abstractNumId w:val="7"/>
  </w:num>
  <w:num w:numId="136">
    <w:abstractNumId w:val="7"/>
  </w:num>
  <w:num w:numId="137">
    <w:abstractNumId w:val="7"/>
  </w:num>
  <w:num w:numId="138">
    <w:abstractNumId w:val="7"/>
  </w:num>
  <w:num w:numId="139">
    <w:abstractNumId w:val="7"/>
  </w:num>
  <w:num w:numId="140">
    <w:abstractNumId w:val="61"/>
  </w:num>
  <w:num w:numId="141">
    <w:abstractNumId w:val="35"/>
    <w:lvlOverride w:ilvl="0">
      <w:startOverride w:val="1"/>
    </w:lvlOverride>
  </w:num>
  <w:num w:numId="142">
    <w:abstractNumId w:val="63"/>
  </w:num>
  <w:num w:numId="143">
    <w:abstractNumId w:val="40"/>
  </w:num>
  <w:num w:numId="144">
    <w:abstractNumId w:val="23"/>
  </w:num>
  <w:num w:numId="145">
    <w:abstractNumId w:val="15"/>
  </w:num>
  <w:num w:numId="146">
    <w:abstractNumId w:val="35"/>
  </w:num>
  <w:num w:numId="147">
    <w:abstractNumId w:val="55"/>
  </w:num>
  <w:num w:numId="148">
    <w:abstractNumId w:val="7"/>
  </w:num>
  <w:num w:numId="149">
    <w:abstractNumId w:val="1"/>
  </w:num>
  <w:num w:numId="150">
    <w:abstractNumId w:val="7"/>
  </w:num>
  <w:num w:numId="151">
    <w:abstractNumId w:val="7"/>
  </w:num>
  <w:num w:numId="152">
    <w:abstractNumId w:val="7"/>
  </w:num>
  <w:num w:numId="153">
    <w:abstractNumId w:val="7"/>
  </w:num>
  <w:num w:numId="154">
    <w:abstractNumId w:val="7"/>
  </w:num>
  <w:num w:numId="155">
    <w:abstractNumId w:val="7"/>
  </w:num>
  <w:num w:numId="156">
    <w:abstractNumId w:val="7"/>
  </w:num>
  <w:num w:numId="157">
    <w:abstractNumId w:val="7"/>
  </w:num>
  <w:num w:numId="158">
    <w:abstractNumId w:val="7"/>
  </w:num>
  <w:num w:numId="159">
    <w:abstractNumId w:val="26"/>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mirrorMargins/>
  <w:defaultTabStop w:val="340"/>
  <w:hyphenationZone w:val="425"/>
  <w:evenAndOddHeaders/>
  <w:drawingGridHorizontalSpacing w:val="110"/>
  <w:displayHorizontalDrawingGridEvery w:val="2"/>
  <w:characterSpacingControl w:val="doNotCompress"/>
  <w:hdrShapeDefaults>
    <o:shapedefaults v:ext="edit" spidmax="30721"/>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jU0tTQwNjIyNLZQ0lEKTi0uzszPAykwqgUAz+x0sS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E39"/>
    <w:rsid w:val="0001133B"/>
    <w:rsid w:val="000114DB"/>
    <w:rsid w:val="00011672"/>
    <w:rsid w:val="000116B2"/>
    <w:rsid w:val="00011A8D"/>
    <w:rsid w:val="00012794"/>
    <w:rsid w:val="00012909"/>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A48"/>
    <w:rsid w:val="00033B94"/>
    <w:rsid w:val="00033FCB"/>
    <w:rsid w:val="00034C13"/>
    <w:rsid w:val="000352F7"/>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5C"/>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745"/>
    <w:rsid w:val="00077811"/>
    <w:rsid w:val="00077A16"/>
    <w:rsid w:val="00077CF6"/>
    <w:rsid w:val="00077DAC"/>
    <w:rsid w:val="00080170"/>
    <w:rsid w:val="0008033D"/>
    <w:rsid w:val="00080E67"/>
    <w:rsid w:val="00081371"/>
    <w:rsid w:val="00081A4A"/>
    <w:rsid w:val="000822F1"/>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0F8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C83"/>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4167"/>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17D"/>
    <w:rsid w:val="000C724B"/>
    <w:rsid w:val="000C7636"/>
    <w:rsid w:val="000C79A7"/>
    <w:rsid w:val="000D02C4"/>
    <w:rsid w:val="000D0B56"/>
    <w:rsid w:val="000D1487"/>
    <w:rsid w:val="000D15CD"/>
    <w:rsid w:val="000D1A93"/>
    <w:rsid w:val="000D1C46"/>
    <w:rsid w:val="000D1E1B"/>
    <w:rsid w:val="000D1F61"/>
    <w:rsid w:val="000D24DD"/>
    <w:rsid w:val="000D27B1"/>
    <w:rsid w:val="000D2B4C"/>
    <w:rsid w:val="000D3338"/>
    <w:rsid w:val="000D39B6"/>
    <w:rsid w:val="000D3CA4"/>
    <w:rsid w:val="000D3E82"/>
    <w:rsid w:val="000D419F"/>
    <w:rsid w:val="000D436D"/>
    <w:rsid w:val="000D4A9B"/>
    <w:rsid w:val="000D4B67"/>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C3"/>
    <w:rsid w:val="000F2DEC"/>
    <w:rsid w:val="000F3322"/>
    <w:rsid w:val="000F338B"/>
    <w:rsid w:val="000F33CD"/>
    <w:rsid w:val="000F3932"/>
    <w:rsid w:val="000F3A99"/>
    <w:rsid w:val="000F453D"/>
    <w:rsid w:val="000F4732"/>
    <w:rsid w:val="000F4CAD"/>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73B"/>
    <w:rsid w:val="0010380D"/>
    <w:rsid w:val="00103C85"/>
    <w:rsid w:val="00104BB3"/>
    <w:rsid w:val="00105882"/>
    <w:rsid w:val="00105921"/>
    <w:rsid w:val="00105B9A"/>
    <w:rsid w:val="00105BAD"/>
    <w:rsid w:val="00105F81"/>
    <w:rsid w:val="001062AB"/>
    <w:rsid w:val="001069CA"/>
    <w:rsid w:val="00106BA4"/>
    <w:rsid w:val="00106CC0"/>
    <w:rsid w:val="00106D54"/>
    <w:rsid w:val="00106E34"/>
    <w:rsid w:val="0010742F"/>
    <w:rsid w:val="001076AF"/>
    <w:rsid w:val="001077DB"/>
    <w:rsid w:val="00110A3B"/>
    <w:rsid w:val="00110C6F"/>
    <w:rsid w:val="00111533"/>
    <w:rsid w:val="00111737"/>
    <w:rsid w:val="001119AD"/>
    <w:rsid w:val="00111DF4"/>
    <w:rsid w:val="001120FE"/>
    <w:rsid w:val="001123AF"/>
    <w:rsid w:val="001125B6"/>
    <w:rsid w:val="001137D2"/>
    <w:rsid w:val="001137F7"/>
    <w:rsid w:val="00113BF5"/>
    <w:rsid w:val="00113EFD"/>
    <w:rsid w:val="00113F4F"/>
    <w:rsid w:val="00114835"/>
    <w:rsid w:val="00114C3C"/>
    <w:rsid w:val="00115A9A"/>
    <w:rsid w:val="001165B3"/>
    <w:rsid w:val="00116D0F"/>
    <w:rsid w:val="00116D14"/>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2B2"/>
    <w:rsid w:val="00146DFA"/>
    <w:rsid w:val="00147006"/>
    <w:rsid w:val="00147657"/>
    <w:rsid w:val="00147860"/>
    <w:rsid w:val="00147918"/>
    <w:rsid w:val="00147D64"/>
    <w:rsid w:val="00147FBC"/>
    <w:rsid w:val="00150A6A"/>
    <w:rsid w:val="00150C16"/>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544"/>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B19"/>
    <w:rsid w:val="00176473"/>
    <w:rsid w:val="00176F60"/>
    <w:rsid w:val="0017704A"/>
    <w:rsid w:val="00177F68"/>
    <w:rsid w:val="00180709"/>
    <w:rsid w:val="001808F7"/>
    <w:rsid w:val="00180B9B"/>
    <w:rsid w:val="00180C00"/>
    <w:rsid w:val="001817B8"/>
    <w:rsid w:val="00181C92"/>
    <w:rsid w:val="001823E6"/>
    <w:rsid w:val="001827F0"/>
    <w:rsid w:val="00182A77"/>
    <w:rsid w:val="00182AA1"/>
    <w:rsid w:val="001832A4"/>
    <w:rsid w:val="00183E70"/>
    <w:rsid w:val="001842A4"/>
    <w:rsid w:val="00184352"/>
    <w:rsid w:val="00184B70"/>
    <w:rsid w:val="00184D25"/>
    <w:rsid w:val="00185005"/>
    <w:rsid w:val="001850CA"/>
    <w:rsid w:val="00185EDA"/>
    <w:rsid w:val="00185F71"/>
    <w:rsid w:val="001863F8"/>
    <w:rsid w:val="001864B5"/>
    <w:rsid w:val="001867EA"/>
    <w:rsid w:val="00186D3C"/>
    <w:rsid w:val="001870D8"/>
    <w:rsid w:val="001872F7"/>
    <w:rsid w:val="00187B6C"/>
    <w:rsid w:val="00187D1D"/>
    <w:rsid w:val="00187D30"/>
    <w:rsid w:val="00187D81"/>
    <w:rsid w:val="001901DE"/>
    <w:rsid w:val="00190211"/>
    <w:rsid w:val="00190559"/>
    <w:rsid w:val="00190689"/>
    <w:rsid w:val="00191AF8"/>
    <w:rsid w:val="0019229B"/>
    <w:rsid w:val="001922CB"/>
    <w:rsid w:val="00192579"/>
    <w:rsid w:val="00192710"/>
    <w:rsid w:val="00192828"/>
    <w:rsid w:val="00192F06"/>
    <w:rsid w:val="001935DF"/>
    <w:rsid w:val="0019370F"/>
    <w:rsid w:val="00193E1B"/>
    <w:rsid w:val="00193ED8"/>
    <w:rsid w:val="0019453A"/>
    <w:rsid w:val="0019471E"/>
    <w:rsid w:val="00194F9A"/>
    <w:rsid w:val="00196271"/>
    <w:rsid w:val="0019638A"/>
    <w:rsid w:val="00196956"/>
    <w:rsid w:val="00196A67"/>
    <w:rsid w:val="00196B0F"/>
    <w:rsid w:val="00196D53"/>
    <w:rsid w:val="00196E33"/>
    <w:rsid w:val="00197787"/>
    <w:rsid w:val="00197862"/>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EDB"/>
    <w:rsid w:val="001C1F5B"/>
    <w:rsid w:val="001C2098"/>
    <w:rsid w:val="001C2751"/>
    <w:rsid w:val="001C27DF"/>
    <w:rsid w:val="001C2D22"/>
    <w:rsid w:val="001C37E4"/>
    <w:rsid w:val="001C38F7"/>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F1D"/>
    <w:rsid w:val="001D2F69"/>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328"/>
    <w:rsid w:val="001E3633"/>
    <w:rsid w:val="001E37D2"/>
    <w:rsid w:val="001E3C43"/>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B41"/>
    <w:rsid w:val="001F6D5D"/>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2BF"/>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4D"/>
    <w:rsid w:val="00222064"/>
    <w:rsid w:val="0022250A"/>
    <w:rsid w:val="00222B46"/>
    <w:rsid w:val="00222C4C"/>
    <w:rsid w:val="00222DEC"/>
    <w:rsid w:val="002232AC"/>
    <w:rsid w:val="0022367F"/>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8F9"/>
    <w:rsid w:val="00231A21"/>
    <w:rsid w:val="00231CFE"/>
    <w:rsid w:val="0023223A"/>
    <w:rsid w:val="00232835"/>
    <w:rsid w:val="00232981"/>
    <w:rsid w:val="00232B82"/>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16B"/>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955"/>
    <w:rsid w:val="00253CDB"/>
    <w:rsid w:val="0025406B"/>
    <w:rsid w:val="0025459D"/>
    <w:rsid w:val="00254C23"/>
    <w:rsid w:val="00254C67"/>
    <w:rsid w:val="002553A4"/>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D12"/>
    <w:rsid w:val="00270E55"/>
    <w:rsid w:val="0027137F"/>
    <w:rsid w:val="0027138A"/>
    <w:rsid w:val="002713F6"/>
    <w:rsid w:val="00271905"/>
    <w:rsid w:val="00271A8D"/>
    <w:rsid w:val="00272408"/>
    <w:rsid w:val="00272416"/>
    <w:rsid w:val="00272460"/>
    <w:rsid w:val="00272C97"/>
    <w:rsid w:val="00272D67"/>
    <w:rsid w:val="00272E11"/>
    <w:rsid w:val="00273060"/>
    <w:rsid w:val="00273440"/>
    <w:rsid w:val="002735A5"/>
    <w:rsid w:val="0027383F"/>
    <w:rsid w:val="00273E7D"/>
    <w:rsid w:val="00274271"/>
    <w:rsid w:val="0027472C"/>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1723"/>
    <w:rsid w:val="002B2341"/>
    <w:rsid w:val="002B26A4"/>
    <w:rsid w:val="002B3167"/>
    <w:rsid w:val="002B31C6"/>
    <w:rsid w:val="002B31F4"/>
    <w:rsid w:val="002B3D1E"/>
    <w:rsid w:val="002B3D5C"/>
    <w:rsid w:val="002B40C3"/>
    <w:rsid w:val="002B4129"/>
    <w:rsid w:val="002B43F0"/>
    <w:rsid w:val="002B4DC9"/>
    <w:rsid w:val="002B5239"/>
    <w:rsid w:val="002B5A8B"/>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B72"/>
    <w:rsid w:val="002D4D71"/>
    <w:rsid w:val="002D533C"/>
    <w:rsid w:val="002D5596"/>
    <w:rsid w:val="002D5615"/>
    <w:rsid w:val="002D6241"/>
    <w:rsid w:val="002D62EA"/>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56D"/>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DDD"/>
    <w:rsid w:val="00306E9E"/>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3182"/>
    <w:rsid w:val="003134F6"/>
    <w:rsid w:val="00313B8C"/>
    <w:rsid w:val="00313EFD"/>
    <w:rsid w:val="00313F97"/>
    <w:rsid w:val="00314173"/>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0FC2"/>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C97"/>
    <w:rsid w:val="00333FF0"/>
    <w:rsid w:val="00334ABC"/>
    <w:rsid w:val="00334B56"/>
    <w:rsid w:val="00334BDA"/>
    <w:rsid w:val="00334E70"/>
    <w:rsid w:val="0033502E"/>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DF9"/>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553"/>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A58"/>
    <w:rsid w:val="00380584"/>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B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3B3"/>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467"/>
    <w:rsid w:val="003B5581"/>
    <w:rsid w:val="003B60EC"/>
    <w:rsid w:val="003B6101"/>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40B"/>
    <w:rsid w:val="003C6723"/>
    <w:rsid w:val="003C686F"/>
    <w:rsid w:val="003C68FF"/>
    <w:rsid w:val="003C6B92"/>
    <w:rsid w:val="003C6C31"/>
    <w:rsid w:val="003C6ECC"/>
    <w:rsid w:val="003C72B6"/>
    <w:rsid w:val="003C7814"/>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C75"/>
    <w:rsid w:val="003D6C8C"/>
    <w:rsid w:val="003D6D83"/>
    <w:rsid w:val="003D709A"/>
    <w:rsid w:val="003D714E"/>
    <w:rsid w:val="003D77F3"/>
    <w:rsid w:val="003D7C59"/>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A8A"/>
    <w:rsid w:val="00423299"/>
    <w:rsid w:val="00423F1B"/>
    <w:rsid w:val="00424335"/>
    <w:rsid w:val="004243F7"/>
    <w:rsid w:val="004247FC"/>
    <w:rsid w:val="00424963"/>
    <w:rsid w:val="00425094"/>
    <w:rsid w:val="004253B7"/>
    <w:rsid w:val="0042540C"/>
    <w:rsid w:val="00425ECE"/>
    <w:rsid w:val="00426A82"/>
    <w:rsid w:val="00426EBF"/>
    <w:rsid w:val="00426F78"/>
    <w:rsid w:val="0042745E"/>
    <w:rsid w:val="00427564"/>
    <w:rsid w:val="00427889"/>
    <w:rsid w:val="00427DFD"/>
    <w:rsid w:val="00427F0D"/>
    <w:rsid w:val="004300EC"/>
    <w:rsid w:val="004305F2"/>
    <w:rsid w:val="004305FE"/>
    <w:rsid w:val="00430B55"/>
    <w:rsid w:val="00430B62"/>
    <w:rsid w:val="00430DD4"/>
    <w:rsid w:val="00430E00"/>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280"/>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706D"/>
    <w:rsid w:val="004570BE"/>
    <w:rsid w:val="004573FB"/>
    <w:rsid w:val="00457798"/>
    <w:rsid w:val="004577E0"/>
    <w:rsid w:val="00457C95"/>
    <w:rsid w:val="00457D1D"/>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243"/>
    <w:rsid w:val="004A65B5"/>
    <w:rsid w:val="004A6775"/>
    <w:rsid w:val="004A71DA"/>
    <w:rsid w:val="004A7454"/>
    <w:rsid w:val="004A7727"/>
    <w:rsid w:val="004A777D"/>
    <w:rsid w:val="004A7C96"/>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998"/>
    <w:rsid w:val="004C0416"/>
    <w:rsid w:val="004C093E"/>
    <w:rsid w:val="004C0B3A"/>
    <w:rsid w:val="004C0FAC"/>
    <w:rsid w:val="004C110A"/>
    <w:rsid w:val="004C1229"/>
    <w:rsid w:val="004C124B"/>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59"/>
    <w:rsid w:val="004D45CF"/>
    <w:rsid w:val="004D45F1"/>
    <w:rsid w:val="004D5404"/>
    <w:rsid w:val="004D5C1A"/>
    <w:rsid w:val="004D5D8C"/>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50074B"/>
    <w:rsid w:val="00500CED"/>
    <w:rsid w:val="00500F6D"/>
    <w:rsid w:val="005015B1"/>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A50"/>
    <w:rsid w:val="00507A7B"/>
    <w:rsid w:val="005108B9"/>
    <w:rsid w:val="00510934"/>
    <w:rsid w:val="00510ACA"/>
    <w:rsid w:val="00510D97"/>
    <w:rsid w:val="0051100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AF0"/>
    <w:rsid w:val="00544FB7"/>
    <w:rsid w:val="005457A1"/>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CEB"/>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516"/>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2E02"/>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3AC"/>
    <w:rsid w:val="005E24D9"/>
    <w:rsid w:val="005E24ED"/>
    <w:rsid w:val="005E279D"/>
    <w:rsid w:val="005E299A"/>
    <w:rsid w:val="005E2A1C"/>
    <w:rsid w:val="005E2EF0"/>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743"/>
    <w:rsid w:val="005F2772"/>
    <w:rsid w:val="005F27C7"/>
    <w:rsid w:val="005F2C5C"/>
    <w:rsid w:val="005F336E"/>
    <w:rsid w:val="005F3B3A"/>
    <w:rsid w:val="005F3C6E"/>
    <w:rsid w:val="005F4132"/>
    <w:rsid w:val="005F4184"/>
    <w:rsid w:val="005F446D"/>
    <w:rsid w:val="005F5193"/>
    <w:rsid w:val="005F59D4"/>
    <w:rsid w:val="005F5DA8"/>
    <w:rsid w:val="005F5F57"/>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10199"/>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2E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35C"/>
    <w:rsid w:val="006164F0"/>
    <w:rsid w:val="00616521"/>
    <w:rsid w:val="0061655A"/>
    <w:rsid w:val="0061697B"/>
    <w:rsid w:val="00616C56"/>
    <w:rsid w:val="006172CF"/>
    <w:rsid w:val="006172D3"/>
    <w:rsid w:val="0061792B"/>
    <w:rsid w:val="00617B8A"/>
    <w:rsid w:val="00620284"/>
    <w:rsid w:val="006205D0"/>
    <w:rsid w:val="0062066C"/>
    <w:rsid w:val="006208AD"/>
    <w:rsid w:val="00620957"/>
    <w:rsid w:val="00620A49"/>
    <w:rsid w:val="00620F9F"/>
    <w:rsid w:val="0062185D"/>
    <w:rsid w:val="00621C8E"/>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022"/>
    <w:rsid w:val="00653634"/>
    <w:rsid w:val="00654029"/>
    <w:rsid w:val="0065416B"/>
    <w:rsid w:val="0065420F"/>
    <w:rsid w:val="00654318"/>
    <w:rsid w:val="00654815"/>
    <w:rsid w:val="00654D0E"/>
    <w:rsid w:val="006553E4"/>
    <w:rsid w:val="006558EF"/>
    <w:rsid w:val="00655C5A"/>
    <w:rsid w:val="00656063"/>
    <w:rsid w:val="00656AAC"/>
    <w:rsid w:val="00656B34"/>
    <w:rsid w:val="00656BB2"/>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2D2F"/>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6A"/>
    <w:rsid w:val="00690272"/>
    <w:rsid w:val="00690E16"/>
    <w:rsid w:val="00691465"/>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20C9"/>
    <w:rsid w:val="006A2128"/>
    <w:rsid w:val="006A22A3"/>
    <w:rsid w:val="006A23D9"/>
    <w:rsid w:val="006A27C7"/>
    <w:rsid w:val="006A2A10"/>
    <w:rsid w:val="006A2E09"/>
    <w:rsid w:val="006A386C"/>
    <w:rsid w:val="006A3B17"/>
    <w:rsid w:val="006A43D5"/>
    <w:rsid w:val="006A4C61"/>
    <w:rsid w:val="006A4EE5"/>
    <w:rsid w:val="006A52ED"/>
    <w:rsid w:val="006A5AF1"/>
    <w:rsid w:val="006A615A"/>
    <w:rsid w:val="006A638D"/>
    <w:rsid w:val="006A748B"/>
    <w:rsid w:val="006A74C9"/>
    <w:rsid w:val="006A759A"/>
    <w:rsid w:val="006A7E80"/>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D52"/>
    <w:rsid w:val="006C1E7B"/>
    <w:rsid w:val="006C216B"/>
    <w:rsid w:val="006C2F3A"/>
    <w:rsid w:val="006C3110"/>
    <w:rsid w:val="006C3132"/>
    <w:rsid w:val="006C324B"/>
    <w:rsid w:val="006C39A7"/>
    <w:rsid w:val="006C3AF2"/>
    <w:rsid w:val="006C3C19"/>
    <w:rsid w:val="006C3FE8"/>
    <w:rsid w:val="006C5018"/>
    <w:rsid w:val="006C56B5"/>
    <w:rsid w:val="006C574E"/>
    <w:rsid w:val="006C57F6"/>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1BE3"/>
    <w:rsid w:val="006D1FB9"/>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2D2"/>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085"/>
    <w:rsid w:val="0070535C"/>
    <w:rsid w:val="0070562A"/>
    <w:rsid w:val="00705645"/>
    <w:rsid w:val="00705AA4"/>
    <w:rsid w:val="00705B21"/>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303E"/>
    <w:rsid w:val="0072326D"/>
    <w:rsid w:val="007236F2"/>
    <w:rsid w:val="0072390C"/>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C2D"/>
    <w:rsid w:val="00730EFF"/>
    <w:rsid w:val="007310F8"/>
    <w:rsid w:val="007319B7"/>
    <w:rsid w:val="00731C07"/>
    <w:rsid w:val="00732B83"/>
    <w:rsid w:val="00732DCA"/>
    <w:rsid w:val="00732F9C"/>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40D"/>
    <w:rsid w:val="007366D5"/>
    <w:rsid w:val="00737034"/>
    <w:rsid w:val="007403ED"/>
    <w:rsid w:val="00740856"/>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48"/>
    <w:rsid w:val="007673A2"/>
    <w:rsid w:val="007677FC"/>
    <w:rsid w:val="00767B80"/>
    <w:rsid w:val="00767CDC"/>
    <w:rsid w:val="00767E13"/>
    <w:rsid w:val="00767FB1"/>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A7"/>
    <w:rsid w:val="00775522"/>
    <w:rsid w:val="00775B0D"/>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721"/>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5609"/>
    <w:rsid w:val="007B5CF5"/>
    <w:rsid w:val="007B60B6"/>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10B34"/>
    <w:rsid w:val="00810B86"/>
    <w:rsid w:val="00810BC9"/>
    <w:rsid w:val="00810D1E"/>
    <w:rsid w:val="0081102D"/>
    <w:rsid w:val="008111FD"/>
    <w:rsid w:val="00811790"/>
    <w:rsid w:val="00811B87"/>
    <w:rsid w:val="008120E9"/>
    <w:rsid w:val="008122F8"/>
    <w:rsid w:val="00812D8A"/>
    <w:rsid w:val="00812E44"/>
    <w:rsid w:val="0081310B"/>
    <w:rsid w:val="008135E9"/>
    <w:rsid w:val="00813D34"/>
    <w:rsid w:val="00813DF3"/>
    <w:rsid w:val="00814344"/>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099"/>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9BD"/>
    <w:rsid w:val="00830DA8"/>
    <w:rsid w:val="00831FBB"/>
    <w:rsid w:val="008324A3"/>
    <w:rsid w:val="00832A86"/>
    <w:rsid w:val="00832C37"/>
    <w:rsid w:val="00832C7C"/>
    <w:rsid w:val="00832FDF"/>
    <w:rsid w:val="008330C4"/>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96C"/>
    <w:rsid w:val="00853AE2"/>
    <w:rsid w:val="00853B7A"/>
    <w:rsid w:val="00853E05"/>
    <w:rsid w:val="00853E31"/>
    <w:rsid w:val="008541EE"/>
    <w:rsid w:val="00854692"/>
    <w:rsid w:val="008548B7"/>
    <w:rsid w:val="00854940"/>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0FEE"/>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1F3"/>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5D9"/>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4E1F"/>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2AC"/>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4FD"/>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B96"/>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553"/>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7A8"/>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C30"/>
    <w:rsid w:val="00925CD0"/>
    <w:rsid w:val="00925F9D"/>
    <w:rsid w:val="0092612C"/>
    <w:rsid w:val="00926481"/>
    <w:rsid w:val="0092683A"/>
    <w:rsid w:val="00926AB8"/>
    <w:rsid w:val="00926ACD"/>
    <w:rsid w:val="00927B4D"/>
    <w:rsid w:val="00927E7C"/>
    <w:rsid w:val="0093007F"/>
    <w:rsid w:val="0093017F"/>
    <w:rsid w:val="0093040C"/>
    <w:rsid w:val="00930440"/>
    <w:rsid w:val="00930625"/>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71"/>
    <w:rsid w:val="009341AF"/>
    <w:rsid w:val="009343CD"/>
    <w:rsid w:val="00934FD1"/>
    <w:rsid w:val="009353E1"/>
    <w:rsid w:val="00935548"/>
    <w:rsid w:val="009355AB"/>
    <w:rsid w:val="009356A3"/>
    <w:rsid w:val="00935B73"/>
    <w:rsid w:val="00936179"/>
    <w:rsid w:val="00936456"/>
    <w:rsid w:val="00936670"/>
    <w:rsid w:val="009367A4"/>
    <w:rsid w:val="00936B60"/>
    <w:rsid w:val="0093732A"/>
    <w:rsid w:val="009373D4"/>
    <w:rsid w:val="009376D1"/>
    <w:rsid w:val="00937BB2"/>
    <w:rsid w:val="00940240"/>
    <w:rsid w:val="009403A4"/>
    <w:rsid w:val="009406CD"/>
    <w:rsid w:val="00940717"/>
    <w:rsid w:val="00940AB5"/>
    <w:rsid w:val="00940C7D"/>
    <w:rsid w:val="00940DF4"/>
    <w:rsid w:val="009411C1"/>
    <w:rsid w:val="009411DF"/>
    <w:rsid w:val="009419C9"/>
    <w:rsid w:val="0094205E"/>
    <w:rsid w:val="0094219B"/>
    <w:rsid w:val="00942AAD"/>
    <w:rsid w:val="00942EF0"/>
    <w:rsid w:val="0094320A"/>
    <w:rsid w:val="0094339A"/>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40BE"/>
    <w:rsid w:val="00964480"/>
    <w:rsid w:val="00964489"/>
    <w:rsid w:val="009644B9"/>
    <w:rsid w:val="00964F76"/>
    <w:rsid w:val="00964F85"/>
    <w:rsid w:val="00965143"/>
    <w:rsid w:val="009651F3"/>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BD5"/>
    <w:rsid w:val="00981DBA"/>
    <w:rsid w:val="00981E8F"/>
    <w:rsid w:val="009824C4"/>
    <w:rsid w:val="00982ECF"/>
    <w:rsid w:val="00982F4F"/>
    <w:rsid w:val="0098328D"/>
    <w:rsid w:val="0098425D"/>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42B"/>
    <w:rsid w:val="0099591B"/>
    <w:rsid w:val="00995D13"/>
    <w:rsid w:val="00995E18"/>
    <w:rsid w:val="00995F0F"/>
    <w:rsid w:val="00996C4F"/>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2F1"/>
    <w:rsid w:val="009B24FD"/>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668"/>
    <w:rsid w:val="009C2B0F"/>
    <w:rsid w:val="009C2EDD"/>
    <w:rsid w:val="009C2FCD"/>
    <w:rsid w:val="009C3683"/>
    <w:rsid w:val="009C378A"/>
    <w:rsid w:val="009C403B"/>
    <w:rsid w:val="009C4198"/>
    <w:rsid w:val="009C4ED2"/>
    <w:rsid w:val="009C4FE4"/>
    <w:rsid w:val="009C51CC"/>
    <w:rsid w:val="009C54E8"/>
    <w:rsid w:val="009C5B3D"/>
    <w:rsid w:val="009C5DF5"/>
    <w:rsid w:val="009C641C"/>
    <w:rsid w:val="009C6555"/>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D1"/>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5E5"/>
    <w:rsid w:val="00A62CDA"/>
    <w:rsid w:val="00A62D6A"/>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C93"/>
    <w:rsid w:val="00A702DD"/>
    <w:rsid w:val="00A703E2"/>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7F5"/>
    <w:rsid w:val="00A81B4A"/>
    <w:rsid w:val="00A81C95"/>
    <w:rsid w:val="00A81F63"/>
    <w:rsid w:val="00A825B8"/>
    <w:rsid w:val="00A82AE3"/>
    <w:rsid w:val="00A83833"/>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84B"/>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3C9"/>
    <w:rsid w:val="00AF3628"/>
    <w:rsid w:val="00AF3C00"/>
    <w:rsid w:val="00AF3D93"/>
    <w:rsid w:val="00AF3EAE"/>
    <w:rsid w:val="00AF44FD"/>
    <w:rsid w:val="00AF47AE"/>
    <w:rsid w:val="00AF4AE4"/>
    <w:rsid w:val="00AF4E10"/>
    <w:rsid w:val="00AF5EDF"/>
    <w:rsid w:val="00AF685C"/>
    <w:rsid w:val="00AF7034"/>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736"/>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1265"/>
    <w:rsid w:val="00B219DB"/>
    <w:rsid w:val="00B21A42"/>
    <w:rsid w:val="00B21B13"/>
    <w:rsid w:val="00B21D13"/>
    <w:rsid w:val="00B2273B"/>
    <w:rsid w:val="00B22ACF"/>
    <w:rsid w:val="00B22B2C"/>
    <w:rsid w:val="00B22C78"/>
    <w:rsid w:val="00B2357B"/>
    <w:rsid w:val="00B23906"/>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C21"/>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61F"/>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101E"/>
    <w:rsid w:val="00B610B9"/>
    <w:rsid w:val="00B61434"/>
    <w:rsid w:val="00B62249"/>
    <w:rsid w:val="00B62975"/>
    <w:rsid w:val="00B62DC1"/>
    <w:rsid w:val="00B62F3B"/>
    <w:rsid w:val="00B63902"/>
    <w:rsid w:val="00B63C48"/>
    <w:rsid w:val="00B63EAD"/>
    <w:rsid w:val="00B64312"/>
    <w:rsid w:val="00B64E2A"/>
    <w:rsid w:val="00B65430"/>
    <w:rsid w:val="00B657C7"/>
    <w:rsid w:val="00B657D3"/>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A5"/>
    <w:rsid w:val="00BB2DDF"/>
    <w:rsid w:val="00BB3420"/>
    <w:rsid w:val="00BB34E2"/>
    <w:rsid w:val="00BB3ABC"/>
    <w:rsid w:val="00BB3E98"/>
    <w:rsid w:val="00BB405E"/>
    <w:rsid w:val="00BB45B7"/>
    <w:rsid w:val="00BB4A09"/>
    <w:rsid w:val="00BB4B0A"/>
    <w:rsid w:val="00BB4D23"/>
    <w:rsid w:val="00BB4DD3"/>
    <w:rsid w:val="00BB4F20"/>
    <w:rsid w:val="00BB59C2"/>
    <w:rsid w:val="00BB61B7"/>
    <w:rsid w:val="00BB6DB6"/>
    <w:rsid w:val="00BB76BE"/>
    <w:rsid w:val="00BB7E4E"/>
    <w:rsid w:val="00BC0483"/>
    <w:rsid w:val="00BC112E"/>
    <w:rsid w:val="00BC1BD5"/>
    <w:rsid w:val="00BC1D97"/>
    <w:rsid w:val="00BC1FFA"/>
    <w:rsid w:val="00BC2038"/>
    <w:rsid w:val="00BC2100"/>
    <w:rsid w:val="00BC2192"/>
    <w:rsid w:val="00BC2540"/>
    <w:rsid w:val="00BC2CB1"/>
    <w:rsid w:val="00BC36A0"/>
    <w:rsid w:val="00BC36DC"/>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1EBC"/>
    <w:rsid w:val="00BD2033"/>
    <w:rsid w:val="00BD230A"/>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7440"/>
    <w:rsid w:val="00BD79B8"/>
    <w:rsid w:val="00BE039F"/>
    <w:rsid w:val="00BE0A9E"/>
    <w:rsid w:val="00BE0B00"/>
    <w:rsid w:val="00BE0BDB"/>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50BC"/>
    <w:rsid w:val="00C2525B"/>
    <w:rsid w:val="00C2529E"/>
    <w:rsid w:val="00C252FF"/>
    <w:rsid w:val="00C25EE7"/>
    <w:rsid w:val="00C26006"/>
    <w:rsid w:val="00C262B0"/>
    <w:rsid w:val="00C263AA"/>
    <w:rsid w:val="00C266CF"/>
    <w:rsid w:val="00C26A06"/>
    <w:rsid w:val="00C26AEA"/>
    <w:rsid w:val="00C26AFC"/>
    <w:rsid w:val="00C26F78"/>
    <w:rsid w:val="00C2707C"/>
    <w:rsid w:val="00C27528"/>
    <w:rsid w:val="00C27569"/>
    <w:rsid w:val="00C27666"/>
    <w:rsid w:val="00C277E0"/>
    <w:rsid w:val="00C27C1B"/>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472"/>
    <w:rsid w:val="00C338F6"/>
    <w:rsid w:val="00C33D06"/>
    <w:rsid w:val="00C33D11"/>
    <w:rsid w:val="00C340F2"/>
    <w:rsid w:val="00C348DD"/>
    <w:rsid w:val="00C34BC4"/>
    <w:rsid w:val="00C34BE7"/>
    <w:rsid w:val="00C34FB3"/>
    <w:rsid w:val="00C35F56"/>
    <w:rsid w:val="00C36296"/>
    <w:rsid w:val="00C363DB"/>
    <w:rsid w:val="00C363F6"/>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655"/>
    <w:rsid w:val="00C60829"/>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13B"/>
    <w:rsid w:val="00C7421C"/>
    <w:rsid w:val="00C74278"/>
    <w:rsid w:val="00C742EB"/>
    <w:rsid w:val="00C74679"/>
    <w:rsid w:val="00C74EBD"/>
    <w:rsid w:val="00C75194"/>
    <w:rsid w:val="00C756DD"/>
    <w:rsid w:val="00C75A6D"/>
    <w:rsid w:val="00C75AE2"/>
    <w:rsid w:val="00C760AB"/>
    <w:rsid w:val="00C76159"/>
    <w:rsid w:val="00C76AB2"/>
    <w:rsid w:val="00C76D6F"/>
    <w:rsid w:val="00C76F0C"/>
    <w:rsid w:val="00C76FE2"/>
    <w:rsid w:val="00C77343"/>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5E4"/>
    <w:rsid w:val="00C948A0"/>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105A"/>
    <w:rsid w:val="00CC105D"/>
    <w:rsid w:val="00CC1273"/>
    <w:rsid w:val="00CC19BE"/>
    <w:rsid w:val="00CC22E7"/>
    <w:rsid w:val="00CC25C7"/>
    <w:rsid w:val="00CC25EB"/>
    <w:rsid w:val="00CC264F"/>
    <w:rsid w:val="00CC286D"/>
    <w:rsid w:val="00CC2BE5"/>
    <w:rsid w:val="00CC3174"/>
    <w:rsid w:val="00CC39FA"/>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4C50"/>
    <w:rsid w:val="00CE512F"/>
    <w:rsid w:val="00CE51A3"/>
    <w:rsid w:val="00CE51BB"/>
    <w:rsid w:val="00CE5293"/>
    <w:rsid w:val="00CE5C51"/>
    <w:rsid w:val="00CE5CF2"/>
    <w:rsid w:val="00CE5FFB"/>
    <w:rsid w:val="00CE603A"/>
    <w:rsid w:val="00CE6266"/>
    <w:rsid w:val="00CE6420"/>
    <w:rsid w:val="00CE6423"/>
    <w:rsid w:val="00CE65FF"/>
    <w:rsid w:val="00CE6CB2"/>
    <w:rsid w:val="00CE7247"/>
    <w:rsid w:val="00CE75BF"/>
    <w:rsid w:val="00CF0786"/>
    <w:rsid w:val="00CF0B6A"/>
    <w:rsid w:val="00CF0D52"/>
    <w:rsid w:val="00CF11FF"/>
    <w:rsid w:val="00CF1D3B"/>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828"/>
    <w:rsid w:val="00D05A25"/>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EA"/>
    <w:rsid w:val="00D17BCC"/>
    <w:rsid w:val="00D17CE2"/>
    <w:rsid w:val="00D20466"/>
    <w:rsid w:val="00D2047B"/>
    <w:rsid w:val="00D20715"/>
    <w:rsid w:val="00D20752"/>
    <w:rsid w:val="00D20AC1"/>
    <w:rsid w:val="00D20B94"/>
    <w:rsid w:val="00D20E21"/>
    <w:rsid w:val="00D2107A"/>
    <w:rsid w:val="00D21513"/>
    <w:rsid w:val="00D21687"/>
    <w:rsid w:val="00D2232B"/>
    <w:rsid w:val="00D2248E"/>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2FE4"/>
    <w:rsid w:val="00D3317B"/>
    <w:rsid w:val="00D33F28"/>
    <w:rsid w:val="00D341C7"/>
    <w:rsid w:val="00D342A3"/>
    <w:rsid w:val="00D344E1"/>
    <w:rsid w:val="00D3456D"/>
    <w:rsid w:val="00D34A61"/>
    <w:rsid w:val="00D34FE3"/>
    <w:rsid w:val="00D35264"/>
    <w:rsid w:val="00D35564"/>
    <w:rsid w:val="00D359B7"/>
    <w:rsid w:val="00D3607C"/>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9B0"/>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02"/>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2F35"/>
    <w:rsid w:val="00D83267"/>
    <w:rsid w:val="00D834A5"/>
    <w:rsid w:val="00D83B22"/>
    <w:rsid w:val="00D83D0F"/>
    <w:rsid w:val="00D84677"/>
    <w:rsid w:val="00D8506F"/>
    <w:rsid w:val="00D852F5"/>
    <w:rsid w:val="00D858B6"/>
    <w:rsid w:val="00D85A1E"/>
    <w:rsid w:val="00D85BCA"/>
    <w:rsid w:val="00D85E08"/>
    <w:rsid w:val="00D85F08"/>
    <w:rsid w:val="00D8675A"/>
    <w:rsid w:val="00D87144"/>
    <w:rsid w:val="00D8736D"/>
    <w:rsid w:val="00D87EE7"/>
    <w:rsid w:val="00D87FC2"/>
    <w:rsid w:val="00D900E5"/>
    <w:rsid w:val="00D9026F"/>
    <w:rsid w:val="00D90C3B"/>
    <w:rsid w:val="00D9141F"/>
    <w:rsid w:val="00D9174D"/>
    <w:rsid w:val="00D9190A"/>
    <w:rsid w:val="00D922D3"/>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AAC"/>
    <w:rsid w:val="00DB0CE7"/>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3A"/>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4ED"/>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E22"/>
    <w:rsid w:val="00DF4ED8"/>
    <w:rsid w:val="00DF54ED"/>
    <w:rsid w:val="00DF590F"/>
    <w:rsid w:val="00DF6A37"/>
    <w:rsid w:val="00DF77A6"/>
    <w:rsid w:val="00DF7827"/>
    <w:rsid w:val="00E005F8"/>
    <w:rsid w:val="00E007EB"/>
    <w:rsid w:val="00E00A61"/>
    <w:rsid w:val="00E01074"/>
    <w:rsid w:val="00E01171"/>
    <w:rsid w:val="00E01489"/>
    <w:rsid w:val="00E018B7"/>
    <w:rsid w:val="00E02372"/>
    <w:rsid w:val="00E02548"/>
    <w:rsid w:val="00E02D04"/>
    <w:rsid w:val="00E02F74"/>
    <w:rsid w:val="00E03C3E"/>
    <w:rsid w:val="00E03DDE"/>
    <w:rsid w:val="00E04473"/>
    <w:rsid w:val="00E04817"/>
    <w:rsid w:val="00E0505B"/>
    <w:rsid w:val="00E05240"/>
    <w:rsid w:val="00E05378"/>
    <w:rsid w:val="00E053A5"/>
    <w:rsid w:val="00E05619"/>
    <w:rsid w:val="00E05B64"/>
    <w:rsid w:val="00E060FB"/>
    <w:rsid w:val="00E061B6"/>
    <w:rsid w:val="00E0681A"/>
    <w:rsid w:val="00E06A98"/>
    <w:rsid w:val="00E06D62"/>
    <w:rsid w:val="00E070D1"/>
    <w:rsid w:val="00E0725A"/>
    <w:rsid w:val="00E07910"/>
    <w:rsid w:val="00E079D0"/>
    <w:rsid w:val="00E10048"/>
    <w:rsid w:val="00E10380"/>
    <w:rsid w:val="00E104FF"/>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4A1"/>
    <w:rsid w:val="00E305D3"/>
    <w:rsid w:val="00E30640"/>
    <w:rsid w:val="00E30983"/>
    <w:rsid w:val="00E30B91"/>
    <w:rsid w:val="00E31AAB"/>
    <w:rsid w:val="00E31ADC"/>
    <w:rsid w:val="00E31DC0"/>
    <w:rsid w:val="00E32465"/>
    <w:rsid w:val="00E32DE8"/>
    <w:rsid w:val="00E32F9F"/>
    <w:rsid w:val="00E33124"/>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0B64"/>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C8A"/>
    <w:rsid w:val="00E50D5B"/>
    <w:rsid w:val="00E51061"/>
    <w:rsid w:val="00E513B2"/>
    <w:rsid w:val="00E520D5"/>
    <w:rsid w:val="00E5221D"/>
    <w:rsid w:val="00E523C6"/>
    <w:rsid w:val="00E526FD"/>
    <w:rsid w:val="00E52BE4"/>
    <w:rsid w:val="00E53030"/>
    <w:rsid w:val="00E5328E"/>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B2B"/>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B0F"/>
    <w:rsid w:val="00E65B52"/>
    <w:rsid w:val="00E65E0C"/>
    <w:rsid w:val="00E66151"/>
    <w:rsid w:val="00E6684E"/>
    <w:rsid w:val="00E66AB3"/>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1C5"/>
    <w:rsid w:val="00E77382"/>
    <w:rsid w:val="00E7794B"/>
    <w:rsid w:val="00E77F4F"/>
    <w:rsid w:val="00E8036D"/>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0D8"/>
    <w:rsid w:val="00E963E3"/>
    <w:rsid w:val="00E966A7"/>
    <w:rsid w:val="00E968AF"/>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271"/>
    <w:rsid w:val="00EB535D"/>
    <w:rsid w:val="00EB565A"/>
    <w:rsid w:val="00EB5B69"/>
    <w:rsid w:val="00EB5ECE"/>
    <w:rsid w:val="00EB615E"/>
    <w:rsid w:val="00EB6245"/>
    <w:rsid w:val="00EB6B70"/>
    <w:rsid w:val="00EB7FF6"/>
    <w:rsid w:val="00EC032B"/>
    <w:rsid w:val="00EC094A"/>
    <w:rsid w:val="00EC0A05"/>
    <w:rsid w:val="00EC0B8A"/>
    <w:rsid w:val="00EC0EEF"/>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94D"/>
    <w:rsid w:val="00EE0970"/>
    <w:rsid w:val="00EE0A17"/>
    <w:rsid w:val="00EE0BC8"/>
    <w:rsid w:val="00EE0E82"/>
    <w:rsid w:val="00EE13B9"/>
    <w:rsid w:val="00EE17DB"/>
    <w:rsid w:val="00EE190A"/>
    <w:rsid w:val="00EE1983"/>
    <w:rsid w:val="00EE1AE8"/>
    <w:rsid w:val="00EE1B59"/>
    <w:rsid w:val="00EE1B6F"/>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4F2"/>
    <w:rsid w:val="00F02576"/>
    <w:rsid w:val="00F02D08"/>
    <w:rsid w:val="00F03525"/>
    <w:rsid w:val="00F0367B"/>
    <w:rsid w:val="00F03D1B"/>
    <w:rsid w:val="00F03DA3"/>
    <w:rsid w:val="00F042BB"/>
    <w:rsid w:val="00F04371"/>
    <w:rsid w:val="00F0437A"/>
    <w:rsid w:val="00F04A44"/>
    <w:rsid w:val="00F05032"/>
    <w:rsid w:val="00F063E5"/>
    <w:rsid w:val="00F06521"/>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41F2"/>
    <w:rsid w:val="00F15348"/>
    <w:rsid w:val="00F15B30"/>
    <w:rsid w:val="00F15D63"/>
    <w:rsid w:val="00F15E7C"/>
    <w:rsid w:val="00F1620F"/>
    <w:rsid w:val="00F162D4"/>
    <w:rsid w:val="00F165D4"/>
    <w:rsid w:val="00F16838"/>
    <w:rsid w:val="00F16CC3"/>
    <w:rsid w:val="00F16EBD"/>
    <w:rsid w:val="00F170CD"/>
    <w:rsid w:val="00F17161"/>
    <w:rsid w:val="00F175B7"/>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A3"/>
    <w:rsid w:val="00F3122E"/>
    <w:rsid w:val="00F312A0"/>
    <w:rsid w:val="00F32346"/>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DA8"/>
    <w:rsid w:val="00F4305C"/>
    <w:rsid w:val="00F431E2"/>
    <w:rsid w:val="00F438D8"/>
    <w:rsid w:val="00F43919"/>
    <w:rsid w:val="00F43E15"/>
    <w:rsid w:val="00F44218"/>
    <w:rsid w:val="00F44A6F"/>
    <w:rsid w:val="00F452BB"/>
    <w:rsid w:val="00F45318"/>
    <w:rsid w:val="00F456F8"/>
    <w:rsid w:val="00F46412"/>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240"/>
    <w:rsid w:val="00F64AAE"/>
    <w:rsid w:val="00F64B97"/>
    <w:rsid w:val="00F6547A"/>
    <w:rsid w:val="00F65945"/>
    <w:rsid w:val="00F65DEF"/>
    <w:rsid w:val="00F662F2"/>
    <w:rsid w:val="00F66386"/>
    <w:rsid w:val="00F6697F"/>
    <w:rsid w:val="00F66C56"/>
    <w:rsid w:val="00F67188"/>
    <w:rsid w:val="00F676F0"/>
    <w:rsid w:val="00F67BF7"/>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3A14"/>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1C2"/>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106"/>
    <w:rsid w:val="00FC448F"/>
    <w:rsid w:val="00FC4D04"/>
    <w:rsid w:val="00FC4DFB"/>
    <w:rsid w:val="00FC4F08"/>
    <w:rsid w:val="00FC5342"/>
    <w:rsid w:val="00FC5655"/>
    <w:rsid w:val="00FC588B"/>
    <w:rsid w:val="00FC5A16"/>
    <w:rsid w:val="00FC5F8E"/>
    <w:rsid w:val="00FC6287"/>
    <w:rsid w:val="00FC6D7A"/>
    <w:rsid w:val="00FC6EDA"/>
    <w:rsid w:val="00FC743F"/>
    <w:rsid w:val="00FC75D9"/>
    <w:rsid w:val="00FC7810"/>
    <w:rsid w:val="00FC785E"/>
    <w:rsid w:val="00FC7AF1"/>
    <w:rsid w:val="00FD00FE"/>
    <w:rsid w:val="00FD0227"/>
    <w:rsid w:val="00FD02BE"/>
    <w:rsid w:val="00FD05D4"/>
    <w:rsid w:val="00FD05F8"/>
    <w:rsid w:val="00FD0631"/>
    <w:rsid w:val="00FD0763"/>
    <w:rsid w:val="00FD094F"/>
    <w:rsid w:val="00FD1334"/>
    <w:rsid w:val="00FD1385"/>
    <w:rsid w:val="00FD17AE"/>
    <w:rsid w:val="00FD1A05"/>
    <w:rsid w:val="00FD2497"/>
    <w:rsid w:val="00FD27E3"/>
    <w:rsid w:val="00FD2ACD"/>
    <w:rsid w:val="00FD2AEF"/>
    <w:rsid w:val="00FD2D31"/>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346A"/>
    <w:rsid w:val="00FE3ADB"/>
    <w:rsid w:val="00FE4234"/>
    <w:rsid w:val="00FE4339"/>
    <w:rsid w:val="00FE462B"/>
    <w:rsid w:val="00FE4938"/>
    <w:rsid w:val="00FE4989"/>
    <w:rsid w:val="00FE4E52"/>
    <w:rsid w:val="00FE5DA5"/>
    <w:rsid w:val="00FE5F5B"/>
    <w:rsid w:val="00FE60DD"/>
    <w:rsid w:val="00FE611F"/>
    <w:rsid w:val="00FE6130"/>
    <w:rsid w:val="00FE681B"/>
    <w:rsid w:val="00FE691B"/>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57D9"/>
    <w:rsid w:val="00FF5BB0"/>
    <w:rsid w:val="00FF5C3F"/>
    <w:rsid w:val="00FF66DB"/>
    <w:rsid w:val="00FF6717"/>
    <w:rsid w:val="00FF686C"/>
    <w:rsid w:val="00FF69B4"/>
    <w:rsid w:val="00FF728A"/>
    <w:rsid w:val="00FF773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2C3380F2"/>
  <w15:docId w15:val="{B0CAB618-A42A-438B-9E4E-9B1507ED8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iPriority w:val="99"/>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812E44"/>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01"/>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27599029">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en"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image" Target="media/image4.jpg"/><Relationship Id="rId20" Type="http://schemas.openxmlformats.org/officeDocument/2006/relationships/footer" Target="footer2.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index.php?lg=en&amp;pg=00503"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5.jpg"/></Relationships>
</file>

<file path=word/_rels/footer5.xml.rels><?xml version="1.0" encoding="UTF-8" standalone="yes"?>
<Relationships xmlns="http://schemas.openxmlformats.org/package/2006/relationships"><Relationship Id="rId1" Type="http://schemas.openxmlformats.org/officeDocument/2006/relationships/image" Target="media/image5.jpg"/></Relationships>
</file>

<file path=word/_rels/footer6.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5A96E-EF45-408A-965B-1D95EA43D738}">
  <ds:schemaRefs>
    <ds:schemaRef ds:uri="http://schemas.openxmlformats.org/officeDocument/2006/bibliography"/>
  </ds:schemaRefs>
</ds:datastoreItem>
</file>

<file path=customXml/itemProps2.xml><?xml version="1.0" encoding="utf-8"?>
<ds:datastoreItem xmlns:ds="http://schemas.openxmlformats.org/officeDocument/2006/customXml" ds:itemID="{2FBC8105-FE3C-4C1D-B4F2-C8F881F54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Pages>
  <Words>3419</Words>
  <Characters>18810</Characters>
  <Application>Microsoft Office Word</Application>
  <DocSecurity>0</DocSecurity>
  <Lines>156</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ESCO</Company>
  <LinksUpToDate>false</LinksUpToDate>
  <CharactersWithSpaces>22185</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Kim, Dain</cp:lastModifiedBy>
  <cp:revision>33</cp:revision>
  <dcterms:created xsi:type="dcterms:W3CDTF">2017-01-29T23:56:00Z</dcterms:created>
  <dcterms:modified xsi:type="dcterms:W3CDTF">2018-04-20T13:57:00Z</dcterms:modified>
</cp:coreProperties>
</file>